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6615A7" w:rsidR="000301CD" w:rsidP="1E570CF2" w:rsidRDefault="000301CD" w14:paraId="7C19C58D" w14:noSpellErr="1" w14:textId="0A455295">
      <w:pPr>
        <w:pStyle w:val="Normal"/>
        <w:spacing w:before="0" w:after="0" w:line="300" w:lineRule="exact"/>
        <w:rPr>
          <w:b w:val="1"/>
          <w:bCs w:val="1"/>
          <w:color w:val="70AD47" w:themeColor="accent6" w:themeTint="FF" w:themeShade="FF"/>
          <w:sz w:val="24"/>
          <w:szCs w:val="24"/>
          <w:lang w:val="en-GB"/>
        </w:rPr>
      </w:pPr>
    </w:p>
    <w:p w:rsidR="5F76DA2C" w:rsidP="5F76DA2C" w:rsidRDefault="5F76DA2C" w14:paraId="006F9E9B" w14:textId="3B3B0383" w14:noSpellErr="1">
      <w:pPr>
        <w:spacing w:line="300" w:lineRule="exact"/>
        <w:jc w:val="center"/>
        <w:rPr>
          <w:b w:val="1"/>
          <w:bCs w:val="1"/>
          <w:color w:val="4472C4" w:themeColor="accent1"/>
          <w:sz w:val="32"/>
          <w:szCs w:val="32"/>
        </w:rPr>
      </w:pPr>
      <w:r w:rsidRPr="1E570CF2" w:rsidR="5F76DA2C">
        <w:rPr>
          <w:b w:val="1"/>
          <w:bCs w:val="1"/>
          <w:color w:val="4471C4"/>
          <w:sz w:val="32"/>
          <w:szCs w:val="32"/>
        </w:rPr>
        <w:t>République Centrafricaine</w:t>
      </w:r>
    </w:p>
    <w:p w:rsidRPr="006615A7" w:rsidR="00B177EC" w:rsidP="00FC4A11" w:rsidRDefault="00B177EC" w14:paraId="2F1C3C11" w14:textId="77777777">
      <w:pPr>
        <w:spacing w:line="300" w:lineRule="exact"/>
        <w:rPr>
          <w:b/>
          <w:color w:val="4472C4" w:themeColor="accent1"/>
          <w:sz w:val="36"/>
          <w:szCs w:val="36"/>
        </w:rPr>
      </w:pPr>
    </w:p>
    <w:p w:rsidR="00EA7614" w:rsidP="002C42E8" w:rsidRDefault="000301CD" w14:paraId="104F20A4" w14:textId="77CEDDF4">
      <w:pPr>
        <w:spacing w:line="300" w:lineRule="exact"/>
        <w:jc w:val="center"/>
        <w:rPr>
          <w:b/>
          <w:color w:val="4471C4"/>
          <w:sz w:val="32"/>
          <w:szCs w:val="32"/>
        </w:rPr>
      </w:pPr>
      <w:r>
        <w:rPr>
          <w:b/>
          <w:color w:val="4471C4"/>
          <w:sz w:val="32"/>
        </w:rPr>
        <w:t>Justification de l'assistance pays ciblée du Cadre d'engagement des partenaires</w:t>
      </w:r>
    </w:p>
    <w:p w:rsidRPr="000301CD" w:rsidR="00EA7614" w:rsidP="002C42E8" w:rsidRDefault="000301CD" w14:paraId="299FEA98" w14:textId="14379F3C">
      <w:pPr>
        <w:spacing w:line="300" w:lineRule="exact"/>
        <w:jc w:val="center"/>
        <w:rPr>
          <w:bCs/>
          <w:color w:val="808080" w:themeColor="background1" w:themeShade="80"/>
          <w:sz w:val="32"/>
          <w:szCs w:val="32"/>
        </w:rPr>
      </w:pPr>
      <w:proofErr w:type="gramStart"/>
      <w:r>
        <w:rPr>
          <w:b/>
          <w:color w:val="4472C4" w:themeColor="accent1"/>
          <w:sz w:val="32"/>
        </w:rPr>
        <w:t>pour</w:t>
      </w:r>
      <w:proofErr w:type="gramEnd"/>
      <w:r>
        <w:rPr>
          <w:b/>
          <w:color w:val="4472C4" w:themeColor="accent1"/>
          <w:sz w:val="32"/>
        </w:rPr>
        <w:t xml:space="preserve"> la planification</w:t>
      </w:r>
      <w:r>
        <w:rPr>
          <w:b/>
          <w:sz w:val="32"/>
        </w:rPr>
        <w:t xml:space="preserve"> </w:t>
      </w:r>
      <w:r>
        <w:rPr>
          <w:b/>
          <w:color w:val="4471C4"/>
          <w:sz w:val="32"/>
        </w:rPr>
        <w:t xml:space="preserve">pluriannuelle 2022-2025 </w:t>
      </w:r>
    </w:p>
    <w:p w:rsidRPr="006615A7" w:rsidR="000301CD" w:rsidP="00FC4A11" w:rsidRDefault="000301CD" w14:paraId="505C9912" w14:textId="77777777">
      <w:pPr>
        <w:spacing w:line="300" w:lineRule="exact"/>
        <w:rPr>
          <w:bCs/>
          <w:color w:val="808080" w:themeColor="background1" w:themeShade="80"/>
        </w:rPr>
      </w:pPr>
    </w:p>
    <w:p w:rsidR="000D0267" w:rsidP="00FC4A11" w:rsidRDefault="00322FAC" w14:paraId="0E23D244" w14:textId="1D5F69EF">
      <w:pPr>
        <w:spacing w:line="300" w:lineRule="exact"/>
        <w:rPr>
          <w:bCs/>
          <w:color w:val="808080" w:themeColor="background1" w:themeShade="80"/>
        </w:rPr>
      </w:pPr>
      <w:r>
        <w:rPr>
          <w:color w:val="808080" w:themeColor="background1" w:themeShade="80"/>
        </w:rPr>
        <w:t xml:space="preserve">Utilisez ce modèle pour créer un argumentaire servant à contextualiser votre plan d'assistance pays ciblée pour la durée prévue et à montrer comment le soutien demandé à Gavi va vous aider à atteindre vos objectifs de vaccination.  </w:t>
      </w:r>
    </w:p>
    <w:p w:rsidRPr="00072D93" w:rsidR="00056DDF" w:rsidP="00FC4A11" w:rsidRDefault="00056DDF" w14:paraId="6F6CC660" w14:textId="77777777">
      <w:pPr>
        <w:spacing w:line="300" w:lineRule="exact"/>
        <w:rPr>
          <w:bCs/>
          <w:color w:val="808080" w:themeColor="background1" w:themeShade="80"/>
        </w:rPr>
      </w:pPr>
    </w:p>
    <w:p w:rsidRPr="0065351E" w:rsidR="001C1D82" w:rsidP="00056DDF" w:rsidRDefault="00056DDF" w14:paraId="1AB11C18" w14:textId="238BD1D1">
      <w:pPr>
        <w:spacing w:line="300" w:lineRule="exact"/>
        <w:ind w:left="426"/>
        <w:rPr>
          <w:i/>
          <w:color w:val="808080" w:themeColor="background1" w:themeShade="80"/>
        </w:rPr>
      </w:pPr>
      <w:r>
        <w:rPr>
          <w:i/>
          <w:color w:val="808080" w:themeColor="background1" w:themeShade="80"/>
        </w:rPr>
        <w:t>(Rempli par Gavi)</w:t>
      </w:r>
    </w:p>
    <w:tbl>
      <w:tblPr>
        <w:tblStyle w:val="TableGrid"/>
        <w:tblW w:w="9067" w:type="dxa"/>
        <w:shd w:val="clear" w:color="auto" w:fill="FFFFFF" w:themeFill="background1"/>
        <w:tblLook w:val="04A0" w:firstRow="1" w:lastRow="0" w:firstColumn="1" w:lastColumn="0" w:noHBand="0" w:noVBand="1"/>
      </w:tblPr>
      <w:tblGrid>
        <w:gridCol w:w="2185"/>
        <w:gridCol w:w="787"/>
        <w:gridCol w:w="4961"/>
        <w:gridCol w:w="1134"/>
      </w:tblGrid>
      <w:tr w:rsidR="00FB048D" w:rsidTr="5F76DA2C" w14:paraId="70C3917F" w14:textId="6D7D2D4E">
        <w:tc>
          <w:tcPr>
            <w:tcW w:w="2185" w:type="dxa"/>
            <w:shd w:val="clear" w:color="auto" w:fill="DEEAF6" w:themeFill="accent5" w:themeFillTint="33"/>
          </w:tcPr>
          <w:p w:rsidRPr="00372D1F" w:rsidR="00FB048D" w:rsidP="00FC4A11" w:rsidRDefault="00FB048D" w14:paraId="7BD2C001" w14:textId="20F00943">
            <w:pPr>
              <w:spacing w:line="300" w:lineRule="exact"/>
              <w:rPr>
                <w:b/>
              </w:rPr>
            </w:pPr>
            <w:r>
              <w:rPr>
                <w:b/>
              </w:rPr>
              <w:t>Enveloppe totale</w:t>
            </w:r>
          </w:p>
        </w:tc>
        <w:tc>
          <w:tcPr>
            <w:tcW w:w="5748" w:type="dxa"/>
            <w:gridSpan w:val="2"/>
            <w:shd w:val="clear" w:color="auto" w:fill="DEEAF6" w:themeFill="accent5" w:themeFillTint="33"/>
          </w:tcPr>
          <w:p w:rsidRPr="00372D1F" w:rsidR="00FB048D" w:rsidP="00FC4A11" w:rsidRDefault="00FB048D" w14:paraId="5F1CD927" w14:textId="25848218">
            <w:pPr>
              <w:spacing w:line="300" w:lineRule="exact"/>
              <w:rPr>
                <w:b/>
              </w:rPr>
            </w:pPr>
            <w:r>
              <w:rPr>
                <w:b/>
              </w:rPr>
              <w:t>Allocation indicative pour 2022</w:t>
            </w:r>
          </w:p>
        </w:tc>
        <w:tc>
          <w:tcPr>
            <w:tcW w:w="1134" w:type="dxa"/>
            <w:shd w:val="clear" w:color="auto" w:fill="DEEAF6" w:themeFill="accent5" w:themeFillTint="33"/>
          </w:tcPr>
          <w:p w:rsidRPr="00372D1F" w:rsidR="00FB048D" w:rsidP="00FC4A11" w:rsidRDefault="00FB048D" w14:paraId="7640021E" w14:textId="0969877A">
            <w:pPr>
              <w:spacing w:line="300" w:lineRule="exact"/>
              <w:rPr>
                <w:b/>
              </w:rPr>
            </w:pPr>
            <w:r>
              <w:rPr>
                <w:b/>
              </w:rPr>
              <w:t>%</w:t>
            </w:r>
          </w:p>
        </w:tc>
      </w:tr>
      <w:tr w:rsidR="00FB048D" w:rsidTr="5F76DA2C" w14:paraId="150C4E2A" w14:textId="117ACA42">
        <w:tc>
          <w:tcPr>
            <w:tcW w:w="2185" w:type="dxa"/>
            <w:shd w:val="clear" w:color="auto" w:fill="FFFFFF" w:themeFill="background1"/>
          </w:tcPr>
          <w:p w:rsidR="00FB048D" w:rsidP="5F76DA2C" w:rsidRDefault="5F76DA2C" w14:paraId="731ED098" w14:textId="4A4F01ED">
            <w:pPr>
              <w:spacing w:line="300" w:lineRule="exact"/>
              <w:rPr>
                <w:color w:val="808080" w:themeColor="background1" w:themeShade="80"/>
              </w:rPr>
            </w:pPr>
            <w:r w:rsidRPr="5F76DA2C">
              <w:rPr>
                <w:color w:val="808080" w:themeColor="background1" w:themeShade="80"/>
              </w:rPr>
              <w:t>$ 1,891,642 USD</w:t>
            </w:r>
          </w:p>
        </w:tc>
        <w:tc>
          <w:tcPr>
            <w:tcW w:w="787" w:type="dxa"/>
            <w:shd w:val="clear" w:color="auto" w:fill="E2EFD9" w:themeFill="accent6" w:themeFillTint="33"/>
          </w:tcPr>
          <w:p w:rsidRPr="007530C5" w:rsidR="00FB048D" w:rsidP="5F76DA2C" w:rsidRDefault="65E0BFBB" w14:paraId="7CFDAA42" w14:textId="1406FB5F">
            <w:pPr>
              <w:spacing w:line="300" w:lineRule="exact"/>
              <w:rPr>
                <w:b/>
                <w:bCs/>
              </w:rPr>
            </w:pPr>
            <w:r w:rsidRPr="5F76DA2C">
              <w:rPr>
                <w:b/>
                <w:bCs/>
              </w:rPr>
              <w:t>2022</w:t>
            </w:r>
          </w:p>
        </w:tc>
        <w:tc>
          <w:tcPr>
            <w:tcW w:w="4961" w:type="dxa"/>
            <w:shd w:val="clear" w:color="auto" w:fill="E2EFD9" w:themeFill="accent6" w:themeFillTint="33"/>
          </w:tcPr>
          <w:p w:rsidRPr="003F1471" w:rsidR="00FB048D" w:rsidP="5F76DA2C" w:rsidRDefault="5F76DA2C" w14:paraId="00353A5A" w14:textId="5AC461A3">
            <w:pPr>
              <w:spacing w:line="300" w:lineRule="exact"/>
              <w:rPr>
                <w:color w:val="808080" w:themeColor="background1" w:themeShade="80"/>
              </w:rPr>
            </w:pPr>
            <w:r w:rsidRPr="5F76DA2C">
              <w:rPr>
                <w:color w:val="808080" w:themeColor="background1" w:themeShade="80"/>
              </w:rPr>
              <w:t>$ 1,891,642</w:t>
            </w:r>
            <w:r w:rsidRPr="5F76DA2C" w:rsidR="7E03EC5D">
              <w:rPr>
                <w:color w:val="808080" w:themeColor="background1" w:themeShade="80"/>
              </w:rPr>
              <w:t xml:space="preserve"> USD</w:t>
            </w:r>
          </w:p>
        </w:tc>
        <w:tc>
          <w:tcPr>
            <w:tcW w:w="1134" w:type="dxa"/>
            <w:shd w:val="clear" w:color="auto" w:fill="E2EFD9" w:themeFill="accent6" w:themeFillTint="33"/>
          </w:tcPr>
          <w:p w:rsidR="00FB048D" w:rsidP="5F76DA2C" w:rsidRDefault="5F76DA2C" w14:paraId="2EADFDF3" w14:textId="22A7AB47">
            <w:pPr>
              <w:spacing w:line="300" w:lineRule="exact"/>
              <w:rPr>
                <w:color w:val="808080" w:themeColor="background1" w:themeShade="80"/>
                <w:lang w:val="en-GB"/>
              </w:rPr>
            </w:pPr>
            <w:r w:rsidRPr="5F76DA2C">
              <w:rPr>
                <w:color w:val="808080" w:themeColor="background1" w:themeShade="80"/>
                <w:lang w:val="en-GB"/>
              </w:rPr>
              <w:t>100%</w:t>
            </w:r>
          </w:p>
        </w:tc>
      </w:tr>
    </w:tbl>
    <w:p w:rsidR="00A47FCF" w:rsidP="00FC4A11" w:rsidRDefault="00A47FCF" w14:paraId="1F6083B3" w14:textId="77777777">
      <w:pPr>
        <w:spacing w:line="300" w:lineRule="exact"/>
        <w:rPr>
          <w:bCs/>
          <w:color w:val="808080" w:themeColor="background1" w:themeShade="80"/>
          <w:lang w:val="en-GB"/>
        </w:rPr>
      </w:pPr>
    </w:p>
    <w:p w:rsidRPr="006615A7" w:rsidR="000E69CF" w:rsidP="4BD513BE" w:rsidRDefault="00FB7375" w14:paraId="52D793FC" w14:textId="1992D2B6">
      <w:pPr>
        <w:pStyle w:val="ListParagraph"/>
        <w:numPr>
          <w:ilvl w:val="0"/>
          <w:numId w:val="4"/>
        </w:numPr>
        <w:spacing w:line="300" w:lineRule="exact"/>
        <w:ind w:left="426"/>
        <w:rPr>
          <w:b/>
          <w:color w:val="808080" w:themeColor="background1" w:themeShade="80"/>
          <w:sz w:val="26"/>
          <w:szCs w:val="26"/>
        </w:rPr>
      </w:pPr>
      <w:r w:rsidRPr="4BD513BE">
        <w:rPr>
          <w:b/>
          <w:color w:val="70AD47" w:themeColor="accent6"/>
          <w:sz w:val="26"/>
          <w:szCs w:val="26"/>
        </w:rPr>
        <w:t>Principaux objectifs du PEV et difficultés/goulots d'étranglement connus (0,5 page)</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192"/>
      </w:tblGrid>
      <w:tr w:rsidR="00650EB6" w:rsidTr="1D68B8FE" w14:paraId="4DE8D376" w14:textId="77777777">
        <w:tc>
          <w:tcPr>
            <w:tcW w:w="9192" w:type="dxa"/>
            <w:tcBorders>
              <w:bottom w:val="single" w:color="auto" w:sz="6" w:space="0"/>
            </w:tcBorders>
            <w:shd w:val="clear" w:color="auto" w:fill="F2F2F2" w:themeFill="background1" w:themeFillShade="F2"/>
          </w:tcPr>
          <w:p w:rsidRPr="00650EB6" w:rsidR="00650EB6" w:rsidP="00871FCF" w:rsidRDefault="00650EB6" w14:paraId="7976640A" w14:textId="6F0D43D0">
            <w:pPr>
              <w:spacing w:line="300" w:lineRule="exact"/>
              <w:rPr>
                <w:b/>
                <w:i/>
                <w:iCs/>
                <w:color w:val="000000" w:themeColor="text1"/>
                <w:sz w:val="20"/>
                <w:szCs w:val="20"/>
              </w:rPr>
            </w:pPr>
            <w:r w:rsidRPr="4BD513BE">
              <w:rPr>
                <w:b/>
                <w:i/>
                <w:sz w:val="20"/>
                <w:szCs w:val="20"/>
              </w:rPr>
              <w:t>1.1</w:t>
            </w:r>
            <w:r>
              <w:tab/>
            </w:r>
            <w:r w:rsidRPr="4BD513BE">
              <w:rPr>
                <w:b/>
                <w:i/>
                <w:sz w:val="20"/>
                <w:szCs w:val="20"/>
              </w:rPr>
              <w:t xml:space="preserve">Veuillez indiquer tout contexte national qui est important pour comprendre la vision du pays et la demande d'assistance pays ciblée de Gavi. Quels effets spécifiques ces facteurs </w:t>
            </w:r>
            <w:r w:rsidRPr="4BD513BE" w:rsidR="004C15D1">
              <w:rPr>
                <w:b/>
                <w:i/>
                <w:sz w:val="20"/>
                <w:szCs w:val="20"/>
              </w:rPr>
              <w:t>ont-ils</w:t>
            </w:r>
            <w:r w:rsidRPr="4BD513BE">
              <w:rPr>
                <w:b/>
                <w:i/>
                <w:sz w:val="20"/>
                <w:szCs w:val="20"/>
              </w:rPr>
              <w:t xml:space="preserve"> sur le programme national de vaccination</w:t>
            </w:r>
            <w:r w:rsidRPr="4BD513BE">
              <w:rPr>
                <w:b/>
                <w:bCs/>
                <w:i/>
                <w:iCs/>
                <w:sz w:val="20"/>
                <w:szCs w:val="20"/>
              </w:rPr>
              <w:t xml:space="preserve"> </w:t>
            </w:r>
            <w:r w:rsidRPr="4BD513BE">
              <w:rPr>
                <w:b/>
                <w:i/>
                <w:sz w:val="20"/>
                <w:szCs w:val="20"/>
              </w:rPr>
              <w:t>?</w:t>
            </w:r>
          </w:p>
        </w:tc>
      </w:tr>
      <w:tr w:rsidR="00650EB6" w:rsidTr="1D68B8FE" w14:paraId="79578C2F" w14:textId="77777777">
        <w:tc>
          <w:tcPr>
            <w:tcW w:w="9192" w:type="dxa"/>
            <w:tcBorders>
              <w:top w:val="single" w:color="auto" w:sz="6" w:space="0"/>
              <w:left w:val="single" w:color="auto" w:sz="6" w:space="0"/>
              <w:bottom w:val="single" w:color="auto" w:sz="6" w:space="0"/>
              <w:right w:val="single" w:color="auto" w:sz="6" w:space="0"/>
            </w:tcBorders>
          </w:tcPr>
          <w:p w:rsidR="00977E25" w:rsidP="00977E25" w:rsidRDefault="625148C6" w14:paraId="54820FE6" w14:textId="46A04516">
            <w:pPr>
              <w:spacing w:line="300" w:lineRule="exact"/>
              <w:rPr>
                <w:sz w:val="20"/>
                <w:szCs w:val="20"/>
              </w:rPr>
            </w:pPr>
            <w:r w:rsidRPr="1D68B8FE">
              <w:rPr>
                <w:sz w:val="20"/>
                <w:szCs w:val="20"/>
              </w:rPr>
              <w:t xml:space="preserve">Les principaux défis </w:t>
            </w:r>
            <w:r w:rsidRPr="1D68B8FE" w:rsidR="3DE1052D">
              <w:rPr>
                <w:sz w:val="20"/>
                <w:szCs w:val="20"/>
              </w:rPr>
              <w:t>relevés dans le PNDSIII 2022-2026 portent e</w:t>
            </w:r>
            <w:r w:rsidRPr="1D68B8FE">
              <w:rPr>
                <w:sz w:val="20"/>
                <w:szCs w:val="20"/>
              </w:rPr>
              <w:t>ssentiellement sur la faible coordination des interventions dans le secteur santé, l’</w:t>
            </w:r>
            <w:r w:rsidRPr="1D68B8FE" w:rsidR="3DE1052D">
              <w:rPr>
                <w:sz w:val="20"/>
                <w:szCs w:val="20"/>
              </w:rPr>
              <w:t>i</w:t>
            </w:r>
            <w:r w:rsidRPr="1D68B8FE">
              <w:rPr>
                <w:sz w:val="20"/>
                <w:szCs w:val="20"/>
              </w:rPr>
              <w:t>nsuffisance de ressources humaines en quantité</w:t>
            </w:r>
            <w:r w:rsidR="001022D7">
              <w:rPr>
                <w:sz w:val="20"/>
                <w:szCs w:val="20"/>
              </w:rPr>
              <w:t xml:space="preserve"> et </w:t>
            </w:r>
            <w:r w:rsidRPr="1D68B8FE">
              <w:rPr>
                <w:sz w:val="20"/>
                <w:szCs w:val="20"/>
              </w:rPr>
              <w:t xml:space="preserve">en qualité </w:t>
            </w:r>
            <w:r w:rsidRPr="1D68B8FE" w:rsidR="66801129">
              <w:rPr>
                <w:sz w:val="20"/>
                <w:szCs w:val="20"/>
              </w:rPr>
              <w:t xml:space="preserve">( 51% des </w:t>
            </w:r>
            <w:proofErr w:type="spellStart"/>
            <w:r w:rsidRPr="1D68B8FE" w:rsidR="66801129">
              <w:rPr>
                <w:sz w:val="20"/>
                <w:szCs w:val="20"/>
              </w:rPr>
              <w:t>FOSAs</w:t>
            </w:r>
            <w:proofErr w:type="spellEnd"/>
            <w:r w:rsidRPr="1D68B8FE" w:rsidR="66801129">
              <w:rPr>
                <w:sz w:val="20"/>
                <w:szCs w:val="20"/>
              </w:rPr>
              <w:t xml:space="preserve"> n</w:t>
            </w:r>
            <w:r w:rsidRPr="1D68B8FE" w:rsidR="3DE1052D">
              <w:rPr>
                <w:sz w:val="20"/>
                <w:szCs w:val="20"/>
              </w:rPr>
              <w:t>’ont pas de personnel qualifié)</w:t>
            </w:r>
            <w:r w:rsidR="001022D7">
              <w:rPr>
                <w:sz w:val="20"/>
                <w:szCs w:val="20"/>
              </w:rPr>
              <w:t> ;</w:t>
            </w:r>
            <w:r w:rsidRPr="1D68B8FE">
              <w:rPr>
                <w:sz w:val="20"/>
                <w:szCs w:val="20"/>
              </w:rPr>
              <w:t xml:space="preserve"> l’insuffisance de transparence dans la gestion des ressources et </w:t>
            </w:r>
            <w:r w:rsidR="001022D7">
              <w:rPr>
                <w:sz w:val="20"/>
                <w:szCs w:val="20"/>
              </w:rPr>
              <w:t xml:space="preserve">la </w:t>
            </w:r>
            <w:r w:rsidRPr="1D68B8FE">
              <w:rPr>
                <w:sz w:val="20"/>
                <w:szCs w:val="20"/>
              </w:rPr>
              <w:t>faible prise en compte de l’équité et de la redevabilité</w:t>
            </w:r>
            <w:r w:rsidR="001022D7">
              <w:rPr>
                <w:sz w:val="20"/>
                <w:szCs w:val="20"/>
              </w:rPr>
              <w:t> ;</w:t>
            </w:r>
            <w:r w:rsidRPr="1D68B8FE">
              <w:rPr>
                <w:sz w:val="20"/>
                <w:szCs w:val="20"/>
              </w:rPr>
              <w:t xml:space="preserve"> la faible performance du système de santé de district</w:t>
            </w:r>
            <w:r w:rsidR="001022D7">
              <w:rPr>
                <w:sz w:val="20"/>
                <w:szCs w:val="20"/>
              </w:rPr>
              <w:t> ;</w:t>
            </w:r>
            <w:r w:rsidRPr="1D68B8FE">
              <w:rPr>
                <w:sz w:val="20"/>
                <w:szCs w:val="20"/>
              </w:rPr>
              <w:t xml:space="preserve"> la faible qualité de l’information sanitaire et l’insuffisance dans la collecte, l’analyse, l’archivage, la diffusion et l’utilisation des données pour la prise de décision à tous les niveaux ; l’insuffisance dans la mise en œuvre de</w:t>
            </w:r>
            <w:r w:rsidR="001022D7">
              <w:rPr>
                <w:sz w:val="20"/>
                <w:szCs w:val="20"/>
              </w:rPr>
              <w:t>s</w:t>
            </w:r>
            <w:r w:rsidRPr="1D68B8FE">
              <w:rPr>
                <w:sz w:val="20"/>
                <w:szCs w:val="20"/>
              </w:rPr>
              <w:t xml:space="preserve"> dispositifs de lutte contre les maladies (prévention, promotion, traitement et réadaptation).</w:t>
            </w:r>
          </w:p>
          <w:p w:rsidRPr="00283C36" w:rsidR="00650EB6" w:rsidP="00871FCF" w:rsidRDefault="0A2EA3DB" w14:paraId="4B38AAFF" w14:textId="1B2025C2">
            <w:pPr>
              <w:spacing w:line="300" w:lineRule="exact"/>
              <w:rPr>
                <w:sz w:val="20"/>
                <w:szCs w:val="20"/>
              </w:rPr>
            </w:pPr>
            <w:r w:rsidRPr="1D68B8FE">
              <w:rPr>
                <w:sz w:val="20"/>
                <w:szCs w:val="20"/>
              </w:rPr>
              <w:t>Dans un contexte de système de santé faible</w:t>
            </w:r>
            <w:r w:rsidRPr="1D68B8FE" w:rsidR="32E8E51A">
              <w:rPr>
                <w:sz w:val="20"/>
                <w:szCs w:val="20"/>
              </w:rPr>
              <w:t xml:space="preserve"> et fragile</w:t>
            </w:r>
            <w:r w:rsidRPr="1D68B8FE">
              <w:rPr>
                <w:sz w:val="20"/>
                <w:szCs w:val="20"/>
              </w:rPr>
              <w:t xml:space="preserve">, </w:t>
            </w:r>
            <w:r w:rsidRPr="1D68B8FE" w:rsidR="233BD7FE">
              <w:rPr>
                <w:sz w:val="20"/>
                <w:szCs w:val="20"/>
              </w:rPr>
              <w:t xml:space="preserve">conséquence d’une longue crise militaro politique, </w:t>
            </w:r>
            <w:r w:rsidRPr="1D68B8FE">
              <w:rPr>
                <w:sz w:val="20"/>
                <w:szCs w:val="20"/>
              </w:rPr>
              <w:t>les principaux défis du PEV demeurent l’augmentation et le maintien de la couverture vaccinale de routine à un taux élevé</w:t>
            </w:r>
            <w:r w:rsidRPr="1D68B8FE" w:rsidR="233BD7FE">
              <w:rPr>
                <w:sz w:val="20"/>
                <w:szCs w:val="20"/>
              </w:rPr>
              <w:t xml:space="preserve"> (selon les estimations WUENIC, les CV n’ont pas dépassé 50% pendant une décennie)</w:t>
            </w:r>
            <w:r w:rsidRPr="1D68B8FE">
              <w:rPr>
                <w:sz w:val="20"/>
                <w:szCs w:val="20"/>
              </w:rPr>
              <w:t>, l</w:t>
            </w:r>
            <w:r w:rsidRPr="1D68B8FE" w:rsidR="233BD7FE">
              <w:rPr>
                <w:sz w:val="20"/>
                <w:szCs w:val="20"/>
              </w:rPr>
              <w:t xml:space="preserve">e maintien du statut de pays libre </w:t>
            </w:r>
            <w:r w:rsidRPr="1D68B8FE" w:rsidR="3FDB8084">
              <w:rPr>
                <w:sz w:val="20"/>
                <w:szCs w:val="20"/>
              </w:rPr>
              <w:t>du poliovirus</w:t>
            </w:r>
            <w:r w:rsidRPr="1D68B8FE" w:rsidR="233BD7FE">
              <w:rPr>
                <w:sz w:val="20"/>
                <w:szCs w:val="20"/>
              </w:rPr>
              <w:t xml:space="preserve"> sauvage</w:t>
            </w:r>
            <w:r w:rsidRPr="1D68B8FE">
              <w:rPr>
                <w:sz w:val="20"/>
                <w:szCs w:val="20"/>
              </w:rPr>
              <w:t>, l’élimination de la rougeole</w:t>
            </w:r>
            <w:r w:rsidRPr="1D68B8FE" w:rsidR="3FDB8084">
              <w:rPr>
                <w:sz w:val="20"/>
                <w:szCs w:val="20"/>
              </w:rPr>
              <w:t xml:space="preserve"> ( des épidémies récurrentes de rougeole sont notifiées)</w:t>
            </w:r>
            <w:r w:rsidRPr="1D68B8FE">
              <w:rPr>
                <w:sz w:val="20"/>
                <w:szCs w:val="20"/>
              </w:rPr>
              <w:t xml:space="preserve"> </w:t>
            </w:r>
            <w:r w:rsidR="00ED4E61">
              <w:rPr>
                <w:sz w:val="20"/>
                <w:szCs w:val="20"/>
              </w:rPr>
              <w:t xml:space="preserve">et </w:t>
            </w:r>
            <w:r w:rsidRPr="1D68B8FE">
              <w:rPr>
                <w:sz w:val="20"/>
                <w:szCs w:val="20"/>
              </w:rPr>
              <w:t>du tétanos maternel et néo-natal</w:t>
            </w:r>
            <w:r w:rsidR="00ED4E61">
              <w:rPr>
                <w:sz w:val="20"/>
                <w:szCs w:val="20"/>
              </w:rPr>
              <w:t> ;</w:t>
            </w:r>
            <w:r w:rsidRPr="1D68B8FE">
              <w:rPr>
                <w:sz w:val="20"/>
                <w:szCs w:val="20"/>
              </w:rPr>
              <w:t xml:space="preserve"> l’élimination des épidémies de méningite en tant que problème de santé publique</w:t>
            </w:r>
            <w:r w:rsidR="009E6345">
              <w:rPr>
                <w:sz w:val="20"/>
                <w:szCs w:val="20"/>
              </w:rPr>
              <w:t> ;</w:t>
            </w:r>
            <w:r w:rsidRPr="1D68B8FE">
              <w:rPr>
                <w:sz w:val="20"/>
                <w:szCs w:val="20"/>
              </w:rPr>
              <w:t xml:space="preserve"> le contrôle des autres maladies évitables par la vaccination</w:t>
            </w:r>
            <w:r w:rsidR="009E6345">
              <w:rPr>
                <w:sz w:val="20"/>
                <w:szCs w:val="20"/>
              </w:rPr>
              <w:t> ;</w:t>
            </w:r>
            <w:r w:rsidRPr="1D68B8FE">
              <w:rPr>
                <w:sz w:val="20"/>
                <w:szCs w:val="20"/>
              </w:rPr>
              <w:t xml:space="preserve"> la sécurité de la vaccination</w:t>
            </w:r>
            <w:r w:rsidR="009E6345">
              <w:rPr>
                <w:sz w:val="20"/>
                <w:szCs w:val="20"/>
              </w:rPr>
              <w:t> ;</w:t>
            </w:r>
            <w:r w:rsidRPr="1D68B8FE">
              <w:rPr>
                <w:sz w:val="20"/>
                <w:szCs w:val="20"/>
              </w:rPr>
              <w:t xml:space="preserve"> l’introduction de</w:t>
            </w:r>
            <w:r w:rsidRPr="1D68B8FE" w:rsidR="3DE1052D">
              <w:rPr>
                <w:sz w:val="20"/>
                <w:szCs w:val="20"/>
              </w:rPr>
              <w:t>s</w:t>
            </w:r>
            <w:r w:rsidRPr="1D68B8FE">
              <w:rPr>
                <w:sz w:val="20"/>
                <w:szCs w:val="20"/>
              </w:rPr>
              <w:t xml:space="preserve"> nouveaux vaccins</w:t>
            </w:r>
            <w:r w:rsidRPr="1D68B8FE" w:rsidR="3FDB8084">
              <w:rPr>
                <w:sz w:val="20"/>
                <w:szCs w:val="20"/>
              </w:rPr>
              <w:t xml:space="preserve"> (</w:t>
            </w:r>
            <w:r w:rsidRPr="1D68B8FE" w:rsidR="54E6AD6A">
              <w:rPr>
                <w:sz w:val="20"/>
                <w:szCs w:val="20"/>
              </w:rPr>
              <w:t xml:space="preserve">le rotavirus, </w:t>
            </w:r>
            <w:r w:rsidRPr="1D68B8FE" w:rsidR="3FDB8084">
              <w:rPr>
                <w:sz w:val="20"/>
                <w:szCs w:val="20"/>
              </w:rPr>
              <w:t>l’hépatite B à la naissance, la deuxième dose de VAR</w:t>
            </w:r>
            <w:r w:rsidRPr="1D68B8FE" w:rsidR="54E6AD6A">
              <w:rPr>
                <w:sz w:val="20"/>
                <w:szCs w:val="20"/>
              </w:rPr>
              <w:t xml:space="preserve">, </w:t>
            </w:r>
            <w:r w:rsidRPr="00183AD8" w:rsidR="00532277">
              <w:rPr>
                <w:sz w:val="20"/>
                <w:szCs w:val="20"/>
              </w:rPr>
              <w:t>VPI2, vaccin contre le paludisme</w:t>
            </w:r>
            <w:r w:rsidRPr="00183AD8" w:rsidR="54E6AD6A">
              <w:rPr>
                <w:sz w:val="20"/>
                <w:szCs w:val="20"/>
              </w:rPr>
              <w:t xml:space="preserve"> </w:t>
            </w:r>
            <w:r w:rsidRPr="00183AD8">
              <w:rPr>
                <w:sz w:val="20"/>
                <w:szCs w:val="20"/>
              </w:rPr>
              <w:t xml:space="preserve">et </w:t>
            </w:r>
            <w:r w:rsidRPr="00183AD8" w:rsidR="54E6AD6A">
              <w:rPr>
                <w:sz w:val="20"/>
                <w:szCs w:val="20"/>
              </w:rPr>
              <w:t xml:space="preserve"> HPV)</w:t>
            </w:r>
            <w:r w:rsidRPr="00183AD8" w:rsidR="00532277">
              <w:rPr>
                <w:sz w:val="20"/>
                <w:szCs w:val="20"/>
              </w:rPr>
              <w:t xml:space="preserve"> et </w:t>
            </w:r>
            <w:r w:rsidRPr="00183AD8" w:rsidR="54E6AD6A">
              <w:rPr>
                <w:sz w:val="20"/>
                <w:szCs w:val="20"/>
              </w:rPr>
              <w:t xml:space="preserve"> </w:t>
            </w:r>
            <w:r w:rsidRPr="00183AD8" w:rsidR="00532277">
              <w:rPr>
                <w:sz w:val="20"/>
                <w:szCs w:val="20"/>
              </w:rPr>
              <w:t>l’introduction</w:t>
            </w:r>
            <w:r w:rsidRPr="00183AD8" w:rsidR="00532277">
              <w:rPr>
                <w:sz w:val="20"/>
                <w:szCs w:val="20"/>
              </w:rPr>
              <w:t xml:space="preserve"> </w:t>
            </w:r>
            <w:r w:rsidRPr="00183AD8">
              <w:rPr>
                <w:sz w:val="20"/>
                <w:szCs w:val="20"/>
              </w:rPr>
              <w:t>des nouvelles technologies de vaccination.</w:t>
            </w:r>
            <w:r w:rsidRPr="00183AD8" w:rsidR="3DE1052D">
              <w:rPr>
                <w:sz w:val="20"/>
                <w:szCs w:val="20"/>
              </w:rPr>
              <w:t xml:space="preserve"> </w:t>
            </w:r>
            <w:r w:rsidRPr="00183AD8" w:rsidR="00074E19">
              <w:rPr>
                <w:sz w:val="20"/>
                <w:szCs w:val="20"/>
              </w:rPr>
              <w:t xml:space="preserve">Ces défis peuvent être relevés </w:t>
            </w:r>
            <w:r w:rsidRPr="00183AD8" w:rsidR="3DE1052D">
              <w:rPr>
                <w:sz w:val="20"/>
                <w:szCs w:val="20"/>
              </w:rPr>
              <w:t xml:space="preserve">si le pays </w:t>
            </w:r>
            <w:r w:rsidRPr="00183AD8" w:rsidR="0DCFB212">
              <w:rPr>
                <w:sz w:val="20"/>
                <w:szCs w:val="20"/>
              </w:rPr>
              <w:t xml:space="preserve">dispose </w:t>
            </w:r>
            <w:r w:rsidRPr="00183AD8" w:rsidR="233BD7FE">
              <w:rPr>
                <w:sz w:val="20"/>
                <w:szCs w:val="20"/>
              </w:rPr>
              <w:t>d’un plan stratégique nat</w:t>
            </w:r>
            <w:r w:rsidRPr="00183AD8" w:rsidR="3DE1052D">
              <w:rPr>
                <w:sz w:val="20"/>
                <w:szCs w:val="20"/>
              </w:rPr>
              <w:t>ionale de vaccination qui sera</w:t>
            </w:r>
            <w:r w:rsidRPr="00183AD8" w:rsidR="233BD7FE">
              <w:rPr>
                <w:sz w:val="20"/>
                <w:szCs w:val="20"/>
              </w:rPr>
              <w:t xml:space="preserve"> géré</w:t>
            </w:r>
            <w:r w:rsidRPr="1D68B8FE" w:rsidR="233BD7FE">
              <w:rPr>
                <w:sz w:val="20"/>
                <w:szCs w:val="20"/>
              </w:rPr>
              <w:t xml:space="preserve"> et mis en œuvre </w:t>
            </w:r>
            <w:r w:rsidRPr="1D68B8FE" w:rsidR="5B6A957E">
              <w:rPr>
                <w:sz w:val="20"/>
                <w:szCs w:val="20"/>
              </w:rPr>
              <w:t>sous le leadership du</w:t>
            </w:r>
            <w:r w:rsidRPr="1D68B8FE" w:rsidR="233BD7FE">
              <w:rPr>
                <w:sz w:val="20"/>
                <w:szCs w:val="20"/>
              </w:rPr>
              <w:t xml:space="preserve"> </w:t>
            </w:r>
            <w:proofErr w:type="gramStart"/>
            <w:r w:rsidRPr="1D68B8FE" w:rsidR="233BD7FE">
              <w:rPr>
                <w:sz w:val="20"/>
                <w:szCs w:val="20"/>
              </w:rPr>
              <w:t>Ministère</w:t>
            </w:r>
            <w:proofErr w:type="gramEnd"/>
            <w:r w:rsidRPr="1D68B8FE" w:rsidR="233BD7FE">
              <w:rPr>
                <w:sz w:val="20"/>
                <w:szCs w:val="20"/>
              </w:rPr>
              <w:t xml:space="preserve"> de la Santé et de la Population </w:t>
            </w:r>
            <w:r w:rsidRPr="1D68B8FE" w:rsidR="5B6A957E">
              <w:rPr>
                <w:sz w:val="20"/>
                <w:szCs w:val="20"/>
              </w:rPr>
              <w:t xml:space="preserve">en collaboration </w:t>
            </w:r>
            <w:r w:rsidRPr="1D68B8FE" w:rsidR="5B6A957E">
              <w:rPr>
                <w:sz w:val="20"/>
                <w:szCs w:val="20"/>
              </w:rPr>
              <w:lastRenderedPageBreak/>
              <w:t>avec</w:t>
            </w:r>
            <w:r w:rsidRPr="1D68B8FE" w:rsidR="233BD7FE">
              <w:rPr>
                <w:sz w:val="20"/>
                <w:szCs w:val="20"/>
              </w:rPr>
              <w:t xml:space="preserve"> les autres</w:t>
            </w:r>
            <w:r w:rsidRPr="1D68B8FE" w:rsidR="54E6AD6A">
              <w:rPr>
                <w:sz w:val="20"/>
                <w:szCs w:val="20"/>
              </w:rPr>
              <w:t xml:space="preserve"> départements ministériels </w:t>
            </w:r>
            <w:r w:rsidRPr="1D68B8FE" w:rsidR="233BD7FE">
              <w:rPr>
                <w:sz w:val="20"/>
                <w:szCs w:val="20"/>
              </w:rPr>
              <w:t xml:space="preserve">apparentés avec l’appui des Partenaires qui pourvoient </w:t>
            </w:r>
            <w:r w:rsidRPr="1D68B8FE" w:rsidR="32E8E51A">
              <w:rPr>
                <w:sz w:val="20"/>
                <w:szCs w:val="20"/>
              </w:rPr>
              <w:t>une</w:t>
            </w:r>
            <w:r w:rsidRPr="1D68B8FE" w:rsidR="0DCFB212">
              <w:rPr>
                <w:sz w:val="20"/>
                <w:szCs w:val="20"/>
              </w:rPr>
              <w:t xml:space="preserve"> expertise technique </w:t>
            </w:r>
            <w:r w:rsidRPr="1D68B8FE" w:rsidR="32E8E51A">
              <w:rPr>
                <w:sz w:val="20"/>
                <w:szCs w:val="20"/>
              </w:rPr>
              <w:t>solide</w:t>
            </w:r>
            <w:r w:rsidRPr="1D68B8FE" w:rsidR="54E6AD6A">
              <w:rPr>
                <w:sz w:val="20"/>
                <w:szCs w:val="20"/>
              </w:rPr>
              <w:t xml:space="preserve"> dans une coordination efficace</w:t>
            </w:r>
            <w:r w:rsidRPr="1D68B8FE" w:rsidR="26564EFA">
              <w:rPr>
                <w:sz w:val="20"/>
                <w:szCs w:val="20"/>
              </w:rPr>
              <w:t>.</w:t>
            </w:r>
          </w:p>
          <w:p w:rsidRPr="00283C36" w:rsidR="00977E25" w:rsidP="00977E25" w:rsidRDefault="00977E25" w14:paraId="5853E0A0" w14:textId="641CD9B0">
            <w:pPr>
              <w:spacing w:line="300" w:lineRule="exact"/>
              <w:rPr>
                <w:sz w:val="20"/>
                <w:szCs w:val="20"/>
              </w:rPr>
            </w:pPr>
            <w:r w:rsidRPr="00283C36">
              <w:rPr>
                <w:sz w:val="20"/>
                <w:szCs w:val="20"/>
              </w:rPr>
              <w:t xml:space="preserve">Dans sa Politique Nationale de </w:t>
            </w:r>
            <w:proofErr w:type="gramStart"/>
            <w:r w:rsidRPr="00283C36">
              <w:rPr>
                <w:sz w:val="20"/>
                <w:szCs w:val="20"/>
              </w:rPr>
              <w:t>vaccination,  la</w:t>
            </w:r>
            <w:proofErr w:type="gramEnd"/>
            <w:r w:rsidRPr="00283C36">
              <w:rPr>
                <w:sz w:val="20"/>
                <w:szCs w:val="20"/>
              </w:rPr>
              <w:t xml:space="preserve"> RCA confirme sa vision d’</w:t>
            </w:r>
            <w:r w:rsidR="009E6345">
              <w:rPr>
                <w:sz w:val="20"/>
                <w:szCs w:val="20"/>
              </w:rPr>
              <w:t>être</w:t>
            </w:r>
            <w:r w:rsidRPr="00283C36">
              <w:rPr>
                <w:sz w:val="20"/>
                <w:szCs w:val="20"/>
              </w:rPr>
              <w:t xml:space="preserve"> un pays dans lequel tous les individus et toutes les communautés profitent d’une vie exempte de maladies évitables par la vaccination. Le Gouvernement Centrafricain, conscient de l’impact du PEV sur la survie et le développement de l’enfant, accorde à ce programme une importance capitale. La vaccination représente pour le MSP une porte d’entrée pour le renforcement des soins de santé primaires à travers la mise en place d’un système de santé de district performant. </w:t>
            </w:r>
          </w:p>
          <w:p w:rsidRPr="006615A7" w:rsidR="00766238" w:rsidP="00871FCF" w:rsidRDefault="00766238" w14:paraId="78052B35" w14:textId="13898224">
            <w:pPr>
              <w:spacing w:line="300" w:lineRule="exact"/>
              <w:rPr>
                <w:color w:val="92D050"/>
              </w:rPr>
            </w:pPr>
            <w:r w:rsidRPr="00283C36">
              <w:rPr>
                <w:sz w:val="20"/>
                <w:szCs w:val="20"/>
              </w:rPr>
              <w:t>A cet effet, l’assistance technique ciblée</w:t>
            </w:r>
            <w:r w:rsidR="00E044D9">
              <w:rPr>
                <w:sz w:val="20"/>
                <w:szCs w:val="20"/>
              </w:rPr>
              <w:t xml:space="preserve"> pourra</w:t>
            </w:r>
            <w:r w:rsidRPr="00283C36" w:rsidR="00E85B61">
              <w:rPr>
                <w:sz w:val="20"/>
                <w:szCs w:val="20"/>
              </w:rPr>
              <w:t xml:space="preserve"> contribuer à l’atteinte des objectifs assignés par le pays</w:t>
            </w:r>
            <w:r w:rsidRPr="00283C36" w:rsidR="007A0606">
              <w:rPr>
                <w:sz w:val="20"/>
                <w:szCs w:val="20"/>
              </w:rPr>
              <w:t xml:space="preserve">, en soutenant la mise en œuvre des </w:t>
            </w:r>
            <w:r w:rsidRPr="00283C36" w:rsidR="00977E25">
              <w:rPr>
                <w:sz w:val="20"/>
                <w:szCs w:val="20"/>
              </w:rPr>
              <w:t>stratégies nationales</w:t>
            </w:r>
            <w:r w:rsidRPr="00283C36" w:rsidR="00E85B61">
              <w:rPr>
                <w:sz w:val="20"/>
                <w:szCs w:val="20"/>
              </w:rPr>
              <w:t>.</w:t>
            </w:r>
          </w:p>
        </w:tc>
      </w:tr>
    </w:tbl>
    <w:p w:rsidRPr="006615A7" w:rsidR="000759BE" w:rsidP="00FC4A11" w:rsidRDefault="000759BE" w14:paraId="434C7691" w14:textId="77777777">
      <w:pPr>
        <w:spacing w:line="300" w:lineRule="exact"/>
        <w:rPr>
          <w:bCs/>
          <w:color w:val="808080" w:themeColor="background1" w:themeShade="80"/>
        </w:rPr>
      </w:pPr>
    </w:p>
    <w:p w:rsidRPr="00372D1F" w:rsidR="004E4361" w:rsidP="00CE1F57" w:rsidRDefault="004E4361" w14:paraId="5CAF378B" w14:textId="658F9E51">
      <w:pPr>
        <w:pStyle w:val="ListParagraph"/>
        <w:numPr>
          <w:ilvl w:val="0"/>
          <w:numId w:val="4"/>
        </w:numPr>
        <w:spacing w:line="300" w:lineRule="exact"/>
        <w:ind w:left="426"/>
        <w:rPr>
          <w:b/>
          <w:bCs/>
          <w:color w:val="84C650"/>
          <w:sz w:val="26"/>
          <w:szCs w:val="26"/>
        </w:rPr>
      </w:pPr>
      <w:r>
        <w:rPr>
          <w:b/>
          <w:color w:val="70AD47" w:themeColor="accent6"/>
          <w:sz w:val="26"/>
        </w:rPr>
        <w:t>Besoins actuels en AT de votre système de vaccination (1-2 pages)</w:t>
      </w:r>
    </w:p>
    <w:p w:rsidRPr="004C2633" w:rsidR="0095370A" w:rsidP="00E50185" w:rsidRDefault="00EC2EA5" w14:paraId="272993D5" w14:textId="7118A530">
      <w:pPr>
        <w:pStyle w:val="ListParagraph"/>
        <w:spacing w:line="300" w:lineRule="exact"/>
        <w:ind w:left="142"/>
        <w:rPr>
          <w:color w:val="808080" w:themeColor="background1" w:themeShade="80"/>
        </w:rPr>
      </w:pPr>
      <w:r>
        <w:rPr>
          <w:b/>
          <w:i/>
          <w:sz w:val="20"/>
        </w:rPr>
        <w:t xml:space="preserve">Veuillez indiquer l'allocation prévue de l'assistance pays ciblée du Cadre d'engagement des partenaires par domaine d'investissement et objectif de haut niveau. Les domaines d'investissement soutenus par Gavi et une liste des objectifs sont disponibles, pour information, dans les </w:t>
      </w:r>
      <w:hyperlink w:history="1" r:id="rId13">
        <w:r>
          <w:rPr>
            <w:rStyle w:val="Hyperlink"/>
            <w:b/>
            <w:i/>
            <w:sz w:val="20"/>
          </w:rPr>
          <w:t>Directives sur le financement des programmes</w:t>
        </w:r>
      </w:hyperlink>
      <w:r>
        <w:rPr>
          <w:b/>
          <w:i/>
          <w:sz w:val="20"/>
        </w:rPr>
        <w:t xml:space="preserve"> de Gavi. Le pays peut </w:t>
      </w:r>
      <w:r w:rsidRPr="004C2633">
        <w:rPr>
          <w:color w:val="808080" w:themeColor="background1" w:themeShade="80"/>
        </w:rPr>
        <w:t>planifier pour la durée restante de son actuelle subvention de RSS</w:t>
      </w:r>
    </w:p>
    <w:p w:rsidRPr="006615A7" w:rsidR="007F2F8B" w:rsidP="00372D1F" w:rsidRDefault="007F2F8B" w14:paraId="6567DB8B" w14:textId="77777777">
      <w:pPr>
        <w:pStyle w:val="ListParagraph"/>
        <w:spacing w:line="300" w:lineRule="exact"/>
        <w:ind w:left="426"/>
        <w:rPr>
          <w:i/>
          <w:color w:val="808080" w:themeColor="background1" w:themeShade="80"/>
        </w:rPr>
      </w:pPr>
    </w:p>
    <w:p w:rsidRPr="006C63B1" w:rsidR="00655D56" w:rsidP="00372D1F" w:rsidRDefault="00372D1F" w14:paraId="1D079834" w14:textId="3BFFF507">
      <w:pPr>
        <w:pStyle w:val="ListParagraph"/>
        <w:spacing w:line="300" w:lineRule="exact"/>
        <w:ind w:left="426"/>
        <w:rPr>
          <w:i/>
          <w:color w:val="808080" w:themeColor="background1" w:themeShade="80"/>
        </w:rPr>
      </w:pPr>
      <w:r>
        <w:rPr>
          <w:i/>
          <w:color w:val="808080" w:themeColor="background1" w:themeShade="80"/>
        </w:rPr>
        <w:t>(N'hésitez pas à ajouter des lignes, si nécessaire)</w:t>
      </w:r>
    </w:p>
    <w:tbl>
      <w:tblPr>
        <w:tblStyle w:val="TableGrid"/>
        <w:tblW w:w="9072" w:type="dxa"/>
        <w:tblInd w:w="-5" w:type="dxa"/>
        <w:tblLook w:val="04A0" w:firstRow="1" w:lastRow="0" w:firstColumn="1" w:lastColumn="0" w:noHBand="0" w:noVBand="1"/>
      </w:tblPr>
      <w:tblGrid>
        <w:gridCol w:w="2683"/>
        <w:gridCol w:w="3741"/>
        <w:gridCol w:w="1754"/>
        <w:gridCol w:w="894"/>
      </w:tblGrid>
      <w:tr w:rsidR="004D0C16" w:rsidTr="0020083B" w14:paraId="4754848F" w14:textId="2B3AF5AA">
        <w:tc>
          <w:tcPr>
            <w:tcW w:w="6424" w:type="dxa"/>
            <w:gridSpan w:val="2"/>
            <w:shd w:val="clear" w:color="auto" w:fill="DEEAF6" w:themeFill="accent5" w:themeFillTint="33"/>
          </w:tcPr>
          <w:p w:rsidRPr="00372D1F" w:rsidR="004D0C16" w:rsidP="00871FCF" w:rsidRDefault="004D0C16" w14:paraId="60978116" w14:textId="77777777">
            <w:pPr>
              <w:spacing w:line="300" w:lineRule="exact"/>
              <w:rPr>
                <w:b/>
              </w:rPr>
            </w:pPr>
            <w:r>
              <w:rPr>
                <w:b/>
              </w:rPr>
              <w:t>Plan de haut niveau</w:t>
            </w:r>
          </w:p>
        </w:tc>
        <w:tc>
          <w:tcPr>
            <w:tcW w:w="1754" w:type="dxa"/>
            <w:shd w:val="clear" w:color="auto" w:fill="DEEAF6" w:themeFill="accent5" w:themeFillTint="33"/>
          </w:tcPr>
          <w:p w:rsidRPr="00372D1F" w:rsidR="004D0C16" w:rsidP="00871FCF" w:rsidRDefault="004D0C16" w14:paraId="2F400D8C" w14:textId="754228F6">
            <w:pPr>
              <w:spacing w:line="300" w:lineRule="exact"/>
              <w:rPr>
                <w:b/>
                <w:color w:val="808080" w:themeColor="background1" w:themeShade="80"/>
              </w:rPr>
            </w:pPr>
            <w:r>
              <w:rPr>
                <w:b/>
              </w:rPr>
              <w:t>Budget (USD)</w:t>
            </w:r>
          </w:p>
        </w:tc>
        <w:tc>
          <w:tcPr>
            <w:tcW w:w="894" w:type="dxa"/>
            <w:shd w:val="clear" w:color="auto" w:fill="DEEAF6" w:themeFill="accent5" w:themeFillTint="33"/>
          </w:tcPr>
          <w:p w:rsidRPr="00372D1F" w:rsidR="004D0C16" w:rsidP="00871FCF" w:rsidRDefault="00131FD5" w14:paraId="0FEF51FA" w14:textId="32409750">
            <w:pPr>
              <w:spacing w:line="300" w:lineRule="exact"/>
              <w:rPr>
                <w:b/>
              </w:rPr>
            </w:pPr>
            <w:r>
              <w:rPr>
                <w:b/>
              </w:rPr>
              <w:t>%</w:t>
            </w:r>
          </w:p>
        </w:tc>
      </w:tr>
      <w:tr w:rsidR="004D0C16" w:rsidTr="0020083B" w14:paraId="65B29F5B" w14:textId="129D73A5">
        <w:tc>
          <w:tcPr>
            <w:tcW w:w="6424" w:type="dxa"/>
            <w:gridSpan w:val="2"/>
            <w:shd w:val="clear" w:color="auto" w:fill="E2EFD9" w:themeFill="accent6" w:themeFillTint="33"/>
          </w:tcPr>
          <w:p w:rsidRPr="00372D1F" w:rsidR="004D0C16" w:rsidP="00871FCF" w:rsidRDefault="004D0C16" w14:paraId="106E2D7B" w14:textId="77777777">
            <w:pPr>
              <w:spacing w:line="300" w:lineRule="exact"/>
              <w:jc w:val="right"/>
              <w:rPr>
                <w:b/>
                <w:color w:val="808080" w:themeColor="background1" w:themeShade="80"/>
              </w:rPr>
            </w:pPr>
            <w:r>
              <w:rPr>
                <w:b/>
              </w:rPr>
              <w:t>2022</w:t>
            </w:r>
          </w:p>
        </w:tc>
        <w:tc>
          <w:tcPr>
            <w:tcW w:w="1754" w:type="dxa"/>
            <w:shd w:val="clear" w:color="auto" w:fill="E2EFD9" w:themeFill="accent6" w:themeFillTint="33"/>
          </w:tcPr>
          <w:p w:rsidR="004D0C16" w:rsidP="00871FCF" w:rsidRDefault="00391AAD" w14:paraId="6DD37EC1" w14:textId="2B4E350C">
            <w:pPr>
              <w:spacing w:line="300" w:lineRule="exact"/>
              <w:jc w:val="right"/>
              <w:rPr>
                <w:bCs/>
                <w:color w:val="808080" w:themeColor="background1" w:themeShade="80"/>
                <w:lang w:val="en-GB"/>
              </w:rPr>
            </w:pPr>
            <w:r w:rsidRPr="5F76DA2C">
              <w:rPr>
                <w:color w:val="808080" w:themeColor="background1" w:themeShade="80"/>
              </w:rPr>
              <w:t>$ 1,891,642 USD</w:t>
            </w:r>
          </w:p>
        </w:tc>
        <w:tc>
          <w:tcPr>
            <w:tcW w:w="894" w:type="dxa"/>
            <w:shd w:val="clear" w:color="auto" w:fill="E2EFD9" w:themeFill="accent6" w:themeFillTint="33"/>
          </w:tcPr>
          <w:p w:rsidR="004D0C16" w:rsidP="00871FCF" w:rsidRDefault="00391AAD" w14:paraId="3D6A3C6F" w14:textId="12748EEF">
            <w:pPr>
              <w:spacing w:line="300" w:lineRule="exact"/>
              <w:jc w:val="right"/>
              <w:rPr>
                <w:bCs/>
                <w:color w:val="808080" w:themeColor="background1" w:themeShade="80"/>
                <w:lang w:val="en-GB"/>
              </w:rPr>
            </w:pPr>
            <w:r>
              <w:rPr>
                <w:bCs/>
                <w:color w:val="808080" w:themeColor="background1" w:themeShade="80"/>
                <w:lang w:val="en-GB"/>
              </w:rPr>
              <w:t>100%</w:t>
            </w:r>
          </w:p>
        </w:tc>
      </w:tr>
      <w:tr w:rsidR="00B27A06" w:rsidTr="0020083B" w14:paraId="113A41E1" w14:textId="1B4A5F63">
        <w:trPr>
          <w:trHeight w:val="894"/>
        </w:trPr>
        <w:tc>
          <w:tcPr>
            <w:tcW w:w="2683" w:type="dxa"/>
            <w:shd w:val="clear" w:color="auto" w:fill="FFFFFF" w:themeFill="background1"/>
          </w:tcPr>
          <w:p w:rsidRPr="007141BE" w:rsidR="00B27A06" w:rsidP="00BD0046" w:rsidRDefault="00B27A06" w14:paraId="10985FF8" w14:textId="66B48BE0">
            <w:pPr>
              <w:spacing w:line="300" w:lineRule="exact"/>
              <w:rPr>
                <w:bCs/>
                <w:sz w:val="20"/>
                <w:szCs w:val="20"/>
              </w:rPr>
            </w:pPr>
            <w:r w:rsidRPr="007141BE">
              <w:rPr>
                <w:rFonts w:eastAsiaTheme="minorHAnsi"/>
                <w:sz w:val="20"/>
                <w:szCs w:val="20"/>
                <w:lang w:eastAsia="en-US"/>
              </w:rPr>
              <w:t xml:space="preserve">1. </w:t>
            </w:r>
            <w:r w:rsidRPr="007141BE">
              <w:rPr>
                <w:bCs/>
                <w:sz w:val="20"/>
                <w:szCs w:val="20"/>
              </w:rPr>
              <w:t>Prestation de services</w:t>
            </w:r>
          </w:p>
        </w:tc>
        <w:tc>
          <w:tcPr>
            <w:tcW w:w="3741" w:type="dxa"/>
            <w:shd w:val="clear" w:color="auto" w:fill="FFFFFF" w:themeFill="background1"/>
          </w:tcPr>
          <w:p w:rsidRPr="00183AD8" w:rsidR="00B27A06" w:rsidP="00BD0046" w:rsidRDefault="00B27A06" w14:paraId="40A674E0" w14:textId="6CB3536D">
            <w:pPr>
              <w:spacing w:line="300" w:lineRule="exact"/>
              <w:rPr>
                <w:bCs/>
                <w:sz w:val="20"/>
                <w:szCs w:val="20"/>
              </w:rPr>
            </w:pPr>
            <w:r w:rsidRPr="00183AD8">
              <w:rPr>
                <w:rFonts w:eastAsiaTheme="minorHAnsi"/>
                <w:sz w:val="20"/>
                <w:szCs w:val="20"/>
                <w:lang w:eastAsia="en-US"/>
              </w:rPr>
              <w:t>Etendre les services de vaccination pour atteindre les enfants zéro dose et sous-vaccinés et les communautés</w:t>
            </w:r>
            <w:r w:rsidRPr="00183AD8" w:rsidR="00074E19">
              <w:rPr>
                <w:rFonts w:eastAsiaTheme="minorHAnsi"/>
                <w:sz w:val="20"/>
                <w:szCs w:val="20"/>
                <w:lang w:eastAsia="en-US"/>
              </w:rPr>
              <w:t xml:space="preserve"> mal desservies</w:t>
            </w:r>
          </w:p>
        </w:tc>
        <w:tc>
          <w:tcPr>
            <w:tcW w:w="1754" w:type="dxa"/>
            <w:shd w:val="clear" w:color="auto" w:fill="FFFFFF" w:themeFill="background1"/>
          </w:tcPr>
          <w:p w:rsidRPr="000F4349" w:rsidR="00B27A06" w:rsidP="1D68B8FE" w:rsidRDefault="001022D7" w14:paraId="4CDE8FAA" w14:textId="1832AEDD">
            <w:pPr>
              <w:spacing w:line="300" w:lineRule="exact"/>
              <w:jc w:val="right"/>
              <w:rPr>
                <w:sz w:val="20"/>
                <w:szCs w:val="20"/>
              </w:rPr>
            </w:pPr>
            <w:r>
              <w:rPr>
                <w:sz w:val="20"/>
                <w:szCs w:val="20"/>
              </w:rPr>
              <w:t>420 365</w:t>
            </w:r>
          </w:p>
        </w:tc>
        <w:tc>
          <w:tcPr>
            <w:tcW w:w="894" w:type="dxa"/>
            <w:shd w:val="clear" w:color="auto" w:fill="FFFFFF" w:themeFill="background1"/>
          </w:tcPr>
          <w:p w:rsidRPr="007141BE" w:rsidR="00B27A06" w:rsidP="00BD0046" w:rsidRDefault="001022D7" w14:paraId="0F3A2B8A" w14:textId="501F2A59">
            <w:pPr>
              <w:spacing w:line="300" w:lineRule="exact"/>
              <w:jc w:val="right"/>
              <w:rPr>
                <w:bCs/>
                <w:sz w:val="20"/>
                <w:szCs w:val="20"/>
              </w:rPr>
            </w:pPr>
            <w:r>
              <w:rPr>
                <w:bCs/>
                <w:sz w:val="20"/>
                <w:szCs w:val="20"/>
              </w:rPr>
              <w:t>22%</w:t>
            </w:r>
          </w:p>
        </w:tc>
      </w:tr>
      <w:tr w:rsidR="00F63193" w:rsidTr="0020083B" w14:paraId="08688418" w14:textId="77777777">
        <w:tc>
          <w:tcPr>
            <w:tcW w:w="2683" w:type="dxa"/>
            <w:shd w:val="clear" w:color="auto" w:fill="FFFFFF" w:themeFill="background1"/>
          </w:tcPr>
          <w:p w:rsidRPr="007141BE" w:rsidR="00F63193" w:rsidP="00F63193" w:rsidRDefault="00F63193" w14:paraId="65B43F5D" w14:textId="0A045231">
            <w:pPr>
              <w:pStyle w:val="ListParagraph"/>
              <w:numPr>
                <w:ilvl w:val="0"/>
                <w:numId w:val="10"/>
              </w:numPr>
              <w:spacing w:line="300" w:lineRule="exact"/>
              <w:rPr>
                <w:rFonts w:eastAsiaTheme="minorHAnsi"/>
                <w:sz w:val="20"/>
                <w:szCs w:val="20"/>
                <w:lang w:eastAsia="en-US"/>
              </w:rPr>
            </w:pPr>
            <w:r w:rsidRPr="007141BE">
              <w:rPr>
                <w:bCs/>
                <w:sz w:val="20"/>
                <w:szCs w:val="20"/>
              </w:rPr>
              <w:t>Ressources humaines pour la santé</w:t>
            </w:r>
          </w:p>
        </w:tc>
        <w:tc>
          <w:tcPr>
            <w:tcW w:w="3741" w:type="dxa"/>
            <w:shd w:val="clear" w:color="auto" w:fill="FFFFFF" w:themeFill="background1"/>
          </w:tcPr>
          <w:p w:rsidRPr="00183AD8" w:rsidR="00F63193" w:rsidP="1D68B8FE" w:rsidRDefault="00F63193" w14:paraId="4EEFBBE9" w14:textId="68972D37">
            <w:pPr>
              <w:autoSpaceDE w:val="0"/>
              <w:autoSpaceDN w:val="0"/>
              <w:adjustRightInd w:val="0"/>
              <w:spacing w:line="240" w:lineRule="auto"/>
              <w:rPr>
                <w:rFonts w:eastAsiaTheme="minorEastAsia"/>
                <w:sz w:val="20"/>
                <w:szCs w:val="20"/>
                <w:lang w:eastAsia="en-US"/>
              </w:rPr>
            </w:pPr>
            <w:r w:rsidRPr="00183AD8">
              <w:rPr>
                <w:rFonts w:eastAsiaTheme="minorEastAsia"/>
                <w:sz w:val="20"/>
                <w:szCs w:val="20"/>
                <w:lang w:eastAsia="en-US"/>
              </w:rPr>
              <w:t xml:space="preserve">Renforcer la capacité technique et </w:t>
            </w:r>
            <w:proofErr w:type="gramStart"/>
            <w:r w:rsidRPr="00183AD8">
              <w:rPr>
                <w:rFonts w:eastAsiaTheme="minorEastAsia"/>
                <w:sz w:val="20"/>
                <w:szCs w:val="20"/>
                <w:lang w:eastAsia="en-US"/>
              </w:rPr>
              <w:t>managériale  des</w:t>
            </w:r>
            <w:proofErr w:type="gramEnd"/>
            <w:r w:rsidRPr="00183AD8">
              <w:rPr>
                <w:rFonts w:eastAsiaTheme="minorEastAsia"/>
                <w:sz w:val="20"/>
                <w:szCs w:val="20"/>
                <w:lang w:eastAsia="en-US"/>
              </w:rPr>
              <w:t xml:space="preserve"> gestionnaires du PEV</w:t>
            </w:r>
            <w:r w:rsidRPr="00183AD8" w:rsidR="002E5F6B">
              <w:rPr>
                <w:rFonts w:eastAsiaTheme="minorEastAsia"/>
                <w:sz w:val="20"/>
                <w:szCs w:val="20"/>
                <w:lang w:eastAsia="en-US"/>
              </w:rPr>
              <w:t xml:space="preserve"> aux niveaux régional et district,</w:t>
            </w:r>
            <w:r w:rsidRPr="00183AD8">
              <w:rPr>
                <w:rFonts w:eastAsiaTheme="minorEastAsia"/>
                <w:sz w:val="20"/>
                <w:szCs w:val="20"/>
                <w:lang w:eastAsia="en-US"/>
              </w:rPr>
              <w:t xml:space="preserve"> en matière de planification, mise en œuvre, suivi et évaluation des services de vaccination ( cours MLM) et  des agents de santé en vaccination pratique et mise en œuvre approche ACD.</w:t>
            </w:r>
          </w:p>
        </w:tc>
        <w:tc>
          <w:tcPr>
            <w:tcW w:w="1754" w:type="dxa"/>
            <w:shd w:val="clear" w:color="auto" w:fill="FFFFFF" w:themeFill="background1"/>
          </w:tcPr>
          <w:p w:rsidRPr="000F4349" w:rsidR="00F63193" w:rsidP="1D68B8FE" w:rsidRDefault="001022D7" w14:paraId="5E08AD6A" w14:textId="702D0749">
            <w:pPr>
              <w:spacing w:line="300" w:lineRule="exact"/>
              <w:jc w:val="right"/>
              <w:rPr>
                <w:sz w:val="20"/>
                <w:szCs w:val="20"/>
              </w:rPr>
            </w:pPr>
            <w:r>
              <w:rPr>
                <w:sz w:val="20"/>
                <w:szCs w:val="20"/>
              </w:rPr>
              <w:t>157 637</w:t>
            </w:r>
          </w:p>
        </w:tc>
        <w:tc>
          <w:tcPr>
            <w:tcW w:w="894" w:type="dxa"/>
            <w:shd w:val="clear" w:color="auto" w:fill="FFFFFF" w:themeFill="background1"/>
          </w:tcPr>
          <w:p w:rsidRPr="007141BE" w:rsidR="00F63193" w:rsidP="00F63193" w:rsidRDefault="001022D7" w14:paraId="0DF19833" w14:textId="09F4E60F">
            <w:pPr>
              <w:spacing w:line="300" w:lineRule="exact"/>
              <w:jc w:val="right"/>
              <w:rPr>
                <w:bCs/>
                <w:sz w:val="20"/>
                <w:szCs w:val="20"/>
              </w:rPr>
            </w:pPr>
            <w:r>
              <w:rPr>
                <w:bCs/>
                <w:sz w:val="20"/>
                <w:szCs w:val="20"/>
              </w:rPr>
              <w:t>8%</w:t>
            </w:r>
          </w:p>
        </w:tc>
      </w:tr>
      <w:tr w:rsidR="0036347D" w:rsidTr="0020083B" w14:paraId="601E8674" w14:textId="77777777">
        <w:tc>
          <w:tcPr>
            <w:tcW w:w="2683" w:type="dxa"/>
            <w:vMerge w:val="restart"/>
            <w:shd w:val="clear" w:color="auto" w:fill="FFFFFF" w:themeFill="background1"/>
          </w:tcPr>
          <w:p w:rsidRPr="007141BE" w:rsidR="0036347D" w:rsidP="00F63193" w:rsidRDefault="0036347D" w14:paraId="4F8EB570" w14:textId="782A265C">
            <w:pPr>
              <w:pStyle w:val="ListParagraph"/>
              <w:numPr>
                <w:ilvl w:val="0"/>
                <w:numId w:val="10"/>
              </w:numPr>
              <w:spacing w:line="300" w:lineRule="exact"/>
              <w:rPr>
                <w:rFonts w:eastAsiaTheme="minorHAnsi"/>
                <w:sz w:val="20"/>
                <w:szCs w:val="20"/>
                <w:lang w:eastAsia="en-US"/>
              </w:rPr>
            </w:pPr>
            <w:proofErr w:type="spellStart"/>
            <w:r w:rsidRPr="007141BE">
              <w:rPr>
                <w:rFonts w:eastAsiaTheme="minorHAnsi"/>
                <w:sz w:val="20"/>
                <w:szCs w:val="20"/>
                <w:lang w:val="en-US" w:eastAsia="en-US"/>
              </w:rPr>
              <w:t>Chaîne</w:t>
            </w:r>
            <w:proofErr w:type="spellEnd"/>
            <w:r w:rsidRPr="007141BE">
              <w:rPr>
                <w:rFonts w:eastAsiaTheme="minorHAnsi"/>
                <w:sz w:val="20"/>
                <w:szCs w:val="20"/>
                <w:lang w:val="en-US" w:eastAsia="en-US"/>
              </w:rPr>
              <w:t xml:space="preserve"> </w:t>
            </w:r>
            <w:proofErr w:type="spellStart"/>
            <w:r w:rsidRPr="007141BE">
              <w:rPr>
                <w:rFonts w:eastAsiaTheme="minorHAnsi"/>
                <w:sz w:val="20"/>
                <w:szCs w:val="20"/>
                <w:lang w:val="en-US" w:eastAsia="en-US"/>
              </w:rPr>
              <w:t>d’approvisionnement</w:t>
            </w:r>
            <w:proofErr w:type="spellEnd"/>
          </w:p>
        </w:tc>
        <w:tc>
          <w:tcPr>
            <w:tcW w:w="3741" w:type="dxa"/>
            <w:shd w:val="clear" w:color="auto" w:fill="FFFFFF" w:themeFill="background1"/>
          </w:tcPr>
          <w:p w:rsidRPr="00183AD8" w:rsidR="0036347D" w:rsidP="1D68B8FE" w:rsidRDefault="0036347D" w14:paraId="30D363FA" w14:textId="3CDC5AA7">
            <w:pPr>
              <w:autoSpaceDE w:val="0"/>
              <w:autoSpaceDN w:val="0"/>
              <w:adjustRightInd w:val="0"/>
              <w:spacing w:line="240" w:lineRule="auto"/>
              <w:rPr>
                <w:rFonts w:eastAsiaTheme="minorEastAsia"/>
                <w:sz w:val="20"/>
                <w:szCs w:val="20"/>
                <w:lang w:eastAsia="en-US"/>
              </w:rPr>
            </w:pPr>
            <w:r w:rsidRPr="00183AD8">
              <w:rPr>
                <w:rFonts w:eastAsiaTheme="minorEastAsia"/>
                <w:sz w:val="20"/>
                <w:szCs w:val="20"/>
                <w:lang w:eastAsia="en-US"/>
              </w:rPr>
              <w:t>Améliorer la conception de la chaîne d’approvisionnement des vaccins pour en améliorer l’efficacité et la disponibilité, en particulier dans le dernier kilomètre</w:t>
            </w:r>
          </w:p>
        </w:tc>
        <w:tc>
          <w:tcPr>
            <w:tcW w:w="1754" w:type="dxa"/>
            <w:vMerge w:val="restart"/>
            <w:shd w:val="clear" w:color="auto" w:fill="FFFFFF" w:themeFill="background1"/>
          </w:tcPr>
          <w:p w:rsidRPr="000F4349" w:rsidR="0036347D" w:rsidP="1D68B8FE" w:rsidRDefault="001022D7" w14:paraId="38AF42F1" w14:textId="7C50F44F">
            <w:pPr>
              <w:spacing w:line="300" w:lineRule="exact"/>
              <w:jc w:val="right"/>
              <w:rPr>
                <w:sz w:val="20"/>
                <w:szCs w:val="20"/>
              </w:rPr>
            </w:pPr>
            <w:r>
              <w:rPr>
                <w:sz w:val="20"/>
                <w:szCs w:val="20"/>
              </w:rPr>
              <w:t>367 819</w:t>
            </w:r>
          </w:p>
        </w:tc>
        <w:tc>
          <w:tcPr>
            <w:tcW w:w="894" w:type="dxa"/>
            <w:vMerge w:val="restart"/>
            <w:shd w:val="clear" w:color="auto" w:fill="FFFFFF" w:themeFill="background1"/>
          </w:tcPr>
          <w:p w:rsidRPr="007141BE" w:rsidR="0036347D" w:rsidP="00F63193" w:rsidRDefault="001022D7" w14:paraId="36A7D837" w14:textId="13020A81">
            <w:pPr>
              <w:spacing w:line="300" w:lineRule="exact"/>
              <w:jc w:val="right"/>
              <w:rPr>
                <w:bCs/>
                <w:sz w:val="20"/>
                <w:szCs w:val="20"/>
              </w:rPr>
            </w:pPr>
            <w:r>
              <w:rPr>
                <w:bCs/>
                <w:sz w:val="20"/>
                <w:szCs w:val="20"/>
              </w:rPr>
              <w:t>19%</w:t>
            </w:r>
          </w:p>
        </w:tc>
      </w:tr>
      <w:tr w:rsidR="0036347D" w:rsidTr="0020083B" w14:paraId="5608A9B2" w14:textId="77777777">
        <w:tc>
          <w:tcPr>
            <w:tcW w:w="2683" w:type="dxa"/>
            <w:vMerge/>
          </w:tcPr>
          <w:p w:rsidRPr="007141BE" w:rsidR="0036347D" w:rsidP="00F63193" w:rsidRDefault="0036347D" w14:paraId="041586FD" w14:textId="77777777">
            <w:pPr>
              <w:spacing w:line="300" w:lineRule="exact"/>
              <w:rPr>
                <w:rFonts w:eastAsiaTheme="minorHAnsi"/>
                <w:sz w:val="20"/>
                <w:szCs w:val="20"/>
                <w:lang w:eastAsia="en-US"/>
              </w:rPr>
            </w:pPr>
          </w:p>
        </w:tc>
        <w:tc>
          <w:tcPr>
            <w:tcW w:w="3741" w:type="dxa"/>
            <w:shd w:val="clear" w:color="auto" w:fill="FFFFFF" w:themeFill="background1"/>
          </w:tcPr>
          <w:p w:rsidRPr="007141BE" w:rsidR="0036347D" w:rsidP="00F63193" w:rsidRDefault="0036347D" w14:paraId="48E84A56" w14:textId="5E41A9AB">
            <w:pPr>
              <w:autoSpaceDE w:val="0"/>
              <w:autoSpaceDN w:val="0"/>
              <w:adjustRightInd w:val="0"/>
              <w:spacing w:line="240" w:lineRule="auto"/>
              <w:rPr>
                <w:rFonts w:eastAsiaTheme="minorHAnsi"/>
                <w:sz w:val="20"/>
                <w:szCs w:val="20"/>
                <w:lang w:eastAsia="en-US"/>
              </w:rPr>
            </w:pPr>
            <w:r w:rsidRPr="007141BE">
              <w:rPr>
                <w:rFonts w:eastAsiaTheme="minorHAnsi"/>
                <w:sz w:val="20"/>
                <w:szCs w:val="20"/>
                <w:lang w:eastAsia="en-US"/>
              </w:rPr>
              <w:t xml:space="preserve">Améliorer la planification, la coordination </w:t>
            </w:r>
            <w:proofErr w:type="gramStart"/>
            <w:r w:rsidRPr="007141BE">
              <w:rPr>
                <w:rFonts w:eastAsiaTheme="minorHAnsi"/>
                <w:sz w:val="20"/>
                <w:szCs w:val="20"/>
                <w:lang w:eastAsia="en-US"/>
              </w:rPr>
              <w:t>et  la</w:t>
            </w:r>
            <w:proofErr w:type="gramEnd"/>
            <w:r w:rsidRPr="007141BE">
              <w:rPr>
                <w:rFonts w:eastAsiaTheme="minorHAnsi"/>
                <w:sz w:val="20"/>
                <w:szCs w:val="20"/>
                <w:lang w:eastAsia="en-US"/>
              </w:rPr>
              <w:t xml:space="preserve"> gestion des stocks de vaccins et de dispositifs pour éviter les ruptures de stock au niveau des centres de santé</w:t>
            </w:r>
          </w:p>
        </w:tc>
        <w:tc>
          <w:tcPr>
            <w:tcW w:w="1754" w:type="dxa"/>
            <w:vMerge/>
          </w:tcPr>
          <w:p w:rsidRPr="000F4349" w:rsidR="0036347D" w:rsidP="00F63193" w:rsidRDefault="0036347D" w14:paraId="1278A873" w14:textId="77777777">
            <w:pPr>
              <w:spacing w:line="300" w:lineRule="exact"/>
              <w:jc w:val="right"/>
              <w:rPr>
                <w:bCs/>
                <w:sz w:val="20"/>
                <w:szCs w:val="20"/>
                <w:highlight w:val="red"/>
              </w:rPr>
            </w:pPr>
          </w:p>
        </w:tc>
        <w:tc>
          <w:tcPr>
            <w:tcW w:w="894" w:type="dxa"/>
            <w:vMerge/>
          </w:tcPr>
          <w:p w:rsidRPr="007141BE" w:rsidR="0036347D" w:rsidP="00F63193" w:rsidRDefault="0036347D" w14:paraId="39E30A23" w14:textId="77777777">
            <w:pPr>
              <w:spacing w:line="300" w:lineRule="exact"/>
              <w:jc w:val="right"/>
              <w:rPr>
                <w:bCs/>
                <w:sz w:val="20"/>
                <w:szCs w:val="20"/>
              </w:rPr>
            </w:pPr>
          </w:p>
        </w:tc>
      </w:tr>
      <w:tr w:rsidR="0036347D" w:rsidTr="0020083B" w14:paraId="74FB12D4" w14:textId="77777777">
        <w:tc>
          <w:tcPr>
            <w:tcW w:w="2683" w:type="dxa"/>
            <w:vMerge/>
          </w:tcPr>
          <w:p w:rsidRPr="007141BE" w:rsidR="0036347D" w:rsidP="00F63193" w:rsidRDefault="0036347D" w14:paraId="3C73AF27" w14:textId="77777777">
            <w:pPr>
              <w:spacing w:line="300" w:lineRule="exact"/>
              <w:rPr>
                <w:rFonts w:eastAsiaTheme="minorHAnsi"/>
                <w:sz w:val="20"/>
                <w:szCs w:val="20"/>
                <w:lang w:eastAsia="en-US"/>
              </w:rPr>
            </w:pPr>
          </w:p>
        </w:tc>
        <w:tc>
          <w:tcPr>
            <w:tcW w:w="3741" w:type="dxa"/>
            <w:shd w:val="clear" w:color="auto" w:fill="FFFFFF" w:themeFill="background1"/>
          </w:tcPr>
          <w:p w:rsidRPr="007141BE" w:rsidR="0036347D" w:rsidP="00F63193" w:rsidRDefault="0036347D" w14:paraId="3D134A41" w14:textId="035D9959">
            <w:pPr>
              <w:autoSpaceDE w:val="0"/>
              <w:autoSpaceDN w:val="0"/>
              <w:adjustRightInd w:val="0"/>
              <w:spacing w:line="240" w:lineRule="auto"/>
              <w:rPr>
                <w:rFonts w:eastAsiaTheme="minorHAnsi"/>
                <w:sz w:val="20"/>
                <w:szCs w:val="20"/>
                <w:lang w:eastAsia="en-US"/>
              </w:rPr>
            </w:pPr>
            <w:r w:rsidRPr="007141BE">
              <w:rPr>
                <w:rFonts w:eastAsiaTheme="minorHAnsi"/>
                <w:sz w:val="20"/>
                <w:szCs w:val="20"/>
                <w:lang w:eastAsia="en-US"/>
              </w:rPr>
              <w:t>Renforcer la gestion des déchets pour réduire le risque d’infection et/ou l’impact environnemental</w:t>
            </w:r>
          </w:p>
        </w:tc>
        <w:tc>
          <w:tcPr>
            <w:tcW w:w="1754" w:type="dxa"/>
            <w:vMerge/>
          </w:tcPr>
          <w:p w:rsidRPr="000F4349" w:rsidR="0036347D" w:rsidP="00F63193" w:rsidRDefault="0036347D" w14:paraId="28146659" w14:textId="77777777">
            <w:pPr>
              <w:spacing w:line="300" w:lineRule="exact"/>
              <w:jc w:val="right"/>
              <w:rPr>
                <w:bCs/>
                <w:sz w:val="20"/>
                <w:szCs w:val="20"/>
                <w:highlight w:val="red"/>
              </w:rPr>
            </w:pPr>
          </w:p>
        </w:tc>
        <w:tc>
          <w:tcPr>
            <w:tcW w:w="894" w:type="dxa"/>
            <w:vMerge/>
          </w:tcPr>
          <w:p w:rsidRPr="007141BE" w:rsidR="0036347D" w:rsidP="00F63193" w:rsidRDefault="0036347D" w14:paraId="31A729CB" w14:textId="77777777">
            <w:pPr>
              <w:spacing w:line="300" w:lineRule="exact"/>
              <w:jc w:val="right"/>
              <w:rPr>
                <w:bCs/>
                <w:sz w:val="20"/>
                <w:szCs w:val="20"/>
              </w:rPr>
            </w:pPr>
          </w:p>
        </w:tc>
      </w:tr>
      <w:tr w:rsidR="0036347D" w:rsidTr="0020083B" w14:paraId="0056024F" w14:textId="77777777">
        <w:tc>
          <w:tcPr>
            <w:tcW w:w="2683" w:type="dxa"/>
            <w:vMerge w:val="restart"/>
            <w:shd w:val="clear" w:color="auto" w:fill="FFFFFF" w:themeFill="background1"/>
          </w:tcPr>
          <w:p w:rsidRPr="007141BE" w:rsidR="0036347D" w:rsidP="00F63193" w:rsidRDefault="0036347D" w14:paraId="01C800BD" w14:textId="33E09098">
            <w:pPr>
              <w:pStyle w:val="ListParagraph"/>
              <w:numPr>
                <w:ilvl w:val="0"/>
                <w:numId w:val="10"/>
              </w:numPr>
              <w:spacing w:line="300" w:lineRule="exact"/>
              <w:rPr>
                <w:rFonts w:eastAsiaTheme="minorHAnsi"/>
                <w:sz w:val="20"/>
                <w:szCs w:val="20"/>
                <w:lang w:eastAsia="en-US"/>
              </w:rPr>
            </w:pPr>
            <w:r w:rsidRPr="007141BE">
              <w:rPr>
                <w:rFonts w:eastAsiaTheme="minorHAnsi"/>
                <w:sz w:val="20"/>
                <w:szCs w:val="20"/>
                <w:lang w:eastAsia="en-US"/>
              </w:rPr>
              <w:lastRenderedPageBreak/>
              <w:t>Systèmes d’information sanitaire et suivi et apprentissage</w:t>
            </w:r>
          </w:p>
        </w:tc>
        <w:tc>
          <w:tcPr>
            <w:tcW w:w="3741" w:type="dxa"/>
            <w:shd w:val="clear" w:color="auto" w:fill="FFFFFF" w:themeFill="background1"/>
          </w:tcPr>
          <w:p w:rsidRPr="007141BE" w:rsidR="0036347D" w:rsidP="1D68B8FE" w:rsidRDefault="0036347D" w14:paraId="70D0F74C" w14:textId="618C6A82">
            <w:pPr>
              <w:autoSpaceDE w:val="0"/>
              <w:autoSpaceDN w:val="0"/>
              <w:adjustRightInd w:val="0"/>
              <w:spacing w:line="240" w:lineRule="auto"/>
              <w:rPr>
                <w:rFonts w:eastAsiaTheme="minorEastAsia"/>
                <w:sz w:val="20"/>
                <w:szCs w:val="20"/>
                <w:lang w:eastAsia="en-US"/>
              </w:rPr>
            </w:pPr>
            <w:r w:rsidRPr="1D68B8FE">
              <w:rPr>
                <w:rFonts w:eastAsiaTheme="minorEastAsia"/>
                <w:sz w:val="20"/>
                <w:szCs w:val="20"/>
                <w:lang w:eastAsia="en-US"/>
              </w:rPr>
              <w:t xml:space="preserve">Améliorer la capacité d’utilisation des données, la disponibilité et la maitrise des outils, la production de données factuelles et poursuivre la digitalisation du système </w:t>
            </w:r>
            <w:proofErr w:type="gramStart"/>
            <w:r w:rsidRPr="1D68B8FE">
              <w:rPr>
                <w:rFonts w:eastAsiaTheme="minorEastAsia"/>
                <w:sz w:val="20"/>
                <w:szCs w:val="20"/>
                <w:lang w:eastAsia="en-US"/>
              </w:rPr>
              <w:t>( DHIS</w:t>
            </w:r>
            <w:proofErr w:type="gramEnd"/>
            <w:r w:rsidRPr="1D68B8FE">
              <w:rPr>
                <w:rFonts w:eastAsiaTheme="minorEastAsia"/>
                <w:sz w:val="20"/>
                <w:szCs w:val="20"/>
                <w:lang w:eastAsia="en-US"/>
              </w:rPr>
              <w:t>2, …) pour l’identification et l’atteinte des enfants zéro dose et sous-vaccinés</w:t>
            </w:r>
          </w:p>
        </w:tc>
        <w:tc>
          <w:tcPr>
            <w:tcW w:w="1754" w:type="dxa"/>
            <w:vMerge w:val="restart"/>
            <w:shd w:val="clear" w:color="auto" w:fill="FFFFFF" w:themeFill="background1"/>
          </w:tcPr>
          <w:p w:rsidRPr="000F4349" w:rsidR="0036347D" w:rsidP="1D68B8FE" w:rsidRDefault="001022D7" w14:paraId="1BAC1800" w14:textId="5A7FFDA6">
            <w:pPr>
              <w:spacing w:line="300" w:lineRule="exact"/>
              <w:jc w:val="right"/>
              <w:rPr>
                <w:sz w:val="20"/>
                <w:szCs w:val="20"/>
              </w:rPr>
            </w:pPr>
            <w:r>
              <w:rPr>
                <w:sz w:val="20"/>
                <w:szCs w:val="20"/>
              </w:rPr>
              <w:t>262 728</w:t>
            </w:r>
          </w:p>
        </w:tc>
        <w:tc>
          <w:tcPr>
            <w:tcW w:w="894" w:type="dxa"/>
            <w:vMerge w:val="restart"/>
            <w:shd w:val="clear" w:color="auto" w:fill="FFFFFF" w:themeFill="background1"/>
          </w:tcPr>
          <w:p w:rsidRPr="007141BE" w:rsidR="0036347D" w:rsidP="00F63193" w:rsidRDefault="001022D7" w14:paraId="34216615" w14:textId="4111ACAD">
            <w:pPr>
              <w:spacing w:line="300" w:lineRule="exact"/>
              <w:jc w:val="right"/>
              <w:rPr>
                <w:bCs/>
                <w:sz w:val="20"/>
                <w:szCs w:val="20"/>
              </w:rPr>
            </w:pPr>
            <w:r>
              <w:rPr>
                <w:bCs/>
                <w:sz w:val="20"/>
                <w:szCs w:val="20"/>
              </w:rPr>
              <w:t>14%</w:t>
            </w:r>
          </w:p>
        </w:tc>
      </w:tr>
      <w:tr w:rsidR="0036347D" w:rsidTr="0020083B" w14:paraId="4BAA2CD2" w14:textId="77777777">
        <w:tc>
          <w:tcPr>
            <w:tcW w:w="2683" w:type="dxa"/>
            <w:vMerge/>
          </w:tcPr>
          <w:p w:rsidRPr="007141BE" w:rsidR="0036347D" w:rsidP="00E27B2B" w:rsidRDefault="0036347D" w14:paraId="03BFD279" w14:textId="77777777">
            <w:pPr>
              <w:pStyle w:val="ListParagraph"/>
              <w:autoSpaceDE w:val="0"/>
              <w:autoSpaceDN w:val="0"/>
              <w:adjustRightInd w:val="0"/>
              <w:spacing w:line="240" w:lineRule="auto"/>
              <w:rPr>
                <w:rFonts w:eastAsiaTheme="minorHAnsi"/>
                <w:sz w:val="20"/>
                <w:szCs w:val="20"/>
                <w:lang w:eastAsia="en-US"/>
              </w:rPr>
            </w:pPr>
          </w:p>
        </w:tc>
        <w:tc>
          <w:tcPr>
            <w:tcW w:w="3741" w:type="dxa"/>
            <w:shd w:val="clear" w:color="auto" w:fill="FFFFFF" w:themeFill="background1"/>
          </w:tcPr>
          <w:p w:rsidRPr="007141BE" w:rsidR="0036347D" w:rsidP="00C67CAF" w:rsidRDefault="0036347D" w14:paraId="70FA123E" w14:textId="37D0ADAB">
            <w:pPr>
              <w:autoSpaceDE w:val="0"/>
              <w:autoSpaceDN w:val="0"/>
              <w:adjustRightInd w:val="0"/>
              <w:spacing w:line="240" w:lineRule="auto"/>
              <w:rPr>
                <w:rFonts w:eastAsiaTheme="minorHAnsi"/>
                <w:sz w:val="20"/>
                <w:szCs w:val="20"/>
                <w:lang w:eastAsia="en-US"/>
              </w:rPr>
            </w:pPr>
            <w:r w:rsidRPr="007141BE">
              <w:rPr>
                <w:rFonts w:eastAsiaTheme="minorHAnsi"/>
                <w:sz w:val="20"/>
                <w:szCs w:val="20"/>
                <w:lang w:eastAsia="en-US"/>
              </w:rPr>
              <w:t>Renforcer les systèmes de suivi et de gestion des performances du programme à tous les niveaux</w:t>
            </w:r>
          </w:p>
        </w:tc>
        <w:tc>
          <w:tcPr>
            <w:tcW w:w="1754" w:type="dxa"/>
            <w:vMerge/>
          </w:tcPr>
          <w:p w:rsidRPr="000F4349" w:rsidR="0036347D" w:rsidP="00F63193" w:rsidRDefault="0036347D" w14:paraId="449ACDC2" w14:textId="77777777">
            <w:pPr>
              <w:spacing w:line="300" w:lineRule="exact"/>
              <w:jc w:val="right"/>
              <w:rPr>
                <w:bCs/>
                <w:sz w:val="20"/>
                <w:szCs w:val="20"/>
                <w:highlight w:val="red"/>
              </w:rPr>
            </w:pPr>
          </w:p>
        </w:tc>
        <w:tc>
          <w:tcPr>
            <w:tcW w:w="894" w:type="dxa"/>
            <w:vMerge/>
          </w:tcPr>
          <w:p w:rsidRPr="007141BE" w:rsidR="0036347D" w:rsidP="00F63193" w:rsidRDefault="0036347D" w14:paraId="01D4616C" w14:textId="77777777">
            <w:pPr>
              <w:spacing w:line="300" w:lineRule="exact"/>
              <w:jc w:val="right"/>
              <w:rPr>
                <w:bCs/>
                <w:sz w:val="20"/>
                <w:szCs w:val="20"/>
              </w:rPr>
            </w:pPr>
          </w:p>
        </w:tc>
      </w:tr>
      <w:tr w:rsidR="0036347D" w:rsidTr="0020083B" w14:paraId="376E3AA8" w14:textId="77777777">
        <w:tc>
          <w:tcPr>
            <w:tcW w:w="2683" w:type="dxa"/>
            <w:vMerge w:val="restart"/>
            <w:shd w:val="clear" w:color="auto" w:fill="FFFFFF" w:themeFill="background1"/>
          </w:tcPr>
          <w:p w:rsidRPr="007141BE" w:rsidR="0036347D" w:rsidP="007141BE" w:rsidRDefault="0036347D" w14:paraId="26FD50DB" w14:textId="3772DF63">
            <w:pPr>
              <w:pStyle w:val="ListParagraph"/>
              <w:numPr>
                <w:ilvl w:val="0"/>
                <w:numId w:val="10"/>
              </w:numPr>
              <w:autoSpaceDE w:val="0"/>
              <w:autoSpaceDN w:val="0"/>
              <w:adjustRightInd w:val="0"/>
              <w:spacing w:line="240" w:lineRule="auto"/>
              <w:rPr>
                <w:rFonts w:eastAsiaTheme="minorHAnsi"/>
                <w:sz w:val="20"/>
                <w:szCs w:val="20"/>
                <w:lang w:eastAsia="en-US"/>
              </w:rPr>
            </w:pPr>
            <w:r w:rsidRPr="007141BE">
              <w:rPr>
                <w:rFonts w:eastAsiaTheme="minorHAnsi"/>
                <w:sz w:val="20"/>
                <w:szCs w:val="20"/>
                <w:lang w:eastAsia="en-US"/>
              </w:rPr>
              <w:t>Surveillance des maladies évitables par la vaccination</w:t>
            </w:r>
            <w:r>
              <w:rPr>
                <w:rFonts w:eastAsiaTheme="minorHAnsi"/>
                <w:sz w:val="20"/>
                <w:szCs w:val="20"/>
                <w:lang w:eastAsia="en-US"/>
              </w:rPr>
              <w:t>, gestion des</w:t>
            </w:r>
            <w:r w:rsidRPr="007141BE">
              <w:rPr>
                <w:rFonts w:eastAsiaTheme="minorHAnsi"/>
                <w:sz w:val="20"/>
                <w:szCs w:val="20"/>
                <w:lang w:eastAsia="en-US"/>
              </w:rPr>
              <w:t xml:space="preserve"> MAPI</w:t>
            </w:r>
            <w:r>
              <w:rPr>
                <w:rFonts w:eastAsiaTheme="minorHAnsi"/>
                <w:sz w:val="20"/>
                <w:szCs w:val="20"/>
                <w:lang w:eastAsia="en-US"/>
              </w:rPr>
              <w:t xml:space="preserve"> </w:t>
            </w:r>
            <w:r w:rsidRPr="007141BE">
              <w:rPr>
                <w:rFonts w:eastAsiaTheme="minorHAnsi"/>
                <w:sz w:val="20"/>
                <w:szCs w:val="20"/>
                <w:lang w:eastAsia="en-US"/>
              </w:rPr>
              <w:t>et apprentissage</w:t>
            </w:r>
          </w:p>
        </w:tc>
        <w:tc>
          <w:tcPr>
            <w:tcW w:w="3741" w:type="dxa"/>
            <w:shd w:val="clear" w:color="auto" w:fill="FFFFFF" w:themeFill="background1"/>
          </w:tcPr>
          <w:p w:rsidRPr="007141BE" w:rsidR="0036347D" w:rsidP="00C67CAF" w:rsidRDefault="0036347D" w14:paraId="5F13B7B9" w14:textId="7A400D1E">
            <w:pPr>
              <w:autoSpaceDE w:val="0"/>
              <w:autoSpaceDN w:val="0"/>
              <w:adjustRightInd w:val="0"/>
              <w:spacing w:line="240" w:lineRule="auto"/>
              <w:rPr>
                <w:rFonts w:eastAsiaTheme="minorHAnsi"/>
                <w:sz w:val="20"/>
                <w:szCs w:val="20"/>
                <w:lang w:eastAsia="en-US"/>
              </w:rPr>
            </w:pPr>
            <w:r w:rsidRPr="007141BE">
              <w:rPr>
                <w:rFonts w:eastAsiaTheme="minorHAnsi"/>
                <w:sz w:val="20"/>
                <w:szCs w:val="20"/>
                <w:lang w:eastAsia="en-US"/>
              </w:rPr>
              <w:t>Utiliser les données de surveillance pour identifier les manières d’améliorer l’efficacité du programme de vaccination dans la prévention des maladies</w:t>
            </w:r>
          </w:p>
        </w:tc>
        <w:tc>
          <w:tcPr>
            <w:tcW w:w="1754" w:type="dxa"/>
            <w:vMerge w:val="restart"/>
            <w:shd w:val="clear" w:color="auto" w:fill="FFFFFF" w:themeFill="background1"/>
          </w:tcPr>
          <w:p w:rsidRPr="000F4349" w:rsidR="0036347D" w:rsidP="1D68B8FE" w:rsidRDefault="001022D7" w14:paraId="127C3011" w14:textId="2FA32685">
            <w:pPr>
              <w:spacing w:line="300" w:lineRule="exact"/>
              <w:jc w:val="right"/>
              <w:rPr>
                <w:sz w:val="20"/>
                <w:szCs w:val="20"/>
              </w:rPr>
            </w:pPr>
            <w:r>
              <w:rPr>
                <w:sz w:val="20"/>
                <w:szCs w:val="20"/>
              </w:rPr>
              <w:t>105 091</w:t>
            </w:r>
          </w:p>
        </w:tc>
        <w:tc>
          <w:tcPr>
            <w:tcW w:w="894" w:type="dxa"/>
            <w:vMerge w:val="restart"/>
            <w:shd w:val="clear" w:color="auto" w:fill="FFFFFF" w:themeFill="background1"/>
          </w:tcPr>
          <w:p w:rsidRPr="007141BE" w:rsidR="0036347D" w:rsidP="00F63193" w:rsidRDefault="001022D7" w14:paraId="414CB951" w14:textId="08BB23BB">
            <w:pPr>
              <w:spacing w:line="300" w:lineRule="exact"/>
              <w:jc w:val="right"/>
              <w:rPr>
                <w:bCs/>
                <w:sz w:val="20"/>
                <w:szCs w:val="20"/>
              </w:rPr>
            </w:pPr>
            <w:r>
              <w:rPr>
                <w:bCs/>
                <w:sz w:val="20"/>
                <w:szCs w:val="20"/>
              </w:rPr>
              <w:t>6%</w:t>
            </w:r>
          </w:p>
        </w:tc>
      </w:tr>
      <w:tr w:rsidR="0036347D" w:rsidTr="0020083B" w14:paraId="5CDAB520" w14:textId="77777777">
        <w:tc>
          <w:tcPr>
            <w:tcW w:w="2683" w:type="dxa"/>
            <w:vMerge/>
          </w:tcPr>
          <w:p w:rsidRPr="007141BE" w:rsidR="0036347D" w:rsidP="00F63193" w:rsidRDefault="0036347D" w14:paraId="363FB37B" w14:textId="77777777">
            <w:pPr>
              <w:spacing w:line="300" w:lineRule="exact"/>
              <w:rPr>
                <w:rFonts w:eastAsiaTheme="minorHAnsi"/>
                <w:sz w:val="20"/>
                <w:szCs w:val="20"/>
                <w:lang w:eastAsia="en-US"/>
              </w:rPr>
            </w:pPr>
          </w:p>
        </w:tc>
        <w:tc>
          <w:tcPr>
            <w:tcW w:w="3741" w:type="dxa"/>
            <w:shd w:val="clear" w:color="auto" w:fill="FFFFFF" w:themeFill="background1"/>
          </w:tcPr>
          <w:p w:rsidRPr="007141BE" w:rsidR="0036347D" w:rsidP="00C67CAF" w:rsidRDefault="0036347D" w14:paraId="44D5422F" w14:textId="3819B6E2">
            <w:pPr>
              <w:autoSpaceDE w:val="0"/>
              <w:autoSpaceDN w:val="0"/>
              <w:adjustRightInd w:val="0"/>
              <w:spacing w:line="240" w:lineRule="auto"/>
              <w:rPr>
                <w:rFonts w:eastAsiaTheme="minorHAnsi"/>
                <w:sz w:val="20"/>
                <w:szCs w:val="20"/>
                <w:lang w:eastAsia="en-US"/>
              </w:rPr>
            </w:pPr>
            <w:r w:rsidRPr="007141BE">
              <w:rPr>
                <w:rFonts w:eastAsiaTheme="minorHAnsi"/>
                <w:sz w:val="20"/>
                <w:szCs w:val="20"/>
                <w:lang w:eastAsia="en-US"/>
              </w:rPr>
              <w:t>Renforcer la capacité du pays dans la gestion des cas de manifestations post-vaccinales indésirables</w:t>
            </w:r>
          </w:p>
        </w:tc>
        <w:tc>
          <w:tcPr>
            <w:tcW w:w="1754" w:type="dxa"/>
            <w:vMerge/>
          </w:tcPr>
          <w:p w:rsidRPr="000F4349" w:rsidR="0036347D" w:rsidP="00F63193" w:rsidRDefault="0036347D" w14:paraId="4458F05F" w14:textId="77777777">
            <w:pPr>
              <w:spacing w:line="300" w:lineRule="exact"/>
              <w:jc w:val="right"/>
              <w:rPr>
                <w:bCs/>
                <w:sz w:val="20"/>
                <w:szCs w:val="20"/>
                <w:highlight w:val="red"/>
              </w:rPr>
            </w:pPr>
          </w:p>
        </w:tc>
        <w:tc>
          <w:tcPr>
            <w:tcW w:w="894" w:type="dxa"/>
            <w:vMerge/>
          </w:tcPr>
          <w:p w:rsidRPr="007141BE" w:rsidR="0036347D" w:rsidP="00F63193" w:rsidRDefault="0036347D" w14:paraId="230A4A8C" w14:textId="77777777">
            <w:pPr>
              <w:spacing w:line="300" w:lineRule="exact"/>
              <w:jc w:val="right"/>
              <w:rPr>
                <w:bCs/>
                <w:sz w:val="20"/>
                <w:szCs w:val="20"/>
              </w:rPr>
            </w:pPr>
          </w:p>
        </w:tc>
      </w:tr>
      <w:tr w:rsidR="0036347D" w:rsidTr="0020083B" w14:paraId="78CBDB4F" w14:textId="77777777">
        <w:tc>
          <w:tcPr>
            <w:tcW w:w="2683" w:type="dxa"/>
            <w:vMerge w:val="restart"/>
            <w:shd w:val="clear" w:color="auto" w:fill="FFFFFF" w:themeFill="background1"/>
          </w:tcPr>
          <w:p w:rsidRPr="007141BE" w:rsidR="0036347D" w:rsidP="00F63193" w:rsidRDefault="0036347D" w14:paraId="735232EA" w14:textId="5C715520">
            <w:pPr>
              <w:pStyle w:val="ListParagraph"/>
              <w:numPr>
                <w:ilvl w:val="0"/>
                <w:numId w:val="10"/>
              </w:numPr>
              <w:spacing w:line="300" w:lineRule="exact"/>
              <w:rPr>
                <w:rFonts w:eastAsiaTheme="minorHAnsi"/>
                <w:sz w:val="20"/>
                <w:szCs w:val="20"/>
                <w:lang w:eastAsia="en-US"/>
              </w:rPr>
            </w:pPr>
            <w:r w:rsidRPr="007141BE">
              <w:rPr>
                <w:rFonts w:eastAsiaTheme="minorHAnsi"/>
                <w:sz w:val="20"/>
                <w:szCs w:val="20"/>
                <w:lang w:eastAsia="en-US"/>
              </w:rPr>
              <w:t>Génération de la demande et engagement de la communauté</w:t>
            </w:r>
          </w:p>
        </w:tc>
        <w:tc>
          <w:tcPr>
            <w:tcW w:w="3741" w:type="dxa"/>
            <w:shd w:val="clear" w:color="auto" w:fill="FFFFFF" w:themeFill="background1"/>
          </w:tcPr>
          <w:p w:rsidRPr="001022D7" w:rsidR="001022D7" w:rsidP="001022D7" w:rsidRDefault="001022D7" w14:paraId="1C153299" w14:textId="77777777">
            <w:pPr>
              <w:autoSpaceDE w:val="0"/>
              <w:autoSpaceDN w:val="0"/>
              <w:adjustRightInd w:val="0"/>
              <w:spacing w:line="240" w:lineRule="auto"/>
              <w:rPr>
                <w:rFonts w:eastAsiaTheme="minorHAnsi"/>
                <w:sz w:val="20"/>
                <w:szCs w:val="20"/>
                <w:lang w:eastAsia="en-US"/>
              </w:rPr>
            </w:pPr>
            <w:r w:rsidRPr="001022D7">
              <w:rPr>
                <w:rFonts w:eastAsiaTheme="minorHAnsi"/>
                <w:sz w:val="20"/>
                <w:szCs w:val="20"/>
                <w:lang w:eastAsia="en-US"/>
              </w:rPr>
              <w:t>Soutenir le développement des systèmes d’information et de données</w:t>
            </w:r>
          </w:p>
          <w:p w:rsidRPr="007141BE" w:rsidR="0036347D" w:rsidP="001022D7" w:rsidRDefault="001022D7" w14:paraId="33781DF4" w14:textId="7442DC23">
            <w:pPr>
              <w:autoSpaceDE w:val="0"/>
              <w:autoSpaceDN w:val="0"/>
              <w:adjustRightInd w:val="0"/>
              <w:spacing w:line="240" w:lineRule="auto"/>
              <w:rPr>
                <w:rFonts w:eastAsiaTheme="minorHAnsi"/>
                <w:sz w:val="20"/>
                <w:szCs w:val="20"/>
                <w:lang w:eastAsia="en-US"/>
              </w:rPr>
            </w:pPr>
            <w:proofErr w:type="gramStart"/>
            <w:r w:rsidRPr="001022D7">
              <w:rPr>
                <w:rFonts w:eastAsiaTheme="minorHAnsi"/>
                <w:sz w:val="20"/>
                <w:szCs w:val="20"/>
                <w:lang w:eastAsia="en-US"/>
              </w:rPr>
              <w:t>sociales</w:t>
            </w:r>
            <w:proofErr w:type="gramEnd"/>
            <w:r w:rsidRPr="001022D7">
              <w:rPr>
                <w:rFonts w:eastAsiaTheme="minorHAnsi"/>
                <w:sz w:val="20"/>
                <w:szCs w:val="20"/>
                <w:lang w:eastAsia="en-US"/>
              </w:rPr>
              <w:t xml:space="preserve"> et comportementales, y compris l’écoute sociale</w:t>
            </w:r>
          </w:p>
        </w:tc>
        <w:tc>
          <w:tcPr>
            <w:tcW w:w="1754" w:type="dxa"/>
            <w:vMerge w:val="restart"/>
            <w:shd w:val="clear" w:color="auto" w:fill="FFFFFF" w:themeFill="background1"/>
          </w:tcPr>
          <w:p w:rsidRPr="000F4349" w:rsidR="0036347D" w:rsidP="1D68B8FE" w:rsidRDefault="001022D7" w14:paraId="2221DAE8" w14:textId="5FF55F10">
            <w:pPr>
              <w:spacing w:line="300" w:lineRule="exact"/>
              <w:jc w:val="right"/>
              <w:rPr>
                <w:sz w:val="20"/>
                <w:szCs w:val="20"/>
              </w:rPr>
            </w:pPr>
            <w:r>
              <w:rPr>
                <w:sz w:val="20"/>
                <w:szCs w:val="20"/>
              </w:rPr>
              <w:t>210 182</w:t>
            </w:r>
          </w:p>
        </w:tc>
        <w:tc>
          <w:tcPr>
            <w:tcW w:w="894" w:type="dxa"/>
            <w:vMerge w:val="restart"/>
            <w:shd w:val="clear" w:color="auto" w:fill="FFFFFF" w:themeFill="background1"/>
          </w:tcPr>
          <w:p w:rsidRPr="007141BE" w:rsidR="0036347D" w:rsidP="00F63193" w:rsidRDefault="001022D7" w14:paraId="07D7B1C7" w14:textId="5A901108">
            <w:pPr>
              <w:spacing w:line="300" w:lineRule="exact"/>
              <w:jc w:val="right"/>
              <w:rPr>
                <w:bCs/>
                <w:sz w:val="20"/>
                <w:szCs w:val="20"/>
              </w:rPr>
            </w:pPr>
            <w:r>
              <w:rPr>
                <w:bCs/>
                <w:sz w:val="20"/>
                <w:szCs w:val="20"/>
              </w:rPr>
              <w:t>11%</w:t>
            </w:r>
          </w:p>
        </w:tc>
      </w:tr>
      <w:tr w:rsidR="0036347D" w:rsidTr="0020083B" w14:paraId="44DF3BE4" w14:textId="77777777">
        <w:tc>
          <w:tcPr>
            <w:tcW w:w="2683" w:type="dxa"/>
            <w:vMerge/>
          </w:tcPr>
          <w:p w:rsidRPr="007141BE" w:rsidR="0036347D" w:rsidP="00F63193" w:rsidRDefault="0036347D" w14:paraId="72881F22" w14:textId="77777777">
            <w:pPr>
              <w:spacing w:line="300" w:lineRule="exact"/>
              <w:rPr>
                <w:rFonts w:eastAsiaTheme="minorHAnsi"/>
                <w:sz w:val="20"/>
                <w:szCs w:val="20"/>
                <w:lang w:eastAsia="en-US"/>
              </w:rPr>
            </w:pPr>
          </w:p>
        </w:tc>
        <w:tc>
          <w:tcPr>
            <w:tcW w:w="3741" w:type="dxa"/>
            <w:shd w:val="clear" w:color="auto" w:fill="FFFFFF" w:themeFill="background1"/>
          </w:tcPr>
          <w:p w:rsidRPr="007141BE" w:rsidR="0036347D" w:rsidP="00F63193" w:rsidRDefault="0036347D" w14:paraId="6B1F5A5A" w14:textId="31E9EFE8">
            <w:pPr>
              <w:autoSpaceDE w:val="0"/>
              <w:autoSpaceDN w:val="0"/>
              <w:adjustRightInd w:val="0"/>
              <w:spacing w:line="240" w:lineRule="auto"/>
              <w:rPr>
                <w:rFonts w:eastAsiaTheme="minorHAnsi"/>
                <w:sz w:val="20"/>
                <w:szCs w:val="20"/>
                <w:lang w:eastAsia="en-US"/>
              </w:rPr>
            </w:pPr>
            <w:r w:rsidRPr="007141BE">
              <w:rPr>
                <w:rFonts w:eastAsiaTheme="minorHAnsi"/>
                <w:sz w:val="20"/>
                <w:szCs w:val="20"/>
                <w:lang w:eastAsia="en-US"/>
              </w:rPr>
              <w:t>Renforcer le partenariat avec les acteurs locaux et communautaires pour améliorer la demande de la vaccination</w:t>
            </w:r>
          </w:p>
        </w:tc>
        <w:tc>
          <w:tcPr>
            <w:tcW w:w="1754" w:type="dxa"/>
            <w:vMerge/>
          </w:tcPr>
          <w:p w:rsidRPr="000F4349" w:rsidR="0036347D" w:rsidP="00F63193" w:rsidRDefault="0036347D" w14:paraId="2CDA2A67" w14:textId="77777777">
            <w:pPr>
              <w:spacing w:line="300" w:lineRule="exact"/>
              <w:jc w:val="right"/>
              <w:rPr>
                <w:bCs/>
                <w:sz w:val="20"/>
                <w:szCs w:val="20"/>
                <w:highlight w:val="red"/>
              </w:rPr>
            </w:pPr>
          </w:p>
        </w:tc>
        <w:tc>
          <w:tcPr>
            <w:tcW w:w="894" w:type="dxa"/>
            <w:vMerge/>
          </w:tcPr>
          <w:p w:rsidRPr="007141BE" w:rsidR="0036347D" w:rsidP="00F63193" w:rsidRDefault="0036347D" w14:paraId="48998710" w14:textId="77777777">
            <w:pPr>
              <w:spacing w:line="300" w:lineRule="exact"/>
              <w:jc w:val="right"/>
              <w:rPr>
                <w:bCs/>
                <w:sz w:val="20"/>
                <w:szCs w:val="20"/>
              </w:rPr>
            </w:pPr>
          </w:p>
        </w:tc>
      </w:tr>
      <w:tr w:rsidR="0036347D" w:rsidTr="0020083B" w14:paraId="3A06252C" w14:textId="77777777">
        <w:tc>
          <w:tcPr>
            <w:tcW w:w="2683" w:type="dxa"/>
            <w:vMerge w:val="restart"/>
            <w:shd w:val="clear" w:color="auto" w:fill="FFFFFF" w:themeFill="background1"/>
          </w:tcPr>
          <w:p w:rsidRPr="007141BE" w:rsidR="0036347D" w:rsidP="00F63193" w:rsidRDefault="0036347D" w14:paraId="2DAB8BCD" w14:textId="3AD1D2FF">
            <w:pPr>
              <w:pStyle w:val="ListParagraph"/>
              <w:numPr>
                <w:ilvl w:val="0"/>
                <w:numId w:val="10"/>
              </w:numPr>
              <w:autoSpaceDE w:val="0"/>
              <w:autoSpaceDN w:val="0"/>
              <w:adjustRightInd w:val="0"/>
              <w:spacing w:line="240" w:lineRule="auto"/>
              <w:rPr>
                <w:rFonts w:eastAsiaTheme="minorHAnsi"/>
                <w:sz w:val="20"/>
                <w:szCs w:val="20"/>
                <w:lang w:eastAsia="en-US"/>
              </w:rPr>
            </w:pPr>
            <w:r w:rsidRPr="007141BE">
              <w:rPr>
                <w:rFonts w:eastAsiaTheme="minorHAnsi"/>
                <w:sz w:val="20"/>
                <w:szCs w:val="20"/>
                <w:lang w:eastAsia="en-US"/>
              </w:rPr>
              <w:t xml:space="preserve"> Gouvernance, politique, planification</w:t>
            </w:r>
          </w:p>
          <w:p w:rsidRPr="007141BE" w:rsidR="0036347D" w:rsidP="00F63193" w:rsidRDefault="0036347D" w14:paraId="08B73932" w14:textId="291EF777">
            <w:pPr>
              <w:spacing w:line="300" w:lineRule="exact"/>
              <w:rPr>
                <w:rFonts w:eastAsiaTheme="minorHAnsi"/>
                <w:sz w:val="20"/>
                <w:szCs w:val="20"/>
                <w:lang w:eastAsia="en-US"/>
              </w:rPr>
            </w:pPr>
            <w:proofErr w:type="gramStart"/>
            <w:r w:rsidRPr="007141BE">
              <w:rPr>
                <w:rFonts w:eastAsiaTheme="minorHAnsi"/>
                <w:sz w:val="20"/>
                <w:szCs w:val="20"/>
                <w:lang w:eastAsia="en-US"/>
              </w:rPr>
              <w:t>stratégique</w:t>
            </w:r>
            <w:proofErr w:type="gramEnd"/>
            <w:r w:rsidRPr="007141BE">
              <w:rPr>
                <w:rFonts w:eastAsiaTheme="minorHAnsi"/>
                <w:sz w:val="20"/>
                <w:szCs w:val="20"/>
                <w:lang w:eastAsia="en-US"/>
              </w:rPr>
              <w:t xml:space="preserve"> et gestion du programme</w:t>
            </w:r>
          </w:p>
        </w:tc>
        <w:tc>
          <w:tcPr>
            <w:tcW w:w="3741" w:type="dxa"/>
            <w:shd w:val="clear" w:color="auto" w:fill="FFFFFF" w:themeFill="background1"/>
          </w:tcPr>
          <w:p w:rsidRPr="007141BE" w:rsidR="0036347D" w:rsidP="00C67CAF" w:rsidRDefault="0036347D" w14:paraId="7280DAEB" w14:textId="4EB245FC">
            <w:pPr>
              <w:autoSpaceDE w:val="0"/>
              <w:autoSpaceDN w:val="0"/>
              <w:adjustRightInd w:val="0"/>
              <w:spacing w:line="240" w:lineRule="auto"/>
              <w:rPr>
                <w:rFonts w:eastAsiaTheme="minorHAnsi"/>
                <w:sz w:val="20"/>
                <w:szCs w:val="20"/>
                <w:lang w:eastAsia="en-US"/>
              </w:rPr>
            </w:pPr>
            <w:r w:rsidRPr="007141BE">
              <w:rPr>
                <w:rFonts w:eastAsiaTheme="minorHAnsi"/>
                <w:sz w:val="20"/>
                <w:szCs w:val="20"/>
                <w:lang w:eastAsia="en-US"/>
              </w:rPr>
              <w:t>Renforcer la capacité des structures de gouvernance et techniques en planification, coordination</w:t>
            </w:r>
          </w:p>
          <w:p w:rsidRPr="007141BE" w:rsidR="0036347D" w:rsidP="00F63193" w:rsidRDefault="0036347D" w14:paraId="7819E3DD" w14:textId="4C69F070">
            <w:pPr>
              <w:autoSpaceDE w:val="0"/>
              <w:autoSpaceDN w:val="0"/>
              <w:adjustRightInd w:val="0"/>
              <w:spacing w:line="240" w:lineRule="auto"/>
              <w:rPr>
                <w:rFonts w:eastAsiaTheme="minorHAnsi"/>
                <w:sz w:val="20"/>
                <w:szCs w:val="20"/>
                <w:lang w:eastAsia="en-US"/>
              </w:rPr>
            </w:pPr>
            <w:proofErr w:type="gramStart"/>
            <w:r w:rsidRPr="007141BE">
              <w:rPr>
                <w:rFonts w:eastAsiaTheme="minorHAnsi"/>
                <w:sz w:val="20"/>
                <w:szCs w:val="20"/>
                <w:lang w:eastAsia="en-US"/>
              </w:rPr>
              <w:t>et</w:t>
            </w:r>
            <w:proofErr w:type="gramEnd"/>
            <w:r w:rsidRPr="007141BE">
              <w:rPr>
                <w:rFonts w:eastAsiaTheme="minorHAnsi"/>
                <w:sz w:val="20"/>
                <w:szCs w:val="20"/>
                <w:lang w:eastAsia="en-US"/>
              </w:rPr>
              <w:t xml:space="preserve"> suivi des progrès à tous les niveaux, en particulier pour atteindre les enfants zéro dose et  dans la gestion du Port folio Gavi .</w:t>
            </w:r>
          </w:p>
        </w:tc>
        <w:tc>
          <w:tcPr>
            <w:tcW w:w="1754" w:type="dxa"/>
            <w:vMerge w:val="restart"/>
            <w:shd w:val="clear" w:color="auto" w:fill="FFFFFF" w:themeFill="background1"/>
          </w:tcPr>
          <w:p w:rsidRPr="000F4349" w:rsidR="0036347D" w:rsidP="1D68B8FE" w:rsidRDefault="001022D7" w14:paraId="1447980A" w14:textId="3AF425A1">
            <w:pPr>
              <w:spacing w:line="300" w:lineRule="exact"/>
              <w:jc w:val="right"/>
              <w:rPr>
                <w:sz w:val="20"/>
                <w:szCs w:val="20"/>
              </w:rPr>
            </w:pPr>
            <w:r>
              <w:rPr>
                <w:sz w:val="20"/>
                <w:szCs w:val="20"/>
              </w:rPr>
              <w:t>315 274</w:t>
            </w:r>
          </w:p>
        </w:tc>
        <w:tc>
          <w:tcPr>
            <w:tcW w:w="894" w:type="dxa"/>
            <w:vMerge w:val="restart"/>
            <w:shd w:val="clear" w:color="auto" w:fill="FFFFFF" w:themeFill="background1"/>
          </w:tcPr>
          <w:p w:rsidRPr="007141BE" w:rsidR="0036347D" w:rsidP="00F63193" w:rsidRDefault="001022D7" w14:paraId="19A069C3" w14:textId="2E5240E4">
            <w:pPr>
              <w:spacing w:line="300" w:lineRule="exact"/>
              <w:jc w:val="right"/>
              <w:rPr>
                <w:bCs/>
                <w:sz w:val="20"/>
                <w:szCs w:val="20"/>
              </w:rPr>
            </w:pPr>
            <w:r>
              <w:rPr>
                <w:bCs/>
                <w:sz w:val="20"/>
                <w:szCs w:val="20"/>
              </w:rPr>
              <w:t>17%</w:t>
            </w:r>
          </w:p>
        </w:tc>
      </w:tr>
      <w:tr w:rsidR="0036347D" w:rsidTr="0020083B" w14:paraId="001E8B37" w14:textId="77777777">
        <w:tc>
          <w:tcPr>
            <w:tcW w:w="2683" w:type="dxa"/>
            <w:vMerge/>
          </w:tcPr>
          <w:p w:rsidRPr="007141BE" w:rsidR="0036347D" w:rsidP="00F63193" w:rsidRDefault="0036347D" w14:paraId="519ABB33" w14:textId="77777777">
            <w:pPr>
              <w:spacing w:line="300" w:lineRule="exact"/>
              <w:rPr>
                <w:rFonts w:eastAsiaTheme="minorHAnsi"/>
                <w:sz w:val="20"/>
                <w:szCs w:val="20"/>
                <w:lang w:eastAsia="en-US"/>
              </w:rPr>
            </w:pPr>
          </w:p>
        </w:tc>
        <w:tc>
          <w:tcPr>
            <w:tcW w:w="3741" w:type="dxa"/>
            <w:shd w:val="clear" w:color="auto" w:fill="FFFFFF" w:themeFill="background1"/>
          </w:tcPr>
          <w:p w:rsidRPr="007141BE" w:rsidR="0036347D" w:rsidP="00F63193" w:rsidRDefault="0036347D" w14:paraId="380C7216" w14:textId="5973593B">
            <w:pPr>
              <w:autoSpaceDE w:val="0"/>
              <w:autoSpaceDN w:val="0"/>
              <w:adjustRightInd w:val="0"/>
              <w:spacing w:line="240" w:lineRule="auto"/>
              <w:rPr>
                <w:rFonts w:eastAsiaTheme="minorHAnsi"/>
                <w:sz w:val="20"/>
                <w:szCs w:val="20"/>
                <w:lang w:eastAsia="en-US"/>
              </w:rPr>
            </w:pPr>
            <w:r w:rsidRPr="007141BE">
              <w:rPr>
                <w:rFonts w:eastAsiaTheme="minorHAnsi"/>
                <w:sz w:val="20"/>
                <w:szCs w:val="20"/>
                <w:lang w:eastAsia="en-US"/>
              </w:rPr>
              <w:t>Elaborer le plan stratégique nationale de vaccination 2023-202</w:t>
            </w:r>
            <w:r w:rsidR="00357A57">
              <w:rPr>
                <w:rFonts w:eastAsiaTheme="minorHAnsi"/>
                <w:sz w:val="20"/>
                <w:szCs w:val="20"/>
                <w:lang w:eastAsia="en-US"/>
              </w:rPr>
              <w:t>7</w:t>
            </w:r>
          </w:p>
        </w:tc>
        <w:tc>
          <w:tcPr>
            <w:tcW w:w="1754" w:type="dxa"/>
            <w:vMerge/>
          </w:tcPr>
          <w:p w:rsidRPr="000F4349" w:rsidR="0036347D" w:rsidP="00F63193" w:rsidRDefault="0036347D" w14:paraId="508198AC" w14:textId="77777777">
            <w:pPr>
              <w:spacing w:line="300" w:lineRule="exact"/>
              <w:jc w:val="right"/>
              <w:rPr>
                <w:bCs/>
                <w:sz w:val="20"/>
                <w:szCs w:val="20"/>
                <w:highlight w:val="red"/>
              </w:rPr>
            </w:pPr>
          </w:p>
        </w:tc>
        <w:tc>
          <w:tcPr>
            <w:tcW w:w="894" w:type="dxa"/>
            <w:vMerge/>
          </w:tcPr>
          <w:p w:rsidRPr="007141BE" w:rsidR="0036347D" w:rsidP="00F63193" w:rsidRDefault="0036347D" w14:paraId="16CAE0CB" w14:textId="77777777">
            <w:pPr>
              <w:spacing w:line="300" w:lineRule="exact"/>
              <w:jc w:val="right"/>
              <w:rPr>
                <w:bCs/>
                <w:sz w:val="20"/>
                <w:szCs w:val="20"/>
              </w:rPr>
            </w:pPr>
          </w:p>
        </w:tc>
      </w:tr>
      <w:tr w:rsidR="0020083B" w:rsidTr="0020083B" w14:paraId="4EB337EF" w14:textId="77777777">
        <w:tc>
          <w:tcPr>
            <w:tcW w:w="2683" w:type="dxa"/>
            <w:shd w:val="clear" w:color="auto" w:fill="FFFFFF" w:themeFill="background1"/>
          </w:tcPr>
          <w:p w:rsidRPr="007141BE" w:rsidR="0020083B" w:rsidP="00F63193" w:rsidRDefault="0020083B" w14:paraId="3F56B0C8" w14:textId="3B0E231F">
            <w:pPr>
              <w:pStyle w:val="ListParagraph"/>
              <w:numPr>
                <w:ilvl w:val="0"/>
                <w:numId w:val="10"/>
              </w:numPr>
              <w:spacing w:line="300" w:lineRule="exact"/>
              <w:rPr>
                <w:rFonts w:eastAsiaTheme="minorHAnsi"/>
                <w:sz w:val="20"/>
                <w:szCs w:val="20"/>
                <w:lang w:eastAsia="en-US"/>
              </w:rPr>
            </w:pPr>
            <w:proofErr w:type="spellStart"/>
            <w:r w:rsidRPr="007141BE">
              <w:rPr>
                <w:rFonts w:eastAsiaTheme="minorHAnsi"/>
                <w:sz w:val="20"/>
                <w:szCs w:val="20"/>
                <w:lang w:val="en-US" w:eastAsia="en-US"/>
              </w:rPr>
              <w:t>Financement</w:t>
            </w:r>
            <w:proofErr w:type="spellEnd"/>
            <w:r w:rsidRPr="007141BE">
              <w:rPr>
                <w:rFonts w:eastAsiaTheme="minorHAnsi"/>
                <w:sz w:val="20"/>
                <w:szCs w:val="20"/>
                <w:lang w:val="en-US" w:eastAsia="en-US"/>
              </w:rPr>
              <w:t xml:space="preserve"> de la </w:t>
            </w:r>
            <w:proofErr w:type="spellStart"/>
            <w:r w:rsidRPr="007141BE">
              <w:rPr>
                <w:rFonts w:eastAsiaTheme="minorHAnsi"/>
                <w:sz w:val="20"/>
                <w:szCs w:val="20"/>
                <w:lang w:val="en-US" w:eastAsia="en-US"/>
              </w:rPr>
              <w:t>santé</w:t>
            </w:r>
            <w:proofErr w:type="spellEnd"/>
          </w:p>
        </w:tc>
        <w:tc>
          <w:tcPr>
            <w:tcW w:w="3741" w:type="dxa"/>
            <w:shd w:val="clear" w:color="auto" w:fill="FFFFFF" w:themeFill="background1"/>
          </w:tcPr>
          <w:p w:rsidRPr="001022D7" w:rsidR="001022D7" w:rsidP="001022D7" w:rsidRDefault="001022D7" w14:paraId="6C00B4E5" w14:textId="77777777">
            <w:pPr>
              <w:autoSpaceDE w:val="0"/>
              <w:autoSpaceDN w:val="0"/>
              <w:adjustRightInd w:val="0"/>
              <w:spacing w:line="240" w:lineRule="auto"/>
              <w:rPr>
                <w:rFonts w:eastAsiaTheme="minorHAnsi"/>
                <w:sz w:val="20"/>
                <w:szCs w:val="20"/>
                <w:lang w:eastAsia="en-US"/>
              </w:rPr>
            </w:pPr>
            <w:r w:rsidRPr="001022D7">
              <w:rPr>
                <w:rFonts w:eastAsiaTheme="minorHAnsi"/>
                <w:sz w:val="20"/>
                <w:szCs w:val="20"/>
                <w:lang w:eastAsia="en-US"/>
              </w:rPr>
              <w:t>Soutenir la budgétisation et le ciblage des ressources nationales pour la vaccination</w:t>
            </w:r>
          </w:p>
          <w:p w:rsidRPr="007141BE" w:rsidR="0020083B" w:rsidP="001022D7" w:rsidRDefault="001022D7" w14:paraId="7BC8B3A8" w14:textId="72289CBD">
            <w:pPr>
              <w:autoSpaceDE w:val="0"/>
              <w:autoSpaceDN w:val="0"/>
              <w:adjustRightInd w:val="0"/>
              <w:spacing w:line="240" w:lineRule="auto"/>
              <w:rPr>
                <w:rFonts w:eastAsiaTheme="minorHAnsi"/>
                <w:sz w:val="20"/>
                <w:szCs w:val="20"/>
                <w:lang w:eastAsia="en-US"/>
              </w:rPr>
            </w:pPr>
            <w:proofErr w:type="gramStart"/>
            <w:r w:rsidRPr="001022D7">
              <w:rPr>
                <w:rFonts w:eastAsiaTheme="minorHAnsi"/>
                <w:sz w:val="20"/>
                <w:szCs w:val="20"/>
                <w:lang w:eastAsia="en-US"/>
              </w:rPr>
              <w:t>et</w:t>
            </w:r>
            <w:proofErr w:type="gramEnd"/>
            <w:r w:rsidRPr="001022D7">
              <w:rPr>
                <w:rFonts w:eastAsiaTheme="minorHAnsi"/>
                <w:sz w:val="20"/>
                <w:szCs w:val="20"/>
                <w:lang w:eastAsia="en-US"/>
              </w:rPr>
              <w:t>/ou les soins de santé primaires (SSP), en tenant compte de l’équité</w:t>
            </w:r>
          </w:p>
        </w:tc>
        <w:tc>
          <w:tcPr>
            <w:tcW w:w="1754" w:type="dxa"/>
            <w:shd w:val="clear" w:color="auto" w:fill="FFFFFF" w:themeFill="background1"/>
          </w:tcPr>
          <w:p w:rsidRPr="000F4349" w:rsidR="0020083B" w:rsidP="1D68B8FE" w:rsidRDefault="001022D7" w14:paraId="5DA12D6A" w14:textId="1F9FD776">
            <w:pPr>
              <w:spacing w:line="300" w:lineRule="exact"/>
              <w:jc w:val="right"/>
              <w:rPr>
                <w:sz w:val="20"/>
                <w:szCs w:val="20"/>
              </w:rPr>
            </w:pPr>
            <w:r>
              <w:rPr>
                <w:sz w:val="20"/>
                <w:szCs w:val="20"/>
              </w:rPr>
              <w:t>52 546</w:t>
            </w:r>
          </w:p>
        </w:tc>
        <w:tc>
          <w:tcPr>
            <w:tcW w:w="894" w:type="dxa"/>
            <w:shd w:val="clear" w:color="auto" w:fill="FFFFFF" w:themeFill="background1"/>
          </w:tcPr>
          <w:p w:rsidRPr="007141BE" w:rsidR="0020083B" w:rsidP="00F63193" w:rsidRDefault="001022D7" w14:paraId="0B581F3E" w14:textId="39968BDD">
            <w:pPr>
              <w:spacing w:line="300" w:lineRule="exact"/>
              <w:jc w:val="right"/>
              <w:rPr>
                <w:bCs/>
                <w:sz w:val="20"/>
                <w:szCs w:val="20"/>
              </w:rPr>
            </w:pPr>
            <w:r>
              <w:rPr>
                <w:bCs/>
                <w:sz w:val="20"/>
                <w:szCs w:val="20"/>
              </w:rPr>
              <w:t>3%</w:t>
            </w:r>
          </w:p>
        </w:tc>
      </w:tr>
    </w:tbl>
    <w:p w:rsidR="00372D1F" w:rsidRDefault="00372D1F" w14:paraId="62A44A29" w14:textId="77777777"/>
    <w:tbl>
      <w:tblPr>
        <w:tblStyle w:val="TableGrid"/>
        <w:tblW w:w="919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192"/>
      </w:tblGrid>
      <w:tr w:rsidR="00372D1F" w:rsidTr="1E570CF2" w14:paraId="42B6E5C8" w14:textId="77777777">
        <w:tc>
          <w:tcPr>
            <w:tcW w:w="9192" w:type="dxa"/>
            <w:tcBorders>
              <w:bottom w:val="single" w:color="auto" w:sz="4" w:space="0"/>
            </w:tcBorders>
            <w:shd w:val="clear" w:color="auto" w:fill="F2F2F2" w:themeFill="background1" w:themeFillShade="F2"/>
            <w:tcMar/>
          </w:tcPr>
          <w:p w:rsidRPr="00B614D7" w:rsidR="00372D1F" w:rsidP="00372D1F" w:rsidRDefault="00372D1F" w14:paraId="5594A626" w14:textId="06689130">
            <w:pPr>
              <w:spacing w:line="300" w:lineRule="exact"/>
              <w:rPr>
                <w:b/>
                <w:bCs/>
                <w:i/>
                <w:iCs/>
                <w:sz w:val="20"/>
                <w:szCs w:val="20"/>
              </w:rPr>
            </w:pPr>
            <w:r>
              <w:rPr>
                <w:b/>
                <w:i/>
                <w:sz w:val="20"/>
              </w:rPr>
              <w:t>2.1</w:t>
            </w:r>
            <w:r>
              <w:rPr>
                <w:b/>
                <w:i/>
                <w:sz w:val="20"/>
              </w:rPr>
              <w:tab/>
            </w:r>
            <w:r>
              <w:rPr>
                <w:b/>
                <w:i/>
                <w:sz w:val="20"/>
              </w:rPr>
              <w:t xml:space="preserve">Veuillez indiquer et décrire les besoins d'AT </w:t>
            </w:r>
            <w:r w:rsidRPr="00183AD8">
              <w:rPr>
                <w:b/>
                <w:i/>
                <w:sz w:val="20"/>
              </w:rPr>
              <w:t>actuels</w:t>
            </w:r>
            <w:r>
              <w:rPr>
                <w:b/>
                <w:i/>
                <w:sz w:val="20"/>
              </w:rPr>
              <w:t xml:space="preserve"> de votre système de vaccination, tels qu'harmonisés avec les investissements effectués par le gouvernement, Gavi et les donateurs bilatéraux/multilatéraux. Vos réponses fourniront le contexte et la justification de l'assistance pays ciblée de Gavi.</w:t>
            </w:r>
            <w:r>
              <w:rPr>
                <w:b/>
                <w:sz w:val="20"/>
              </w:rPr>
              <w:t xml:space="preserve"> </w:t>
            </w:r>
            <w:r>
              <w:rPr>
                <w:b/>
                <w:i/>
                <w:sz w:val="20"/>
              </w:rPr>
              <w:t>Veuillez noter explicitement la durée du soutien demandé</w:t>
            </w:r>
          </w:p>
        </w:tc>
      </w:tr>
      <w:tr w:rsidR="00372D1F" w:rsidTr="1E570CF2" w14:paraId="19BE42B7" w14:textId="77777777">
        <w:tc>
          <w:tcPr>
            <w:tcW w:w="9192" w:type="dxa"/>
            <w:tcBorders>
              <w:top w:val="single" w:color="auto" w:sz="4" w:space="0"/>
              <w:left w:val="single" w:color="auto" w:sz="4" w:space="0"/>
              <w:bottom w:val="single" w:color="auto" w:sz="4" w:space="0"/>
              <w:right w:val="single" w:color="auto" w:sz="4" w:space="0"/>
            </w:tcBorders>
            <w:tcMar/>
          </w:tcPr>
          <w:p w:rsidRPr="00183AD8" w:rsidR="001317D5" w:rsidP="001317D5" w:rsidRDefault="001317D5" w14:paraId="0D8EFE34" w14:textId="533203BF">
            <w:pPr>
              <w:spacing w:line="300" w:lineRule="auto"/>
              <w:rPr>
                <w:sz w:val="20"/>
                <w:szCs w:val="20"/>
              </w:rPr>
            </w:pPr>
            <w:r w:rsidRPr="00183AD8">
              <w:rPr>
                <w:sz w:val="20"/>
                <w:szCs w:val="20"/>
              </w:rPr>
              <w:t xml:space="preserve">Les domaines qui vont bénéficier de l’assistance </w:t>
            </w:r>
            <w:proofErr w:type="gramStart"/>
            <w:r w:rsidRPr="00183AD8">
              <w:rPr>
                <w:sz w:val="20"/>
                <w:szCs w:val="20"/>
              </w:rPr>
              <w:t>technique  sont</w:t>
            </w:r>
            <w:proofErr w:type="gramEnd"/>
            <w:r w:rsidRPr="00183AD8">
              <w:rPr>
                <w:sz w:val="20"/>
                <w:szCs w:val="20"/>
              </w:rPr>
              <w:t xml:space="preserve"> les suivants : </w:t>
            </w:r>
          </w:p>
          <w:p w:rsidRPr="00183AD8" w:rsidR="001317D5" w:rsidP="001317D5" w:rsidRDefault="7F79F91D" w14:paraId="41BABF1F" w14:textId="60098242">
            <w:pPr>
              <w:numPr>
                <w:ilvl w:val="0"/>
                <w:numId w:val="9"/>
              </w:numPr>
              <w:spacing w:line="300" w:lineRule="auto"/>
              <w:rPr>
                <w:sz w:val="20"/>
                <w:szCs w:val="20"/>
              </w:rPr>
            </w:pPr>
            <w:r w:rsidRPr="00183AD8">
              <w:rPr>
                <w:sz w:val="20"/>
                <w:szCs w:val="20"/>
              </w:rPr>
              <w:t xml:space="preserve">Le développement et </w:t>
            </w:r>
            <w:r w:rsidRPr="00183AD8" w:rsidR="107FE128">
              <w:rPr>
                <w:sz w:val="20"/>
                <w:szCs w:val="20"/>
              </w:rPr>
              <w:t xml:space="preserve">la </w:t>
            </w:r>
            <w:r w:rsidRPr="00183AD8">
              <w:rPr>
                <w:sz w:val="20"/>
                <w:szCs w:val="20"/>
              </w:rPr>
              <w:t xml:space="preserve">mise en </w:t>
            </w:r>
            <w:proofErr w:type="spellStart"/>
            <w:r w:rsidRPr="00183AD8">
              <w:rPr>
                <w:sz w:val="20"/>
                <w:szCs w:val="20"/>
              </w:rPr>
              <w:t>oeuvre</w:t>
            </w:r>
            <w:proofErr w:type="spellEnd"/>
            <w:r w:rsidRPr="00183AD8">
              <w:rPr>
                <w:sz w:val="20"/>
                <w:szCs w:val="20"/>
              </w:rPr>
              <w:t xml:space="preserve"> de la stratégie d’identification et de vaccination des zéro - doses : développement AEF et </w:t>
            </w:r>
            <w:r w:rsidRPr="00183AD8" w:rsidR="413AAA12">
              <w:rPr>
                <w:sz w:val="20"/>
                <w:szCs w:val="20"/>
              </w:rPr>
              <w:t xml:space="preserve">mise en </w:t>
            </w:r>
            <w:proofErr w:type="spellStart"/>
            <w:r w:rsidRPr="00183AD8" w:rsidR="413AAA12">
              <w:rPr>
                <w:sz w:val="20"/>
                <w:szCs w:val="20"/>
              </w:rPr>
              <w:t>oeuvre</w:t>
            </w:r>
            <w:proofErr w:type="spellEnd"/>
            <w:r w:rsidRPr="00183AD8">
              <w:rPr>
                <w:sz w:val="20"/>
                <w:szCs w:val="20"/>
              </w:rPr>
              <w:t xml:space="preserve"> en lien avec le plan de relance de la vaccination de routine</w:t>
            </w:r>
            <w:r w:rsidRPr="00183AD8" w:rsidR="3E56C01E">
              <w:rPr>
                <w:sz w:val="20"/>
                <w:szCs w:val="20"/>
              </w:rPr>
              <w:t> ;</w:t>
            </w:r>
          </w:p>
          <w:p w:rsidRPr="00183AD8" w:rsidR="002364A4" w:rsidP="001317D5" w:rsidRDefault="107FE128" w14:paraId="092E2B91" w14:textId="18DE386A">
            <w:pPr>
              <w:numPr>
                <w:ilvl w:val="0"/>
                <w:numId w:val="9"/>
              </w:numPr>
              <w:spacing w:line="300" w:lineRule="auto"/>
              <w:rPr>
                <w:sz w:val="20"/>
                <w:szCs w:val="20"/>
              </w:rPr>
            </w:pPr>
            <w:r w:rsidRPr="00183AD8">
              <w:rPr>
                <w:sz w:val="20"/>
                <w:szCs w:val="20"/>
              </w:rPr>
              <w:t>L’appui à la mise en œuvre du</w:t>
            </w:r>
            <w:r w:rsidRPr="00183AD8" w:rsidR="3E56C01E">
              <w:rPr>
                <w:sz w:val="20"/>
                <w:szCs w:val="20"/>
              </w:rPr>
              <w:t xml:space="preserve"> RSS</w:t>
            </w:r>
            <w:r w:rsidRPr="00183AD8" w:rsidR="5BC31EB1">
              <w:rPr>
                <w:sz w:val="20"/>
                <w:szCs w:val="20"/>
              </w:rPr>
              <w:t xml:space="preserve"> </w:t>
            </w:r>
            <w:proofErr w:type="gramStart"/>
            <w:r w:rsidRPr="00183AD8" w:rsidR="5BC31EB1">
              <w:rPr>
                <w:sz w:val="20"/>
                <w:szCs w:val="20"/>
              </w:rPr>
              <w:t>( SNIS</w:t>
            </w:r>
            <w:proofErr w:type="gramEnd"/>
            <w:r w:rsidRPr="00183AD8" w:rsidR="5BC31EB1">
              <w:rPr>
                <w:sz w:val="20"/>
                <w:szCs w:val="20"/>
              </w:rPr>
              <w:t>, système d’information numérique, suivi et appre</w:t>
            </w:r>
            <w:r w:rsidR="009E6345">
              <w:rPr>
                <w:sz w:val="20"/>
                <w:szCs w:val="20"/>
              </w:rPr>
              <w:t>n</w:t>
            </w:r>
            <w:r w:rsidRPr="00183AD8" w:rsidR="5BC31EB1">
              <w:rPr>
                <w:sz w:val="20"/>
                <w:szCs w:val="20"/>
              </w:rPr>
              <w:t>tissage…</w:t>
            </w:r>
            <w:r w:rsidRPr="00183AD8">
              <w:rPr>
                <w:sz w:val="20"/>
                <w:szCs w:val="20"/>
              </w:rPr>
              <w:t>)</w:t>
            </w:r>
            <w:r w:rsidRPr="00183AD8" w:rsidR="73E8E735">
              <w:rPr>
                <w:sz w:val="20"/>
                <w:szCs w:val="20"/>
              </w:rPr>
              <w:t xml:space="preserve"> ;</w:t>
            </w:r>
          </w:p>
          <w:p w:rsidRPr="00183AD8" w:rsidR="00452560" w:rsidP="001317D5" w:rsidRDefault="775E6102" w14:paraId="272AA522" w14:textId="18FF5655">
            <w:pPr>
              <w:numPr>
                <w:ilvl w:val="0"/>
                <w:numId w:val="9"/>
              </w:numPr>
              <w:spacing w:line="300" w:lineRule="auto"/>
              <w:rPr>
                <w:sz w:val="20"/>
                <w:szCs w:val="20"/>
              </w:rPr>
            </w:pPr>
            <w:r w:rsidRPr="00183AD8">
              <w:rPr>
                <w:sz w:val="20"/>
                <w:szCs w:val="20"/>
              </w:rPr>
              <w:t>L’élaboration du plan stratégique nationale </w:t>
            </w:r>
            <w:proofErr w:type="gramStart"/>
            <w:r w:rsidRPr="00183AD8" w:rsidR="3E56C01E">
              <w:rPr>
                <w:sz w:val="20"/>
                <w:szCs w:val="20"/>
              </w:rPr>
              <w:t>( suite</w:t>
            </w:r>
            <w:proofErr w:type="gramEnd"/>
            <w:r w:rsidRPr="00183AD8" w:rsidR="3E56C01E">
              <w:rPr>
                <w:sz w:val="20"/>
                <w:szCs w:val="20"/>
              </w:rPr>
              <w:t xml:space="preserve"> à </w:t>
            </w:r>
            <w:proofErr w:type="spellStart"/>
            <w:r w:rsidRPr="00183AD8" w:rsidR="3E56C01E">
              <w:rPr>
                <w:sz w:val="20"/>
                <w:szCs w:val="20"/>
              </w:rPr>
              <w:t>PPAc</w:t>
            </w:r>
            <w:proofErr w:type="spellEnd"/>
            <w:r w:rsidRPr="00183AD8" w:rsidR="3E56C01E">
              <w:rPr>
                <w:sz w:val="20"/>
                <w:szCs w:val="20"/>
              </w:rPr>
              <w:t xml:space="preserve"> 2018- 2022)</w:t>
            </w:r>
            <w:r w:rsidRPr="00183AD8">
              <w:rPr>
                <w:sz w:val="20"/>
                <w:szCs w:val="20"/>
              </w:rPr>
              <w:t>;</w:t>
            </w:r>
          </w:p>
          <w:p w:rsidRPr="00183AD8" w:rsidR="001317D5" w:rsidP="001317D5" w:rsidRDefault="7F79F91D" w14:paraId="3442E4E0" w14:textId="14A4E9AB">
            <w:pPr>
              <w:numPr>
                <w:ilvl w:val="0"/>
                <w:numId w:val="9"/>
              </w:numPr>
              <w:spacing w:line="300" w:lineRule="auto"/>
              <w:rPr>
                <w:sz w:val="20"/>
                <w:szCs w:val="20"/>
              </w:rPr>
            </w:pPr>
            <w:proofErr w:type="gramStart"/>
            <w:r w:rsidRPr="00183AD8">
              <w:rPr>
                <w:sz w:val="20"/>
                <w:szCs w:val="20"/>
              </w:rPr>
              <w:t>l’amélioration</w:t>
            </w:r>
            <w:proofErr w:type="gramEnd"/>
            <w:r w:rsidRPr="00183AD8" w:rsidR="413AAA12">
              <w:rPr>
                <w:sz w:val="20"/>
                <w:szCs w:val="20"/>
              </w:rPr>
              <w:t xml:space="preserve"> de l</w:t>
            </w:r>
            <w:r w:rsidRPr="00183AD8" w:rsidR="73E8E735">
              <w:rPr>
                <w:sz w:val="20"/>
                <w:szCs w:val="20"/>
              </w:rPr>
              <w:t>a chaine d</w:t>
            </w:r>
            <w:r w:rsidRPr="00183AD8" w:rsidR="413AAA12">
              <w:rPr>
                <w:sz w:val="20"/>
                <w:szCs w:val="20"/>
              </w:rPr>
              <w:t>’approvisionnement</w:t>
            </w:r>
            <w:r w:rsidRPr="00183AD8" w:rsidR="73E8E735">
              <w:rPr>
                <w:sz w:val="20"/>
                <w:szCs w:val="20"/>
              </w:rPr>
              <w:t xml:space="preserve"> en vaccins</w:t>
            </w:r>
            <w:r w:rsidRPr="00183AD8" w:rsidR="413AAA12">
              <w:rPr>
                <w:sz w:val="20"/>
                <w:szCs w:val="20"/>
              </w:rPr>
              <w:t xml:space="preserve">, </w:t>
            </w:r>
            <w:r w:rsidRPr="00183AD8">
              <w:rPr>
                <w:sz w:val="20"/>
                <w:szCs w:val="20"/>
              </w:rPr>
              <w:t xml:space="preserve"> du suivi de la gestion des vaccins et autres intrants</w:t>
            </w:r>
            <w:r w:rsidRPr="00183AD8" w:rsidR="413AAA12">
              <w:rPr>
                <w:sz w:val="20"/>
                <w:szCs w:val="20"/>
              </w:rPr>
              <w:t> ;</w:t>
            </w:r>
          </w:p>
          <w:p w:rsidRPr="00183AD8" w:rsidR="001317D5" w:rsidP="001317D5" w:rsidRDefault="7F79F91D" w14:paraId="05532C56" w14:textId="7B0B5DB0">
            <w:pPr>
              <w:numPr>
                <w:ilvl w:val="0"/>
                <w:numId w:val="9"/>
              </w:numPr>
              <w:spacing w:line="300" w:lineRule="auto"/>
              <w:rPr>
                <w:sz w:val="20"/>
                <w:szCs w:val="20"/>
              </w:rPr>
            </w:pPr>
            <w:proofErr w:type="gramStart"/>
            <w:r w:rsidRPr="00183AD8">
              <w:rPr>
                <w:sz w:val="20"/>
                <w:szCs w:val="20"/>
              </w:rPr>
              <w:lastRenderedPageBreak/>
              <w:t>l’appui</w:t>
            </w:r>
            <w:proofErr w:type="gramEnd"/>
            <w:r w:rsidRPr="00183AD8">
              <w:rPr>
                <w:sz w:val="20"/>
                <w:szCs w:val="20"/>
              </w:rPr>
              <w:t xml:space="preserve"> </w:t>
            </w:r>
            <w:r w:rsidRPr="00183AD8" w:rsidR="5BC31EB1">
              <w:rPr>
                <w:sz w:val="20"/>
                <w:szCs w:val="20"/>
              </w:rPr>
              <w:t xml:space="preserve">au renforcement de la gouvernance, de la redevabilité, </w:t>
            </w:r>
            <w:r w:rsidRPr="00183AD8">
              <w:rPr>
                <w:sz w:val="20"/>
                <w:szCs w:val="20"/>
              </w:rPr>
              <w:t>à la</w:t>
            </w:r>
            <w:r w:rsidRPr="00183AD8" w:rsidR="413AAA12">
              <w:rPr>
                <w:sz w:val="20"/>
                <w:szCs w:val="20"/>
              </w:rPr>
              <w:t xml:space="preserve"> planification, à la</w:t>
            </w:r>
            <w:r w:rsidRPr="00183AD8">
              <w:rPr>
                <w:sz w:val="20"/>
                <w:szCs w:val="20"/>
              </w:rPr>
              <w:t xml:space="preserve"> coordination de la mise en </w:t>
            </w:r>
            <w:proofErr w:type="spellStart"/>
            <w:r w:rsidRPr="00183AD8">
              <w:rPr>
                <w:sz w:val="20"/>
                <w:szCs w:val="20"/>
              </w:rPr>
              <w:t>oeuvre</w:t>
            </w:r>
            <w:proofErr w:type="spellEnd"/>
            <w:r w:rsidRPr="00183AD8">
              <w:rPr>
                <w:sz w:val="20"/>
                <w:szCs w:val="20"/>
              </w:rPr>
              <w:t xml:space="preserve"> des activités de vaccination</w:t>
            </w:r>
            <w:r w:rsidRPr="00183AD8" w:rsidR="73E8E735">
              <w:rPr>
                <w:sz w:val="20"/>
                <w:szCs w:val="20"/>
              </w:rPr>
              <w:t xml:space="preserve"> ( CCIA ; GTCV ; CETAPV…)</w:t>
            </w:r>
            <w:r w:rsidRPr="00183AD8" w:rsidR="413AAA12">
              <w:rPr>
                <w:sz w:val="20"/>
                <w:szCs w:val="20"/>
              </w:rPr>
              <w:t> ;</w:t>
            </w:r>
          </w:p>
          <w:p w:rsidRPr="00183AD8" w:rsidR="001317D5" w:rsidP="001317D5" w:rsidRDefault="7F79F91D" w14:paraId="62D8933E" w14:textId="6A7303FC">
            <w:pPr>
              <w:numPr>
                <w:ilvl w:val="0"/>
                <w:numId w:val="9"/>
              </w:numPr>
              <w:spacing w:line="300" w:lineRule="auto"/>
              <w:rPr>
                <w:sz w:val="20"/>
                <w:szCs w:val="20"/>
              </w:rPr>
            </w:pPr>
            <w:proofErr w:type="gramStart"/>
            <w:r w:rsidRPr="00183AD8">
              <w:rPr>
                <w:sz w:val="20"/>
                <w:szCs w:val="20"/>
              </w:rPr>
              <w:t>le</w:t>
            </w:r>
            <w:proofErr w:type="gramEnd"/>
            <w:r w:rsidRPr="00183AD8">
              <w:rPr>
                <w:sz w:val="20"/>
                <w:szCs w:val="20"/>
              </w:rPr>
              <w:t xml:space="preserve"> renforcement des capacités </w:t>
            </w:r>
            <w:r w:rsidRPr="00183AD8" w:rsidR="73E8E735">
              <w:rPr>
                <w:sz w:val="20"/>
                <w:szCs w:val="20"/>
              </w:rPr>
              <w:t xml:space="preserve">techniques et managériales </w:t>
            </w:r>
            <w:r w:rsidRPr="00183AD8">
              <w:rPr>
                <w:sz w:val="20"/>
                <w:szCs w:val="20"/>
              </w:rPr>
              <w:t>d</w:t>
            </w:r>
            <w:r w:rsidRPr="00183AD8" w:rsidR="107FE128">
              <w:rPr>
                <w:sz w:val="20"/>
                <w:szCs w:val="20"/>
              </w:rPr>
              <w:t>es a</w:t>
            </w:r>
            <w:r w:rsidRPr="00183AD8" w:rsidR="413AAA12">
              <w:rPr>
                <w:sz w:val="20"/>
                <w:szCs w:val="20"/>
              </w:rPr>
              <w:t>cteurs du PEV</w:t>
            </w:r>
            <w:r w:rsidRPr="00183AD8" w:rsidR="73E8E735">
              <w:rPr>
                <w:sz w:val="20"/>
                <w:szCs w:val="20"/>
              </w:rPr>
              <w:t> ;</w:t>
            </w:r>
            <w:r w:rsidRPr="00183AD8">
              <w:rPr>
                <w:sz w:val="20"/>
                <w:szCs w:val="20"/>
              </w:rPr>
              <w:t xml:space="preserve"> </w:t>
            </w:r>
          </w:p>
          <w:p w:rsidRPr="00183AD8" w:rsidR="005C2DB9" w:rsidP="001317D5" w:rsidRDefault="00901381" w14:paraId="17C19131" w14:textId="1E53FCA2">
            <w:pPr>
              <w:numPr>
                <w:ilvl w:val="0"/>
                <w:numId w:val="9"/>
              </w:numPr>
              <w:spacing w:line="300" w:lineRule="auto"/>
              <w:rPr>
                <w:sz w:val="20"/>
                <w:szCs w:val="20"/>
              </w:rPr>
            </w:pPr>
            <w:proofErr w:type="gramStart"/>
            <w:r w:rsidRPr="00183AD8">
              <w:rPr>
                <w:sz w:val="20"/>
                <w:szCs w:val="20"/>
              </w:rPr>
              <w:t>l</w:t>
            </w:r>
            <w:r w:rsidRPr="00183AD8" w:rsidR="005C2DB9">
              <w:rPr>
                <w:sz w:val="20"/>
                <w:szCs w:val="20"/>
              </w:rPr>
              <w:t>e</w:t>
            </w:r>
            <w:proofErr w:type="gramEnd"/>
            <w:r w:rsidRPr="00183AD8" w:rsidR="005C2DB9">
              <w:rPr>
                <w:sz w:val="20"/>
                <w:szCs w:val="20"/>
              </w:rPr>
              <w:t xml:space="preserve"> renforcement de la surveillance des MEV et la gestion des cas de MAPI</w:t>
            </w:r>
            <w:r w:rsidRPr="00183AD8">
              <w:rPr>
                <w:sz w:val="20"/>
                <w:szCs w:val="20"/>
              </w:rPr>
              <w:t> ;</w:t>
            </w:r>
          </w:p>
          <w:p w:rsidRPr="00183AD8" w:rsidR="001317D5" w:rsidP="4A2EE595" w:rsidRDefault="42579658" w14:paraId="29958D9D" w14:textId="48429232">
            <w:pPr>
              <w:numPr>
                <w:ilvl w:val="0"/>
                <w:numId w:val="9"/>
              </w:numPr>
              <w:spacing w:line="300" w:lineRule="auto"/>
              <w:rPr>
                <w:strike/>
                <w:sz w:val="20"/>
                <w:szCs w:val="20"/>
              </w:rPr>
            </w:pPr>
            <w:proofErr w:type="gramStart"/>
            <w:r w:rsidRPr="00183AD8">
              <w:rPr>
                <w:sz w:val="20"/>
                <w:szCs w:val="20"/>
              </w:rPr>
              <w:t>l</w:t>
            </w:r>
            <w:r w:rsidRPr="00183AD8" w:rsidR="00F6361B">
              <w:rPr>
                <w:sz w:val="20"/>
                <w:szCs w:val="20"/>
              </w:rPr>
              <w:t>’appui</w:t>
            </w:r>
            <w:proofErr w:type="gramEnd"/>
            <w:r w:rsidRPr="00183AD8" w:rsidR="00F6361B">
              <w:rPr>
                <w:sz w:val="20"/>
                <w:szCs w:val="20"/>
              </w:rPr>
              <w:t xml:space="preserve"> à l’</w:t>
            </w:r>
            <w:r w:rsidRPr="00183AD8" w:rsidR="00F6361B">
              <w:rPr>
                <w:sz w:val="20"/>
                <w:szCs w:val="20"/>
              </w:rPr>
              <w:t xml:space="preserve">intégration </w:t>
            </w:r>
            <w:r w:rsidRPr="00183AD8" w:rsidR="00F6361B">
              <w:rPr>
                <w:sz w:val="20"/>
                <w:szCs w:val="20"/>
              </w:rPr>
              <w:t xml:space="preserve">de </w:t>
            </w:r>
            <w:r w:rsidRPr="00183AD8" w:rsidR="00F6361B">
              <w:rPr>
                <w:sz w:val="20"/>
                <w:szCs w:val="20"/>
              </w:rPr>
              <w:t>la vaccination contre la COVID-19</w:t>
            </w:r>
            <w:r w:rsidRPr="00183AD8" w:rsidR="00F6361B">
              <w:rPr>
                <w:sz w:val="20"/>
                <w:szCs w:val="20"/>
              </w:rPr>
              <w:t xml:space="preserve"> </w:t>
            </w:r>
            <w:r w:rsidRPr="00183AD8" w:rsidR="00F6361B">
              <w:rPr>
                <w:sz w:val="20"/>
                <w:szCs w:val="20"/>
              </w:rPr>
              <w:t>dans le PEV de routine</w:t>
            </w:r>
            <w:r w:rsidRPr="00183AD8" w:rsidR="00F6361B">
              <w:rPr>
                <w:sz w:val="20"/>
                <w:szCs w:val="20"/>
              </w:rPr>
              <w:t> ;</w:t>
            </w:r>
            <w:r w:rsidRPr="00183AD8" w:rsidR="00F6361B">
              <w:rPr>
                <w:strike/>
                <w:sz w:val="20"/>
                <w:szCs w:val="20"/>
              </w:rPr>
              <w:t xml:space="preserve"> </w:t>
            </w:r>
          </w:p>
          <w:p w:rsidRPr="00183AD8" w:rsidR="001317D5" w:rsidP="001317D5" w:rsidRDefault="0CB5EE90" w14:paraId="1BC60A9E" w14:textId="078791EC">
            <w:pPr>
              <w:numPr>
                <w:ilvl w:val="0"/>
                <w:numId w:val="9"/>
              </w:numPr>
              <w:spacing w:line="300" w:lineRule="auto"/>
              <w:rPr>
                <w:sz w:val="20"/>
                <w:szCs w:val="20"/>
              </w:rPr>
            </w:pPr>
            <w:proofErr w:type="gramStart"/>
            <w:r w:rsidRPr="00183AD8">
              <w:rPr>
                <w:sz w:val="20"/>
                <w:szCs w:val="20"/>
              </w:rPr>
              <w:t>l</w:t>
            </w:r>
            <w:r w:rsidRPr="00183AD8" w:rsidR="7F79F91D">
              <w:rPr>
                <w:sz w:val="20"/>
                <w:szCs w:val="20"/>
              </w:rPr>
              <w:t>’appui</w:t>
            </w:r>
            <w:proofErr w:type="gramEnd"/>
            <w:r w:rsidRPr="00183AD8" w:rsidR="7F79F91D">
              <w:rPr>
                <w:sz w:val="20"/>
                <w:szCs w:val="20"/>
              </w:rPr>
              <w:t xml:space="preserve"> à l’introduction des vaccin</w:t>
            </w:r>
            <w:r w:rsidRPr="00183AD8" w:rsidR="413AAA12">
              <w:rPr>
                <w:sz w:val="20"/>
                <w:szCs w:val="20"/>
              </w:rPr>
              <w:t>s</w:t>
            </w:r>
            <w:r w:rsidRPr="00183AD8" w:rsidR="7F79F91D">
              <w:rPr>
                <w:sz w:val="20"/>
                <w:szCs w:val="20"/>
              </w:rPr>
              <w:t xml:space="preserve"> contre le rotavirus, VPI 2, Hep </w:t>
            </w:r>
            <w:r w:rsidRPr="00183AD8" w:rsidR="413AAA12">
              <w:rPr>
                <w:sz w:val="20"/>
                <w:szCs w:val="20"/>
              </w:rPr>
              <w:t>B à la naissance</w:t>
            </w:r>
            <w:r w:rsidRPr="00183AD8" w:rsidR="7F79F91D">
              <w:rPr>
                <w:sz w:val="20"/>
                <w:szCs w:val="20"/>
              </w:rPr>
              <w:t xml:space="preserve"> et </w:t>
            </w:r>
            <w:r w:rsidRPr="00183AD8" w:rsidR="3E56C01E">
              <w:rPr>
                <w:sz w:val="20"/>
                <w:szCs w:val="20"/>
              </w:rPr>
              <w:t xml:space="preserve">le </w:t>
            </w:r>
            <w:r w:rsidRPr="00183AD8" w:rsidR="7F79F91D">
              <w:rPr>
                <w:sz w:val="20"/>
                <w:szCs w:val="20"/>
              </w:rPr>
              <w:t>paludisme;</w:t>
            </w:r>
          </w:p>
          <w:p w:rsidRPr="00183AD8" w:rsidR="001317D5" w:rsidP="001317D5" w:rsidRDefault="7F79F91D" w14:paraId="17920281" w14:textId="202708CF">
            <w:pPr>
              <w:numPr>
                <w:ilvl w:val="0"/>
                <w:numId w:val="9"/>
              </w:numPr>
              <w:spacing w:line="300" w:lineRule="auto"/>
              <w:rPr>
                <w:sz w:val="20"/>
                <w:szCs w:val="20"/>
              </w:rPr>
            </w:pPr>
            <w:proofErr w:type="gramStart"/>
            <w:r w:rsidRPr="00183AD8">
              <w:rPr>
                <w:sz w:val="20"/>
                <w:szCs w:val="20"/>
              </w:rPr>
              <w:t>l’appui</w:t>
            </w:r>
            <w:proofErr w:type="gramEnd"/>
            <w:r w:rsidRPr="00183AD8">
              <w:rPr>
                <w:sz w:val="20"/>
                <w:szCs w:val="20"/>
              </w:rPr>
              <w:t xml:space="preserve"> à la mise en œuvre des campagnes préventives contre la rougeole (Octobre 2022), des éventuelles ripostes contre les épidémies ( fièvre jaune, rougeole…)</w:t>
            </w:r>
          </w:p>
          <w:p w:rsidRPr="00183AD8" w:rsidR="00372D1F" w:rsidP="001317D5" w:rsidRDefault="00372D1F" w14:paraId="7D9A0BA9" w14:textId="727D2322">
            <w:pPr>
              <w:spacing w:line="300" w:lineRule="exact"/>
              <w:rPr>
                <w:color w:val="92D050"/>
              </w:rPr>
            </w:pPr>
          </w:p>
        </w:tc>
      </w:tr>
      <w:tr w:rsidR="0071439C" w:rsidTr="1E570CF2" w14:paraId="0D9AF231" w14:textId="77777777">
        <w:tc>
          <w:tcPr>
            <w:tcW w:w="9192" w:type="dxa"/>
            <w:tcBorders>
              <w:top w:val="single" w:color="auto" w:sz="4" w:space="0"/>
              <w:bottom w:val="single" w:color="auto" w:sz="4" w:space="0"/>
            </w:tcBorders>
            <w:shd w:val="clear" w:color="auto" w:fill="F2F2F2" w:themeFill="background1" w:themeFillShade="F2"/>
            <w:tcMar/>
          </w:tcPr>
          <w:p w:rsidRPr="00F6361B" w:rsidR="00E165B4" w:rsidP="00F6361B" w:rsidRDefault="0071439C" w14:paraId="14533925" w14:textId="69ADF0FF">
            <w:pPr>
              <w:pStyle w:val="ListParagraph"/>
              <w:numPr>
                <w:ilvl w:val="1"/>
                <w:numId w:val="4"/>
              </w:numPr>
              <w:spacing w:line="300" w:lineRule="exact"/>
              <w:rPr>
                <w:b/>
                <w:bCs/>
                <w:i/>
                <w:iCs/>
                <w:sz w:val="20"/>
                <w:szCs w:val="20"/>
              </w:rPr>
            </w:pPr>
            <w:r w:rsidRPr="00F6361B">
              <w:rPr>
                <w:b/>
                <w:i/>
                <w:sz w:val="20"/>
              </w:rPr>
              <w:lastRenderedPageBreak/>
              <w:t xml:space="preserve">Comment l'assistance pays ciblée requise promeut-elle la mission de Gavi 5.0 par contexte national, en insistant </w:t>
            </w:r>
            <w:proofErr w:type="gramStart"/>
            <w:r w:rsidRPr="00F6361B">
              <w:rPr>
                <w:b/>
                <w:i/>
                <w:sz w:val="20"/>
              </w:rPr>
              <w:t>sur:</w:t>
            </w:r>
            <w:proofErr w:type="gramEnd"/>
          </w:p>
          <w:p w:rsidRPr="00D277C6" w:rsidR="00544D9B" w:rsidP="00CE1F57" w:rsidRDefault="00544D9B" w14:paraId="2112DA8C" w14:textId="427D12AB">
            <w:pPr>
              <w:pStyle w:val="ListParagraph"/>
              <w:numPr>
                <w:ilvl w:val="0"/>
                <w:numId w:val="5"/>
              </w:numPr>
              <w:spacing w:line="300" w:lineRule="exact"/>
              <w:ind w:left="741"/>
              <w:rPr>
                <w:b/>
                <w:bCs/>
                <w:i/>
                <w:iCs/>
                <w:sz w:val="20"/>
                <w:szCs w:val="20"/>
              </w:rPr>
            </w:pPr>
            <w:proofErr w:type="gramStart"/>
            <w:r w:rsidRPr="00D277C6">
              <w:rPr>
                <w:b/>
                <w:i/>
                <w:sz w:val="20"/>
              </w:rPr>
              <w:t>l'identification</w:t>
            </w:r>
            <w:proofErr w:type="gramEnd"/>
            <w:r w:rsidRPr="00D277C6">
              <w:rPr>
                <w:b/>
                <w:i/>
                <w:sz w:val="20"/>
              </w:rPr>
              <w:t xml:space="preserve"> et l'atteinte des enfants et des communautés zéro dose et systématiquement oubliés;</w:t>
            </w:r>
          </w:p>
          <w:p w:rsidRPr="00D277C6" w:rsidR="00544D9B" w:rsidP="00CE1F57" w:rsidRDefault="00544D9B" w14:paraId="6B56EB6C" w14:textId="77777777">
            <w:pPr>
              <w:pStyle w:val="ListParagraph"/>
              <w:numPr>
                <w:ilvl w:val="0"/>
                <w:numId w:val="5"/>
              </w:numPr>
              <w:spacing w:line="300" w:lineRule="exact"/>
              <w:ind w:left="741"/>
              <w:rPr>
                <w:b/>
                <w:bCs/>
                <w:i/>
                <w:iCs/>
                <w:sz w:val="20"/>
                <w:szCs w:val="20"/>
              </w:rPr>
            </w:pPr>
            <w:proofErr w:type="gramStart"/>
            <w:r w:rsidRPr="00D277C6">
              <w:rPr>
                <w:b/>
                <w:i/>
                <w:sz w:val="20"/>
              </w:rPr>
              <w:t>l'amélioration</w:t>
            </w:r>
            <w:proofErr w:type="gramEnd"/>
            <w:r w:rsidRPr="00D277C6">
              <w:rPr>
                <w:b/>
                <w:i/>
                <w:sz w:val="20"/>
              </w:rPr>
              <w:t xml:space="preserve"> du compte-rendu des stocks et de la gestion des vaccins au niveau infranational;</w:t>
            </w:r>
          </w:p>
          <w:p w:rsidRPr="00D277C6" w:rsidR="00544D9B" w:rsidP="00CE1F57" w:rsidRDefault="00CC34D7" w14:paraId="009281C7" w14:textId="11C0A77E">
            <w:pPr>
              <w:pStyle w:val="ListParagraph"/>
              <w:numPr>
                <w:ilvl w:val="0"/>
                <w:numId w:val="5"/>
              </w:numPr>
              <w:spacing w:line="300" w:lineRule="exact"/>
              <w:ind w:left="741"/>
              <w:rPr>
                <w:b/>
                <w:bCs/>
                <w:i/>
                <w:iCs/>
                <w:sz w:val="20"/>
                <w:szCs w:val="20"/>
              </w:rPr>
            </w:pPr>
            <w:proofErr w:type="gramStart"/>
            <w:r w:rsidRPr="00D277C6">
              <w:rPr>
                <w:b/>
                <w:i/>
                <w:sz w:val="20"/>
              </w:rPr>
              <w:t>l</w:t>
            </w:r>
            <w:r w:rsidRPr="00D277C6" w:rsidR="00544D9B">
              <w:rPr>
                <w:b/>
                <w:i/>
                <w:sz w:val="20"/>
              </w:rPr>
              <w:t>e</w:t>
            </w:r>
            <w:proofErr w:type="gramEnd"/>
            <w:r w:rsidRPr="00D277C6" w:rsidR="00544D9B">
              <w:rPr>
                <w:b/>
                <w:i/>
                <w:sz w:val="20"/>
              </w:rPr>
              <w:t xml:space="preserve"> renforcement du leadership, de la gestion et de la coordination, comprenant l'utilisation de données pour la prise de décision;</w:t>
            </w:r>
          </w:p>
          <w:p w:rsidRPr="00D277C6" w:rsidR="00532C23" w:rsidP="00CE1F57" w:rsidRDefault="009912B7" w14:paraId="35EE3F38" w14:textId="2426627E">
            <w:pPr>
              <w:pStyle w:val="ListParagraph"/>
              <w:numPr>
                <w:ilvl w:val="0"/>
                <w:numId w:val="5"/>
              </w:numPr>
              <w:spacing w:line="300" w:lineRule="exact"/>
              <w:ind w:left="741"/>
              <w:rPr>
                <w:b/>
                <w:i/>
                <w:sz w:val="20"/>
                <w:szCs w:val="20"/>
              </w:rPr>
            </w:pPr>
            <w:proofErr w:type="gramStart"/>
            <w:r w:rsidRPr="00D277C6">
              <w:rPr>
                <w:b/>
                <w:i/>
                <w:sz w:val="20"/>
              </w:rPr>
              <w:t>l'introduction</w:t>
            </w:r>
            <w:proofErr w:type="gramEnd"/>
            <w:r w:rsidRPr="00D277C6">
              <w:rPr>
                <w:b/>
                <w:i/>
                <w:sz w:val="20"/>
              </w:rPr>
              <w:t xml:space="preserve"> et le déploiement à large échelle des vaccins;</w:t>
            </w:r>
          </w:p>
          <w:p w:rsidRPr="00544D9B" w:rsidR="0071439C" w:rsidP="00CE1F57" w:rsidRDefault="00532C23" w14:paraId="1DC79B3B" w14:textId="2E55360D">
            <w:pPr>
              <w:pStyle w:val="ListParagraph"/>
              <w:numPr>
                <w:ilvl w:val="0"/>
                <w:numId w:val="5"/>
              </w:numPr>
              <w:spacing w:line="300" w:lineRule="exact"/>
              <w:ind w:left="741"/>
              <w:rPr>
                <w:b/>
                <w:i/>
                <w:sz w:val="20"/>
                <w:szCs w:val="20"/>
              </w:rPr>
            </w:pPr>
            <w:proofErr w:type="gramStart"/>
            <w:r w:rsidRPr="00D277C6">
              <w:rPr>
                <w:b/>
                <w:i/>
                <w:sz w:val="20"/>
              </w:rPr>
              <w:t>la</w:t>
            </w:r>
            <w:proofErr w:type="gramEnd"/>
            <w:r w:rsidRPr="00D277C6">
              <w:rPr>
                <w:b/>
                <w:i/>
                <w:sz w:val="20"/>
              </w:rPr>
              <w:t xml:space="preserve"> viabilité des programmes.</w:t>
            </w:r>
          </w:p>
        </w:tc>
      </w:tr>
      <w:tr w:rsidRPr="006A272B" w:rsidR="0071439C" w:rsidTr="1E570CF2" w14:paraId="0A3FAE65" w14:textId="77777777">
        <w:tc>
          <w:tcPr>
            <w:tcW w:w="9192" w:type="dxa"/>
            <w:tcBorders>
              <w:top w:val="single" w:color="auto" w:sz="4" w:space="0"/>
              <w:left w:val="single" w:color="auto" w:sz="4" w:space="0"/>
              <w:bottom w:val="single" w:color="auto" w:sz="4" w:space="0"/>
              <w:right w:val="single" w:color="auto" w:sz="4" w:space="0"/>
            </w:tcBorders>
            <w:tcMar/>
          </w:tcPr>
          <w:p w:rsidRPr="003E358C" w:rsidR="00AC0FDB" w:rsidP="007B53D1" w:rsidRDefault="00AC0FDB" w14:paraId="27D45CC3" w14:textId="4E571154">
            <w:pPr>
              <w:spacing w:line="300" w:lineRule="exact"/>
              <w:rPr>
                <w:sz w:val="20"/>
                <w:szCs w:val="20"/>
              </w:rPr>
            </w:pPr>
            <w:r w:rsidRPr="1E570CF2" w:rsidR="00AC0FDB">
              <w:rPr>
                <w:sz w:val="20"/>
                <w:szCs w:val="20"/>
              </w:rPr>
              <w:t xml:space="preserve">S’alignant sur les principes de base </w:t>
            </w:r>
            <w:proofErr w:type="spellStart"/>
            <w:r w:rsidRPr="1E570CF2" w:rsidR="00AC0FDB">
              <w:rPr>
                <w:sz w:val="20"/>
                <w:szCs w:val="20"/>
              </w:rPr>
              <w:t>proné</w:t>
            </w:r>
            <w:r w:rsidRPr="1E570CF2" w:rsidR="003E358C">
              <w:rPr>
                <w:sz w:val="20"/>
                <w:szCs w:val="20"/>
              </w:rPr>
              <w:t>s</w:t>
            </w:r>
            <w:proofErr w:type="spellEnd"/>
            <w:r w:rsidRPr="1E570CF2" w:rsidR="00AC0FDB">
              <w:rPr>
                <w:sz w:val="20"/>
                <w:szCs w:val="20"/>
              </w:rPr>
              <w:t xml:space="preserve"> par le MSP, à l’occurrence :</w:t>
            </w:r>
          </w:p>
          <w:p w:rsidRPr="003E358C" w:rsidR="00AC0FDB" w:rsidP="00AC0FDB" w:rsidRDefault="00AC0FDB" w14:paraId="745ABB15" w14:textId="02118412">
            <w:pPr>
              <w:pStyle w:val="ListParagraph"/>
              <w:numPr>
                <w:ilvl w:val="0"/>
                <w:numId w:val="9"/>
              </w:numPr>
              <w:spacing w:line="300" w:lineRule="exact"/>
              <w:rPr>
                <w:sz w:val="20"/>
                <w:szCs w:val="20"/>
              </w:rPr>
            </w:pPr>
            <w:proofErr w:type="gramStart"/>
            <w:r w:rsidRPr="003E358C">
              <w:rPr>
                <w:sz w:val="20"/>
                <w:szCs w:val="20"/>
              </w:rPr>
              <w:t>l’</w:t>
            </w:r>
            <w:r w:rsidRPr="003E358C" w:rsidR="00905558">
              <w:rPr>
                <w:sz w:val="20"/>
                <w:szCs w:val="20"/>
              </w:rPr>
              <w:t>intégration</w:t>
            </w:r>
            <w:proofErr w:type="gramEnd"/>
            <w:r w:rsidRPr="003E358C" w:rsidR="003E358C">
              <w:rPr>
                <w:sz w:val="20"/>
                <w:szCs w:val="20"/>
              </w:rPr>
              <w:t xml:space="preserve"> </w:t>
            </w:r>
            <w:r w:rsidRPr="003E358C">
              <w:rPr>
                <w:sz w:val="20"/>
                <w:szCs w:val="20"/>
              </w:rPr>
              <w:t xml:space="preserve">des </w:t>
            </w:r>
            <w:r w:rsidRPr="003E358C" w:rsidR="003E358C">
              <w:rPr>
                <w:sz w:val="20"/>
                <w:szCs w:val="20"/>
              </w:rPr>
              <w:t>services</w:t>
            </w:r>
            <w:r w:rsidRPr="003E358C" w:rsidR="00905558">
              <w:rPr>
                <w:sz w:val="20"/>
                <w:szCs w:val="20"/>
              </w:rPr>
              <w:t xml:space="preserve"> (offre de paquet </w:t>
            </w:r>
            <w:r w:rsidR="00E044D9">
              <w:rPr>
                <w:sz w:val="20"/>
                <w:szCs w:val="20"/>
              </w:rPr>
              <w:t>essentiel</w:t>
            </w:r>
            <w:r w:rsidRPr="003E358C">
              <w:rPr>
                <w:sz w:val="20"/>
                <w:szCs w:val="20"/>
              </w:rPr>
              <w:t xml:space="preserve"> à la population) </w:t>
            </w:r>
            <w:r w:rsidRPr="003E358C" w:rsidR="00905558">
              <w:rPr>
                <w:sz w:val="20"/>
                <w:szCs w:val="20"/>
              </w:rPr>
              <w:t xml:space="preserve"> ; </w:t>
            </w:r>
          </w:p>
          <w:p w:rsidRPr="00183AD8" w:rsidR="00AC0FDB" w:rsidP="00AC0FDB" w:rsidRDefault="003E358C" w14:paraId="464F67FC" w14:textId="6C9D658A">
            <w:pPr>
              <w:pStyle w:val="ListParagraph"/>
              <w:numPr>
                <w:ilvl w:val="0"/>
                <w:numId w:val="9"/>
              </w:numPr>
              <w:spacing w:line="300" w:lineRule="exact"/>
              <w:rPr>
                <w:sz w:val="20"/>
                <w:szCs w:val="20"/>
              </w:rPr>
            </w:pPr>
            <w:proofErr w:type="gramStart"/>
            <w:r w:rsidRPr="003E358C">
              <w:rPr>
                <w:sz w:val="20"/>
                <w:szCs w:val="20"/>
              </w:rPr>
              <w:t>l</w:t>
            </w:r>
            <w:r w:rsidRPr="003E358C" w:rsidR="00AC0FDB">
              <w:rPr>
                <w:sz w:val="20"/>
                <w:szCs w:val="20"/>
              </w:rPr>
              <w:t>’efficience</w:t>
            </w:r>
            <w:proofErr w:type="gramEnd"/>
            <w:r w:rsidRPr="003E358C" w:rsidR="00AC0FDB">
              <w:rPr>
                <w:sz w:val="20"/>
                <w:szCs w:val="20"/>
              </w:rPr>
              <w:t xml:space="preserve">, </w:t>
            </w:r>
            <w:r w:rsidRPr="003E358C">
              <w:rPr>
                <w:sz w:val="20"/>
                <w:szCs w:val="20"/>
              </w:rPr>
              <w:t>la</w:t>
            </w:r>
            <w:r w:rsidRPr="003E358C" w:rsidR="00AC0FDB">
              <w:rPr>
                <w:sz w:val="20"/>
                <w:szCs w:val="20"/>
              </w:rPr>
              <w:t xml:space="preserve"> redevabilité</w:t>
            </w:r>
            <w:r w:rsidR="00F6361B">
              <w:rPr>
                <w:sz w:val="20"/>
                <w:szCs w:val="20"/>
              </w:rPr>
              <w:t xml:space="preserve"> </w:t>
            </w:r>
            <w:r w:rsidRPr="00183AD8" w:rsidR="00F6361B">
              <w:rPr>
                <w:sz w:val="20"/>
                <w:szCs w:val="20"/>
              </w:rPr>
              <w:t>et la transparence dans la gestion</w:t>
            </w:r>
            <w:r w:rsidRPr="00183AD8" w:rsidR="00AC0FDB">
              <w:rPr>
                <w:sz w:val="20"/>
                <w:szCs w:val="20"/>
              </w:rPr>
              <w:t xml:space="preserve"> ; </w:t>
            </w:r>
          </w:p>
          <w:p w:rsidRPr="00183AD8" w:rsidR="00AC0FDB" w:rsidP="00AC0FDB" w:rsidRDefault="003E358C" w14:paraId="20806097" w14:textId="0EFE14B6" w14:noSpellErr="1">
            <w:pPr>
              <w:pStyle w:val="ListParagraph"/>
              <w:numPr>
                <w:ilvl w:val="0"/>
                <w:numId w:val="9"/>
              </w:numPr>
              <w:spacing w:line="300" w:lineRule="exact"/>
              <w:rPr>
                <w:sz w:val="20"/>
                <w:szCs w:val="20"/>
              </w:rPr>
            </w:pPr>
            <w:proofErr w:type="gramStart"/>
            <w:r w:rsidRPr="1E570CF2" w:rsidR="003E358C">
              <w:rPr>
                <w:sz w:val="20"/>
                <w:szCs w:val="20"/>
              </w:rPr>
              <w:t>la</w:t>
            </w:r>
            <w:proofErr w:type="gramEnd"/>
            <w:r w:rsidRPr="1E570CF2" w:rsidR="003E358C">
              <w:rPr>
                <w:sz w:val="20"/>
                <w:szCs w:val="20"/>
              </w:rPr>
              <w:t xml:space="preserve"> </w:t>
            </w:r>
            <w:r w:rsidRPr="1E570CF2" w:rsidR="00AC0FDB">
              <w:rPr>
                <w:sz w:val="20"/>
                <w:szCs w:val="20"/>
              </w:rPr>
              <w:t xml:space="preserve">prise en compte des recommandations </w:t>
            </w:r>
            <w:r w:rsidRPr="1E570CF2" w:rsidR="003E358C">
              <w:rPr>
                <w:sz w:val="20"/>
                <w:szCs w:val="20"/>
              </w:rPr>
              <w:t xml:space="preserve">des évaluations menées </w:t>
            </w:r>
            <w:r w:rsidRPr="1E570CF2" w:rsidR="00AC0FDB">
              <w:rPr>
                <w:sz w:val="20"/>
                <w:szCs w:val="20"/>
              </w:rPr>
              <w:t>et documentation/ capitalisation des leçons apprises des expériences antérieures</w:t>
            </w:r>
            <w:r w:rsidRPr="1E570CF2" w:rsidR="003E358C">
              <w:rPr>
                <w:sz w:val="20"/>
                <w:szCs w:val="20"/>
              </w:rPr>
              <w:t>.</w:t>
            </w:r>
          </w:p>
          <w:p w:rsidRPr="009E6345" w:rsidR="003E358C" w:rsidP="1D68B8FE" w:rsidRDefault="066B8357" w14:paraId="78BA1647" w14:textId="03F09D06">
            <w:pPr>
              <w:spacing w:line="300" w:lineRule="exact"/>
              <w:rPr>
                <w:sz w:val="20"/>
                <w:szCs w:val="20"/>
              </w:rPr>
            </w:pPr>
            <w:r w:rsidRPr="00183AD8">
              <w:rPr>
                <w:sz w:val="20"/>
                <w:szCs w:val="20"/>
              </w:rPr>
              <w:t>L’assistance technique pays ciblée entend contribuer à la mission de Gavi 5.0 à travers</w:t>
            </w:r>
            <w:r w:rsidRPr="00183AD8">
              <w:rPr>
                <w:b/>
                <w:bCs/>
                <w:i/>
                <w:iCs/>
                <w:sz w:val="20"/>
                <w:szCs w:val="20"/>
              </w:rPr>
              <w:t xml:space="preserve"> </w:t>
            </w:r>
            <w:r w:rsidRPr="00183AD8">
              <w:rPr>
                <w:sz w:val="20"/>
                <w:szCs w:val="20"/>
              </w:rPr>
              <w:t xml:space="preserve">(i) le renforcement du SNIS avec l'introduction du DHIS2 au niveau régional / district et la mise en œuvre du Plan d'amélioration des données (PAD) à tous les niveaux, (ii) </w:t>
            </w:r>
            <w:r w:rsidRPr="00183AD8">
              <w:rPr>
                <w:rFonts w:eastAsia="Calibri"/>
                <w:sz w:val="20"/>
                <w:szCs w:val="20"/>
                <w:lang w:eastAsia="en-US"/>
              </w:rPr>
              <w:t xml:space="preserve">la réorganisation du système de suivi évaluation des programmes et projets de santé avec un focus sur la vaccination, iii) </w:t>
            </w:r>
            <w:r w:rsidRPr="00183AD8">
              <w:rPr>
                <w:sz w:val="20"/>
                <w:szCs w:val="20"/>
              </w:rPr>
              <w:t>le renforcement du système de santé de district, (iv) le renforcement de la mise en œuvre de stratégies innovantes y compris la stratégie urbaine, la vaccination des populations spéciales, et le rattrapage des 12 à 23 mois non ou incomplètement vaccinés,</w:t>
            </w:r>
            <w:r w:rsidRPr="00183AD8" w:rsidR="005F04A7">
              <w:t xml:space="preserve"> </w:t>
            </w:r>
            <w:r w:rsidRPr="009E6345" w:rsidR="005F04A7">
              <w:rPr>
                <w:sz w:val="20"/>
                <w:szCs w:val="20"/>
              </w:rPr>
              <w:t>l’</w:t>
            </w:r>
            <w:r w:rsidRPr="009E6345" w:rsidR="005F04A7">
              <w:rPr>
                <w:sz w:val="20"/>
                <w:szCs w:val="20"/>
              </w:rPr>
              <w:t>identifi</w:t>
            </w:r>
            <w:r w:rsidRPr="009E6345" w:rsidR="005F04A7">
              <w:rPr>
                <w:sz w:val="20"/>
                <w:szCs w:val="20"/>
              </w:rPr>
              <w:t>cation</w:t>
            </w:r>
            <w:r w:rsidRPr="009E6345" w:rsidR="005F04A7">
              <w:rPr>
                <w:sz w:val="20"/>
                <w:szCs w:val="20"/>
              </w:rPr>
              <w:t>, mobilis</w:t>
            </w:r>
            <w:r w:rsidRPr="009E6345" w:rsidR="005F04A7">
              <w:rPr>
                <w:sz w:val="20"/>
                <w:szCs w:val="20"/>
              </w:rPr>
              <w:t>ation</w:t>
            </w:r>
            <w:r w:rsidRPr="009E6345" w:rsidR="005F04A7">
              <w:rPr>
                <w:sz w:val="20"/>
                <w:szCs w:val="20"/>
              </w:rPr>
              <w:t xml:space="preserve"> et vaccin</w:t>
            </w:r>
            <w:r w:rsidRPr="009E6345" w:rsidR="005F04A7">
              <w:rPr>
                <w:sz w:val="20"/>
                <w:szCs w:val="20"/>
              </w:rPr>
              <w:t>ation d</w:t>
            </w:r>
            <w:r w:rsidRPr="009E6345" w:rsidR="005F04A7">
              <w:rPr>
                <w:sz w:val="20"/>
                <w:szCs w:val="20"/>
              </w:rPr>
              <w:t xml:space="preserve">es enfants </w:t>
            </w:r>
            <w:proofErr w:type="spellStart"/>
            <w:r w:rsidRPr="009E6345" w:rsidR="005F04A7">
              <w:rPr>
                <w:sz w:val="20"/>
                <w:szCs w:val="20"/>
              </w:rPr>
              <w:t>zero</w:t>
            </w:r>
            <w:proofErr w:type="spellEnd"/>
            <w:r w:rsidRPr="009E6345" w:rsidR="005F04A7">
              <w:rPr>
                <w:sz w:val="20"/>
                <w:szCs w:val="20"/>
              </w:rPr>
              <w:t xml:space="preserve"> doses y compris dans les </w:t>
            </w:r>
            <w:proofErr w:type="spellStart"/>
            <w:r w:rsidRPr="009E6345" w:rsidR="005F04A7">
              <w:rPr>
                <w:sz w:val="20"/>
                <w:szCs w:val="20"/>
              </w:rPr>
              <w:t>communautes</w:t>
            </w:r>
            <w:proofErr w:type="spellEnd"/>
            <w:r w:rsidRPr="009E6345" w:rsidR="005F04A7">
              <w:rPr>
                <w:sz w:val="20"/>
                <w:szCs w:val="20"/>
              </w:rPr>
              <w:t xml:space="preserve"> difficile d'</w:t>
            </w:r>
            <w:proofErr w:type="spellStart"/>
            <w:r w:rsidRPr="009E6345" w:rsidR="005F04A7">
              <w:rPr>
                <w:sz w:val="20"/>
                <w:szCs w:val="20"/>
              </w:rPr>
              <w:t>acces</w:t>
            </w:r>
            <w:proofErr w:type="spellEnd"/>
            <w:r w:rsidRPr="00183AD8" w:rsidR="005F04A7">
              <w:rPr>
                <w:sz w:val="20"/>
                <w:szCs w:val="20"/>
              </w:rPr>
              <w:t xml:space="preserve"> </w:t>
            </w:r>
            <w:r w:rsidRPr="00183AD8">
              <w:rPr>
                <w:sz w:val="20"/>
                <w:szCs w:val="20"/>
              </w:rPr>
              <w:t xml:space="preserve"> (v) le renforcement de la stratégie d</w:t>
            </w:r>
            <w:r w:rsidR="009E6345">
              <w:rPr>
                <w:sz w:val="20"/>
                <w:szCs w:val="20"/>
              </w:rPr>
              <w:t>es</w:t>
            </w:r>
            <w:r w:rsidRPr="00183AD8">
              <w:rPr>
                <w:sz w:val="20"/>
                <w:szCs w:val="20"/>
              </w:rPr>
              <w:t xml:space="preserve"> service</w:t>
            </w:r>
            <w:r w:rsidR="009E6345">
              <w:rPr>
                <w:sz w:val="20"/>
                <w:szCs w:val="20"/>
              </w:rPr>
              <w:t>s</w:t>
            </w:r>
            <w:r w:rsidRPr="00183AD8">
              <w:rPr>
                <w:sz w:val="20"/>
                <w:szCs w:val="20"/>
              </w:rPr>
              <w:t xml:space="preserve"> de vaccination dans les zones touchées par le conflit et difficiles d'accès, (vi) le renforcement de l'engagement de la communauté à mobiliser la communauté autour de l'offre et de la demande de services de vaccination, (vii) le renforcement de la chaîne d'approvisionnement en vaccins et autres intrants du PEV, (viii) l’introduction</w:t>
            </w:r>
            <w:r w:rsidRPr="00183AD8" w:rsidR="7EEBE8F2">
              <w:rPr>
                <w:sz w:val="20"/>
                <w:szCs w:val="20"/>
              </w:rPr>
              <w:t xml:space="preserve"> de nouveaux vaccins - Rota, Covid-19, VAR 2,</w:t>
            </w:r>
            <w:r w:rsidRPr="00183AD8">
              <w:rPr>
                <w:sz w:val="20"/>
                <w:szCs w:val="20"/>
              </w:rPr>
              <w:t xml:space="preserve"> </w:t>
            </w:r>
            <w:r w:rsidRPr="00183AD8" w:rsidR="7EEBE8F2">
              <w:rPr>
                <w:sz w:val="20"/>
                <w:szCs w:val="20"/>
              </w:rPr>
              <w:t xml:space="preserve">VPI2, paludisme, </w:t>
            </w:r>
            <w:proofErr w:type="spellStart"/>
            <w:r w:rsidRPr="00183AD8" w:rsidR="7EEBE8F2">
              <w:rPr>
                <w:sz w:val="20"/>
                <w:szCs w:val="20"/>
              </w:rPr>
              <w:t>Héptite</w:t>
            </w:r>
            <w:proofErr w:type="spellEnd"/>
            <w:r w:rsidRPr="00183AD8" w:rsidR="7EEBE8F2">
              <w:rPr>
                <w:sz w:val="20"/>
                <w:szCs w:val="20"/>
              </w:rPr>
              <w:t xml:space="preserve"> B à la naissance, </w:t>
            </w:r>
            <w:r w:rsidRPr="00183AD8">
              <w:rPr>
                <w:sz w:val="20"/>
                <w:szCs w:val="20"/>
              </w:rPr>
              <w:t>et le renforcement de la surveillance des maladies à prévention vaccinale et (ix) le renforcement de la composante communication</w:t>
            </w:r>
            <w:r w:rsidRPr="00183AD8" w:rsidR="00F344AF">
              <w:rPr>
                <w:sz w:val="20"/>
                <w:szCs w:val="20"/>
              </w:rPr>
              <w:t xml:space="preserve"> par la </w:t>
            </w:r>
            <w:r w:rsidRPr="009E6345" w:rsidR="00F344AF">
              <w:rPr>
                <w:sz w:val="20"/>
                <w:szCs w:val="20"/>
              </w:rPr>
              <w:t xml:space="preserve">restauration et le renforcement de la confiance et l'acceptation de la vaccination de routine en </w:t>
            </w:r>
            <w:proofErr w:type="spellStart"/>
            <w:r w:rsidRPr="009E6345" w:rsidR="00F344AF">
              <w:rPr>
                <w:sz w:val="20"/>
                <w:szCs w:val="20"/>
              </w:rPr>
              <w:t>periode</w:t>
            </w:r>
            <w:proofErr w:type="spellEnd"/>
            <w:r w:rsidRPr="009E6345" w:rsidR="00F344AF">
              <w:rPr>
                <w:sz w:val="20"/>
                <w:szCs w:val="20"/>
              </w:rPr>
              <w:t xml:space="preserve"> post covid</w:t>
            </w:r>
            <w:r w:rsidRPr="00183AD8">
              <w:rPr>
                <w:sz w:val="20"/>
                <w:szCs w:val="20"/>
              </w:rPr>
              <w:t xml:space="preserve"> </w:t>
            </w:r>
            <w:r w:rsidR="00183AD8">
              <w:rPr>
                <w:sz w:val="20"/>
                <w:szCs w:val="20"/>
              </w:rPr>
              <w:t>19</w:t>
            </w:r>
            <w:r w:rsidRPr="009E6345">
              <w:rPr>
                <w:sz w:val="20"/>
                <w:szCs w:val="20"/>
              </w:rPr>
              <w:t>.</w:t>
            </w:r>
          </w:p>
          <w:p w:rsidR="00E044D9" w:rsidP="00AC0FDB" w:rsidRDefault="00E044D9" w14:paraId="4E1AAA24" w14:textId="77777777">
            <w:pPr>
              <w:rPr>
                <w:sz w:val="20"/>
                <w:szCs w:val="20"/>
              </w:rPr>
            </w:pPr>
          </w:p>
          <w:p w:rsidR="00AC0FDB" w:rsidP="00AC0FDB" w:rsidRDefault="051F50FB" w14:paraId="15F9FDFE" w14:textId="540B2482">
            <w:pPr>
              <w:rPr>
                <w:sz w:val="20"/>
                <w:szCs w:val="20"/>
              </w:rPr>
            </w:pPr>
            <w:r w:rsidRPr="1D68B8FE">
              <w:rPr>
                <w:sz w:val="20"/>
                <w:szCs w:val="20"/>
              </w:rPr>
              <w:t>Une assistance technique long terme en immersion sera ancrée i) à la DPV pour un transfert de compétence en management des services de vaccination au niveau national et régional</w:t>
            </w:r>
            <w:r w:rsidRPr="1D68B8FE" w:rsidR="3BE588C8">
              <w:rPr>
                <w:sz w:val="20"/>
                <w:szCs w:val="20"/>
              </w:rPr>
              <w:t xml:space="preserve"> pour</w:t>
            </w:r>
            <w:r w:rsidRPr="1D68B8FE">
              <w:rPr>
                <w:sz w:val="20"/>
                <w:szCs w:val="20"/>
              </w:rPr>
              <w:t> </w:t>
            </w:r>
            <w:r w:rsidRPr="1D68B8FE" w:rsidR="3BE588C8">
              <w:rPr>
                <w:sz w:val="20"/>
                <w:szCs w:val="20"/>
              </w:rPr>
              <w:t xml:space="preserve"> le renforcement de la coordination  </w:t>
            </w:r>
            <w:r w:rsidRPr="1D68B8FE">
              <w:rPr>
                <w:sz w:val="20"/>
                <w:szCs w:val="20"/>
              </w:rPr>
              <w:t xml:space="preserve">et intégration de la vaccination dans les SSP ; ii)  à la DSE pour un transfert de compétence en SNIS de routine et particulièrement en suivi/évaluation en lien direct avec </w:t>
            </w:r>
            <w:r w:rsidRPr="1D68B8FE">
              <w:rPr>
                <w:sz w:val="20"/>
                <w:szCs w:val="20"/>
              </w:rPr>
              <w:lastRenderedPageBreak/>
              <w:t xml:space="preserve">les priorités de GAVI ; iii) à la DSSP pour le renforcement </w:t>
            </w:r>
            <w:r w:rsidRPr="1D68B8FE" w:rsidR="648986EB">
              <w:rPr>
                <w:sz w:val="20"/>
                <w:szCs w:val="20"/>
              </w:rPr>
              <w:t>des capacités en matière de communication et mobilisation sociale ; iv) DSEG</w:t>
            </w:r>
            <w:r w:rsidRPr="1D68B8FE" w:rsidR="3BE588C8">
              <w:rPr>
                <w:sz w:val="20"/>
                <w:szCs w:val="20"/>
              </w:rPr>
              <w:t>U ( surveillance épidémiologique et gestion des urgences) pour le renforcement des capacités de gestions des épidémies ; v) DPM pour le renforcement de capacités de gestion de MAPI</w:t>
            </w:r>
            <w:r w:rsidRPr="1D68B8FE">
              <w:rPr>
                <w:sz w:val="20"/>
                <w:szCs w:val="20"/>
              </w:rPr>
              <w:t>.</w:t>
            </w:r>
          </w:p>
          <w:p w:rsidR="006F31DC" w:rsidP="009E6345" w:rsidRDefault="00AC0FDB" w14:paraId="7CAD66FA" w14:textId="355C0A85">
            <w:pPr>
              <w:spacing w:line="300" w:lineRule="exact"/>
            </w:pPr>
            <w:r>
              <w:rPr>
                <w:sz w:val="20"/>
                <w:szCs w:val="20"/>
              </w:rPr>
              <w:t xml:space="preserve">Elle sera complétée par une assistance technique court terme perlée i) évaluée à </w:t>
            </w:r>
            <w:r w:rsidR="003E358C">
              <w:rPr>
                <w:sz w:val="20"/>
                <w:szCs w:val="20"/>
              </w:rPr>
              <w:t>2</w:t>
            </w:r>
            <w:r>
              <w:rPr>
                <w:sz w:val="20"/>
                <w:szCs w:val="20"/>
              </w:rPr>
              <w:t xml:space="preserve">0 HJ (en </w:t>
            </w:r>
            <w:r w:rsidR="003E358C">
              <w:rPr>
                <w:sz w:val="20"/>
                <w:szCs w:val="20"/>
              </w:rPr>
              <w:t>deux</w:t>
            </w:r>
            <w:r>
              <w:rPr>
                <w:sz w:val="20"/>
                <w:szCs w:val="20"/>
              </w:rPr>
              <w:t xml:space="preserve"> missions) ancrée à la DSE pour améliorer l’organisation du système intégré de suivi/évaluation ; ii) et </w:t>
            </w:r>
            <w:r w:rsidR="003E358C">
              <w:rPr>
                <w:sz w:val="20"/>
                <w:szCs w:val="20"/>
              </w:rPr>
              <w:t>2</w:t>
            </w:r>
            <w:r>
              <w:rPr>
                <w:sz w:val="20"/>
                <w:szCs w:val="20"/>
              </w:rPr>
              <w:t xml:space="preserve">0 HJ (en </w:t>
            </w:r>
            <w:r w:rsidR="003E358C">
              <w:rPr>
                <w:sz w:val="20"/>
                <w:szCs w:val="20"/>
              </w:rPr>
              <w:t>deux</w:t>
            </w:r>
            <w:r>
              <w:rPr>
                <w:sz w:val="20"/>
                <w:szCs w:val="20"/>
              </w:rPr>
              <w:t xml:space="preserve"> missions) ancrée à la DPV</w:t>
            </w:r>
            <w:r w:rsidR="0090098B">
              <w:rPr>
                <w:sz w:val="20"/>
                <w:szCs w:val="20"/>
              </w:rPr>
              <w:t xml:space="preserve"> pour une amélioration de l’organisation et le management des </w:t>
            </w:r>
            <w:proofErr w:type="gramStart"/>
            <w:r w:rsidR="0090098B">
              <w:rPr>
                <w:sz w:val="20"/>
                <w:szCs w:val="20"/>
              </w:rPr>
              <w:t>services;</w:t>
            </w:r>
            <w:proofErr w:type="gramEnd"/>
            <w:r w:rsidR="003E358C">
              <w:rPr>
                <w:sz w:val="20"/>
                <w:szCs w:val="20"/>
              </w:rPr>
              <w:t xml:space="preserve"> </w:t>
            </w:r>
            <w:r w:rsidR="0090098B">
              <w:rPr>
                <w:sz w:val="20"/>
                <w:szCs w:val="20"/>
              </w:rPr>
              <w:t xml:space="preserve">iii) ou </w:t>
            </w:r>
            <w:r w:rsidR="003E358C">
              <w:rPr>
                <w:sz w:val="20"/>
                <w:szCs w:val="20"/>
              </w:rPr>
              <w:t xml:space="preserve">des missions </w:t>
            </w:r>
            <w:r w:rsidR="0090098B">
              <w:rPr>
                <w:sz w:val="20"/>
                <w:szCs w:val="20"/>
              </w:rPr>
              <w:t xml:space="preserve">d’appui </w:t>
            </w:r>
            <w:r w:rsidR="003E358C">
              <w:rPr>
                <w:sz w:val="20"/>
                <w:szCs w:val="20"/>
              </w:rPr>
              <w:t>de plus courtes durées</w:t>
            </w:r>
            <w:r>
              <w:rPr>
                <w:sz w:val="20"/>
                <w:szCs w:val="20"/>
              </w:rPr>
              <w:t xml:space="preserve"> </w:t>
            </w:r>
            <w:r w:rsidR="003E358C">
              <w:rPr>
                <w:sz w:val="20"/>
                <w:szCs w:val="20"/>
              </w:rPr>
              <w:t>selon les besoins identifiés</w:t>
            </w:r>
            <w:r>
              <w:rPr>
                <w:sz w:val="20"/>
                <w:szCs w:val="20"/>
              </w:rPr>
              <w:t>.</w:t>
            </w:r>
          </w:p>
          <w:p w:rsidR="006E5FA4" w:rsidP="00AC5E3E" w:rsidRDefault="0090098B" w14:paraId="29BF9576" w14:textId="2400758A">
            <w:pPr>
              <w:spacing w:line="300" w:lineRule="exact"/>
              <w:rPr>
                <w:sz w:val="20"/>
                <w:szCs w:val="20"/>
              </w:rPr>
            </w:pPr>
            <w:r w:rsidRPr="005C4789">
              <w:rPr>
                <w:sz w:val="20"/>
                <w:szCs w:val="20"/>
              </w:rPr>
              <w:t>Au niveau opérationne</w:t>
            </w:r>
            <w:r w:rsidRPr="005C4789" w:rsidR="006E5FA4">
              <w:rPr>
                <w:sz w:val="20"/>
                <w:szCs w:val="20"/>
              </w:rPr>
              <w:t>l</w:t>
            </w:r>
            <w:r w:rsidRPr="005C4789">
              <w:rPr>
                <w:sz w:val="20"/>
                <w:szCs w:val="20"/>
              </w:rPr>
              <w:t>, l</w:t>
            </w:r>
            <w:r w:rsidRPr="005C4789" w:rsidR="002364A4">
              <w:rPr>
                <w:sz w:val="20"/>
                <w:szCs w:val="20"/>
              </w:rPr>
              <w:t>es Consultants</w:t>
            </w:r>
            <w:r w:rsidRPr="005C4789" w:rsidR="00AC5E3E">
              <w:rPr>
                <w:sz w:val="20"/>
                <w:szCs w:val="20"/>
              </w:rPr>
              <w:t xml:space="preserve"> internationaux et nationaux, </w:t>
            </w:r>
            <w:r w:rsidRPr="005C4789" w:rsidR="00AC5E3E">
              <w:rPr>
                <w:sz w:val="20"/>
                <w:szCs w:val="20"/>
              </w:rPr>
              <w:t>recrutés par les Agences</w:t>
            </w:r>
            <w:r w:rsidRPr="005C4789" w:rsidR="00AC5E3E">
              <w:rPr>
                <w:sz w:val="20"/>
                <w:szCs w:val="20"/>
              </w:rPr>
              <w:t xml:space="preserve">, </w:t>
            </w:r>
            <w:proofErr w:type="gramStart"/>
            <w:r w:rsidRPr="005C4789" w:rsidR="00AC5E3E">
              <w:rPr>
                <w:sz w:val="20"/>
                <w:szCs w:val="20"/>
              </w:rPr>
              <w:t>qui  sont</w:t>
            </w:r>
            <w:proofErr w:type="gramEnd"/>
            <w:r w:rsidRPr="005C4789" w:rsidR="00AC5E3E">
              <w:rPr>
                <w:sz w:val="20"/>
                <w:szCs w:val="20"/>
              </w:rPr>
              <w:t xml:space="preserve"> basés au niveau des districts sanitaires</w:t>
            </w:r>
            <w:r w:rsidRPr="005C4789" w:rsidR="00E044D9">
              <w:rPr>
                <w:sz w:val="20"/>
                <w:szCs w:val="20"/>
              </w:rPr>
              <w:t xml:space="preserve"> assurero</w:t>
            </w:r>
            <w:r w:rsidRPr="005C4789">
              <w:rPr>
                <w:sz w:val="20"/>
                <w:szCs w:val="20"/>
              </w:rPr>
              <w:t>nt un appui de proximité.</w:t>
            </w:r>
            <w:r w:rsidRPr="005C4789" w:rsidR="00AC5E3E">
              <w:rPr>
                <w:sz w:val="20"/>
                <w:szCs w:val="20"/>
              </w:rPr>
              <w:t xml:space="preserve"> Aussi, l’assistance technique en immersion au niveau central fournira un appui direct à certains districts et Régions à faible performance sou</w:t>
            </w:r>
            <w:r w:rsidRPr="005C4789" w:rsidR="00F478BC">
              <w:rPr>
                <w:sz w:val="20"/>
                <w:szCs w:val="20"/>
              </w:rPr>
              <w:t xml:space="preserve">s </w:t>
            </w:r>
            <w:r w:rsidRPr="005C4789" w:rsidR="00AC5E3E">
              <w:rPr>
                <w:sz w:val="20"/>
                <w:szCs w:val="20"/>
              </w:rPr>
              <w:t>forme de coaching, suivi à distance et supervision formative.</w:t>
            </w:r>
          </w:p>
          <w:p w:rsidRPr="00273E4E" w:rsidR="0071439C" w:rsidP="004953B9" w:rsidRDefault="006E5FA4" w14:paraId="0C49E76B" w14:textId="569F8D40">
            <w:pPr>
              <w:spacing w:line="300" w:lineRule="auto"/>
              <w:rPr>
                <w:b/>
                <w:sz w:val="20"/>
                <w:szCs w:val="20"/>
              </w:rPr>
            </w:pPr>
            <w:r>
              <w:rPr>
                <w:sz w:val="20"/>
                <w:szCs w:val="20"/>
              </w:rPr>
              <w:t>L</w:t>
            </w:r>
            <w:r w:rsidR="004953B9">
              <w:rPr>
                <w:sz w:val="20"/>
                <w:szCs w:val="20"/>
              </w:rPr>
              <w:t>’appui à l</w:t>
            </w:r>
            <w:r>
              <w:rPr>
                <w:sz w:val="20"/>
                <w:szCs w:val="20"/>
              </w:rPr>
              <w:t xml:space="preserve">’élaboration de la stratégie nationale de vaccination </w:t>
            </w:r>
            <w:r w:rsidR="004953B9">
              <w:rPr>
                <w:sz w:val="20"/>
                <w:szCs w:val="20"/>
              </w:rPr>
              <w:t>contribuera à</w:t>
            </w:r>
            <w:r w:rsidRPr="00C04AE6">
              <w:rPr>
                <w:sz w:val="20"/>
                <w:szCs w:val="20"/>
              </w:rPr>
              <w:t xml:space="preserve"> l’aligne</w:t>
            </w:r>
            <w:r>
              <w:rPr>
                <w:sz w:val="20"/>
                <w:szCs w:val="20"/>
              </w:rPr>
              <w:t>ment</w:t>
            </w:r>
            <w:r w:rsidRPr="00C04AE6">
              <w:rPr>
                <w:sz w:val="20"/>
                <w:szCs w:val="20"/>
              </w:rPr>
              <w:t xml:space="preserve"> </w:t>
            </w:r>
            <w:r w:rsidR="004953B9">
              <w:rPr>
                <w:sz w:val="20"/>
                <w:szCs w:val="20"/>
              </w:rPr>
              <w:t xml:space="preserve">des stratégies adoptées par le pays </w:t>
            </w:r>
            <w:r w:rsidR="00273E4E">
              <w:rPr>
                <w:sz w:val="20"/>
                <w:szCs w:val="20"/>
              </w:rPr>
              <w:t>à</w:t>
            </w:r>
            <w:r w:rsidRPr="00C04AE6">
              <w:rPr>
                <w:sz w:val="20"/>
                <w:szCs w:val="20"/>
              </w:rPr>
              <w:t xml:space="preserve"> la stratégie Gavi 5.0 et à l’IA </w:t>
            </w:r>
            <w:proofErr w:type="gramStart"/>
            <w:r w:rsidRPr="00C04AE6">
              <w:rPr>
                <w:sz w:val="20"/>
                <w:szCs w:val="20"/>
              </w:rPr>
              <w:t>2030</w:t>
            </w:r>
            <w:r>
              <w:rPr>
                <w:sz w:val="20"/>
                <w:szCs w:val="20"/>
              </w:rPr>
              <w:t xml:space="preserve"> </w:t>
            </w:r>
            <w:r w:rsidR="00F6361B">
              <w:rPr>
                <w:sz w:val="20"/>
                <w:szCs w:val="20"/>
              </w:rPr>
              <w:t xml:space="preserve"> ainsi</w:t>
            </w:r>
            <w:proofErr w:type="gramEnd"/>
            <w:r w:rsidR="00F6361B">
              <w:rPr>
                <w:sz w:val="20"/>
                <w:szCs w:val="20"/>
              </w:rPr>
              <w:t xml:space="preserve"> qu’</w:t>
            </w:r>
            <w:r w:rsidR="00273E4E">
              <w:rPr>
                <w:sz w:val="20"/>
                <w:szCs w:val="20"/>
              </w:rPr>
              <w:t>à l</w:t>
            </w:r>
            <w:r>
              <w:rPr>
                <w:sz w:val="20"/>
                <w:szCs w:val="20"/>
              </w:rPr>
              <w:t>a vi</w:t>
            </w:r>
            <w:r w:rsidR="00273E4E">
              <w:rPr>
                <w:sz w:val="20"/>
                <w:szCs w:val="20"/>
              </w:rPr>
              <w:t>a</w:t>
            </w:r>
            <w:r>
              <w:rPr>
                <w:sz w:val="20"/>
                <w:szCs w:val="20"/>
              </w:rPr>
              <w:t>bilité du programme</w:t>
            </w:r>
            <w:r w:rsidR="00273E4E">
              <w:rPr>
                <w:sz w:val="20"/>
                <w:szCs w:val="20"/>
              </w:rPr>
              <w:t>.</w:t>
            </w:r>
          </w:p>
        </w:tc>
      </w:tr>
      <w:tr w:rsidR="002E0882" w:rsidTr="1E570CF2" w14:paraId="733DCE72" w14:textId="77777777">
        <w:tc>
          <w:tcPr>
            <w:tcW w:w="9192" w:type="dxa"/>
            <w:tcBorders>
              <w:top w:val="single" w:color="auto" w:sz="4" w:space="0"/>
              <w:bottom w:val="single" w:color="auto" w:sz="4" w:space="0"/>
            </w:tcBorders>
            <w:shd w:val="clear" w:color="auto" w:fill="F2F2F2" w:themeFill="background1" w:themeFillShade="F2"/>
            <w:tcMar/>
          </w:tcPr>
          <w:p w:rsidRPr="00CF3BC4" w:rsidR="002E0882" w:rsidP="007B53D1" w:rsidRDefault="002E0882" w14:paraId="39970F96" w14:textId="2DF6B1C3">
            <w:pPr>
              <w:pStyle w:val="ListParagraph"/>
              <w:spacing w:line="300" w:lineRule="exact"/>
              <w:ind w:left="0"/>
              <w:rPr>
                <w:b/>
                <w:bCs/>
                <w:i/>
                <w:iCs/>
                <w:color w:val="000000" w:themeColor="text1"/>
                <w:sz w:val="20"/>
                <w:szCs w:val="20"/>
              </w:rPr>
            </w:pPr>
            <w:r>
              <w:rPr>
                <w:b/>
                <w:i/>
                <w:sz w:val="20"/>
              </w:rPr>
              <w:lastRenderedPageBreak/>
              <w:t>2.3</w:t>
            </w:r>
            <w:r>
              <w:rPr>
                <w:b/>
                <w:i/>
                <w:sz w:val="20"/>
              </w:rPr>
              <w:tab/>
            </w:r>
            <w:r>
              <w:rPr>
                <w:b/>
                <w:i/>
                <w:sz w:val="20"/>
              </w:rPr>
              <w:t>Comment utiliserez-vous les</w:t>
            </w:r>
            <w:r w:rsidR="005B010D">
              <w:rPr>
                <w:b/>
                <w:i/>
                <w:sz w:val="20"/>
              </w:rPr>
              <w:t xml:space="preserve"> nouvelles</w:t>
            </w:r>
            <w:r>
              <w:rPr>
                <w:b/>
                <w:i/>
                <w:sz w:val="20"/>
              </w:rPr>
              <w:t xml:space="preserve"> introductions de vaccins et les campagnes prévues pendant cette période </w:t>
            </w:r>
            <w:r w:rsidRPr="005C4789">
              <w:rPr>
                <w:b/>
                <w:i/>
                <w:sz w:val="20"/>
              </w:rPr>
              <w:t>pour renforcer encore les domaines indiqués à la question 2.2?</w:t>
            </w:r>
            <w:r>
              <w:rPr>
                <w:b/>
                <w:i/>
                <w:sz w:val="20"/>
              </w:rPr>
              <w:t xml:space="preserve"> </w:t>
            </w:r>
          </w:p>
        </w:tc>
      </w:tr>
      <w:tr w:rsidRPr="006A272B" w:rsidR="002E0882" w:rsidTr="1E570CF2" w14:paraId="3B0C1B4D" w14:textId="77777777">
        <w:tc>
          <w:tcPr>
            <w:tcW w:w="9192" w:type="dxa"/>
            <w:tcBorders>
              <w:top w:val="single" w:color="auto" w:sz="4" w:space="0"/>
              <w:left w:val="single" w:color="auto" w:sz="4" w:space="0"/>
              <w:bottom w:val="single" w:color="auto" w:sz="4" w:space="0"/>
              <w:right w:val="single" w:color="auto" w:sz="4" w:space="0"/>
            </w:tcBorders>
            <w:tcMar/>
          </w:tcPr>
          <w:p w:rsidRPr="006615A7" w:rsidR="002E0882" w:rsidP="1D68B8FE" w:rsidRDefault="21E2BD44" w14:paraId="2525ED44" w14:textId="4753C1EB">
            <w:pPr>
              <w:spacing w:line="300" w:lineRule="exact"/>
              <w:rPr>
                <w:sz w:val="20"/>
                <w:szCs w:val="20"/>
              </w:rPr>
            </w:pPr>
            <w:r w:rsidRPr="1D68B8FE">
              <w:rPr>
                <w:sz w:val="20"/>
                <w:szCs w:val="20"/>
              </w:rPr>
              <w:t>L’</w:t>
            </w:r>
            <w:r w:rsidRPr="1D68B8FE" w:rsidR="1B216FA3">
              <w:rPr>
                <w:sz w:val="20"/>
                <w:szCs w:val="20"/>
              </w:rPr>
              <w:t>introduction d</w:t>
            </w:r>
            <w:r w:rsidRPr="1D68B8FE">
              <w:rPr>
                <w:sz w:val="20"/>
                <w:szCs w:val="20"/>
              </w:rPr>
              <w:t xml:space="preserve">’un nouveau </w:t>
            </w:r>
            <w:r w:rsidRPr="1D68B8FE" w:rsidR="6E905488">
              <w:rPr>
                <w:sz w:val="20"/>
                <w:szCs w:val="20"/>
              </w:rPr>
              <w:t>vaccin</w:t>
            </w:r>
            <w:r w:rsidRPr="1D68B8FE">
              <w:rPr>
                <w:sz w:val="20"/>
                <w:szCs w:val="20"/>
              </w:rPr>
              <w:t xml:space="preserve"> </w:t>
            </w:r>
            <w:r w:rsidRPr="1D68B8FE" w:rsidR="5609F9E9">
              <w:rPr>
                <w:sz w:val="20"/>
                <w:szCs w:val="20"/>
              </w:rPr>
              <w:t xml:space="preserve">et les campagnes de vaccinations </w:t>
            </w:r>
            <w:r w:rsidRPr="1D68B8FE" w:rsidR="1FE9EC09">
              <w:rPr>
                <w:sz w:val="20"/>
                <w:szCs w:val="20"/>
              </w:rPr>
              <w:t xml:space="preserve">intégrées avec des interventions à haut impact </w:t>
            </w:r>
            <w:r w:rsidRPr="1D68B8FE">
              <w:rPr>
                <w:sz w:val="20"/>
                <w:szCs w:val="20"/>
              </w:rPr>
              <w:t>dans le pays</w:t>
            </w:r>
            <w:r w:rsidRPr="1D68B8FE" w:rsidR="6E905488">
              <w:rPr>
                <w:sz w:val="20"/>
                <w:szCs w:val="20"/>
              </w:rPr>
              <w:t xml:space="preserve"> offre</w:t>
            </w:r>
            <w:r w:rsidRPr="1D68B8FE" w:rsidR="5609F9E9">
              <w:rPr>
                <w:sz w:val="20"/>
                <w:szCs w:val="20"/>
              </w:rPr>
              <w:t>nt</w:t>
            </w:r>
            <w:r w:rsidRPr="1D68B8FE" w:rsidR="6E905488">
              <w:rPr>
                <w:sz w:val="20"/>
                <w:szCs w:val="20"/>
              </w:rPr>
              <w:t xml:space="preserve"> une opportunité de renouvelle</w:t>
            </w:r>
            <w:r w:rsidRPr="1D68B8FE">
              <w:rPr>
                <w:sz w:val="20"/>
                <w:szCs w:val="20"/>
              </w:rPr>
              <w:t>ment de</w:t>
            </w:r>
            <w:r w:rsidRPr="1D68B8FE" w:rsidR="6E905488">
              <w:rPr>
                <w:sz w:val="20"/>
                <w:szCs w:val="20"/>
              </w:rPr>
              <w:t xml:space="preserve"> </w:t>
            </w:r>
            <w:proofErr w:type="gramStart"/>
            <w:r w:rsidRPr="1D68B8FE" w:rsidR="6E905488">
              <w:rPr>
                <w:sz w:val="20"/>
                <w:szCs w:val="20"/>
              </w:rPr>
              <w:t>l’engagement</w:t>
            </w:r>
            <w:r w:rsidRPr="1D68B8FE" w:rsidR="7394CD3F">
              <w:rPr>
                <w:sz w:val="20"/>
                <w:szCs w:val="20"/>
              </w:rPr>
              <w:t xml:space="preserve"> </w:t>
            </w:r>
            <w:r w:rsidRPr="1D68B8FE" w:rsidR="6E905488">
              <w:rPr>
                <w:sz w:val="20"/>
                <w:szCs w:val="20"/>
              </w:rPr>
              <w:t xml:space="preserve"> à</w:t>
            </w:r>
            <w:proofErr w:type="gramEnd"/>
            <w:r w:rsidRPr="1D68B8FE" w:rsidR="6E905488">
              <w:rPr>
                <w:sz w:val="20"/>
                <w:szCs w:val="20"/>
              </w:rPr>
              <w:t xml:space="preserve"> haut niveau </w:t>
            </w:r>
            <w:r w:rsidRPr="1D68B8FE" w:rsidR="7394CD3F">
              <w:rPr>
                <w:sz w:val="20"/>
                <w:szCs w:val="20"/>
              </w:rPr>
              <w:t>de l’Etat</w:t>
            </w:r>
            <w:r w:rsidRPr="1D68B8FE" w:rsidR="2EDE2588">
              <w:rPr>
                <w:sz w:val="20"/>
                <w:szCs w:val="20"/>
              </w:rPr>
              <w:t xml:space="preserve">, </w:t>
            </w:r>
            <w:r w:rsidRPr="1D68B8FE" w:rsidR="6E905488">
              <w:rPr>
                <w:sz w:val="20"/>
                <w:szCs w:val="20"/>
              </w:rPr>
              <w:t xml:space="preserve">de renforcer la sensibilisation </w:t>
            </w:r>
            <w:r w:rsidRPr="1D68B8FE" w:rsidR="7394CD3F">
              <w:rPr>
                <w:sz w:val="20"/>
                <w:szCs w:val="20"/>
              </w:rPr>
              <w:t xml:space="preserve">de la communauté </w:t>
            </w:r>
            <w:r w:rsidRPr="1D68B8FE" w:rsidR="6E905488">
              <w:rPr>
                <w:sz w:val="20"/>
                <w:szCs w:val="20"/>
              </w:rPr>
              <w:t>pour</w:t>
            </w:r>
            <w:r w:rsidRPr="1D68B8FE">
              <w:rPr>
                <w:sz w:val="20"/>
                <w:szCs w:val="20"/>
              </w:rPr>
              <w:t xml:space="preserve"> </w:t>
            </w:r>
            <w:r w:rsidRPr="1D68B8FE" w:rsidR="6E905488">
              <w:rPr>
                <w:sz w:val="20"/>
                <w:szCs w:val="20"/>
              </w:rPr>
              <w:t>une meilleure appropriation de la vaccination par les</w:t>
            </w:r>
            <w:r w:rsidRPr="1D68B8FE">
              <w:rPr>
                <w:sz w:val="20"/>
                <w:szCs w:val="20"/>
              </w:rPr>
              <w:t xml:space="preserve"> </w:t>
            </w:r>
            <w:r w:rsidRPr="1D68B8FE" w:rsidR="6E905488">
              <w:rPr>
                <w:sz w:val="20"/>
                <w:szCs w:val="20"/>
              </w:rPr>
              <w:t xml:space="preserve">communautés </w:t>
            </w:r>
            <w:r w:rsidRPr="1D68B8FE" w:rsidR="5609F9E9">
              <w:rPr>
                <w:sz w:val="20"/>
                <w:szCs w:val="20"/>
              </w:rPr>
              <w:t xml:space="preserve">et </w:t>
            </w:r>
            <w:r w:rsidRPr="1D68B8FE" w:rsidR="2EDE2588">
              <w:rPr>
                <w:sz w:val="20"/>
                <w:szCs w:val="20"/>
              </w:rPr>
              <w:t>d’atteindre les zones les plus reculées et cibles non atteintes (</w:t>
            </w:r>
            <w:proofErr w:type="spellStart"/>
            <w:r w:rsidRPr="1D68B8FE" w:rsidR="2EDE2588">
              <w:rPr>
                <w:sz w:val="20"/>
                <w:szCs w:val="20"/>
              </w:rPr>
              <w:t>microplanification</w:t>
            </w:r>
            <w:proofErr w:type="spellEnd"/>
            <w:r w:rsidRPr="1D68B8FE" w:rsidR="2EDE2588">
              <w:rPr>
                <w:sz w:val="20"/>
                <w:szCs w:val="20"/>
              </w:rPr>
              <w:t xml:space="preserve">). </w:t>
            </w:r>
            <w:r w:rsidRPr="00770141" w:rsidR="00F344AF">
              <w:rPr>
                <w:sz w:val="20"/>
                <w:szCs w:val="20"/>
              </w:rPr>
              <w:t>Ces activités permettent également d’apporter des approches innovantes tir</w:t>
            </w:r>
            <w:r w:rsidRPr="00770141" w:rsidR="00770141">
              <w:rPr>
                <w:sz w:val="20"/>
                <w:szCs w:val="20"/>
              </w:rPr>
              <w:t>é</w:t>
            </w:r>
            <w:r w:rsidRPr="00770141" w:rsidR="00F344AF">
              <w:rPr>
                <w:sz w:val="20"/>
                <w:szCs w:val="20"/>
              </w:rPr>
              <w:t>es des le</w:t>
            </w:r>
            <w:r w:rsidRPr="00770141" w:rsidR="00770141">
              <w:rPr>
                <w:sz w:val="20"/>
                <w:szCs w:val="20"/>
              </w:rPr>
              <w:t>ç</w:t>
            </w:r>
            <w:r w:rsidRPr="00770141" w:rsidR="00F344AF">
              <w:rPr>
                <w:sz w:val="20"/>
                <w:szCs w:val="20"/>
              </w:rPr>
              <w:t>ons apprises des introductions précédentes et d'en profiter pour introduire des meilleures pratiques bas</w:t>
            </w:r>
            <w:r w:rsidRPr="00770141" w:rsidR="00770141">
              <w:rPr>
                <w:sz w:val="20"/>
                <w:szCs w:val="20"/>
              </w:rPr>
              <w:t>é</w:t>
            </w:r>
            <w:r w:rsidRPr="00770141" w:rsidR="00F344AF">
              <w:rPr>
                <w:sz w:val="20"/>
                <w:szCs w:val="20"/>
              </w:rPr>
              <w:t xml:space="preserve">es sur les </w:t>
            </w:r>
            <w:r w:rsidRPr="00770141" w:rsidR="00770141">
              <w:rPr>
                <w:sz w:val="20"/>
                <w:szCs w:val="20"/>
              </w:rPr>
              <w:t>é</w:t>
            </w:r>
            <w:r w:rsidRPr="00770141" w:rsidR="00F344AF">
              <w:rPr>
                <w:sz w:val="20"/>
                <w:szCs w:val="20"/>
              </w:rPr>
              <w:t>vidence</w:t>
            </w:r>
            <w:r w:rsidRPr="00770141" w:rsidR="00A67ABE">
              <w:rPr>
                <w:sz w:val="20"/>
                <w:szCs w:val="20"/>
              </w:rPr>
              <w:t>s</w:t>
            </w:r>
            <w:r w:rsidRPr="00770141" w:rsidR="00F344AF">
              <w:rPr>
                <w:sz w:val="20"/>
                <w:szCs w:val="20"/>
              </w:rPr>
              <w:t xml:space="preserve"> document</w:t>
            </w:r>
            <w:r w:rsidRPr="00770141" w:rsidR="00A67ABE">
              <w:rPr>
                <w:sz w:val="20"/>
                <w:szCs w:val="20"/>
              </w:rPr>
              <w:t>é</w:t>
            </w:r>
            <w:r w:rsidRPr="00770141" w:rsidR="00F344AF">
              <w:rPr>
                <w:sz w:val="20"/>
                <w:szCs w:val="20"/>
              </w:rPr>
              <w:t>es</w:t>
            </w:r>
            <w:r w:rsidRPr="00770141" w:rsidR="00F344AF">
              <w:rPr>
                <w:sz w:val="20"/>
                <w:szCs w:val="20"/>
              </w:rPr>
            </w:r>
            <w:r w:rsidR="00770141">
              <w:rPr>
                <w:sz w:val="20"/>
                <w:szCs w:val="20"/>
              </w:rPr>
              <w:t xml:space="preserve"> afin</w:t>
            </w:r>
            <w:r w:rsidRPr="1D68B8FE" w:rsidR="5609F9E9">
              <w:rPr>
                <w:sz w:val="20"/>
                <w:szCs w:val="20"/>
              </w:rPr>
              <w:t xml:space="preserve"> de réduire le nombre d</w:t>
            </w:r>
            <w:r w:rsidRPr="1D68B8FE" w:rsidR="2EDE2588">
              <w:rPr>
                <w:sz w:val="20"/>
                <w:szCs w:val="20"/>
              </w:rPr>
              <w:t>’</w:t>
            </w:r>
            <w:r w:rsidRPr="1D68B8FE" w:rsidR="5609F9E9">
              <w:rPr>
                <w:sz w:val="20"/>
                <w:szCs w:val="20"/>
              </w:rPr>
              <w:t>e</w:t>
            </w:r>
            <w:r w:rsidRPr="1D68B8FE" w:rsidR="2EDE2588">
              <w:rPr>
                <w:sz w:val="20"/>
                <w:szCs w:val="20"/>
              </w:rPr>
              <w:t>nfants</w:t>
            </w:r>
            <w:r w:rsidRPr="1D68B8FE" w:rsidR="5609F9E9">
              <w:rPr>
                <w:sz w:val="20"/>
                <w:szCs w:val="20"/>
              </w:rPr>
              <w:t xml:space="preserve"> zéro doses et incomplètement vaccinés</w:t>
            </w:r>
            <w:r w:rsidRPr="1D68B8FE" w:rsidR="2EDE2588">
              <w:rPr>
                <w:sz w:val="20"/>
                <w:szCs w:val="20"/>
              </w:rPr>
              <w:t>.</w:t>
            </w:r>
          </w:p>
        </w:tc>
      </w:tr>
      <w:tr w:rsidR="00D353AF" w:rsidTr="1E570CF2" w14:paraId="124CC764" w14:textId="77777777">
        <w:tc>
          <w:tcPr>
            <w:tcW w:w="9192" w:type="dxa"/>
            <w:tcBorders>
              <w:top w:val="single" w:color="auto" w:sz="4" w:space="0"/>
              <w:bottom w:val="single" w:color="auto" w:sz="4" w:space="0"/>
            </w:tcBorders>
            <w:shd w:val="clear" w:color="auto" w:fill="F2F2F2" w:themeFill="background1" w:themeFillShade="F2"/>
            <w:tcMar/>
          </w:tcPr>
          <w:p w:rsidR="00D353AF" w:rsidP="007B53D1" w:rsidRDefault="00D353AF" w14:paraId="374B434F" w14:textId="56886AD9">
            <w:pPr>
              <w:spacing w:line="300" w:lineRule="exact"/>
              <w:rPr>
                <w:b/>
                <w:i/>
                <w:iCs/>
                <w:color w:val="000000" w:themeColor="text1"/>
                <w:sz w:val="20"/>
                <w:szCs w:val="20"/>
              </w:rPr>
            </w:pPr>
            <w:r>
              <w:rPr>
                <w:b/>
                <w:i/>
                <w:color w:val="000000" w:themeColor="text1"/>
                <w:sz w:val="20"/>
              </w:rPr>
              <w:t>2.4</w:t>
            </w:r>
            <w:r>
              <w:rPr>
                <w:b/>
                <w:i/>
                <w:color w:val="000000" w:themeColor="text1"/>
                <w:sz w:val="20"/>
              </w:rPr>
              <w:tab/>
            </w:r>
            <w:r>
              <w:rPr>
                <w:b/>
                <w:i/>
                <w:color w:val="000000" w:themeColor="text1"/>
                <w:sz w:val="20"/>
              </w:rPr>
              <w:t xml:space="preserve">Décrivez comment l'assistance pays ciblée aidera à rétablir les services de vaccination systématique et toutes les autres activités de redressement liées à la Covid-19. </w:t>
            </w:r>
          </w:p>
          <w:p w:rsidRPr="0041751A" w:rsidR="00D353AF" w:rsidP="007B53D1" w:rsidRDefault="00D353AF" w14:paraId="5D61F6FA" w14:textId="77777777">
            <w:pPr>
              <w:spacing w:line="300" w:lineRule="exact"/>
              <w:rPr>
                <w:b/>
                <w:bCs/>
                <w:i/>
                <w:iCs/>
                <w:color w:val="70AD47" w:themeColor="accent6"/>
                <w:sz w:val="20"/>
                <w:szCs w:val="20"/>
              </w:rPr>
            </w:pPr>
            <w:r w:rsidRPr="005C4789">
              <w:rPr>
                <w:i/>
                <w:sz w:val="20"/>
              </w:rPr>
              <w:t>Veuillez indiquer toute réallocation liée à la Covid-19 qui pourrait avoir eu lieu pour les fonds d'assistance pays ciblée précédents (le cas échéant</w:t>
            </w:r>
            <w:proofErr w:type="gramStart"/>
            <w:r w:rsidRPr="005C4789">
              <w:rPr>
                <w:i/>
                <w:sz w:val="20"/>
              </w:rPr>
              <w:t>);</w:t>
            </w:r>
            <w:proofErr w:type="gramEnd"/>
            <w:r w:rsidRPr="005C4789">
              <w:rPr>
                <w:i/>
                <w:sz w:val="20"/>
              </w:rPr>
              <w:t xml:space="preserve"> cette réallocation reste-t-elle pertinente pour cette proposition?</w:t>
            </w:r>
            <w:r>
              <w:rPr>
                <w:i/>
                <w:sz w:val="20"/>
              </w:rPr>
              <w:t xml:space="preserve"> </w:t>
            </w:r>
          </w:p>
        </w:tc>
      </w:tr>
      <w:tr w:rsidR="00D353AF" w:rsidTr="1E570CF2" w14:paraId="14D7F47D" w14:textId="77777777">
        <w:tc>
          <w:tcPr>
            <w:tcW w:w="9192" w:type="dxa"/>
            <w:tcBorders>
              <w:top w:val="single" w:color="auto" w:sz="4" w:space="0"/>
              <w:left w:val="single" w:color="auto" w:sz="4" w:space="0"/>
              <w:bottom w:val="single" w:color="auto" w:sz="4" w:space="0"/>
              <w:right w:val="single" w:color="auto" w:sz="4" w:space="0"/>
            </w:tcBorders>
            <w:tcMar/>
          </w:tcPr>
          <w:p w:rsidRPr="006615A7" w:rsidR="00D353AF" w:rsidP="007B53D1" w:rsidRDefault="6E905488" w14:paraId="2689F064" w14:textId="038FE6D8">
            <w:pPr>
              <w:spacing w:line="300" w:lineRule="exact"/>
              <w:rPr>
                <w:color w:val="92D050"/>
              </w:rPr>
            </w:pPr>
            <w:r w:rsidRPr="005C4789">
              <w:rPr>
                <w:sz w:val="20"/>
                <w:szCs w:val="20"/>
              </w:rPr>
              <w:t xml:space="preserve">L’Assistance technique ciblée </w:t>
            </w:r>
            <w:r w:rsidRPr="005C4789" w:rsidR="21E2BD44">
              <w:rPr>
                <w:sz w:val="20"/>
                <w:szCs w:val="20"/>
              </w:rPr>
              <w:t>appuiera la coordination</w:t>
            </w:r>
            <w:r w:rsidRPr="005C4789" w:rsidR="1FE9EC09">
              <w:rPr>
                <w:sz w:val="20"/>
                <w:szCs w:val="20"/>
              </w:rPr>
              <w:t>, la planification</w:t>
            </w:r>
            <w:r w:rsidRPr="005C4789" w:rsidR="55B55F23">
              <w:rPr>
                <w:sz w:val="20"/>
                <w:szCs w:val="20"/>
              </w:rPr>
              <w:t xml:space="preserve">, </w:t>
            </w:r>
            <w:r w:rsidRPr="005C4789" w:rsidR="1FE9EC09">
              <w:rPr>
                <w:sz w:val="20"/>
                <w:szCs w:val="20"/>
              </w:rPr>
              <w:t xml:space="preserve">la mise en œuvre et l’intensification des activités périodiques de la vaccination </w:t>
            </w:r>
            <w:r w:rsidRPr="005C4789" w:rsidR="55B55F23">
              <w:rPr>
                <w:sz w:val="20"/>
                <w:szCs w:val="20"/>
              </w:rPr>
              <w:t xml:space="preserve">systématique. Elle veillera à une parfaite mutualisation des </w:t>
            </w:r>
            <w:proofErr w:type="gramStart"/>
            <w:r w:rsidRPr="005C4789" w:rsidR="55B55F23">
              <w:rPr>
                <w:sz w:val="20"/>
                <w:szCs w:val="20"/>
              </w:rPr>
              <w:t>ressources</w:t>
            </w:r>
            <w:r w:rsidRPr="005C4789" w:rsidR="00343076">
              <w:rPr>
                <w:sz w:val="20"/>
                <w:szCs w:val="20"/>
              </w:rPr>
              <w:t xml:space="preserve">  mobilisées</w:t>
            </w:r>
            <w:proofErr w:type="gramEnd"/>
            <w:r w:rsidRPr="005C4789" w:rsidR="00343076">
              <w:rPr>
                <w:sz w:val="20"/>
                <w:szCs w:val="20"/>
              </w:rPr>
              <w:t xml:space="preserve"> dans le cadre de la réponse à la COVID 19 ( ressources humaines, </w:t>
            </w:r>
            <w:r w:rsidRPr="005C4789" w:rsidR="00343076">
              <w:rPr>
                <w:sz w:val="20"/>
                <w:szCs w:val="20"/>
              </w:rPr>
              <w:t>équipements en chaîne de froid</w:t>
            </w:r>
            <w:r w:rsidRPr="005C4789" w:rsidR="00343076">
              <w:rPr>
                <w:sz w:val="20"/>
                <w:szCs w:val="20"/>
              </w:rPr>
              <w:t xml:space="preserve"> et équipements de protection individuelle) </w:t>
            </w:r>
            <w:r w:rsidRPr="005C4789" w:rsidR="55B55F23">
              <w:rPr>
                <w:sz w:val="20"/>
                <w:szCs w:val="20"/>
              </w:rPr>
              <w:t xml:space="preserve">et </w:t>
            </w:r>
            <w:r w:rsidRPr="005C4789" w:rsidR="00343076">
              <w:rPr>
                <w:sz w:val="20"/>
                <w:szCs w:val="20"/>
              </w:rPr>
              <w:t xml:space="preserve">à </w:t>
            </w:r>
            <w:r w:rsidRPr="005C4789" w:rsidR="55B55F23">
              <w:rPr>
                <w:sz w:val="20"/>
                <w:szCs w:val="20"/>
              </w:rPr>
              <w:t xml:space="preserve">une complémentarité </w:t>
            </w:r>
            <w:r w:rsidRPr="005C4789" w:rsidR="00343076">
              <w:rPr>
                <w:sz w:val="20"/>
                <w:szCs w:val="20"/>
              </w:rPr>
              <w:t>et synergie d’actions pour la restauration</w:t>
            </w:r>
            <w:r w:rsidRPr="005C4789" w:rsidR="0048619F">
              <w:rPr>
                <w:sz w:val="20"/>
                <w:szCs w:val="20"/>
              </w:rPr>
              <w:t>/ maintien</w:t>
            </w:r>
            <w:r w:rsidRPr="005C4789" w:rsidR="00343076">
              <w:rPr>
                <w:sz w:val="20"/>
                <w:szCs w:val="20"/>
              </w:rPr>
              <w:t xml:space="preserve"> et le renforcement des services de vaccination dans le contexte COVID 19.</w:t>
            </w:r>
          </w:p>
        </w:tc>
      </w:tr>
      <w:tr w:rsidR="00D353AF" w:rsidTr="1E570CF2" w14:paraId="7CB90E66" w14:textId="77777777">
        <w:tc>
          <w:tcPr>
            <w:tcW w:w="9192" w:type="dxa"/>
            <w:tcBorders>
              <w:top w:val="single" w:color="auto" w:sz="4" w:space="0"/>
              <w:bottom w:val="single" w:color="auto" w:sz="4" w:space="0"/>
            </w:tcBorders>
            <w:shd w:val="clear" w:color="auto" w:fill="F2F2F2" w:themeFill="background1" w:themeFillShade="F2"/>
            <w:tcMar/>
          </w:tcPr>
          <w:p w:rsidRPr="00777960" w:rsidR="00D353AF" w:rsidP="007B53D1" w:rsidRDefault="00D353AF" w14:paraId="341DF7D2" w14:textId="21B8147D">
            <w:pPr>
              <w:spacing w:line="300" w:lineRule="exact"/>
              <w:rPr>
                <w:bCs/>
                <w:i/>
                <w:iCs/>
                <w:sz w:val="20"/>
                <w:szCs w:val="20"/>
              </w:rPr>
            </w:pPr>
            <w:r>
              <w:rPr>
                <w:b/>
                <w:i/>
                <w:color w:val="000000" w:themeColor="text1"/>
                <w:sz w:val="20"/>
              </w:rPr>
              <w:t>2.5</w:t>
            </w:r>
            <w:r>
              <w:rPr>
                <w:b/>
                <w:i/>
                <w:color w:val="000000" w:themeColor="text1"/>
                <w:sz w:val="20"/>
              </w:rPr>
              <w:tab/>
            </w:r>
            <w:r w:rsidRPr="004C140F" w:rsidR="004C140F">
              <w:rPr>
                <w:b/>
                <w:i/>
                <w:color w:val="000000" w:themeColor="text1"/>
                <w:sz w:val="20"/>
              </w:rPr>
              <w:t>Décrivez</w:t>
            </w:r>
            <w:r>
              <w:rPr>
                <w:b/>
                <w:i/>
                <w:color w:val="000000" w:themeColor="text1"/>
                <w:sz w:val="20"/>
              </w:rPr>
              <w:t xml:space="preserve"> comment l'assistance pays ciblée identifiera ou surmontera les obstacles </w:t>
            </w:r>
            <w:r w:rsidRPr="003D06ED" w:rsidR="003D06ED">
              <w:rPr>
                <w:b/>
                <w:i/>
                <w:color w:val="000000" w:themeColor="text1"/>
                <w:sz w:val="20"/>
              </w:rPr>
              <w:t xml:space="preserve">liés au genre </w:t>
            </w:r>
            <w:r>
              <w:rPr>
                <w:b/>
                <w:i/>
                <w:color w:val="000000" w:themeColor="text1"/>
                <w:sz w:val="20"/>
              </w:rPr>
              <w:t>déjà connus ou d'autres obstacles pour les activités de vaccination. Veuillez indiquer comment chaque partenaire peut aider à y faire face.</w:t>
            </w:r>
          </w:p>
        </w:tc>
      </w:tr>
      <w:tr w:rsidR="00D353AF" w:rsidTr="1E570CF2" w14:paraId="251D4101" w14:textId="77777777">
        <w:trPr>
          <w:trHeight w:val="103"/>
        </w:trPr>
        <w:tc>
          <w:tcPr>
            <w:tcW w:w="9192" w:type="dxa"/>
            <w:tcBorders>
              <w:top w:val="single" w:color="auto" w:sz="4" w:space="0"/>
              <w:left w:val="single" w:color="auto" w:sz="4" w:space="0"/>
              <w:bottom w:val="single" w:color="auto" w:sz="4" w:space="0"/>
              <w:right w:val="single" w:color="auto" w:sz="4" w:space="0"/>
            </w:tcBorders>
            <w:shd w:val="clear" w:color="auto" w:fill="auto"/>
            <w:tcMar/>
          </w:tcPr>
          <w:p w:rsidRPr="009E6345" w:rsidR="0074180A" w:rsidP="00CC7787" w:rsidRDefault="0074180A" w14:paraId="2376F8E4" w14:textId="057B78FA" w14:noSpellErr="1">
            <w:pPr>
              <w:spacing w:line="300" w:lineRule="exact"/>
              <w:rPr>
                <w:sz w:val="20"/>
                <w:szCs w:val="20"/>
              </w:rPr>
            </w:pPr>
            <w:r w:rsidRPr="1E570CF2" w:rsidR="0074180A">
              <w:rPr>
                <w:sz w:val="20"/>
                <w:szCs w:val="20"/>
              </w:rPr>
              <w:t>Bien que le sexe de l’enfant n’a aucune influence sur les performances de la vaccination,   néanmoins, il existe certains déterminants sexo-spécifiques qui limitent l’accès à la vaccination notamment i) le faible pouvoir économique et de décision de la femme empêche cette dernière d’amener ses enfants aux services de vaccination ; ii) les vaccinateurs de</w:t>
            </w:r>
            <w:r w:rsidR="0074180A">
              <w:rPr/>
              <w:t xml:space="preserve"> sexe féminin ont </w:t>
            </w:r>
            <w:r w:rsidRPr="1E570CF2" w:rsidR="0074180A">
              <w:rPr>
                <w:sz w:val="20"/>
                <w:szCs w:val="20"/>
              </w:rPr>
              <w:t>du mal à circuler librement dans les zones à sécurité compromise pour offrir la vaccination ; iii) les vaccinateurs de sexe masculin ont un faible accès à certaines communautés religieuses. </w:t>
            </w:r>
          </w:p>
          <w:p w:rsidRPr="00CC7787" w:rsidR="00D353AF" w:rsidP="1D68B8FE" w:rsidRDefault="465891FA" w14:paraId="626A5A76" w14:textId="4E51257C" w14:noSpellErr="1">
            <w:pPr>
              <w:spacing w:line="300" w:lineRule="exact"/>
              <w:rPr>
                <w:sz w:val="20"/>
                <w:szCs w:val="20"/>
              </w:rPr>
            </w:pPr>
            <w:r w:rsidRPr="1E570CF2" w:rsidR="465891FA">
              <w:rPr>
                <w:sz w:val="20"/>
                <w:szCs w:val="20"/>
              </w:rPr>
              <w:t xml:space="preserve">L'assistance pays ciblée </w:t>
            </w:r>
            <w:r w:rsidRPr="1E570CF2" w:rsidR="7EEBE8F2">
              <w:rPr>
                <w:sz w:val="20"/>
                <w:szCs w:val="20"/>
              </w:rPr>
              <w:t>contribue</w:t>
            </w:r>
            <w:r w:rsidRPr="1E570CF2" w:rsidR="465891FA">
              <w:rPr>
                <w:sz w:val="20"/>
                <w:szCs w:val="20"/>
              </w:rPr>
              <w:t xml:space="preserve">ra au renforcement de la sensibilisation et de la motivation des communautés (à travers l’intégration </w:t>
            </w:r>
            <w:r w:rsidRPr="1E570CF2" w:rsidR="5E22F8CA">
              <w:rPr>
                <w:sz w:val="20"/>
                <w:szCs w:val="20"/>
              </w:rPr>
              <w:t>avec d’autres</w:t>
            </w:r>
            <w:r w:rsidRPr="1E570CF2" w:rsidR="465891FA">
              <w:rPr>
                <w:sz w:val="20"/>
                <w:szCs w:val="20"/>
              </w:rPr>
              <w:t xml:space="preserve"> interventions</w:t>
            </w:r>
            <w:r w:rsidRPr="1E570CF2" w:rsidR="5E22F8CA">
              <w:rPr>
                <w:sz w:val="20"/>
                <w:szCs w:val="20"/>
              </w:rPr>
              <w:t xml:space="preserve"> de santé</w:t>
            </w:r>
            <w:r w:rsidRPr="1E570CF2" w:rsidR="465891FA">
              <w:rPr>
                <w:sz w:val="20"/>
                <w:szCs w:val="20"/>
              </w:rPr>
              <w:t>), l</w:t>
            </w:r>
            <w:r w:rsidRPr="1E570CF2" w:rsidR="5E22F8CA">
              <w:rPr>
                <w:sz w:val="20"/>
                <w:szCs w:val="20"/>
              </w:rPr>
              <w:t>a responsabilisation</w:t>
            </w:r>
            <w:r w:rsidRPr="1E570CF2" w:rsidR="465891FA">
              <w:rPr>
                <w:sz w:val="20"/>
                <w:szCs w:val="20"/>
              </w:rPr>
              <w:t xml:space="preserve"> </w:t>
            </w:r>
            <w:r w:rsidRPr="1E570CF2" w:rsidR="5E22F8CA">
              <w:rPr>
                <w:sz w:val="20"/>
                <w:szCs w:val="20"/>
              </w:rPr>
              <w:t>des autorités politico-administratives et des groupes armés. Par ailleurs, le rapprochement des services aux communautés bénéficiaires (mal desservies, difficiles d’accès) par des approches approprié</w:t>
            </w:r>
            <w:r w:rsidRPr="1E570CF2" w:rsidR="7EEBE8F2">
              <w:rPr>
                <w:sz w:val="20"/>
                <w:szCs w:val="20"/>
              </w:rPr>
              <w:t>e</w:t>
            </w:r>
            <w:r w:rsidRPr="1E570CF2" w:rsidR="5E22F8CA">
              <w:rPr>
                <w:sz w:val="20"/>
                <w:szCs w:val="20"/>
              </w:rPr>
              <w:t>s notamment les stratégies avancées/mobiles, PIRI</w:t>
            </w:r>
            <w:r w:rsidRPr="1E570CF2" w:rsidR="009E6345">
              <w:rPr>
                <w:sz w:val="20"/>
                <w:szCs w:val="20"/>
              </w:rPr>
              <w:t xml:space="preserve"> </w:t>
            </w:r>
            <w:r w:rsidRPr="1E570CF2" w:rsidR="5E22F8CA">
              <w:rPr>
                <w:sz w:val="20"/>
                <w:szCs w:val="20"/>
              </w:rPr>
              <w:t>(IPVS) et cliniques mobiles (par les organisations humanitaires).</w:t>
            </w:r>
            <w:r w:rsidR="5E22F8CA">
              <w:rPr/>
              <w:t xml:space="preserve"> </w:t>
            </w:r>
          </w:p>
        </w:tc>
      </w:tr>
      <w:tr w:rsidR="00D353AF" w:rsidTr="1E570CF2" w14:paraId="2605CFC3" w14:textId="77777777">
        <w:tc>
          <w:tcPr>
            <w:tcW w:w="9192" w:type="dxa"/>
            <w:tcBorders>
              <w:top w:val="single" w:color="auto" w:sz="4" w:space="0"/>
              <w:bottom w:val="single" w:color="auto" w:sz="4" w:space="0"/>
            </w:tcBorders>
            <w:shd w:val="clear" w:color="auto" w:fill="F2F2F2" w:themeFill="background1" w:themeFillShade="F2"/>
            <w:tcMar/>
          </w:tcPr>
          <w:p w:rsidRPr="008C7464" w:rsidR="00D353AF" w:rsidP="007B53D1" w:rsidRDefault="00D353AF" w14:paraId="71D225EC" w14:textId="23CD8FD6">
            <w:pPr>
              <w:spacing w:line="300" w:lineRule="exact"/>
              <w:rPr>
                <w:b/>
                <w:bCs/>
                <w:color w:val="92D050"/>
              </w:rPr>
            </w:pPr>
            <w:r>
              <w:rPr>
                <w:b/>
                <w:i/>
                <w:sz w:val="20"/>
              </w:rPr>
              <w:lastRenderedPageBreak/>
              <w:t>2.6</w:t>
            </w:r>
            <w:r>
              <w:rPr>
                <w:b/>
                <w:i/>
                <w:sz w:val="20"/>
              </w:rPr>
              <w:tab/>
            </w:r>
            <w:r>
              <w:rPr>
                <w:b/>
                <w:i/>
                <w:sz w:val="20"/>
              </w:rPr>
              <w:t>Veuillez décrire comment vous avez hiérarchisé les interventions à soutenir par Gavi dans le cadre de l'assistance pays ciblée requise.</w:t>
            </w:r>
          </w:p>
        </w:tc>
      </w:tr>
      <w:tr w:rsidR="00D353AF" w:rsidTr="1E570CF2" w14:paraId="4C4783D9" w14:textId="77777777">
        <w:tc>
          <w:tcPr>
            <w:tcW w:w="9192" w:type="dxa"/>
            <w:tcBorders>
              <w:top w:val="single" w:color="auto" w:sz="4" w:space="0"/>
              <w:left w:val="single" w:color="auto" w:sz="4" w:space="0"/>
              <w:bottom w:val="single" w:color="auto" w:sz="4" w:space="0"/>
              <w:right w:val="single" w:color="auto" w:sz="4" w:space="0"/>
            </w:tcBorders>
            <w:tcMar/>
          </w:tcPr>
          <w:p w:rsidR="000C49F5" w:rsidP="000C49F5" w:rsidRDefault="000C49F5" w14:paraId="4B7E9654" w14:textId="56B65D41">
            <w:pPr>
              <w:spacing w:line="300" w:lineRule="auto"/>
              <w:rPr>
                <w:sz w:val="20"/>
                <w:szCs w:val="20"/>
              </w:rPr>
            </w:pPr>
          </w:p>
          <w:tbl>
            <w:tblPr>
              <w:tblStyle w:val="TableGrid"/>
              <w:tblW w:w="0" w:type="auto"/>
              <w:tblLook w:val="04A0" w:firstRow="1" w:lastRow="0" w:firstColumn="1" w:lastColumn="0" w:noHBand="0" w:noVBand="1"/>
            </w:tblPr>
            <w:tblGrid>
              <w:gridCol w:w="6552"/>
              <w:gridCol w:w="1559"/>
            </w:tblGrid>
            <w:tr w:rsidR="00B71128" w:rsidTr="1D68B8FE" w14:paraId="5579F7DA" w14:textId="77777777">
              <w:tc>
                <w:tcPr>
                  <w:tcW w:w="6552" w:type="dxa"/>
                </w:tcPr>
                <w:p w:rsidRPr="00B71128" w:rsidR="00B71128" w:rsidP="000C49F5" w:rsidRDefault="00B71128" w14:paraId="5F4D6FD0" w14:textId="01E4686A">
                  <w:pPr>
                    <w:spacing w:line="300" w:lineRule="auto"/>
                    <w:rPr>
                      <w:b/>
                      <w:sz w:val="20"/>
                      <w:szCs w:val="20"/>
                    </w:rPr>
                  </w:pPr>
                  <w:r w:rsidRPr="00B71128">
                    <w:rPr>
                      <w:b/>
                      <w:sz w:val="20"/>
                      <w:szCs w:val="20"/>
                    </w:rPr>
                    <w:t>Domaine d’investissement</w:t>
                  </w:r>
                </w:p>
              </w:tc>
              <w:tc>
                <w:tcPr>
                  <w:tcW w:w="1559" w:type="dxa"/>
                </w:tcPr>
                <w:p w:rsidRPr="00B71128" w:rsidR="00B71128" w:rsidP="000C49F5" w:rsidRDefault="00B71128" w14:paraId="38C76BA9" w14:textId="576B0432">
                  <w:pPr>
                    <w:spacing w:line="300" w:lineRule="auto"/>
                    <w:rPr>
                      <w:b/>
                      <w:sz w:val="20"/>
                      <w:szCs w:val="20"/>
                    </w:rPr>
                  </w:pPr>
                  <w:r w:rsidRPr="00B71128">
                    <w:rPr>
                      <w:b/>
                      <w:sz w:val="20"/>
                      <w:szCs w:val="20"/>
                    </w:rPr>
                    <w:t>Ordre de priorité</w:t>
                  </w:r>
                </w:p>
              </w:tc>
            </w:tr>
            <w:tr w:rsidR="00B71128" w:rsidTr="1D68B8FE" w14:paraId="3F7D219F" w14:textId="77777777">
              <w:tc>
                <w:tcPr>
                  <w:tcW w:w="6552" w:type="dxa"/>
                </w:tcPr>
                <w:p w:rsidR="00B71128" w:rsidP="000C49F5" w:rsidRDefault="00B71128" w14:paraId="43264EA5" w14:textId="73232D43">
                  <w:pPr>
                    <w:spacing w:line="300" w:lineRule="auto"/>
                    <w:rPr>
                      <w:sz w:val="20"/>
                      <w:szCs w:val="20"/>
                    </w:rPr>
                  </w:pPr>
                  <w:r>
                    <w:rPr>
                      <w:sz w:val="20"/>
                      <w:szCs w:val="20"/>
                    </w:rPr>
                    <w:t>Prestation de services</w:t>
                  </w:r>
                </w:p>
              </w:tc>
              <w:tc>
                <w:tcPr>
                  <w:tcW w:w="1559" w:type="dxa"/>
                </w:tcPr>
                <w:p w:rsidR="00B71128" w:rsidP="000C49F5" w:rsidRDefault="00B71128" w14:paraId="2FA3F1B9" w14:textId="1BD28D22">
                  <w:pPr>
                    <w:spacing w:line="300" w:lineRule="auto"/>
                    <w:rPr>
                      <w:sz w:val="20"/>
                      <w:szCs w:val="20"/>
                    </w:rPr>
                  </w:pPr>
                  <w:r>
                    <w:rPr>
                      <w:sz w:val="20"/>
                      <w:szCs w:val="20"/>
                    </w:rPr>
                    <w:t>4</w:t>
                  </w:r>
                </w:p>
              </w:tc>
            </w:tr>
            <w:tr w:rsidR="00B71128" w:rsidTr="1D68B8FE" w14:paraId="13CED018" w14:textId="77777777">
              <w:tc>
                <w:tcPr>
                  <w:tcW w:w="6552" w:type="dxa"/>
                </w:tcPr>
                <w:p w:rsidR="00B71128" w:rsidP="000C49F5" w:rsidRDefault="00B71128" w14:paraId="3E7F9B51" w14:textId="6B99C556">
                  <w:pPr>
                    <w:spacing w:line="300" w:lineRule="auto"/>
                    <w:rPr>
                      <w:sz w:val="20"/>
                      <w:szCs w:val="20"/>
                    </w:rPr>
                  </w:pPr>
                  <w:r>
                    <w:rPr>
                      <w:sz w:val="20"/>
                      <w:szCs w:val="20"/>
                    </w:rPr>
                    <w:t>Ressources humaines</w:t>
                  </w:r>
                </w:p>
              </w:tc>
              <w:tc>
                <w:tcPr>
                  <w:tcW w:w="1559" w:type="dxa"/>
                </w:tcPr>
                <w:p w:rsidR="00B71128" w:rsidP="000C49F5" w:rsidRDefault="00B71128" w14:paraId="40764200" w14:textId="3A45C101">
                  <w:pPr>
                    <w:spacing w:line="300" w:lineRule="auto"/>
                    <w:rPr>
                      <w:sz w:val="20"/>
                      <w:szCs w:val="20"/>
                    </w:rPr>
                  </w:pPr>
                  <w:r>
                    <w:rPr>
                      <w:sz w:val="20"/>
                      <w:szCs w:val="20"/>
                    </w:rPr>
                    <w:t>3</w:t>
                  </w:r>
                </w:p>
              </w:tc>
            </w:tr>
            <w:tr w:rsidR="00B71128" w:rsidTr="1D68B8FE" w14:paraId="5804ACA9" w14:textId="77777777">
              <w:tc>
                <w:tcPr>
                  <w:tcW w:w="6552" w:type="dxa"/>
                </w:tcPr>
                <w:p w:rsidR="00B71128" w:rsidP="000C49F5" w:rsidRDefault="00B71128" w14:paraId="0011F73F" w14:textId="4E14060D">
                  <w:pPr>
                    <w:spacing w:line="300" w:lineRule="auto"/>
                    <w:rPr>
                      <w:sz w:val="20"/>
                      <w:szCs w:val="20"/>
                    </w:rPr>
                  </w:pPr>
                  <w:r>
                    <w:rPr>
                      <w:sz w:val="20"/>
                      <w:szCs w:val="20"/>
                    </w:rPr>
                    <w:t>Chaîne d’approvisionnement</w:t>
                  </w:r>
                </w:p>
              </w:tc>
              <w:tc>
                <w:tcPr>
                  <w:tcW w:w="1559" w:type="dxa"/>
                </w:tcPr>
                <w:p w:rsidR="00B71128" w:rsidP="000C49F5" w:rsidRDefault="00B71128" w14:paraId="4C46ED26" w14:textId="5D4F81CD">
                  <w:pPr>
                    <w:spacing w:line="300" w:lineRule="auto"/>
                    <w:rPr>
                      <w:sz w:val="20"/>
                      <w:szCs w:val="20"/>
                    </w:rPr>
                  </w:pPr>
                  <w:r>
                    <w:rPr>
                      <w:sz w:val="20"/>
                      <w:szCs w:val="20"/>
                    </w:rPr>
                    <w:t>6</w:t>
                  </w:r>
                </w:p>
              </w:tc>
            </w:tr>
            <w:tr w:rsidR="00B71128" w:rsidTr="1D68B8FE" w14:paraId="65D9289E" w14:textId="77777777">
              <w:tc>
                <w:tcPr>
                  <w:tcW w:w="6552" w:type="dxa"/>
                </w:tcPr>
                <w:p w:rsidR="00B71128" w:rsidP="000C49F5" w:rsidRDefault="5D7A8AB6" w14:paraId="4660BF6A" w14:textId="2C0C916E">
                  <w:pPr>
                    <w:spacing w:line="300" w:lineRule="auto"/>
                    <w:rPr>
                      <w:sz w:val="20"/>
                      <w:szCs w:val="20"/>
                    </w:rPr>
                  </w:pPr>
                  <w:r w:rsidRPr="1D68B8FE">
                    <w:rPr>
                      <w:sz w:val="20"/>
                      <w:szCs w:val="20"/>
                    </w:rPr>
                    <w:t>Système d’information sanitaire, suivi et apprentissage</w:t>
                  </w:r>
                </w:p>
              </w:tc>
              <w:tc>
                <w:tcPr>
                  <w:tcW w:w="1559" w:type="dxa"/>
                </w:tcPr>
                <w:p w:rsidR="00B71128" w:rsidP="000C49F5" w:rsidRDefault="00B71128" w14:paraId="089C0E31" w14:textId="7AA540E0">
                  <w:pPr>
                    <w:spacing w:line="300" w:lineRule="auto"/>
                    <w:rPr>
                      <w:sz w:val="20"/>
                      <w:szCs w:val="20"/>
                    </w:rPr>
                  </w:pPr>
                  <w:r>
                    <w:rPr>
                      <w:sz w:val="20"/>
                      <w:szCs w:val="20"/>
                    </w:rPr>
                    <w:t>7</w:t>
                  </w:r>
                </w:p>
              </w:tc>
            </w:tr>
            <w:tr w:rsidR="00B71128" w:rsidTr="1D68B8FE" w14:paraId="7A260DDB" w14:textId="77777777">
              <w:tc>
                <w:tcPr>
                  <w:tcW w:w="6552" w:type="dxa"/>
                </w:tcPr>
                <w:p w:rsidR="00B71128" w:rsidP="000C49F5" w:rsidRDefault="00B71128" w14:paraId="56F825CA" w14:textId="71FE893B">
                  <w:pPr>
                    <w:spacing w:line="300" w:lineRule="auto"/>
                    <w:rPr>
                      <w:sz w:val="20"/>
                      <w:szCs w:val="20"/>
                    </w:rPr>
                  </w:pPr>
                  <w:r>
                    <w:rPr>
                      <w:sz w:val="20"/>
                      <w:szCs w:val="20"/>
                    </w:rPr>
                    <w:t>Surveillance des maladies évitables par la vaccination et MAPI</w:t>
                  </w:r>
                </w:p>
              </w:tc>
              <w:tc>
                <w:tcPr>
                  <w:tcW w:w="1559" w:type="dxa"/>
                </w:tcPr>
                <w:p w:rsidR="00B71128" w:rsidP="000C49F5" w:rsidRDefault="00B71128" w14:paraId="08CEA1E9" w14:textId="5F6F21B9">
                  <w:pPr>
                    <w:spacing w:line="300" w:lineRule="auto"/>
                    <w:rPr>
                      <w:sz w:val="20"/>
                      <w:szCs w:val="20"/>
                    </w:rPr>
                  </w:pPr>
                  <w:r>
                    <w:rPr>
                      <w:sz w:val="20"/>
                      <w:szCs w:val="20"/>
                    </w:rPr>
                    <w:t>8</w:t>
                  </w:r>
                </w:p>
              </w:tc>
            </w:tr>
            <w:tr w:rsidR="00B71128" w:rsidTr="1D68B8FE" w14:paraId="04E86731" w14:textId="77777777">
              <w:tc>
                <w:tcPr>
                  <w:tcW w:w="6552" w:type="dxa"/>
                </w:tcPr>
                <w:p w:rsidR="00B71128" w:rsidP="000C49F5" w:rsidRDefault="00B71128" w14:paraId="20EE7CD4" w14:textId="59948664">
                  <w:pPr>
                    <w:spacing w:line="300" w:lineRule="auto"/>
                    <w:rPr>
                      <w:sz w:val="20"/>
                      <w:szCs w:val="20"/>
                    </w:rPr>
                  </w:pPr>
                  <w:r>
                    <w:rPr>
                      <w:sz w:val="20"/>
                      <w:szCs w:val="20"/>
                    </w:rPr>
                    <w:t>Génération de la demande</w:t>
                  </w:r>
                </w:p>
              </w:tc>
              <w:tc>
                <w:tcPr>
                  <w:tcW w:w="1559" w:type="dxa"/>
                </w:tcPr>
                <w:p w:rsidR="00B71128" w:rsidP="000C49F5" w:rsidRDefault="00B71128" w14:paraId="783784A3" w14:textId="6E7A95DD">
                  <w:pPr>
                    <w:spacing w:line="300" w:lineRule="auto"/>
                    <w:rPr>
                      <w:sz w:val="20"/>
                      <w:szCs w:val="20"/>
                    </w:rPr>
                  </w:pPr>
                  <w:r>
                    <w:rPr>
                      <w:sz w:val="20"/>
                      <w:szCs w:val="20"/>
                    </w:rPr>
                    <w:t>5</w:t>
                  </w:r>
                </w:p>
              </w:tc>
            </w:tr>
            <w:tr w:rsidR="00B71128" w:rsidTr="1D68B8FE" w14:paraId="47F7DA4E" w14:textId="77777777">
              <w:tc>
                <w:tcPr>
                  <w:tcW w:w="6552" w:type="dxa"/>
                </w:tcPr>
                <w:p w:rsidR="00B71128" w:rsidP="000C49F5" w:rsidRDefault="00B71128" w14:paraId="62CB6D95" w14:textId="68B55389">
                  <w:pPr>
                    <w:spacing w:line="300" w:lineRule="auto"/>
                    <w:rPr>
                      <w:sz w:val="20"/>
                      <w:szCs w:val="20"/>
                    </w:rPr>
                  </w:pPr>
                  <w:r>
                    <w:rPr>
                      <w:sz w:val="20"/>
                      <w:szCs w:val="20"/>
                    </w:rPr>
                    <w:t>Gouvernance, politique, planification stratégique</w:t>
                  </w:r>
                </w:p>
              </w:tc>
              <w:tc>
                <w:tcPr>
                  <w:tcW w:w="1559" w:type="dxa"/>
                </w:tcPr>
                <w:p w:rsidR="00B71128" w:rsidP="000C49F5" w:rsidRDefault="00B71128" w14:paraId="3137E278" w14:textId="58358F0D">
                  <w:pPr>
                    <w:spacing w:line="300" w:lineRule="auto"/>
                    <w:rPr>
                      <w:sz w:val="20"/>
                      <w:szCs w:val="20"/>
                    </w:rPr>
                  </w:pPr>
                  <w:r>
                    <w:rPr>
                      <w:sz w:val="20"/>
                      <w:szCs w:val="20"/>
                    </w:rPr>
                    <w:t>2</w:t>
                  </w:r>
                </w:p>
              </w:tc>
            </w:tr>
            <w:tr w:rsidR="00B71128" w:rsidTr="1D68B8FE" w14:paraId="594F8214" w14:textId="77777777">
              <w:tc>
                <w:tcPr>
                  <w:tcW w:w="6552" w:type="dxa"/>
                </w:tcPr>
                <w:p w:rsidR="00B71128" w:rsidP="000C49F5" w:rsidRDefault="00B71128" w14:paraId="753755E7" w14:textId="01B07703">
                  <w:pPr>
                    <w:spacing w:line="300" w:lineRule="auto"/>
                    <w:rPr>
                      <w:sz w:val="20"/>
                      <w:szCs w:val="20"/>
                    </w:rPr>
                  </w:pPr>
                  <w:r>
                    <w:rPr>
                      <w:sz w:val="20"/>
                      <w:szCs w:val="20"/>
                    </w:rPr>
                    <w:t>Financement de la santé</w:t>
                  </w:r>
                </w:p>
              </w:tc>
              <w:tc>
                <w:tcPr>
                  <w:tcW w:w="1559" w:type="dxa"/>
                </w:tcPr>
                <w:p w:rsidR="00B71128" w:rsidP="000C49F5" w:rsidRDefault="00B71128" w14:paraId="66E77A66" w14:textId="7644FD07">
                  <w:pPr>
                    <w:spacing w:line="300" w:lineRule="auto"/>
                    <w:rPr>
                      <w:sz w:val="20"/>
                      <w:szCs w:val="20"/>
                    </w:rPr>
                  </w:pPr>
                  <w:r>
                    <w:rPr>
                      <w:sz w:val="20"/>
                      <w:szCs w:val="20"/>
                    </w:rPr>
                    <w:t>1</w:t>
                  </w:r>
                </w:p>
              </w:tc>
            </w:tr>
          </w:tbl>
          <w:p w:rsidRPr="00B71128" w:rsidR="00D353AF" w:rsidP="00B71128" w:rsidRDefault="00D353AF" w14:paraId="48003D96" w14:textId="33E1D511">
            <w:pPr>
              <w:spacing w:line="300" w:lineRule="auto"/>
              <w:rPr>
                <w:color w:val="92D050"/>
              </w:rPr>
            </w:pPr>
          </w:p>
        </w:tc>
      </w:tr>
    </w:tbl>
    <w:p w:rsidR="007172E8" w:rsidRDefault="007172E8" w14:paraId="4DAF51E8" w14:textId="0B86255A"/>
    <w:p w:rsidRPr="00264FC1" w:rsidR="007172E8" w:rsidP="00F6361B" w:rsidRDefault="007172E8" w14:paraId="058C1B7B" w14:textId="4CE56EFB">
      <w:pPr>
        <w:pStyle w:val="ListParagraph"/>
        <w:numPr>
          <w:ilvl w:val="0"/>
          <w:numId w:val="4"/>
        </w:numPr>
        <w:spacing w:line="300" w:lineRule="exact"/>
        <w:ind w:left="426"/>
        <w:rPr>
          <w:b/>
          <w:bCs/>
          <w:color w:val="70AD47" w:themeColor="accent6"/>
          <w:sz w:val="26"/>
          <w:szCs w:val="26"/>
        </w:rPr>
      </w:pPr>
      <w:r>
        <w:rPr>
          <w:b/>
          <w:color w:val="70AD47" w:themeColor="accent6"/>
          <w:sz w:val="26"/>
        </w:rPr>
        <w:t>Diversification des partenaires (0,5 page)</w:t>
      </w:r>
    </w:p>
    <w:tbl>
      <w:tblPr>
        <w:tblStyle w:val="TableGrid"/>
        <w:tblW w:w="919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170"/>
        <w:gridCol w:w="22"/>
      </w:tblGrid>
      <w:tr w:rsidR="00E80A44" w:rsidTr="1D68B8FE" w14:paraId="3D086D68" w14:textId="77777777">
        <w:trPr>
          <w:gridAfter w:val="1"/>
          <w:wAfter w:w="22" w:type="dxa"/>
          <w:trHeight w:val="846"/>
        </w:trPr>
        <w:tc>
          <w:tcPr>
            <w:tcW w:w="9170" w:type="dxa"/>
            <w:shd w:val="clear" w:color="auto" w:fill="F2F2F2" w:themeFill="background1" w:themeFillShade="F2"/>
          </w:tcPr>
          <w:p w:rsidR="00E80A44" w:rsidP="00E80A44" w:rsidRDefault="6EE0B46C" w14:paraId="642D6855" w14:textId="7933F47C">
            <w:pPr>
              <w:spacing w:line="300" w:lineRule="exact"/>
              <w:rPr>
                <w:color w:val="92D050"/>
              </w:rPr>
            </w:pPr>
            <w:r w:rsidRPr="1D68B8FE">
              <w:rPr>
                <w:b/>
                <w:bCs/>
                <w:i/>
                <w:iCs/>
                <w:color w:val="000000" w:themeColor="text1"/>
                <w:sz w:val="20"/>
                <w:szCs w:val="20"/>
              </w:rPr>
              <w:t>3.1</w:t>
            </w:r>
            <w:r w:rsidR="006D3657">
              <w:tab/>
            </w:r>
            <w:r w:rsidRPr="1D68B8FE">
              <w:rPr>
                <w:b/>
                <w:bCs/>
                <w:i/>
                <w:iCs/>
                <w:color w:val="000000" w:themeColor="text1"/>
                <w:sz w:val="20"/>
                <w:szCs w:val="20"/>
              </w:rPr>
              <w:t xml:space="preserve">Décrivez quels partenaires vous avez déjà </w:t>
            </w:r>
            <w:r w:rsidRPr="1D68B8FE" w:rsidR="1DFA316D">
              <w:rPr>
                <w:b/>
                <w:bCs/>
                <w:i/>
                <w:iCs/>
                <w:color w:val="000000" w:themeColor="text1"/>
                <w:sz w:val="20"/>
                <w:szCs w:val="20"/>
              </w:rPr>
              <w:t>recensés</w:t>
            </w:r>
            <w:r w:rsidRPr="1D68B8FE">
              <w:rPr>
                <w:b/>
                <w:bCs/>
                <w:i/>
                <w:iCs/>
                <w:color w:val="000000" w:themeColor="text1"/>
                <w:sz w:val="20"/>
                <w:szCs w:val="20"/>
              </w:rPr>
              <w:t xml:space="preserve">, y compris les partenaires de l'Alliance et les partenaires élargis (dont les partenaires mondiaux, les partenaires locaux et les OSC), afin de soutenir la mise en œuvre des </w:t>
            </w:r>
            <w:proofErr w:type="gramStart"/>
            <w:r w:rsidRPr="1D68B8FE">
              <w:rPr>
                <w:b/>
                <w:bCs/>
                <w:i/>
                <w:iCs/>
                <w:color w:val="000000" w:themeColor="text1"/>
                <w:sz w:val="20"/>
                <w:szCs w:val="20"/>
              </w:rPr>
              <w:t>activités?</w:t>
            </w:r>
            <w:proofErr w:type="gramEnd"/>
            <w:r w:rsidRPr="1D68B8FE">
              <w:rPr>
                <w:b/>
                <w:bCs/>
                <w:i/>
                <w:iCs/>
                <w:sz w:val="20"/>
                <w:szCs w:val="20"/>
              </w:rPr>
              <w:t xml:space="preserve"> (Référez-vous aux </w:t>
            </w:r>
            <w:hyperlink r:id="rId14">
              <w:r w:rsidRPr="1D68B8FE">
                <w:rPr>
                  <w:rStyle w:val="Hyperlink"/>
                  <w:b/>
                  <w:bCs/>
                  <w:i/>
                  <w:iCs/>
                  <w:sz w:val="20"/>
                  <w:szCs w:val="20"/>
                </w:rPr>
                <w:t>Directives sur l'assistance pays ciblée du Cadre d'engagement des partenaires pour la planification pluriannuelle 2022-2025</w:t>
              </w:r>
            </w:hyperlink>
            <w:r w:rsidRPr="1D68B8FE">
              <w:rPr>
                <w:b/>
                <w:bCs/>
                <w:i/>
                <w:iCs/>
                <w:sz w:val="20"/>
                <w:szCs w:val="20"/>
              </w:rPr>
              <w:t xml:space="preserve">, pour </w:t>
            </w:r>
            <w:r w:rsidRPr="1D68B8FE" w:rsidR="5CE0D3D5">
              <w:rPr>
                <w:b/>
                <w:bCs/>
                <w:i/>
                <w:iCs/>
                <w:sz w:val="20"/>
                <w:szCs w:val="20"/>
              </w:rPr>
              <w:t>connaître</w:t>
            </w:r>
            <w:r w:rsidRPr="1D68B8FE" w:rsidR="046CCB9B">
              <w:rPr>
                <w:b/>
                <w:bCs/>
                <w:i/>
                <w:iCs/>
                <w:sz w:val="20"/>
                <w:szCs w:val="20"/>
              </w:rPr>
              <w:t xml:space="preserve"> </w:t>
            </w:r>
            <w:r w:rsidRPr="1D68B8FE" w:rsidR="5CE0D3D5">
              <w:rPr>
                <w:b/>
                <w:bCs/>
                <w:i/>
                <w:iCs/>
                <w:sz w:val="20"/>
                <w:szCs w:val="20"/>
              </w:rPr>
              <w:t xml:space="preserve">le </w:t>
            </w:r>
            <w:r w:rsidRPr="1D68B8FE">
              <w:rPr>
                <w:b/>
                <w:bCs/>
                <w:i/>
                <w:iCs/>
                <w:sz w:val="20"/>
                <w:szCs w:val="20"/>
              </w:rPr>
              <w:t>type d'institutions considérées comme des partenaires mondiaux ou locaux et des OSC)</w:t>
            </w:r>
          </w:p>
        </w:tc>
      </w:tr>
      <w:tr w:rsidR="00520598" w:rsidTr="1D68B8FE" w14:paraId="62BDF2A5" w14:textId="77777777">
        <w:tc>
          <w:tcPr>
            <w:tcW w:w="9170" w:type="dxa"/>
            <w:gridSpan w:val="2"/>
            <w:tcBorders>
              <w:top w:val="single" w:color="auto" w:sz="4" w:space="0"/>
              <w:left w:val="single" w:color="auto" w:sz="4" w:space="0"/>
              <w:bottom w:val="single" w:color="auto" w:sz="4" w:space="0"/>
              <w:right w:val="single" w:color="auto" w:sz="4" w:space="0"/>
            </w:tcBorders>
          </w:tcPr>
          <w:p w:rsidRPr="009E6345" w:rsidR="00520598" w:rsidP="004B632A" w:rsidRDefault="6E905488" w14:paraId="03DB4D0C" w14:textId="59373CD8">
            <w:pPr>
              <w:spacing w:line="300" w:lineRule="exact"/>
              <w:rPr>
                <w:sz w:val="20"/>
                <w:szCs w:val="20"/>
              </w:rPr>
            </w:pPr>
            <w:r w:rsidRPr="009E6345">
              <w:rPr>
                <w:sz w:val="20"/>
                <w:szCs w:val="20"/>
              </w:rPr>
              <w:t xml:space="preserve">Les Partenaires déjà recensés sont : </w:t>
            </w:r>
          </w:p>
          <w:p w:rsidRPr="009E6345" w:rsidR="007A0606" w:rsidP="004B632A" w:rsidRDefault="007A0606" w14:paraId="1AB39419" w14:textId="0905BEC3">
            <w:pPr>
              <w:spacing w:line="300" w:lineRule="exact"/>
              <w:rPr>
                <w:sz w:val="20"/>
                <w:szCs w:val="20"/>
              </w:rPr>
            </w:pPr>
            <w:r w:rsidRPr="009E6345">
              <w:rPr>
                <w:sz w:val="20"/>
                <w:szCs w:val="20"/>
              </w:rPr>
              <w:t>Les Parte</w:t>
            </w:r>
            <w:r w:rsidRPr="009E6345" w:rsidR="00901381">
              <w:rPr>
                <w:sz w:val="20"/>
                <w:szCs w:val="20"/>
              </w:rPr>
              <w:t>n</w:t>
            </w:r>
            <w:r w:rsidRPr="009E6345">
              <w:rPr>
                <w:sz w:val="20"/>
                <w:szCs w:val="20"/>
              </w:rPr>
              <w:t>aires de l’Alliance : OMS</w:t>
            </w:r>
            <w:r w:rsidR="009D5E66">
              <w:rPr>
                <w:sz w:val="20"/>
                <w:szCs w:val="20"/>
              </w:rPr>
              <w:t> ;</w:t>
            </w:r>
            <w:r w:rsidRPr="009E6345">
              <w:rPr>
                <w:sz w:val="20"/>
                <w:szCs w:val="20"/>
              </w:rPr>
              <w:t xml:space="preserve"> Unicef ;</w:t>
            </w:r>
            <w:r w:rsidRPr="009E6345" w:rsidR="00F827BF">
              <w:rPr>
                <w:sz w:val="20"/>
                <w:szCs w:val="20"/>
              </w:rPr>
              <w:t xml:space="preserve"> CDC</w:t>
            </w:r>
            <w:r w:rsidR="009D5E66">
              <w:rPr>
                <w:sz w:val="20"/>
                <w:szCs w:val="20"/>
              </w:rPr>
              <w:t> ;</w:t>
            </w:r>
            <w:r w:rsidRPr="009E6345" w:rsidR="00F827BF">
              <w:rPr>
                <w:sz w:val="20"/>
                <w:szCs w:val="20"/>
              </w:rPr>
              <w:t xml:space="preserve"> la Banque mondiale</w:t>
            </w:r>
            <w:r w:rsidR="009D5E66">
              <w:rPr>
                <w:sz w:val="20"/>
                <w:szCs w:val="20"/>
              </w:rPr>
              <w:t xml:space="preserve"> et BMGF.</w:t>
            </w:r>
          </w:p>
          <w:p w:rsidRPr="00114FF3" w:rsidR="007A0606" w:rsidP="00114FF3" w:rsidRDefault="007A0606" w14:paraId="18AA925F" w14:textId="7BE6B472">
            <w:pPr>
              <w:pStyle w:val="CommentText"/>
            </w:pPr>
            <w:r>
              <w:t xml:space="preserve">Les Partenaires élargis : les partenaires mondiaux </w:t>
            </w:r>
            <w:r w:rsidR="00BE2F6E">
              <w:t>[</w:t>
            </w:r>
            <w:r>
              <w:t>AEDES</w:t>
            </w:r>
            <w:r w:rsidR="00AD6C74">
              <w:t xml:space="preserve">, </w:t>
            </w:r>
            <w:proofErr w:type="spellStart"/>
            <w:r w:rsidRPr="005C4789" w:rsidR="00AD6C74">
              <w:t>Worldvison</w:t>
            </w:r>
            <w:proofErr w:type="spellEnd"/>
            <w:r w:rsidRPr="005C4789" w:rsidR="00114FF3">
              <w:t xml:space="preserve">, </w:t>
            </w:r>
            <w:proofErr w:type="spellStart"/>
            <w:r w:rsidRPr="005C4789" w:rsidR="00114FF3">
              <w:t>Logivac</w:t>
            </w:r>
            <w:proofErr w:type="spellEnd"/>
            <w:r w:rsidRPr="005C4789" w:rsidR="00114FF3">
              <w:t xml:space="preserve">, </w:t>
            </w:r>
            <w:r w:rsidRPr="005C4789" w:rsidR="00114FF3">
              <w:t>CDH</w:t>
            </w:r>
            <w:r w:rsidRPr="005C4789" w:rsidR="00BE2F6E">
              <w:t>, FICR</w:t>
            </w:r>
            <w:r w:rsidRPr="005C4789" w:rsidR="00114FF3">
              <w:t xml:space="preserve">, </w:t>
            </w:r>
            <w:proofErr w:type="gramStart"/>
            <w:r w:rsidRPr="005C4789" w:rsidR="00114FF3">
              <w:t xml:space="preserve">… </w:t>
            </w:r>
            <w:r w:rsidRPr="005C4789" w:rsidR="00BE2F6E">
              <w:t>]</w:t>
            </w:r>
            <w:proofErr w:type="gramEnd"/>
            <w:r w:rsidRPr="005C4789" w:rsidR="00BE2F6E">
              <w:t>.</w:t>
            </w:r>
            <w:r w:rsidRPr="005C4789">
              <w:t xml:space="preserve"> </w:t>
            </w:r>
            <w:r w:rsidRPr="005C4789" w:rsidR="00BE2F6E">
              <w:t>L</w:t>
            </w:r>
            <w:r w:rsidRPr="005C4789">
              <w:t xml:space="preserve">es partenaires locaux </w:t>
            </w:r>
            <w:r w:rsidRPr="005C4789" w:rsidR="00BE2F6E">
              <w:t>[</w:t>
            </w:r>
            <w:r w:rsidRPr="005C4789" w:rsidR="00F827BF">
              <w:t>POVRES</w:t>
            </w:r>
            <w:r w:rsidRPr="005C4789" w:rsidR="00114FF3">
              <w:t>S</w:t>
            </w:r>
            <w:r w:rsidRPr="005C4789" w:rsidR="00F827BF">
              <w:t>CA,</w:t>
            </w:r>
            <w:r w:rsidRPr="005C4789" w:rsidR="00114FF3">
              <w:t xml:space="preserve"> </w:t>
            </w:r>
            <w:r w:rsidRPr="005C4789" w:rsidR="00BE2F6E">
              <w:t>Organisation des Femmes Centrafricaines (</w:t>
            </w:r>
            <w:r w:rsidRPr="005C4789" w:rsidR="00114FF3">
              <w:t>OFCA</w:t>
            </w:r>
            <w:r w:rsidRPr="005C4789" w:rsidR="00BE2F6E">
              <w:t>)</w:t>
            </w:r>
            <w:r w:rsidRPr="005C4789" w:rsidR="00114FF3">
              <w:t>,</w:t>
            </w:r>
            <w:r w:rsidRPr="005C4789" w:rsidR="00BE2F6E">
              <w:t xml:space="preserve"> </w:t>
            </w:r>
            <w:r w:rsidRPr="005C4789" w:rsidR="00BE2F6E">
              <w:t>HISP WCA</w:t>
            </w:r>
            <w:r w:rsidRPr="005C4789" w:rsidR="00AD6C74">
              <w:t>,</w:t>
            </w:r>
            <w:r w:rsidRPr="005C4789" w:rsidR="00BE2F6E">
              <w:t xml:space="preserve"> Croix Rouge Centrafricaine (CRCA)</w:t>
            </w:r>
            <w:r w:rsidRPr="005C4789" w:rsidR="00690BDE">
              <w:t>..</w:t>
            </w:r>
            <w:r w:rsidRPr="005C4789">
              <w:t>.</w:t>
            </w:r>
            <w:r w:rsidRPr="005C4789" w:rsidR="00690BDE">
              <w:t>].</w:t>
            </w:r>
          </w:p>
        </w:tc>
      </w:tr>
      <w:tr w:rsidR="00520598" w:rsidTr="1D68B8FE" w14:paraId="72481A8B" w14:textId="77777777">
        <w:trPr>
          <w:trHeight w:val="620"/>
        </w:trPr>
        <w:tc>
          <w:tcPr>
            <w:tcW w:w="9170" w:type="dxa"/>
            <w:gridSpan w:val="2"/>
            <w:shd w:val="clear" w:color="auto" w:fill="F2F2F2" w:themeFill="background1" w:themeFillShade="F2"/>
          </w:tcPr>
          <w:p w:rsidRPr="00520598" w:rsidR="00520598" w:rsidP="5F76DA2C" w:rsidRDefault="0D7915A9" w14:paraId="29991F07" w14:textId="5FEE510E">
            <w:pPr>
              <w:spacing w:line="300" w:lineRule="exact"/>
              <w:rPr>
                <w:b/>
                <w:bCs/>
                <w:i/>
                <w:iCs/>
                <w:color w:val="000000" w:themeColor="text1"/>
                <w:sz w:val="20"/>
                <w:szCs w:val="20"/>
              </w:rPr>
            </w:pPr>
            <w:r w:rsidRPr="5F76DA2C">
              <w:rPr>
                <w:b/>
                <w:bCs/>
                <w:i/>
                <w:iCs/>
                <w:sz w:val="20"/>
                <w:szCs w:val="20"/>
              </w:rPr>
              <w:t>3.2</w:t>
            </w:r>
            <w:r w:rsidR="00520598">
              <w:tab/>
            </w:r>
            <w:r w:rsidRPr="5F76DA2C">
              <w:rPr>
                <w:b/>
                <w:bCs/>
                <w:i/>
                <w:iCs/>
                <w:sz w:val="20"/>
                <w:szCs w:val="20"/>
              </w:rPr>
              <w:t>Veuillez indiquer exactement comment vous envisagez de collaborer avec des partenaires locaux.</w:t>
            </w:r>
          </w:p>
        </w:tc>
      </w:tr>
      <w:tr w:rsidR="00E80A44" w:rsidTr="1D68B8FE" w14:paraId="5B4D7083" w14:textId="77777777">
        <w:trPr>
          <w:gridAfter w:val="1"/>
          <w:wAfter w:w="22" w:type="dxa"/>
        </w:trPr>
        <w:tc>
          <w:tcPr>
            <w:tcW w:w="9170" w:type="dxa"/>
            <w:tcBorders>
              <w:top w:val="single" w:color="auto" w:sz="4" w:space="0"/>
              <w:left w:val="single" w:color="auto" w:sz="4" w:space="0"/>
              <w:bottom w:val="single" w:color="auto" w:sz="4" w:space="0"/>
              <w:right w:val="single" w:color="auto" w:sz="4" w:space="0"/>
            </w:tcBorders>
          </w:tcPr>
          <w:p w:rsidR="00164673" w:rsidP="00164673" w:rsidRDefault="67AA341A" w14:paraId="64EA8422" w14:textId="372617CA">
            <w:pPr>
              <w:rPr>
                <w:sz w:val="20"/>
                <w:szCs w:val="20"/>
              </w:rPr>
            </w:pPr>
            <w:r w:rsidRPr="1D68B8FE">
              <w:rPr>
                <w:sz w:val="20"/>
                <w:szCs w:val="20"/>
              </w:rPr>
              <w:t>La collaboration avec les partenaires locaux est primordiale dans le contexte particulier de la RCA où le MSP et ses partenaires traditionnels éprouvent des difficultés à accéder à certaines zones (du fait de l’insécurité) qui restent néanmoins accessibles aux humanitaires. Aussi, dans le cadre de la relance de la vaccination et des soins de santé primaires, le MSP entend renforcer cette collaboration à travers l’élaboration de documents normatifs tels que le cadre de redevabilité des acteurs de la vaccination, le pacte sur la vaccination, le cadre de collaboration avec les groupes armés, le cadre de collaboration pour la vaccination des populations</w:t>
            </w:r>
            <w:r w:rsidRPr="1D68B8FE" w:rsidR="48B8BEC7">
              <w:rPr>
                <w:sz w:val="20"/>
                <w:szCs w:val="20"/>
              </w:rPr>
              <w:t>, la loi sur la vaccination</w:t>
            </w:r>
            <w:r w:rsidRPr="1D68B8FE">
              <w:rPr>
                <w:sz w:val="20"/>
                <w:szCs w:val="20"/>
              </w:rPr>
              <w:t xml:space="preserve">. </w:t>
            </w:r>
          </w:p>
          <w:p w:rsidR="008357DA" w:rsidP="008357DA" w:rsidRDefault="67AA341A" w14:paraId="5D5FD96B" w14:textId="3B51D424">
            <w:pPr>
              <w:spacing w:line="300" w:lineRule="exact"/>
              <w:rPr>
                <w:sz w:val="20"/>
                <w:szCs w:val="20"/>
              </w:rPr>
            </w:pPr>
            <w:r w:rsidRPr="1D68B8FE">
              <w:rPr>
                <w:sz w:val="20"/>
                <w:szCs w:val="20"/>
              </w:rPr>
              <w:t xml:space="preserve">L’assistance technique contribuera à l’opérationnalisation de ces documents par un accompagnement de proximité aux niveaux intermédiaire et opérationnel et un coaching des </w:t>
            </w:r>
            <w:r w:rsidRPr="1D68B8FE">
              <w:rPr>
                <w:sz w:val="20"/>
                <w:szCs w:val="20"/>
              </w:rPr>
              <w:lastRenderedPageBreak/>
              <w:t>différents acteurs. Elle entend également appuyer le MSP dans la coordination des acteurs au niveau national</w:t>
            </w:r>
            <w:r w:rsidRPr="1D68B8FE" w:rsidR="374CF160">
              <w:rPr>
                <w:sz w:val="20"/>
                <w:szCs w:val="20"/>
              </w:rPr>
              <w:t xml:space="preserve"> et infranational</w:t>
            </w:r>
            <w:r w:rsidRPr="1D68B8FE">
              <w:rPr>
                <w:sz w:val="20"/>
                <w:szCs w:val="20"/>
              </w:rPr>
              <w:t>.</w:t>
            </w:r>
            <w:r w:rsidRPr="005C4789" w:rsidR="008357DA">
              <w:rPr>
                <w:sz w:val="20"/>
                <w:szCs w:val="20"/>
              </w:rPr>
              <w:t xml:space="preserve"> </w:t>
            </w:r>
            <w:r w:rsidRPr="005C4789" w:rsidR="008357DA">
              <w:rPr>
                <w:sz w:val="20"/>
                <w:szCs w:val="20"/>
              </w:rPr>
              <w:t>Au niveau national, la concertation avec les partenaires locaux se fera à travers le Comité de Pilotage unique des Projets et Programmes, le CCIA, le CTAPEV et le COUSP en cas d’épidémies. Aux niveaux régional et district sanitaire, le Comité de soins de Santé Primaire offre un cadre de coordination, de concertation et de collaboration avec les différents Partenaires opérant à ces niveaux.</w:t>
            </w:r>
          </w:p>
          <w:p w:rsidRPr="006615A7" w:rsidR="00231DC0" w:rsidP="008357DA" w:rsidRDefault="00231DC0" w14:paraId="6420D9B9" w14:textId="54EEDBCF">
            <w:pPr>
              <w:spacing w:line="300" w:lineRule="exact"/>
              <w:rPr>
                <w:color w:val="92D050"/>
              </w:rPr>
            </w:pPr>
          </w:p>
        </w:tc>
      </w:tr>
      <w:tr w:rsidR="38F5364C" w:rsidTr="1D68B8FE" w14:paraId="5D1DCA18" w14:textId="77777777">
        <w:tc>
          <w:tcPr>
            <w:tcW w:w="9192" w:type="dxa"/>
            <w:gridSpan w:val="2"/>
            <w:tcBorders>
              <w:top w:val="single" w:color="FFFFFF" w:themeColor="background1" w:sz="4" w:space="0"/>
              <w:left w:val="none" w:color="FFFFFF" w:themeColor="background1" w:sz="4" w:space="0"/>
              <w:bottom w:val="single" w:color="auto" w:sz="4" w:space="0"/>
              <w:right w:val="none" w:color="FFFFFF" w:themeColor="background1" w:sz="4" w:space="0"/>
            </w:tcBorders>
            <w:shd w:val="clear" w:color="auto" w:fill="F2F2F2" w:themeFill="background1" w:themeFillShade="F2"/>
          </w:tcPr>
          <w:p w:rsidR="2F92698C" w:rsidP="704B32F1" w:rsidRDefault="3D5C2947" w14:paraId="59D43D0B" w14:textId="2BCB7CBA">
            <w:pPr>
              <w:spacing w:line="300" w:lineRule="exact"/>
              <w:rPr>
                <w:b/>
                <w:bCs/>
                <w:i/>
                <w:iCs/>
                <w:color w:val="000000" w:themeColor="text1"/>
                <w:sz w:val="20"/>
                <w:szCs w:val="20"/>
              </w:rPr>
            </w:pPr>
            <w:r>
              <w:rPr>
                <w:b/>
                <w:i/>
                <w:color w:val="000000" w:themeColor="text1"/>
                <w:sz w:val="20"/>
              </w:rPr>
              <w:lastRenderedPageBreak/>
              <w:t>3.3</w:t>
            </w:r>
            <w:r>
              <w:rPr>
                <w:b/>
                <w:i/>
                <w:color w:val="000000" w:themeColor="text1"/>
                <w:sz w:val="20"/>
              </w:rPr>
              <w:tab/>
            </w:r>
            <w:r>
              <w:rPr>
                <w:b/>
                <w:i/>
                <w:color w:val="000000" w:themeColor="text1"/>
                <w:sz w:val="20"/>
              </w:rPr>
              <w:t xml:space="preserve">Veuillez indiquer l'allocation d'assistance pays ciblée aux partenaires locaux (uniquement) et décrire l'approche que vous utiliserez pour respecter la recommandation d'allouer 30% de l'assistance pays ciblée à des partenaires locaux au cours de la période de 2022-2025. </w:t>
            </w:r>
            <w:r>
              <w:rPr>
                <w:i/>
                <w:sz w:val="20"/>
              </w:rPr>
              <w:t xml:space="preserve">Prière de vous reporter à la Section 2.3 (3. </w:t>
            </w:r>
            <w:r w:rsidR="006615A7">
              <w:rPr>
                <w:i/>
                <w:sz w:val="20"/>
              </w:rPr>
              <w:t>Re</w:t>
            </w:r>
            <w:r w:rsidR="008357DA">
              <w:rPr>
                <w:i/>
                <w:sz w:val="20"/>
              </w:rPr>
              <w:t>c</w:t>
            </w:r>
            <w:r w:rsidR="006615A7">
              <w:rPr>
                <w:i/>
                <w:sz w:val="20"/>
              </w:rPr>
              <w:t xml:space="preserve">ensement </w:t>
            </w:r>
            <w:r>
              <w:rPr>
                <w:i/>
                <w:sz w:val="20"/>
              </w:rPr>
              <w:t>des partenaires) des Directives de planification de l'assistance pays ciblée du Cadre d'engagement des partenaires pour de plus amples informations.</w:t>
            </w:r>
          </w:p>
        </w:tc>
      </w:tr>
      <w:tr w:rsidR="38F5364C" w:rsidTr="1D68B8FE" w14:paraId="094E7639" w14:textId="77777777">
        <w:tc>
          <w:tcPr>
            <w:tcW w:w="9192" w:type="dxa"/>
            <w:gridSpan w:val="2"/>
            <w:tcBorders>
              <w:top w:val="single" w:color="auto" w:sz="4" w:space="0"/>
              <w:left w:val="single" w:color="auto" w:sz="4" w:space="0"/>
              <w:bottom w:val="single" w:color="auto" w:sz="4" w:space="0"/>
              <w:right w:val="single" w:color="auto" w:sz="4" w:space="0"/>
            </w:tcBorders>
          </w:tcPr>
          <w:p w:rsidR="38F5364C" w:rsidP="00A2014E" w:rsidRDefault="6DB351AF" w14:paraId="2152527F" w14:textId="37E77DDD">
            <w:pPr>
              <w:spacing w:line="300" w:lineRule="auto"/>
              <w:rPr>
                <w:sz w:val="20"/>
                <w:szCs w:val="20"/>
              </w:rPr>
            </w:pPr>
            <w:r w:rsidRPr="1D68B8FE">
              <w:rPr>
                <w:sz w:val="20"/>
                <w:szCs w:val="20"/>
              </w:rPr>
              <w:t xml:space="preserve">Les 30% dédiés aux partenaires locaux seront </w:t>
            </w:r>
            <w:r w:rsidRPr="1D68B8FE" w:rsidR="65FF83C0">
              <w:rPr>
                <w:sz w:val="20"/>
                <w:szCs w:val="20"/>
              </w:rPr>
              <w:t>répartis entre les partenaires locaux selon les cahiers de charge et les coûts inhérents</w:t>
            </w:r>
            <w:r w:rsidRPr="1D68B8FE" w:rsidR="0F488124">
              <w:rPr>
                <w:sz w:val="20"/>
                <w:szCs w:val="20"/>
              </w:rPr>
              <w:t xml:space="preserve"> aux activités retenu</w:t>
            </w:r>
            <w:r w:rsidRPr="1D68B8FE" w:rsidR="65FF83C0">
              <w:rPr>
                <w:sz w:val="20"/>
                <w:szCs w:val="20"/>
              </w:rPr>
              <w:t xml:space="preserve">es. Cette allocation tiendra compte des principes de complémentarité dans l’action, de synergie d’action et </w:t>
            </w:r>
            <w:r w:rsidRPr="1D68B8FE" w:rsidR="7EEBE8F2">
              <w:rPr>
                <w:sz w:val="20"/>
                <w:szCs w:val="20"/>
              </w:rPr>
              <w:t>d’</w:t>
            </w:r>
            <w:r w:rsidRPr="1D68B8FE" w:rsidR="65FF83C0">
              <w:rPr>
                <w:sz w:val="20"/>
                <w:szCs w:val="20"/>
              </w:rPr>
              <w:t>efficience pour l’optimisation des résultats et de la répartition géographique des partenaires retenus.</w:t>
            </w:r>
          </w:p>
          <w:p w:rsidR="00EA5A7E" w:rsidP="00EA5A7E" w:rsidRDefault="00EA5A7E" w14:paraId="6E339306" w14:textId="236F4427">
            <w:pPr>
              <w:pStyle w:val="CommentText"/>
            </w:pPr>
            <w:r w:rsidRPr="005C4789">
              <w:t>L</w:t>
            </w:r>
            <w:r w:rsidRPr="005C4789">
              <w:t xml:space="preserve">es </w:t>
            </w:r>
            <w:r w:rsidRPr="005C4789" w:rsidR="00863EC3">
              <w:t xml:space="preserve">Partenaires traditionnels </w:t>
            </w:r>
            <w:r w:rsidRPr="005C4789">
              <w:t>sous-contracteron</w:t>
            </w:r>
            <w:r w:rsidRPr="005C4789" w:rsidR="00863EC3">
              <w:t>t</w:t>
            </w:r>
            <w:r w:rsidRPr="005C4789">
              <w:t xml:space="preserve"> avec une ou plusieurs </w:t>
            </w:r>
            <w:r w:rsidRPr="005C4789" w:rsidR="00863EC3">
              <w:t xml:space="preserve">Agences humanitaires et </w:t>
            </w:r>
            <w:proofErr w:type="spellStart"/>
            <w:r w:rsidRPr="005C4789">
              <w:t>OSCs</w:t>
            </w:r>
            <w:proofErr w:type="spellEnd"/>
            <w:r w:rsidRPr="005C4789">
              <w:t xml:space="preserve"> pour répondre à un aspect donné du programme pour lequel ces </w:t>
            </w:r>
            <w:proofErr w:type="spellStart"/>
            <w:r w:rsidRPr="005C4789">
              <w:t>OSCs</w:t>
            </w:r>
            <w:proofErr w:type="spellEnd"/>
            <w:r w:rsidRPr="005C4789">
              <w:t xml:space="preserve"> auront une valeur ajoutée comparative.</w:t>
            </w:r>
          </w:p>
          <w:p w:rsidRPr="00A2014E" w:rsidR="00EA5A7E" w:rsidP="00A2014E" w:rsidRDefault="00EA5A7E" w14:paraId="64958F87" w14:textId="389AAFAD">
            <w:pPr>
              <w:spacing w:line="300" w:lineRule="auto"/>
              <w:rPr>
                <w:sz w:val="20"/>
                <w:szCs w:val="20"/>
              </w:rPr>
            </w:pPr>
          </w:p>
        </w:tc>
      </w:tr>
      <w:tr w:rsidR="009F19F8" w:rsidTr="1D68B8FE" w14:paraId="3821C077" w14:textId="77777777">
        <w:tc>
          <w:tcPr>
            <w:tcW w:w="9192" w:type="dxa"/>
            <w:gridSpan w:val="2"/>
            <w:tcBorders>
              <w:top w:val="single" w:color="FFFFFF" w:themeColor="background1" w:sz="4" w:space="0"/>
              <w:left w:val="none" w:color="FFFFFF" w:themeColor="background1" w:sz="4" w:space="0"/>
              <w:bottom w:val="single" w:color="auto" w:sz="4" w:space="0"/>
              <w:right w:val="none" w:color="FFFFFF" w:themeColor="background1" w:sz="4" w:space="0"/>
            </w:tcBorders>
            <w:shd w:val="clear" w:color="auto" w:fill="F2F2F2" w:themeFill="background1" w:themeFillShade="F2"/>
          </w:tcPr>
          <w:p w:rsidR="009F19F8" w:rsidP="1D68B8FE" w:rsidRDefault="21CBF1B3" w14:paraId="7F609ADB" w14:textId="46D45822">
            <w:pPr>
              <w:spacing w:line="300" w:lineRule="exact"/>
              <w:rPr>
                <w:b/>
                <w:bCs/>
                <w:i/>
                <w:iCs/>
                <w:color w:val="000000" w:themeColor="text1"/>
                <w:sz w:val="20"/>
                <w:szCs w:val="20"/>
              </w:rPr>
            </w:pPr>
            <w:r w:rsidRPr="1D68B8FE">
              <w:rPr>
                <w:b/>
                <w:bCs/>
                <w:i/>
                <w:iCs/>
                <w:color w:val="000000" w:themeColor="text1"/>
                <w:sz w:val="20"/>
                <w:szCs w:val="20"/>
              </w:rPr>
              <w:t>3.4</w:t>
            </w:r>
            <w:r w:rsidR="009F19F8">
              <w:tab/>
            </w:r>
            <w:r w:rsidRPr="1D68B8FE">
              <w:rPr>
                <w:b/>
                <w:bCs/>
                <w:i/>
                <w:iCs/>
                <w:color w:val="000000" w:themeColor="text1"/>
                <w:sz w:val="20"/>
                <w:szCs w:val="20"/>
              </w:rPr>
              <w:t xml:space="preserve">Veuillez noter l'allocation d'assistance pays ciblée aux OSC uniquement (qu'il s'agisse de partenaires </w:t>
            </w:r>
            <w:r w:rsidRPr="1D68B8FE" w:rsidR="22E3BDEF">
              <w:rPr>
                <w:b/>
                <w:bCs/>
                <w:i/>
                <w:iCs/>
                <w:color w:val="000000" w:themeColor="text1"/>
                <w:sz w:val="20"/>
                <w:szCs w:val="20"/>
              </w:rPr>
              <w:t xml:space="preserve">mondiaux </w:t>
            </w:r>
            <w:r w:rsidRPr="1D68B8FE">
              <w:rPr>
                <w:b/>
                <w:bCs/>
                <w:i/>
                <w:iCs/>
                <w:color w:val="000000" w:themeColor="text1"/>
                <w:sz w:val="20"/>
                <w:szCs w:val="20"/>
              </w:rPr>
              <w:t xml:space="preserve">ou de partenaires </w:t>
            </w:r>
            <w:r w:rsidRPr="1D68B8FE" w:rsidR="5AA6A48F">
              <w:rPr>
                <w:b/>
                <w:bCs/>
                <w:i/>
                <w:iCs/>
                <w:color w:val="000000" w:themeColor="text1"/>
                <w:sz w:val="20"/>
                <w:szCs w:val="20"/>
              </w:rPr>
              <w:t xml:space="preserve">locaux </w:t>
            </w:r>
            <w:r w:rsidRPr="1D68B8FE">
              <w:rPr>
                <w:b/>
                <w:bCs/>
                <w:i/>
                <w:iCs/>
                <w:color w:val="000000" w:themeColor="text1"/>
                <w:sz w:val="20"/>
                <w:szCs w:val="20"/>
              </w:rPr>
              <w:t xml:space="preserve">élargis) et décrire l'approche que vous utiliserez pour respecter l'exigence d'allouer 10% des plafonds d'assistance pays ciblée, de financement accélérateur de l'équité et de RSS à la mise en œuvre des OSC (p. ex., si moins de 10% du financement de l'assistance pays ciblée sont alloués aux OSC, indiquez comment cela sera compensé aux OSC par l'allocation de RSS et le financement accélérateur de l'équité).  </w:t>
            </w:r>
            <w:r w:rsidRPr="1D68B8FE">
              <w:rPr>
                <w:i/>
                <w:iCs/>
                <w:sz w:val="20"/>
                <w:szCs w:val="20"/>
              </w:rPr>
              <w:t xml:space="preserve">Prière de vous reporter à la Section 2.3 (3. </w:t>
            </w:r>
            <w:r w:rsidRPr="1D68B8FE" w:rsidR="1DFA316D">
              <w:rPr>
                <w:i/>
                <w:iCs/>
                <w:sz w:val="20"/>
                <w:szCs w:val="20"/>
              </w:rPr>
              <w:t xml:space="preserve">Recensements </w:t>
            </w:r>
            <w:r w:rsidRPr="1D68B8FE">
              <w:rPr>
                <w:i/>
                <w:iCs/>
                <w:sz w:val="20"/>
                <w:szCs w:val="20"/>
              </w:rPr>
              <w:t>des partenaires) des Directives de planification de l'assistance pays ciblée du Cadre d'engagement des partenaires pour de plus amples informations.</w:t>
            </w:r>
          </w:p>
        </w:tc>
      </w:tr>
      <w:tr w:rsidR="009F19F8" w:rsidTr="1D68B8FE" w14:paraId="3F43E4A9" w14:textId="77777777">
        <w:tc>
          <w:tcPr>
            <w:tcW w:w="9192" w:type="dxa"/>
            <w:gridSpan w:val="2"/>
            <w:tcBorders>
              <w:top w:val="single" w:color="auto" w:sz="4" w:space="0"/>
              <w:left w:val="single" w:color="auto" w:sz="4" w:space="0"/>
              <w:bottom w:val="single" w:color="auto" w:sz="4" w:space="0"/>
              <w:right w:val="single" w:color="auto" w:sz="4" w:space="0"/>
            </w:tcBorders>
          </w:tcPr>
          <w:p w:rsidR="009F19F8" w:rsidP="003666F4" w:rsidRDefault="00B71128" w14:paraId="73165CF9" w14:textId="753DA2EE">
            <w:pPr>
              <w:spacing w:line="300" w:lineRule="exact"/>
            </w:pPr>
            <w:r w:rsidRPr="00C04AE6">
              <w:rPr>
                <w:sz w:val="20"/>
                <w:szCs w:val="20"/>
              </w:rPr>
              <w:t>La répartition des 10% dédiés aux OSC sera faite en suivant l’étendue géographique de l’appui en fonction des priorités retenues dans le PEV</w:t>
            </w:r>
            <w:r w:rsidRPr="00C04AE6">
              <w:t>.</w:t>
            </w:r>
          </w:p>
          <w:p w:rsidRPr="00D43A03" w:rsidR="007F6C6C" w:rsidP="003666F4" w:rsidRDefault="007F6C6C" w14:paraId="58A08749" w14:textId="3A581ED7">
            <w:pPr>
              <w:spacing w:line="300" w:lineRule="exact"/>
            </w:pPr>
            <w:r w:rsidRPr="005C4789">
              <w:rPr>
                <w:color w:val="000000" w:themeColor="text1"/>
                <w:sz w:val="20"/>
                <w:szCs w:val="20"/>
              </w:rPr>
              <w:t>Dans le cas où</w:t>
            </w:r>
            <w:r w:rsidRPr="005C4789">
              <w:rPr>
                <w:color w:val="000000" w:themeColor="text1"/>
                <w:sz w:val="20"/>
                <w:szCs w:val="20"/>
              </w:rPr>
              <w:t xml:space="preserve"> </w:t>
            </w:r>
            <w:r w:rsidRPr="005C4789">
              <w:rPr>
                <w:color w:val="000000" w:themeColor="text1"/>
                <w:sz w:val="20"/>
                <w:szCs w:val="20"/>
              </w:rPr>
              <w:t>le</w:t>
            </w:r>
            <w:r w:rsidRPr="005C4789">
              <w:rPr>
                <w:color w:val="000000" w:themeColor="text1"/>
                <w:sz w:val="20"/>
                <w:szCs w:val="20"/>
              </w:rPr>
              <w:t xml:space="preserve"> financement de l'assistance pays ciblée alloués aux OSC</w:t>
            </w:r>
            <w:r w:rsidRPr="005C4789">
              <w:rPr>
                <w:color w:val="000000" w:themeColor="text1"/>
                <w:sz w:val="20"/>
                <w:szCs w:val="20"/>
              </w:rPr>
              <w:t xml:space="preserve"> n’atteint pas </w:t>
            </w:r>
            <w:r w:rsidRPr="005C4789">
              <w:rPr>
                <w:color w:val="000000" w:themeColor="text1"/>
                <w:sz w:val="20"/>
                <w:szCs w:val="20"/>
              </w:rPr>
              <w:t>10%</w:t>
            </w:r>
            <w:r w:rsidRPr="005C4789">
              <w:rPr>
                <w:color w:val="000000" w:themeColor="text1"/>
                <w:sz w:val="20"/>
                <w:szCs w:val="20"/>
              </w:rPr>
              <w:t>, il est prévu une</w:t>
            </w:r>
            <w:r w:rsidRPr="005C4789">
              <w:rPr>
                <w:color w:val="000000" w:themeColor="text1"/>
                <w:sz w:val="20"/>
                <w:szCs w:val="20"/>
              </w:rPr>
              <w:t xml:space="preserve"> compens</w:t>
            </w:r>
            <w:r w:rsidRPr="005C4789">
              <w:rPr>
                <w:color w:val="000000" w:themeColor="text1"/>
                <w:sz w:val="20"/>
                <w:szCs w:val="20"/>
              </w:rPr>
              <w:t xml:space="preserve">ation </w:t>
            </w:r>
            <w:r w:rsidRPr="005C4789">
              <w:rPr>
                <w:color w:val="000000" w:themeColor="text1"/>
                <w:sz w:val="20"/>
                <w:szCs w:val="20"/>
              </w:rPr>
              <w:t xml:space="preserve">aux OSC </w:t>
            </w:r>
            <w:r w:rsidRPr="005C4789" w:rsidR="00E05008">
              <w:rPr>
                <w:color w:val="000000" w:themeColor="text1"/>
                <w:sz w:val="20"/>
                <w:szCs w:val="20"/>
              </w:rPr>
              <w:t>à travers</w:t>
            </w:r>
            <w:r w:rsidRPr="005C4789">
              <w:rPr>
                <w:color w:val="000000" w:themeColor="text1"/>
                <w:sz w:val="20"/>
                <w:szCs w:val="20"/>
              </w:rPr>
              <w:t xml:space="preserve"> l'allocation de RSS et</w:t>
            </w:r>
            <w:r w:rsidRPr="005C4789" w:rsidR="00E05008">
              <w:rPr>
                <w:color w:val="000000" w:themeColor="text1"/>
                <w:sz w:val="20"/>
                <w:szCs w:val="20"/>
              </w:rPr>
              <w:t>/</w:t>
            </w:r>
            <w:proofErr w:type="gramStart"/>
            <w:r w:rsidRPr="005C4789" w:rsidR="00E05008">
              <w:rPr>
                <w:color w:val="000000" w:themeColor="text1"/>
                <w:sz w:val="20"/>
                <w:szCs w:val="20"/>
              </w:rPr>
              <w:t xml:space="preserve">ou </w:t>
            </w:r>
            <w:r w:rsidRPr="005C4789">
              <w:rPr>
                <w:color w:val="000000" w:themeColor="text1"/>
                <w:sz w:val="20"/>
                <w:szCs w:val="20"/>
              </w:rPr>
              <w:t xml:space="preserve"> le</w:t>
            </w:r>
            <w:proofErr w:type="gramEnd"/>
            <w:r w:rsidRPr="005C4789">
              <w:rPr>
                <w:color w:val="000000" w:themeColor="text1"/>
                <w:sz w:val="20"/>
                <w:szCs w:val="20"/>
              </w:rPr>
              <w:t xml:space="preserve"> financement accélérateur de l'équité</w:t>
            </w:r>
            <w:r w:rsidRPr="005C4789" w:rsidR="00D43A03">
              <w:rPr>
                <w:color w:val="000000" w:themeColor="text1"/>
                <w:sz w:val="20"/>
                <w:szCs w:val="20"/>
              </w:rPr>
              <w:t>.</w:t>
            </w:r>
          </w:p>
          <w:p w:rsidRPr="006615A7" w:rsidR="007F6C6C" w:rsidP="003666F4" w:rsidRDefault="007F6C6C" w14:paraId="01E16748" w14:textId="397C5D5C">
            <w:pPr>
              <w:spacing w:line="300" w:lineRule="exact"/>
            </w:pPr>
          </w:p>
        </w:tc>
      </w:tr>
    </w:tbl>
    <w:p w:rsidR="001B5003" w:rsidP="00372D1F" w:rsidRDefault="001B5003" w14:paraId="0FF1AB89" w14:textId="696527F3">
      <w:pPr>
        <w:pStyle w:val="ListParagraph"/>
        <w:spacing w:line="300" w:lineRule="exact"/>
        <w:ind w:left="0"/>
        <w:jc w:val="right"/>
        <w:rPr>
          <w:b/>
          <w:color w:val="70AD47" w:themeColor="accent6"/>
          <w:sz w:val="26"/>
          <w:szCs w:val="26"/>
        </w:rPr>
      </w:pPr>
    </w:p>
    <w:p w:rsidR="001B5003" w:rsidRDefault="001B5003" w14:paraId="68BA93E7" w14:textId="77777777">
      <w:pPr>
        <w:spacing w:after="160" w:line="259" w:lineRule="auto"/>
        <w:rPr>
          <w:b/>
          <w:color w:val="70AD47" w:themeColor="accent6"/>
          <w:sz w:val="26"/>
          <w:szCs w:val="26"/>
        </w:rPr>
      </w:pPr>
      <w:r>
        <w:rPr>
          <w:b/>
          <w:color w:val="70AD47" w:themeColor="accent6"/>
          <w:sz w:val="26"/>
          <w:szCs w:val="26"/>
        </w:rPr>
        <w:br w:type="page"/>
      </w:r>
    </w:p>
    <w:p w:rsidRPr="009F19F8" w:rsidR="00372D1F" w:rsidP="00372D1F" w:rsidRDefault="00372D1F" w14:paraId="5AD99CE7" w14:textId="77777777">
      <w:pPr>
        <w:pStyle w:val="ListParagraph"/>
        <w:spacing w:line="300" w:lineRule="exact"/>
        <w:ind w:left="0"/>
        <w:jc w:val="right"/>
        <w:rPr>
          <w:b/>
          <w:color w:val="70AD47" w:themeColor="accent6"/>
          <w:sz w:val="26"/>
          <w:szCs w:val="26"/>
        </w:rPr>
      </w:pPr>
    </w:p>
    <w:p w:rsidRPr="0033192A" w:rsidR="009F0292" w:rsidP="00F6361B" w:rsidRDefault="009F0292" w14:paraId="79848434" w14:textId="2932C226">
      <w:pPr>
        <w:pStyle w:val="ListParagraph"/>
        <w:numPr>
          <w:ilvl w:val="0"/>
          <w:numId w:val="4"/>
        </w:numPr>
        <w:spacing w:line="300" w:lineRule="exact"/>
        <w:rPr>
          <w:b/>
          <w:color w:val="84C650"/>
          <w:sz w:val="26"/>
          <w:szCs w:val="26"/>
        </w:rPr>
      </w:pPr>
      <w:r>
        <w:rPr>
          <w:b/>
          <w:color w:val="70AD47" w:themeColor="accent6"/>
          <w:sz w:val="26"/>
        </w:rPr>
        <w:t xml:space="preserve">Enseignements tirés </w:t>
      </w:r>
      <w:r w:rsidRPr="00880860" w:rsidR="00880860">
        <w:rPr>
          <w:b/>
          <w:color w:val="70AD47" w:themeColor="accent6"/>
          <w:sz w:val="26"/>
        </w:rPr>
        <w:t xml:space="preserve">de l'expérience passée en matière d'assistance technique </w:t>
      </w:r>
      <w:r>
        <w:rPr>
          <w:b/>
          <w:color w:val="70AD47" w:themeColor="accent6"/>
          <w:sz w:val="26"/>
        </w:rPr>
        <w:t>(0,5 page)</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192"/>
      </w:tblGrid>
      <w:tr w:rsidR="009F0292" w:rsidTr="1D68B8FE" w14:paraId="3F8B0CB5" w14:textId="77777777">
        <w:tc>
          <w:tcPr>
            <w:tcW w:w="9192" w:type="dxa"/>
            <w:tcBorders>
              <w:bottom w:val="single" w:color="auto" w:sz="4" w:space="0"/>
            </w:tcBorders>
            <w:shd w:val="clear" w:color="auto" w:fill="F2F2F2" w:themeFill="background1" w:themeFillShade="F2"/>
          </w:tcPr>
          <w:p w:rsidRPr="00B614D7" w:rsidR="009F0292" w:rsidP="00871FCF" w:rsidRDefault="0033192A" w14:paraId="6BD0AD08" w14:textId="376F045C">
            <w:pPr>
              <w:spacing w:line="300" w:lineRule="exact"/>
              <w:rPr>
                <w:b/>
                <w:bCs/>
                <w:color w:val="92D050"/>
              </w:rPr>
            </w:pPr>
            <w:r>
              <w:rPr>
                <w:b/>
                <w:i/>
                <w:color w:val="000000" w:themeColor="text1"/>
                <w:sz w:val="20"/>
              </w:rPr>
              <w:t>4.1</w:t>
            </w:r>
            <w:r>
              <w:rPr>
                <w:b/>
                <w:i/>
                <w:color w:val="000000" w:themeColor="text1"/>
                <w:sz w:val="20"/>
              </w:rPr>
              <w:tab/>
            </w:r>
            <w:r>
              <w:rPr>
                <w:b/>
                <w:i/>
                <w:color w:val="000000" w:themeColor="text1"/>
                <w:sz w:val="20"/>
              </w:rPr>
              <w:t xml:space="preserve">Veuillez expliquer comment le plan d'assistance pays ciblée s'appuiera sur la performance passée, les enseignements tirés et les meilleures pratiques des activités d'assistance pays ciblée de votre précédent plan d'assistance pays ciblée, dont les contributions au programme national et le renforcement des connaissances/capacités, </w:t>
            </w:r>
            <w:r w:rsidRPr="005C4789">
              <w:rPr>
                <w:b/>
                <w:i/>
                <w:color w:val="000000" w:themeColor="text1"/>
                <w:sz w:val="20"/>
              </w:rPr>
              <w:t>et comment cela a été pris en compte dans la présente planification et hiérarchisation de l'assistance pays ciblée.</w:t>
            </w:r>
            <w:r>
              <w:rPr>
                <w:b/>
                <w:i/>
                <w:color w:val="000000" w:themeColor="text1"/>
                <w:sz w:val="20"/>
              </w:rPr>
              <w:t xml:space="preserve"> </w:t>
            </w:r>
            <w:r>
              <w:rPr>
                <w:b/>
                <w:i/>
                <w:sz w:val="20"/>
              </w:rPr>
              <w:t xml:space="preserve"> </w:t>
            </w:r>
          </w:p>
        </w:tc>
      </w:tr>
      <w:tr w:rsidR="009F0292" w:rsidTr="1D68B8FE" w14:paraId="690BE9DA" w14:textId="77777777">
        <w:tc>
          <w:tcPr>
            <w:tcW w:w="9192" w:type="dxa"/>
            <w:tcBorders>
              <w:top w:val="single" w:color="auto" w:sz="4" w:space="0"/>
              <w:left w:val="single" w:color="auto" w:sz="4" w:space="0"/>
              <w:bottom w:val="single" w:color="auto" w:sz="4" w:space="0"/>
              <w:right w:val="single" w:color="auto" w:sz="4" w:space="0"/>
            </w:tcBorders>
          </w:tcPr>
          <w:p w:rsidR="003666F4" w:rsidP="003666F4" w:rsidRDefault="22E85E9F" w14:paraId="2F502A5A" w14:textId="25CE88E5">
            <w:pPr>
              <w:pStyle w:val="CommentText"/>
            </w:pPr>
            <w:r>
              <w:t>Etant donné l’insuffisance des RH disponibles au MSP, l’AT en immersion a contribué dans le transfert de compétences au niveau de la DPV, de la DREP, de la DSSP et de la DSE</w:t>
            </w:r>
            <w:r w:rsidR="05CBCA5E">
              <w:t>, ce qui a permis</w:t>
            </w:r>
            <w:r>
              <w:t xml:space="preserve"> le renforcement des mécanismes de coordination, de planification, la production des documents de politiques et stratégies sectorielles, le développement du SNIS et autres.</w:t>
            </w:r>
            <w:r w:rsidR="10BE872E">
              <w:t xml:space="preserve"> L’appui substantiel fourni dans la mobilisation des ressources (propositions pour introduction des vaccins, campagnes de vaccination, RSS, Full Port Folio </w:t>
            </w:r>
            <w:proofErr w:type="gramStart"/>
            <w:r w:rsidR="10BE872E">
              <w:t>GAVI,…</w:t>
            </w:r>
            <w:proofErr w:type="gramEnd"/>
            <w:r w:rsidR="10BE872E">
              <w:t>), la mise en œuvre et le suivi de l’exécution des programmes RSS1, RSS2, fonds additionnels, PNDV Covid-19,…</w:t>
            </w:r>
          </w:p>
          <w:p w:rsidR="00F478BC" w:rsidP="00F478BC" w:rsidRDefault="00F478BC" w14:paraId="696B0ED1" w14:textId="5F68990E">
            <w:pPr>
              <w:spacing w:line="300" w:lineRule="exact"/>
              <w:rPr>
                <w:sz w:val="20"/>
                <w:szCs w:val="20"/>
              </w:rPr>
            </w:pPr>
            <w:r w:rsidRPr="005C4789">
              <w:rPr>
                <w:sz w:val="20"/>
                <w:szCs w:val="20"/>
              </w:rPr>
              <w:t xml:space="preserve">Au niveau </w:t>
            </w:r>
            <w:r w:rsidRPr="005C4789">
              <w:rPr>
                <w:sz w:val="20"/>
                <w:szCs w:val="20"/>
              </w:rPr>
              <w:t>décentralisé</w:t>
            </w:r>
            <w:r w:rsidRPr="005C4789">
              <w:rPr>
                <w:sz w:val="20"/>
                <w:szCs w:val="20"/>
              </w:rPr>
              <w:t xml:space="preserve">, les Consultants internationaux et nationaux, recrutés par les Agences, </w:t>
            </w:r>
            <w:proofErr w:type="gramStart"/>
            <w:r w:rsidRPr="005C4789">
              <w:rPr>
                <w:sz w:val="20"/>
                <w:szCs w:val="20"/>
              </w:rPr>
              <w:t>qui  sont</w:t>
            </w:r>
            <w:proofErr w:type="gramEnd"/>
            <w:r w:rsidRPr="005C4789">
              <w:rPr>
                <w:sz w:val="20"/>
                <w:szCs w:val="20"/>
              </w:rPr>
              <w:t xml:space="preserve"> basés au niveau des districts sanitaires assureront un appui de proximité. Aussi, l’assistance technique en immersion au niveau central fournira un appui direct à certains districts et Régions à faible performance sou</w:t>
            </w:r>
            <w:r w:rsidRPr="005C4789">
              <w:rPr>
                <w:sz w:val="20"/>
                <w:szCs w:val="20"/>
              </w:rPr>
              <w:t>s</w:t>
            </w:r>
            <w:r w:rsidRPr="005C4789">
              <w:rPr>
                <w:sz w:val="20"/>
                <w:szCs w:val="20"/>
              </w:rPr>
              <w:t xml:space="preserve"> forme de coaching, suivi à distance et supervision formative.</w:t>
            </w:r>
          </w:p>
          <w:p w:rsidR="00F478BC" w:rsidP="003666F4" w:rsidRDefault="00F478BC" w14:paraId="04F5EBFD" w14:textId="77777777">
            <w:pPr>
              <w:pStyle w:val="CommentText"/>
            </w:pPr>
          </w:p>
          <w:p w:rsidR="00F478BC" w:rsidP="003666F4" w:rsidRDefault="00F478BC" w14:paraId="49ED2960" w14:textId="77777777">
            <w:pPr>
              <w:pStyle w:val="CommentText"/>
            </w:pPr>
          </w:p>
          <w:p w:rsidR="00485844" w:rsidP="003666F4" w:rsidRDefault="00485844" w14:paraId="4924A864" w14:textId="4ED0B787">
            <w:pPr>
              <w:pStyle w:val="CommentText"/>
            </w:pPr>
            <w:r>
              <w:t>L</w:t>
            </w:r>
            <w:r w:rsidR="00A71BF9">
              <w:t xml:space="preserve">es avantages comparatifs entre les partenaires </w:t>
            </w:r>
            <w:r w:rsidR="00157363">
              <w:t xml:space="preserve">ont </w:t>
            </w:r>
            <w:r w:rsidR="00A71BF9">
              <w:t>pe</w:t>
            </w:r>
            <w:r w:rsidR="00157363">
              <w:t>rmi</w:t>
            </w:r>
            <w:r w:rsidR="006860D3">
              <w:t>s</w:t>
            </w:r>
            <w:r w:rsidR="00A71BF9">
              <w:t xml:space="preserve"> d’optimiser les performances du programme à travers la rationalisation des ressources humaines, matériels et </w:t>
            </w:r>
            <w:proofErr w:type="gramStart"/>
            <w:r w:rsidR="00A71BF9">
              <w:t>financiers:</w:t>
            </w:r>
            <w:proofErr w:type="gramEnd"/>
          </w:p>
          <w:p w:rsidRPr="00485844" w:rsidR="00485844" w:rsidP="006860D3" w:rsidRDefault="00485844" w14:paraId="3C283D4B" w14:textId="64E0DF58">
            <w:pPr>
              <w:numPr>
                <w:ilvl w:val="0"/>
                <w:numId w:val="16"/>
              </w:numPr>
              <w:spacing w:line="300" w:lineRule="auto"/>
            </w:pPr>
            <w:r w:rsidRPr="00485844">
              <w:rPr>
                <w:sz w:val="20"/>
                <w:szCs w:val="20"/>
              </w:rPr>
              <w:t xml:space="preserve">OMS : </w:t>
            </w:r>
            <w:r>
              <w:rPr>
                <w:sz w:val="20"/>
                <w:szCs w:val="20"/>
              </w:rPr>
              <w:t>l’assistance technique porte</w:t>
            </w:r>
            <w:r w:rsidRPr="00485844">
              <w:rPr>
                <w:sz w:val="20"/>
                <w:szCs w:val="20"/>
              </w:rPr>
              <w:t xml:space="preserve"> sur les domaines suivants : prestation des services, surveillance épidémiologique, ressources humaines, chaîne</w:t>
            </w:r>
            <w:r>
              <w:rPr>
                <w:sz w:val="20"/>
                <w:szCs w:val="20"/>
              </w:rPr>
              <w:t xml:space="preserve"> d’approvisionnement,</w:t>
            </w:r>
            <w:r w:rsidRPr="00485844">
              <w:rPr>
                <w:sz w:val="20"/>
                <w:szCs w:val="20"/>
              </w:rPr>
              <w:t xml:space="preserve"> gouvernance, politique, planification stratégique</w:t>
            </w:r>
            <w:r w:rsidR="006860D3">
              <w:rPr>
                <w:sz w:val="20"/>
                <w:szCs w:val="20"/>
              </w:rPr>
              <w:t xml:space="preserve">, </w:t>
            </w:r>
            <w:r w:rsidR="006860D3">
              <w:t>financement de la santé</w:t>
            </w:r>
            <w:r w:rsidR="006860D3">
              <w:t xml:space="preserve"> </w:t>
            </w:r>
            <w:r w:rsidRPr="00485844">
              <w:rPr>
                <w:sz w:val="20"/>
                <w:szCs w:val="20"/>
              </w:rPr>
              <w:t xml:space="preserve">et gestion du </w:t>
            </w:r>
            <w:proofErr w:type="gramStart"/>
            <w:r w:rsidRPr="00485844">
              <w:rPr>
                <w:sz w:val="20"/>
                <w:szCs w:val="20"/>
              </w:rPr>
              <w:t>pro</w:t>
            </w:r>
            <w:r w:rsidR="00A71BF9">
              <w:rPr>
                <w:sz w:val="20"/>
                <w:szCs w:val="20"/>
              </w:rPr>
              <w:t>gramme</w:t>
            </w:r>
            <w:r w:rsidR="006860D3">
              <w:rPr>
                <w:sz w:val="20"/>
                <w:szCs w:val="20"/>
              </w:rPr>
              <w:t>;</w:t>
            </w:r>
            <w:proofErr w:type="gramEnd"/>
          </w:p>
          <w:p w:rsidRPr="00485844" w:rsidR="00485844" w:rsidP="00485844" w:rsidRDefault="00485844" w14:paraId="6EC44062" w14:textId="5397D31F">
            <w:pPr>
              <w:numPr>
                <w:ilvl w:val="0"/>
                <w:numId w:val="16"/>
              </w:numPr>
              <w:spacing w:line="300" w:lineRule="auto"/>
            </w:pPr>
            <w:r w:rsidRPr="00485844">
              <w:rPr>
                <w:sz w:val="20"/>
                <w:szCs w:val="20"/>
              </w:rPr>
              <w:t xml:space="preserve">UNICEF : </w:t>
            </w:r>
            <w:r>
              <w:rPr>
                <w:sz w:val="20"/>
                <w:szCs w:val="20"/>
              </w:rPr>
              <w:t>l’assistance technique porte</w:t>
            </w:r>
            <w:r w:rsidRPr="00485844">
              <w:rPr>
                <w:sz w:val="20"/>
                <w:szCs w:val="20"/>
              </w:rPr>
              <w:t xml:space="preserve"> sur les domaines suivants : prestation des services, chaîne d’approvisionnement, génération de la demande et engagement communautaire, gestion des </w:t>
            </w:r>
            <w:proofErr w:type="gramStart"/>
            <w:r w:rsidRPr="00485844">
              <w:rPr>
                <w:sz w:val="20"/>
                <w:szCs w:val="20"/>
              </w:rPr>
              <w:t>subventions</w:t>
            </w:r>
            <w:r w:rsidR="006860D3">
              <w:rPr>
                <w:sz w:val="20"/>
                <w:szCs w:val="20"/>
              </w:rPr>
              <w:t>;</w:t>
            </w:r>
            <w:proofErr w:type="gramEnd"/>
          </w:p>
          <w:p w:rsidRPr="00485844" w:rsidR="00485844" w:rsidP="00A71BF9" w:rsidRDefault="00485844" w14:paraId="226AD058" w14:textId="028B29ED">
            <w:pPr>
              <w:numPr>
                <w:ilvl w:val="0"/>
                <w:numId w:val="16"/>
              </w:numPr>
              <w:spacing w:line="300" w:lineRule="auto"/>
            </w:pPr>
            <w:r>
              <w:rPr>
                <w:sz w:val="20"/>
                <w:szCs w:val="20"/>
              </w:rPr>
              <w:t xml:space="preserve">AEDES : l’assistance technique </w:t>
            </w:r>
            <w:r w:rsidR="00A71BF9">
              <w:rPr>
                <w:sz w:val="20"/>
                <w:szCs w:val="20"/>
              </w:rPr>
              <w:t xml:space="preserve">en immersion </w:t>
            </w:r>
            <w:r>
              <w:rPr>
                <w:sz w:val="20"/>
                <w:szCs w:val="20"/>
              </w:rPr>
              <w:t xml:space="preserve">porte sur </w:t>
            </w:r>
            <w:proofErr w:type="gramStart"/>
            <w:r>
              <w:rPr>
                <w:sz w:val="20"/>
                <w:szCs w:val="20"/>
              </w:rPr>
              <w:t>le domaine suivants</w:t>
            </w:r>
            <w:proofErr w:type="gramEnd"/>
            <w:r>
              <w:rPr>
                <w:sz w:val="20"/>
                <w:szCs w:val="20"/>
              </w:rPr>
              <w:t xml:space="preserve"> : </w:t>
            </w:r>
            <w:r w:rsidRPr="00485844">
              <w:rPr>
                <w:sz w:val="20"/>
                <w:szCs w:val="20"/>
              </w:rPr>
              <w:t>prestation des services,</w:t>
            </w:r>
            <w:r>
              <w:rPr>
                <w:sz w:val="20"/>
                <w:szCs w:val="20"/>
              </w:rPr>
              <w:t xml:space="preserve"> </w:t>
            </w:r>
            <w:r w:rsidRPr="00485844">
              <w:rPr>
                <w:sz w:val="20"/>
                <w:szCs w:val="20"/>
              </w:rPr>
              <w:t>gouvernance, politique, planification stratégique et gestion du pro</w:t>
            </w:r>
            <w:r w:rsidR="00A71BF9">
              <w:rPr>
                <w:sz w:val="20"/>
                <w:szCs w:val="20"/>
              </w:rPr>
              <w:t xml:space="preserve">gramme, gestion des subventions, </w:t>
            </w:r>
            <w:r w:rsidRPr="00A71BF9">
              <w:rPr>
                <w:sz w:val="20"/>
                <w:szCs w:val="20"/>
              </w:rPr>
              <w:t>systèmes d'information sanitaire et suivi et apprentissage</w:t>
            </w:r>
            <w:r w:rsidR="006860D3">
              <w:rPr>
                <w:sz w:val="20"/>
                <w:szCs w:val="20"/>
              </w:rPr>
              <w:t>.</w:t>
            </w:r>
          </w:p>
          <w:p w:rsidRPr="006615A7" w:rsidR="009F0292" w:rsidP="00A2030A" w:rsidRDefault="16C1656A" w14:paraId="54735EE2" w14:textId="31A0654B">
            <w:pPr>
              <w:pStyle w:val="CommentText"/>
              <w:rPr>
                <w:color w:val="92D050"/>
              </w:rPr>
            </w:pPr>
            <w:r>
              <w:t xml:space="preserve">La mise à profit des consultants internationaux (selon les besoins) et nationaux pour les prestations des services de vaccination et de surveillance mais également l’appui aux équipes cadres </w:t>
            </w:r>
            <w:r w:rsidR="2B8D56EC">
              <w:t>pour la gestion des distr</w:t>
            </w:r>
            <w:r>
              <w:t>i</w:t>
            </w:r>
            <w:r w:rsidR="2B8D56EC">
              <w:t>c</w:t>
            </w:r>
            <w:r>
              <w:t>t</w:t>
            </w:r>
            <w:r w:rsidR="2B8D56EC">
              <w:t>s</w:t>
            </w:r>
            <w:r>
              <w:t xml:space="preserve"> au niveau opérationnel</w:t>
            </w:r>
            <w:r w:rsidR="05CBCA5E">
              <w:t xml:space="preserve"> constituent un atout.</w:t>
            </w:r>
          </w:p>
        </w:tc>
      </w:tr>
    </w:tbl>
    <w:p w:rsidRPr="006615A7" w:rsidR="009F0292" w:rsidP="00372D1F" w:rsidRDefault="009F0292" w14:paraId="4B96F6BD" w14:textId="77777777">
      <w:pPr>
        <w:pStyle w:val="ListParagraph"/>
        <w:spacing w:line="300" w:lineRule="exact"/>
        <w:ind w:left="0"/>
        <w:jc w:val="right"/>
        <w:rPr>
          <w:b/>
          <w:color w:val="70AD47" w:themeColor="accent6"/>
          <w:sz w:val="26"/>
          <w:szCs w:val="26"/>
        </w:rPr>
      </w:pPr>
    </w:p>
    <w:p w:rsidRPr="00A957C9" w:rsidR="00610D71" w:rsidP="00F6361B" w:rsidRDefault="003F0221" w14:paraId="11BFC6A9" w14:textId="753345FA">
      <w:pPr>
        <w:pStyle w:val="ListParagraph"/>
        <w:numPr>
          <w:ilvl w:val="0"/>
          <w:numId w:val="4"/>
        </w:numPr>
        <w:spacing w:line="300" w:lineRule="exact"/>
        <w:rPr>
          <w:b/>
          <w:bCs/>
          <w:color w:val="84C650"/>
          <w:sz w:val="26"/>
          <w:szCs w:val="26"/>
        </w:rPr>
      </w:pPr>
      <w:r>
        <w:rPr>
          <w:b/>
          <w:color w:val="70AD47" w:themeColor="accent6"/>
          <w:sz w:val="26"/>
        </w:rPr>
        <w:t>Harmonisation du plan One TCA avec les investissements de Gavi planifiés pour le futur (0,5 page)</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192"/>
      </w:tblGrid>
      <w:tr w:rsidR="00A957C9" w:rsidTr="005F26FC" w14:paraId="3F6BA8B3" w14:textId="77777777">
        <w:tc>
          <w:tcPr>
            <w:tcW w:w="9192" w:type="dxa"/>
            <w:tcBorders>
              <w:bottom w:val="single" w:color="auto" w:sz="4" w:space="0"/>
            </w:tcBorders>
            <w:shd w:val="clear" w:color="auto" w:fill="F2F2F2" w:themeFill="background1" w:themeFillShade="F2"/>
          </w:tcPr>
          <w:p w:rsidRPr="00CF3BC4" w:rsidR="00A957C9" w:rsidP="00FC4A11" w:rsidRDefault="007476F9" w14:paraId="518A3DA4" w14:textId="374D3D3B">
            <w:pPr>
              <w:pStyle w:val="ListParagraph"/>
              <w:spacing w:line="300" w:lineRule="exact"/>
              <w:ind w:left="0"/>
              <w:rPr>
                <w:b/>
                <w:bCs/>
                <w:i/>
                <w:iCs/>
                <w:color w:val="84C650"/>
                <w:sz w:val="26"/>
                <w:szCs w:val="26"/>
              </w:rPr>
            </w:pPr>
            <w:r>
              <w:rPr>
                <w:b/>
                <w:i/>
                <w:sz w:val="20"/>
              </w:rPr>
              <w:t>5.1</w:t>
            </w:r>
            <w:r>
              <w:rPr>
                <w:b/>
                <w:i/>
                <w:sz w:val="20"/>
              </w:rPr>
              <w:tab/>
            </w:r>
            <w:r>
              <w:rPr>
                <w:b/>
                <w:i/>
                <w:sz w:val="20"/>
              </w:rPr>
              <w:t>Veuillez dresser la liste de tous les futurs investissements de Gavi déjà prévus (p. ex. soutien aux</w:t>
            </w:r>
            <w:r w:rsidR="00824777">
              <w:rPr>
                <w:b/>
                <w:i/>
                <w:sz w:val="20"/>
              </w:rPr>
              <w:t xml:space="preserve"> </w:t>
            </w:r>
            <w:r w:rsidRPr="004927B0" w:rsidR="004927B0">
              <w:rPr>
                <w:b/>
                <w:i/>
                <w:sz w:val="20"/>
              </w:rPr>
              <w:t>nouveaux</w:t>
            </w:r>
            <w:r>
              <w:rPr>
                <w:b/>
                <w:i/>
                <w:sz w:val="20"/>
              </w:rPr>
              <w:t xml:space="preserve"> vaccins, POECF) qui requerraient un soutien d'AT au cours de la période planifiée, y compris le processus de planification de l'ensemble du portefeuille, et décrivez comment le plan d'assistance pays ciblée sera harmonisé avec les investissements planifiés actuels et/ou futurs de Gavi.</w:t>
            </w:r>
          </w:p>
        </w:tc>
      </w:tr>
      <w:tr w:rsidRPr="006A272B" w:rsidR="00A957C9" w:rsidTr="005F26FC" w14:paraId="7B4C9334" w14:textId="77777777">
        <w:trPr>
          <w:trHeight w:val="50"/>
        </w:trPr>
        <w:tc>
          <w:tcPr>
            <w:tcW w:w="9192" w:type="dxa"/>
            <w:tcBorders>
              <w:top w:val="single" w:color="auto" w:sz="4" w:space="0"/>
              <w:left w:val="single" w:color="auto" w:sz="4" w:space="0"/>
              <w:bottom w:val="single" w:color="auto" w:sz="4" w:space="0"/>
              <w:right w:val="single" w:color="auto" w:sz="4" w:space="0"/>
            </w:tcBorders>
          </w:tcPr>
          <w:p w:rsidRPr="00C04AE6" w:rsidR="00A01D23" w:rsidP="00A01D23" w:rsidRDefault="00A01D23" w14:paraId="03EE02B4" w14:textId="77777777">
            <w:pPr>
              <w:spacing w:line="300" w:lineRule="auto"/>
              <w:rPr>
                <w:sz w:val="20"/>
                <w:szCs w:val="20"/>
              </w:rPr>
            </w:pPr>
            <w:r w:rsidRPr="00C04AE6">
              <w:rPr>
                <w:sz w:val="20"/>
                <w:szCs w:val="20"/>
              </w:rPr>
              <w:t xml:space="preserve">Durant la période de 2022 - 2023, les investissements suivants sont prévus : </w:t>
            </w:r>
          </w:p>
          <w:p w:rsidRPr="00B31041" w:rsidR="00A01D23" w:rsidP="00B31041" w:rsidRDefault="00A01D23" w14:paraId="26C9CC36" w14:textId="20E725B5">
            <w:pPr>
              <w:numPr>
                <w:ilvl w:val="0"/>
                <w:numId w:val="17"/>
              </w:numPr>
              <w:spacing w:line="300" w:lineRule="auto"/>
              <w:rPr>
                <w:sz w:val="20"/>
                <w:szCs w:val="20"/>
              </w:rPr>
            </w:pPr>
            <w:r>
              <w:rPr>
                <w:sz w:val="20"/>
                <w:szCs w:val="20"/>
              </w:rPr>
              <w:t>Mise en œuvre du Full</w:t>
            </w:r>
            <w:r w:rsidR="00B31041">
              <w:rPr>
                <w:sz w:val="20"/>
                <w:szCs w:val="20"/>
              </w:rPr>
              <w:t xml:space="preserve"> Port Folio GAVI (</w:t>
            </w:r>
            <w:r w:rsidRPr="00C04AE6" w:rsidR="00B31041">
              <w:rPr>
                <w:sz w:val="20"/>
                <w:szCs w:val="20"/>
              </w:rPr>
              <w:t>RSS 3</w:t>
            </w:r>
            <w:r w:rsidR="00B31041">
              <w:rPr>
                <w:sz w:val="20"/>
                <w:szCs w:val="20"/>
              </w:rPr>
              <w:t xml:space="preserve">, </w:t>
            </w:r>
            <w:r w:rsidRPr="00C04AE6" w:rsidR="00B31041">
              <w:rPr>
                <w:sz w:val="20"/>
                <w:szCs w:val="20"/>
              </w:rPr>
              <w:t xml:space="preserve">appui pour la mise en </w:t>
            </w:r>
            <w:proofErr w:type="spellStart"/>
            <w:r w:rsidRPr="00C04AE6" w:rsidR="00B31041">
              <w:rPr>
                <w:sz w:val="20"/>
                <w:szCs w:val="20"/>
              </w:rPr>
              <w:t>oeuvre</w:t>
            </w:r>
            <w:proofErr w:type="spellEnd"/>
            <w:r w:rsidRPr="00C04AE6" w:rsidR="00B31041">
              <w:rPr>
                <w:sz w:val="20"/>
                <w:szCs w:val="20"/>
              </w:rPr>
              <w:t xml:space="preserve"> du financement accélérateur de l’équité </w:t>
            </w:r>
            <w:r w:rsidR="00B31041">
              <w:rPr>
                <w:sz w:val="20"/>
                <w:szCs w:val="20"/>
              </w:rPr>
              <w:t>(AEF), CCEOP)</w:t>
            </w:r>
            <w:r w:rsidR="006860D3">
              <w:rPr>
                <w:sz w:val="20"/>
                <w:szCs w:val="20"/>
              </w:rPr>
              <w:t> ;</w:t>
            </w:r>
          </w:p>
          <w:p w:rsidR="00A01D23" w:rsidP="00A01D23" w:rsidRDefault="00A01D23" w14:paraId="26ABFBDA" w14:textId="28FD2A94">
            <w:pPr>
              <w:numPr>
                <w:ilvl w:val="0"/>
                <w:numId w:val="17"/>
              </w:numPr>
              <w:spacing w:line="300" w:lineRule="auto"/>
              <w:rPr>
                <w:sz w:val="20"/>
                <w:szCs w:val="20"/>
              </w:rPr>
            </w:pPr>
            <w:r w:rsidRPr="00C04AE6">
              <w:rPr>
                <w:sz w:val="20"/>
                <w:szCs w:val="20"/>
              </w:rPr>
              <w:lastRenderedPageBreak/>
              <w:t xml:space="preserve">Introduction </w:t>
            </w:r>
            <w:r w:rsidR="00B31041">
              <w:rPr>
                <w:sz w:val="20"/>
                <w:szCs w:val="20"/>
              </w:rPr>
              <w:t xml:space="preserve">des nouveaux vaccins : </w:t>
            </w:r>
            <w:r w:rsidRPr="00C04AE6">
              <w:rPr>
                <w:sz w:val="20"/>
                <w:szCs w:val="20"/>
              </w:rPr>
              <w:t>paludisme</w:t>
            </w:r>
            <w:r w:rsidR="00B31041">
              <w:rPr>
                <w:sz w:val="20"/>
                <w:szCs w:val="20"/>
              </w:rPr>
              <w:t>, Rotavirus, Hépatite B à la naissance, VPI2, VAR2</w:t>
            </w:r>
            <w:r w:rsidR="006860D3">
              <w:rPr>
                <w:sz w:val="20"/>
                <w:szCs w:val="20"/>
              </w:rPr>
              <w:t> ;</w:t>
            </w:r>
          </w:p>
          <w:p w:rsidR="006860D3" w:rsidP="00A01D23" w:rsidRDefault="006860D3" w14:paraId="135747E2" w14:textId="3ED167FA">
            <w:pPr>
              <w:numPr>
                <w:ilvl w:val="0"/>
                <w:numId w:val="17"/>
              </w:numPr>
              <w:spacing w:line="300" w:lineRule="auto"/>
              <w:rPr>
                <w:sz w:val="20"/>
                <w:szCs w:val="20"/>
              </w:rPr>
            </w:pPr>
            <w:r>
              <w:rPr>
                <w:sz w:val="20"/>
                <w:szCs w:val="20"/>
              </w:rPr>
              <w:t xml:space="preserve">Identification et rattrapage des </w:t>
            </w:r>
            <w:proofErr w:type="gramStart"/>
            <w:r>
              <w:rPr>
                <w:sz w:val="20"/>
                <w:szCs w:val="20"/>
              </w:rPr>
              <w:t>zéro doses</w:t>
            </w:r>
            <w:proofErr w:type="gramEnd"/>
            <w:r>
              <w:rPr>
                <w:sz w:val="20"/>
                <w:szCs w:val="20"/>
              </w:rPr>
              <w:t> ;</w:t>
            </w:r>
          </w:p>
          <w:p w:rsidRPr="00C04AE6" w:rsidR="006860D3" w:rsidP="00A01D23" w:rsidRDefault="006860D3" w14:paraId="2FD0AF29" w14:textId="4A0F0F79">
            <w:pPr>
              <w:numPr>
                <w:ilvl w:val="0"/>
                <w:numId w:val="17"/>
              </w:numPr>
              <w:spacing w:line="300" w:lineRule="auto"/>
              <w:rPr>
                <w:sz w:val="20"/>
                <w:szCs w:val="20"/>
              </w:rPr>
            </w:pPr>
            <w:r>
              <w:rPr>
                <w:sz w:val="20"/>
                <w:szCs w:val="20"/>
              </w:rPr>
              <w:t>Renforcement de la génération de la demande ;</w:t>
            </w:r>
          </w:p>
          <w:p w:rsidRPr="00C04AE6" w:rsidR="00A01D23" w:rsidP="00A01D23" w:rsidRDefault="00A01D23" w14:paraId="51824A6E" w14:textId="5E21F033">
            <w:pPr>
              <w:numPr>
                <w:ilvl w:val="0"/>
                <w:numId w:val="17"/>
              </w:numPr>
              <w:spacing w:line="300" w:lineRule="auto"/>
              <w:rPr>
                <w:sz w:val="20"/>
                <w:szCs w:val="20"/>
              </w:rPr>
            </w:pPr>
            <w:r w:rsidRPr="00C04AE6">
              <w:rPr>
                <w:sz w:val="20"/>
                <w:szCs w:val="20"/>
              </w:rPr>
              <w:t>La campagne de suivi contre la rougeole</w:t>
            </w:r>
            <w:r w:rsidR="006860D3">
              <w:rPr>
                <w:sz w:val="20"/>
                <w:szCs w:val="20"/>
              </w:rPr>
              <w:t> ;</w:t>
            </w:r>
          </w:p>
          <w:p w:rsidRPr="00C04AE6" w:rsidR="00A01D23" w:rsidP="00A01D23" w:rsidRDefault="00A01D23" w14:paraId="0E6E473D" w14:textId="37332894">
            <w:pPr>
              <w:numPr>
                <w:ilvl w:val="0"/>
                <w:numId w:val="17"/>
              </w:numPr>
              <w:spacing w:line="300" w:lineRule="auto"/>
              <w:rPr>
                <w:sz w:val="20"/>
                <w:szCs w:val="20"/>
              </w:rPr>
            </w:pPr>
            <w:proofErr w:type="gramStart"/>
            <w:r w:rsidRPr="00C04AE6">
              <w:rPr>
                <w:sz w:val="20"/>
                <w:szCs w:val="20"/>
              </w:rPr>
              <w:t>les</w:t>
            </w:r>
            <w:proofErr w:type="gramEnd"/>
            <w:r w:rsidRPr="00C04AE6">
              <w:rPr>
                <w:sz w:val="20"/>
                <w:szCs w:val="20"/>
              </w:rPr>
              <w:t xml:space="preserve"> campagnes préventives contre la fièvre jaune</w:t>
            </w:r>
            <w:r w:rsidR="006860D3">
              <w:rPr>
                <w:sz w:val="20"/>
                <w:szCs w:val="20"/>
              </w:rPr>
              <w:t> ;</w:t>
            </w:r>
          </w:p>
          <w:p w:rsidR="00A957C9" w:rsidP="00B31041" w:rsidRDefault="00A01D23" w14:paraId="3201CDF4" w14:textId="1ECAB146">
            <w:pPr>
              <w:numPr>
                <w:ilvl w:val="0"/>
                <w:numId w:val="17"/>
              </w:numPr>
              <w:spacing w:line="300" w:lineRule="auto"/>
              <w:rPr>
                <w:sz w:val="20"/>
                <w:szCs w:val="20"/>
              </w:rPr>
            </w:pPr>
            <w:proofErr w:type="gramStart"/>
            <w:r w:rsidRPr="00C04AE6">
              <w:rPr>
                <w:sz w:val="20"/>
                <w:szCs w:val="20"/>
              </w:rPr>
              <w:t>soutien</w:t>
            </w:r>
            <w:proofErr w:type="gramEnd"/>
            <w:r w:rsidRPr="00C04AE6">
              <w:rPr>
                <w:sz w:val="20"/>
                <w:szCs w:val="20"/>
              </w:rPr>
              <w:t xml:space="preserve"> aux campagnes de vaccination contre la COVID-19</w:t>
            </w:r>
            <w:r w:rsidR="006860D3">
              <w:rPr>
                <w:sz w:val="20"/>
                <w:szCs w:val="20"/>
              </w:rPr>
              <w:t> ;</w:t>
            </w:r>
          </w:p>
          <w:p w:rsidR="002C39F8" w:rsidP="002C39F8" w:rsidRDefault="002C39F8" w14:paraId="0FA7CACF" w14:textId="4803571F">
            <w:pPr>
              <w:numPr>
                <w:ilvl w:val="0"/>
                <w:numId w:val="17"/>
              </w:numPr>
              <w:spacing w:line="300" w:lineRule="auto"/>
              <w:rPr>
                <w:sz w:val="20"/>
                <w:szCs w:val="20"/>
              </w:rPr>
            </w:pPr>
            <w:proofErr w:type="gramStart"/>
            <w:r>
              <w:rPr>
                <w:sz w:val="20"/>
                <w:szCs w:val="20"/>
              </w:rPr>
              <w:t>renforcement</w:t>
            </w:r>
            <w:proofErr w:type="gramEnd"/>
            <w:r>
              <w:rPr>
                <w:sz w:val="20"/>
                <w:szCs w:val="20"/>
              </w:rPr>
              <w:t xml:space="preserve"> des mécanismes de coordination (CCIA, CTAPEV, NITAG,)</w:t>
            </w:r>
            <w:r w:rsidR="006860D3">
              <w:rPr>
                <w:sz w:val="20"/>
                <w:szCs w:val="20"/>
              </w:rPr>
              <w:t> ;</w:t>
            </w:r>
          </w:p>
          <w:p w:rsidR="007141BE" w:rsidP="002C39F8" w:rsidRDefault="007141BE" w14:paraId="2EA68346" w14:textId="73906F95">
            <w:pPr>
              <w:numPr>
                <w:ilvl w:val="0"/>
                <w:numId w:val="17"/>
              </w:numPr>
              <w:spacing w:line="300" w:lineRule="auto"/>
              <w:rPr>
                <w:sz w:val="20"/>
                <w:szCs w:val="20"/>
              </w:rPr>
            </w:pPr>
            <w:proofErr w:type="gramStart"/>
            <w:r>
              <w:rPr>
                <w:sz w:val="20"/>
                <w:szCs w:val="20"/>
              </w:rPr>
              <w:t>poursuite</w:t>
            </w:r>
            <w:proofErr w:type="gramEnd"/>
            <w:r>
              <w:rPr>
                <w:sz w:val="20"/>
                <w:szCs w:val="20"/>
              </w:rPr>
              <w:t xml:space="preserve"> de l’appui à la mise en œuvre de la feuille de route de </w:t>
            </w:r>
            <w:proofErr w:type="spellStart"/>
            <w:r>
              <w:rPr>
                <w:sz w:val="20"/>
                <w:szCs w:val="20"/>
              </w:rPr>
              <w:t>révitalisation</w:t>
            </w:r>
            <w:proofErr w:type="spellEnd"/>
            <w:r>
              <w:rPr>
                <w:sz w:val="20"/>
                <w:szCs w:val="20"/>
              </w:rPr>
              <w:t xml:space="preserve"> du SNIS et le déploiement du DHIS2</w:t>
            </w:r>
            <w:r w:rsidR="006860D3">
              <w:rPr>
                <w:sz w:val="20"/>
                <w:szCs w:val="20"/>
              </w:rPr>
              <w:t> ;</w:t>
            </w:r>
          </w:p>
          <w:p w:rsidR="002C39F8" w:rsidP="002C39F8" w:rsidRDefault="002C39F8" w14:paraId="55D82EDE" w14:textId="1994E359">
            <w:pPr>
              <w:numPr>
                <w:ilvl w:val="0"/>
                <w:numId w:val="17"/>
              </w:numPr>
              <w:spacing w:line="300" w:lineRule="auto"/>
              <w:rPr>
                <w:sz w:val="20"/>
                <w:szCs w:val="20"/>
              </w:rPr>
            </w:pPr>
            <w:proofErr w:type="gramStart"/>
            <w:r>
              <w:rPr>
                <w:sz w:val="20"/>
                <w:szCs w:val="20"/>
              </w:rPr>
              <w:t>élaboration</w:t>
            </w:r>
            <w:proofErr w:type="gramEnd"/>
            <w:r>
              <w:rPr>
                <w:sz w:val="20"/>
                <w:szCs w:val="20"/>
              </w:rPr>
              <w:t xml:space="preserve"> de la stratégie nationale de vaccination</w:t>
            </w:r>
            <w:r w:rsidR="006860D3">
              <w:rPr>
                <w:sz w:val="20"/>
                <w:szCs w:val="20"/>
              </w:rPr>
              <w:t> ;</w:t>
            </w:r>
          </w:p>
          <w:p w:rsidRPr="002C39F8" w:rsidR="002C39F8" w:rsidP="002C39F8" w:rsidRDefault="002C39F8" w14:paraId="19F615A9" w14:textId="67AB68C0">
            <w:pPr>
              <w:numPr>
                <w:ilvl w:val="0"/>
                <w:numId w:val="17"/>
              </w:numPr>
              <w:spacing w:line="300" w:lineRule="auto"/>
              <w:rPr>
                <w:sz w:val="20"/>
                <w:szCs w:val="20"/>
              </w:rPr>
            </w:pPr>
            <w:proofErr w:type="gramStart"/>
            <w:r>
              <w:rPr>
                <w:sz w:val="20"/>
                <w:szCs w:val="20"/>
              </w:rPr>
              <w:t>élaboration</w:t>
            </w:r>
            <w:proofErr w:type="gramEnd"/>
            <w:r>
              <w:rPr>
                <w:sz w:val="20"/>
                <w:szCs w:val="20"/>
              </w:rPr>
              <w:t xml:space="preserve"> du plan stratégique du SNIS</w:t>
            </w:r>
            <w:r w:rsidR="006860D3">
              <w:rPr>
                <w:sz w:val="20"/>
                <w:szCs w:val="20"/>
              </w:rPr>
              <w:t> ;</w:t>
            </w:r>
          </w:p>
          <w:p w:rsidR="002C39F8" w:rsidP="002C39F8" w:rsidRDefault="002C39F8" w14:paraId="02F68A42" w14:textId="33D953C2">
            <w:pPr>
              <w:numPr>
                <w:ilvl w:val="0"/>
                <w:numId w:val="17"/>
              </w:numPr>
              <w:spacing w:line="300" w:lineRule="auto"/>
              <w:rPr>
                <w:sz w:val="20"/>
                <w:szCs w:val="20"/>
              </w:rPr>
            </w:pPr>
            <w:proofErr w:type="gramStart"/>
            <w:r>
              <w:rPr>
                <w:sz w:val="20"/>
                <w:szCs w:val="20"/>
              </w:rPr>
              <w:t>élaboration</w:t>
            </w:r>
            <w:proofErr w:type="gramEnd"/>
            <w:r>
              <w:rPr>
                <w:sz w:val="20"/>
                <w:szCs w:val="20"/>
              </w:rPr>
              <w:t xml:space="preserve"> d’une stratégie nationale de santé numérique</w:t>
            </w:r>
            <w:r w:rsidR="006860D3">
              <w:rPr>
                <w:sz w:val="20"/>
                <w:szCs w:val="20"/>
              </w:rPr>
              <w:t> ;</w:t>
            </w:r>
          </w:p>
          <w:p w:rsidR="007141BE" w:rsidP="002C39F8" w:rsidRDefault="007141BE" w14:paraId="351B15E6" w14:textId="43316B0B">
            <w:pPr>
              <w:numPr>
                <w:ilvl w:val="0"/>
                <w:numId w:val="17"/>
              </w:numPr>
              <w:spacing w:line="300" w:lineRule="auto"/>
              <w:rPr>
                <w:sz w:val="20"/>
                <w:szCs w:val="20"/>
              </w:rPr>
            </w:pPr>
            <w:proofErr w:type="gramStart"/>
            <w:r>
              <w:rPr>
                <w:sz w:val="20"/>
                <w:szCs w:val="20"/>
              </w:rPr>
              <w:t>appui</w:t>
            </w:r>
            <w:proofErr w:type="gramEnd"/>
            <w:r>
              <w:rPr>
                <w:sz w:val="20"/>
                <w:szCs w:val="20"/>
              </w:rPr>
              <w:t xml:space="preserve"> à la mise en œuvre de la feuille de route d’un système intégré de suivi évaluation des projets et programmes de santé</w:t>
            </w:r>
            <w:r w:rsidR="006860D3">
              <w:rPr>
                <w:sz w:val="20"/>
                <w:szCs w:val="20"/>
              </w:rPr>
              <w:t> ;</w:t>
            </w:r>
            <w:r>
              <w:rPr>
                <w:sz w:val="20"/>
                <w:szCs w:val="20"/>
              </w:rPr>
              <w:t xml:space="preserve"> </w:t>
            </w:r>
          </w:p>
          <w:p w:rsidR="007141BE" w:rsidP="002C39F8" w:rsidRDefault="007141BE" w14:paraId="1CD035D5" w14:textId="028EC58E">
            <w:pPr>
              <w:numPr>
                <w:ilvl w:val="0"/>
                <w:numId w:val="17"/>
              </w:numPr>
              <w:spacing w:line="300" w:lineRule="auto"/>
              <w:rPr>
                <w:sz w:val="20"/>
                <w:szCs w:val="20"/>
              </w:rPr>
            </w:pPr>
            <w:proofErr w:type="gramStart"/>
            <w:r>
              <w:rPr>
                <w:sz w:val="20"/>
                <w:szCs w:val="20"/>
              </w:rPr>
              <w:t>surveillance</w:t>
            </w:r>
            <w:proofErr w:type="gramEnd"/>
            <w:r>
              <w:rPr>
                <w:sz w:val="20"/>
                <w:szCs w:val="20"/>
              </w:rPr>
              <w:t xml:space="preserve"> MEV, nouveaux vaccins et gestion des MAPI</w:t>
            </w:r>
            <w:r w:rsidR="006860D3">
              <w:rPr>
                <w:sz w:val="20"/>
                <w:szCs w:val="20"/>
              </w:rPr>
              <w:t>.</w:t>
            </w:r>
          </w:p>
          <w:p w:rsidR="006860D3" w:rsidP="00D743FB" w:rsidRDefault="006860D3" w14:paraId="3A3D82FF" w14:textId="53E5064C">
            <w:pPr>
              <w:spacing w:line="300" w:lineRule="auto"/>
              <w:ind w:left="720"/>
              <w:rPr>
                <w:sz w:val="20"/>
                <w:szCs w:val="20"/>
              </w:rPr>
            </w:pPr>
          </w:p>
          <w:p w:rsidR="00D743FB" w:rsidP="00D743FB" w:rsidRDefault="00D743FB" w14:paraId="142F6887" w14:textId="77777777">
            <w:pPr>
              <w:spacing w:line="300" w:lineRule="auto"/>
              <w:ind w:left="720"/>
              <w:rPr>
                <w:sz w:val="20"/>
                <w:szCs w:val="20"/>
              </w:rPr>
            </w:pPr>
          </w:p>
          <w:p w:rsidRPr="002C39F8" w:rsidR="007141BE" w:rsidP="007141BE" w:rsidRDefault="007141BE" w14:paraId="2033B8FD" w14:textId="24906E52">
            <w:pPr>
              <w:spacing w:line="300" w:lineRule="auto"/>
              <w:rPr>
                <w:sz w:val="20"/>
                <w:szCs w:val="20"/>
              </w:rPr>
            </w:pPr>
            <w:r>
              <w:rPr>
                <w:sz w:val="20"/>
                <w:szCs w:val="20"/>
              </w:rPr>
              <w:t xml:space="preserve">Le plan TCA prendra compte des activités </w:t>
            </w:r>
            <w:proofErr w:type="spellStart"/>
            <w:r>
              <w:rPr>
                <w:sz w:val="20"/>
                <w:szCs w:val="20"/>
              </w:rPr>
              <w:t>sus-mentionnées</w:t>
            </w:r>
            <w:proofErr w:type="spellEnd"/>
            <w:r>
              <w:rPr>
                <w:sz w:val="20"/>
                <w:szCs w:val="20"/>
              </w:rPr>
              <w:t xml:space="preserve"> et couvrira les coûts liés </w:t>
            </w:r>
            <w:proofErr w:type="gramStart"/>
            <w:r>
              <w:rPr>
                <w:sz w:val="20"/>
                <w:szCs w:val="20"/>
              </w:rPr>
              <w:t>à  la</w:t>
            </w:r>
            <w:proofErr w:type="gramEnd"/>
            <w:r>
              <w:rPr>
                <w:sz w:val="20"/>
                <w:szCs w:val="20"/>
              </w:rPr>
              <w:t xml:space="preserve"> prise en charge des ressources humaines (honoraires et autres). </w:t>
            </w:r>
          </w:p>
        </w:tc>
      </w:tr>
    </w:tbl>
    <w:p w:rsidRPr="006615A7" w:rsidR="0090123D" w:rsidP="00FC4A11" w:rsidRDefault="0090123D" w14:paraId="658606AB" w14:textId="77777777">
      <w:pPr>
        <w:spacing w:line="300" w:lineRule="exact"/>
        <w:rPr>
          <w:b/>
          <w:color w:val="70AD47" w:themeColor="accent6"/>
          <w:sz w:val="26"/>
          <w:szCs w:val="26"/>
        </w:rPr>
      </w:pPr>
    </w:p>
    <w:p w:rsidRPr="006615A7" w:rsidR="00AB4B2D" w:rsidP="00F6361B" w:rsidRDefault="00672E21" w14:paraId="603C9386" w14:textId="12619D78">
      <w:pPr>
        <w:pStyle w:val="ListParagraph"/>
        <w:numPr>
          <w:ilvl w:val="0"/>
          <w:numId w:val="4"/>
        </w:numPr>
        <w:spacing w:line="300" w:lineRule="exact"/>
        <w:ind w:left="426"/>
      </w:pPr>
      <w:r>
        <w:rPr>
          <w:b/>
          <w:color w:val="70AD47" w:themeColor="accent6"/>
          <w:sz w:val="26"/>
        </w:rPr>
        <w:t>Suivi de l'assistance pays ciblée (1 page)</w:t>
      </w:r>
    </w:p>
    <w:tbl>
      <w:tblPr>
        <w:tblStyle w:val="TableGrid"/>
        <w:tblW w:w="921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214"/>
      </w:tblGrid>
      <w:tr w:rsidRPr="00A957C9" w:rsidR="00A957C9" w:rsidTr="1D68B8FE" w14:paraId="4BFA7B74" w14:textId="77777777">
        <w:tc>
          <w:tcPr>
            <w:tcW w:w="9214" w:type="dxa"/>
            <w:tcBorders>
              <w:bottom w:val="single" w:color="auto" w:sz="4" w:space="0"/>
            </w:tcBorders>
            <w:shd w:val="clear" w:color="auto" w:fill="F2F2F2" w:themeFill="background1" w:themeFillShade="F2"/>
          </w:tcPr>
          <w:p w:rsidRPr="00A957C9" w:rsidR="00AB4B2D" w:rsidP="00FC4A11" w:rsidRDefault="0023395F" w14:paraId="4522328F" w14:textId="19D81915">
            <w:pPr>
              <w:pStyle w:val="ListParagraph"/>
              <w:spacing w:line="300" w:lineRule="exact"/>
              <w:ind w:left="0"/>
              <w:rPr>
                <w:b/>
                <w:sz w:val="26"/>
                <w:szCs w:val="26"/>
              </w:rPr>
            </w:pPr>
            <w:r>
              <w:rPr>
                <w:b/>
                <w:i/>
                <w:sz w:val="20"/>
              </w:rPr>
              <w:t>6.1</w:t>
            </w:r>
            <w:r>
              <w:rPr>
                <w:b/>
                <w:i/>
                <w:sz w:val="20"/>
              </w:rPr>
              <w:tab/>
            </w:r>
            <w:r>
              <w:rPr>
                <w:b/>
                <w:i/>
                <w:sz w:val="20"/>
              </w:rPr>
              <w:t xml:space="preserve">Veuillez fournir une description du mécanisme national d'assistance pays ciblée pour suivre et retracer les progrès de la mise en œuvre et générer les résultats du plan d'assistance pays ciblée dans leur ensemble. Comment ces informations seront-elles </w:t>
            </w:r>
            <w:r>
              <w:rPr>
                <w:b/>
                <w:bCs/>
                <w:i/>
                <w:sz w:val="20"/>
              </w:rPr>
              <w:t>utilisées</w:t>
            </w:r>
            <w:r>
              <w:rPr>
                <w:b/>
                <w:i/>
                <w:sz w:val="20"/>
              </w:rPr>
              <w:t xml:space="preserve"> pour ajuster et améliorer la mise en œuvre du programme ? A quelle fréquence les données sont-elles revues et utilisées et qui sera responsable de garantir que cette revue et cet apprentissage ont </w:t>
            </w:r>
            <w:proofErr w:type="gramStart"/>
            <w:r>
              <w:rPr>
                <w:b/>
                <w:i/>
                <w:sz w:val="20"/>
              </w:rPr>
              <w:t>lieu?</w:t>
            </w:r>
            <w:proofErr w:type="gramEnd"/>
          </w:p>
        </w:tc>
      </w:tr>
      <w:tr w:rsidRPr="006A272B" w:rsidR="00A957C9" w:rsidTr="1D68B8FE" w14:paraId="4CAB625F" w14:textId="77777777">
        <w:tc>
          <w:tcPr>
            <w:tcW w:w="9214" w:type="dxa"/>
            <w:tcBorders>
              <w:top w:val="single" w:color="auto" w:sz="4" w:space="0"/>
              <w:left w:val="single" w:color="auto" w:sz="4" w:space="0"/>
              <w:bottom w:val="single" w:color="auto" w:sz="4" w:space="0"/>
              <w:right w:val="single" w:color="auto" w:sz="4" w:space="0"/>
            </w:tcBorders>
          </w:tcPr>
          <w:p w:rsidR="002C39F8" w:rsidP="002C39F8" w:rsidRDefault="002C39F8" w14:paraId="13B20D8C" w14:textId="3D850461">
            <w:pPr>
              <w:spacing w:line="300" w:lineRule="exact"/>
              <w:rPr>
                <w:sz w:val="20"/>
                <w:szCs w:val="20"/>
              </w:rPr>
            </w:pPr>
            <w:r w:rsidRPr="009D4E5A">
              <w:rPr>
                <w:sz w:val="20"/>
                <w:szCs w:val="20"/>
              </w:rPr>
              <w:t xml:space="preserve">Les progrès de la mise en œuvre et la production de résultats du plan d'assistance pays ciblée seront suivis conjointement au cours des réunions hebdomadaires de la Task-Force PEV, des réunions mensuelles de coordination et de suivi </w:t>
            </w:r>
            <w:r w:rsidR="00D743FB">
              <w:rPr>
                <w:sz w:val="20"/>
                <w:szCs w:val="20"/>
              </w:rPr>
              <w:t>des Partenaires</w:t>
            </w:r>
            <w:r w:rsidRPr="009D4E5A">
              <w:rPr>
                <w:sz w:val="20"/>
                <w:szCs w:val="20"/>
              </w:rPr>
              <w:t xml:space="preserve"> (OMS/UNICEF/</w:t>
            </w:r>
            <w:r w:rsidR="0058579B">
              <w:rPr>
                <w:sz w:val="20"/>
                <w:szCs w:val="20"/>
              </w:rPr>
              <w:t xml:space="preserve">Partenaires </w:t>
            </w:r>
            <w:proofErr w:type="spellStart"/>
            <w:r w:rsidR="0058579B">
              <w:rPr>
                <w:sz w:val="20"/>
                <w:szCs w:val="20"/>
              </w:rPr>
              <w:t>elargis</w:t>
            </w:r>
            <w:proofErr w:type="spellEnd"/>
            <w:r w:rsidRPr="009D4E5A">
              <w:rPr>
                <w:sz w:val="20"/>
                <w:szCs w:val="20"/>
              </w:rPr>
              <w:t xml:space="preserve">), des réunions </w:t>
            </w:r>
            <w:proofErr w:type="spellStart"/>
            <w:r w:rsidR="0058579B">
              <w:rPr>
                <w:sz w:val="20"/>
                <w:szCs w:val="20"/>
              </w:rPr>
              <w:t>triestrielles</w:t>
            </w:r>
            <w:proofErr w:type="spellEnd"/>
            <w:r w:rsidR="0058579B">
              <w:rPr>
                <w:sz w:val="20"/>
                <w:szCs w:val="20"/>
              </w:rPr>
              <w:t xml:space="preserve"> du </w:t>
            </w:r>
            <w:r w:rsidRPr="009D4E5A">
              <w:rPr>
                <w:sz w:val="20"/>
                <w:szCs w:val="20"/>
              </w:rPr>
              <w:t xml:space="preserve">comité </w:t>
            </w:r>
            <w:r w:rsidR="0058579B">
              <w:rPr>
                <w:sz w:val="20"/>
                <w:szCs w:val="20"/>
              </w:rPr>
              <w:t xml:space="preserve">technique de suivi de la mise en </w:t>
            </w:r>
            <w:proofErr w:type="spellStart"/>
            <w:r w:rsidR="0058579B">
              <w:rPr>
                <w:sz w:val="20"/>
                <w:szCs w:val="20"/>
              </w:rPr>
              <w:t>eouvre</w:t>
            </w:r>
            <w:proofErr w:type="spellEnd"/>
            <w:r w:rsidR="0058579B">
              <w:rPr>
                <w:sz w:val="20"/>
                <w:szCs w:val="20"/>
              </w:rPr>
              <w:t xml:space="preserve"> </w:t>
            </w:r>
            <w:r w:rsidRPr="009D4E5A">
              <w:rPr>
                <w:sz w:val="20"/>
                <w:szCs w:val="20"/>
              </w:rPr>
              <w:t xml:space="preserve">du RSS, du CTAPEV et du CCIA ainsi qu’au cours des TC mensuelles des pays prioritaires de </w:t>
            </w:r>
            <w:proofErr w:type="spellStart"/>
            <w:r w:rsidRPr="009D4E5A">
              <w:rPr>
                <w:sz w:val="20"/>
                <w:szCs w:val="20"/>
              </w:rPr>
              <w:t>Gavi</w:t>
            </w:r>
            <w:proofErr w:type="spellEnd"/>
            <w:r>
              <w:rPr>
                <w:sz w:val="20"/>
                <w:szCs w:val="20"/>
              </w:rPr>
              <w:t xml:space="preserve"> et des TC ciblant des thématiques spécifiques</w:t>
            </w:r>
            <w:r w:rsidRPr="009D4E5A">
              <w:rPr>
                <w:sz w:val="20"/>
                <w:szCs w:val="20"/>
              </w:rPr>
              <w:t>.</w:t>
            </w:r>
          </w:p>
          <w:p w:rsidRPr="009D4E5A" w:rsidR="0058579B" w:rsidP="002C39F8" w:rsidRDefault="0058579B" w14:paraId="3305DF8C" w14:textId="3FB56D06">
            <w:pPr>
              <w:spacing w:line="300" w:lineRule="exact"/>
              <w:rPr>
                <w:sz w:val="20"/>
                <w:szCs w:val="20"/>
              </w:rPr>
            </w:pPr>
            <w:r w:rsidRPr="005C4789">
              <w:rPr>
                <w:sz w:val="20"/>
                <w:szCs w:val="20"/>
              </w:rPr>
              <w:t xml:space="preserve">Au cours des réunions </w:t>
            </w:r>
            <w:proofErr w:type="spellStart"/>
            <w:r w:rsidRPr="005C4789">
              <w:rPr>
                <w:sz w:val="20"/>
                <w:szCs w:val="20"/>
              </w:rPr>
              <w:t>triestrielles</w:t>
            </w:r>
            <w:proofErr w:type="spellEnd"/>
            <w:r w:rsidRPr="005C4789">
              <w:rPr>
                <w:sz w:val="20"/>
                <w:szCs w:val="20"/>
              </w:rPr>
              <w:t xml:space="preserve"> du comité technique de suivi de la mise en </w:t>
            </w:r>
            <w:proofErr w:type="spellStart"/>
            <w:r w:rsidRPr="005C4789">
              <w:rPr>
                <w:sz w:val="20"/>
                <w:szCs w:val="20"/>
              </w:rPr>
              <w:t>eouvre</w:t>
            </w:r>
            <w:proofErr w:type="spellEnd"/>
            <w:r w:rsidRPr="005C4789">
              <w:rPr>
                <w:sz w:val="20"/>
                <w:szCs w:val="20"/>
              </w:rPr>
              <w:t xml:space="preserve"> du RSS</w:t>
            </w:r>
            <w:r w:rsidRPr="005C4789">
              <w:rPr>
                <w:sz w:val="20"/>
                <w:szCs w:val="20"/>
              </w:rPr>
              <w:t xml:space="preserve"> seront examinées l’</w:t>
            </w:r>
            <w:proofErr w:type="spellStart"/>
            <w:r w:rsidRPr="005C4789">
              <w:rPr>
                <w:sz w:val="20"/>
                <w:szCs w:val="20"/>
              </w:rPr>
              <w:t>execution</w:t>
            </w:r>
            <w:proofErr w:type="spellEnd"/>
            <w:r w:rsidRPr="005C4789">
              <w:rPr>
                <w:sz w:val="20"/>
                <w:szCs w:val="20"/>
              </w:rPr>
              <w:t xml:space="preserve"> des plans d’assistance technique ainsi que l’atteinte des </w:t>
            </w:r>
            <w:proofErr w:type="spellStart"/>
            <w:r w:rsidRPr="005C4789">
              <w:rPr>
                <w:sz w:val="20"/>
                <w:szCs w:val="20"/>
              </w:rPr>
              <w:t>milestones</w:t>
            </w:r>
            <w:proofErr w:type="spellEnd"/>
            <w:r w:rsidRPr="005C4789">
              <w:rPr>
                <w:sz w:val="20"/>
                <w:szCs w:val="20"/>
              </w:rPr>
              <w:t>.</w:t>
            </w:r>
            <w:r>
              <w:rPr>
                <w:sz w:val="20"/>
                <w:szCs w:val="20"/>
              </w:rPr>
              <w:t xml:space="preserve"> </w:t>
            </w:r>
          </w:p>
          <w:p w:rsidR="00AB4B2D" w:rsidP="002C39F8" w:rsidRDefault="5B48AEDD" w14:paraId="336B3C70" w14:textId="7F66858A">
            <w:pPr>
              <w:spacing w:line="300" w:lineRule="exact"/>
              <w:rPr>
                <w:sz w:val="20"/>
                <w:szCs w:val="20"/>
              </w:rPr>
            </w:pPr>
            <w:r w:rsidRPr="1D68B8FE">
              <w:rPr>
                <w:sz w:val="20"/>
                <w:szCs w:val="20"/>
              </w:rPr>
              <w:t>L’AT appuyer l’équipe du PEV dans la prise en compte des informations discutées et la documentation des leçons apprises dans les stratégies d’amélioration de la mise en œuvre du programme.</w:t>
            </w:r>
          </w:p>
          <w:p w:rsidRPr="006615A7" w:rsidR="002C39F8" w:rsidP="002C39F8" w:rsidRDefault="002C39F8" w14:paraId="635EF35F" w14:textId="7D8A025C">
            <w:pPr>
              <w:spacing w:line="300" w:lineRule="exact"/>
            </w:pPr>
          </w:p>
        </w:tc>
      </w:tr>
    </w:tbl>
    <w:p w:rsidRPr="006615A7" w:rsidR="007612C6" w:rsidP="00FC4A11" w:rsidRDefault="007612C6" w14:paraId="146AE6CC" w14:textId="77777777">
      <w:pPr>
        <w:spacing w:line="300" w:lineRule="exact"/>
      </w:pPr>
    </w:p>
    <w:sectPr w:rsidRPr="006615A7" w:rsidR="007612C6" w:rsidSect="007612C6">
      <w:headerReference w:type="even" r:id="rId15"/>
      <w:headerReference w:type="default" r:id="rId16"/>
      <w:footerReference w:type="even" r:id="rId17"/>
      <w:footerReference w:type="default" r:id="rId18"/>
      <w:headerReference w:type="first" r:id="rId19"/>
      <w:footerReference w:type="first" r:id="rId20"/>
      <w:pgSz w:w="12240" w:h="15840" w:orient="portrait"/>
      <w:pgMar w:top="1440" w:right="1608" w:bottom="1134" w:left="1440" w:header="720" w:footer="720" w:gutter="0"/>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01E03" w:rsidP="00431CA9" w:rsidRDefault="00301E03" w14:paraId="451D587B" w14:textId="77777777">
      <w:pPr>
        <w:spacing w:line="240" w:lineRule="auto"/>
      </w:pPr>
      <w:r>
        <w:separator/>
      </w:r>
    </w:p>
  </w:endnote>
  <w:endnote w:type="continuationSeparator" w:id="0">
    <w:p w:rsidR="00301E03" w:rsidP="00431CA9" w:rsidRDefault="00301E03" w14:paraId="2D4A9EB9" w14:textId="77777777">
      <w:pPr>
        <w:spacing w:line="240" w:lineRule="auto"/>
      </w:pPr>
      <w:r>
        <w:continuationSeparator/>
      </w:r>
    </w:p>
  </w:endnote>
  <w:endnote w:type="continuationNotice" w:id="1">
    <w:p w:rsidR="00301E03" w:rsidRDefault="00301E03" w14:paraId="03C95657"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rnero-Semibold">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D148D" w:rsidRDefault="00AD148D" w14:paraId="600C598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769279477"/>
      <w:docPartObj>
        <w:docPartGallery w:val="Page Numbers (Bottom of Page)"/>
        <w:docPartUnique/>
      </w:docPartObj>
    </w:sdtPr>
    <w:sdtEndPr>
      <w:rPr>
        <w:noProof/>
      </w:rPr>
    </w:sdtEndPr>
    <w:sdtContent>
      <w:p w:rsidR="008A79C9" w:rsidRDefault="00356CDE" w14:paraId="25F050AA" w14:textId="7C2B45E7">
        <w:pPr>
          <w:pStyle w:val="Footer"/>
        </w:pPr>
        <w:r w:rsidRPr="00DA777C">
          <w:rPr>
            <w:sz w:val="20"/>
          </w:rPr>
          <w:fldChar w:fldCharType="begin"/>
        </w:r>
        <w:r w:rsidRPr="00DA777C">
          <w:rPr>
            <w:sz w:val="20"/>
          </w:rPr>
          <w:instrText xml:space="preserve"> PAGE   \* MERGEFORMAT </w:instrText>
        </w:r>
        <w:r w:rsidRPr="00DA777C">
          <w:rPr>
            <w:sz w:val="20"/>
          </w:rPr>
          <w:fldChar w:fldCharType="separate"/>
        </w:r>
        <w:r w:rsidR="00157363">
          <w:rPr>
            <w:noProof/>
            <w:sz w:val="20"/>
          </w:rPr>
          <w:t>9</w:t>
        </w:r>
        <w:r w:rsidRPr="00DA777C">
          <w:rPr>
            <w:sz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D148D" w:rsidRDefault="00AD148D" w14:paraId="20027BFC"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01E03" w:rsidP="00431CA9" w:rsidRDefault="00301E03" w14:paraId="19BCE2F5" w14:textId="77777777">
      <w:pPr>
        <w:spacing w:line="240" w:lineRule="auto"/>
      </w:pPr>
      <w:r>
        <w:separator/>
      </w:r>
    </w:p>
  </w:footnote>
  <w:footnote w:type="continuationSeparator" w:id="0">
    <w:p w:rsidR="00301E03" w:rsidP="00431CA9" w:rsidRDefault="00301E03" w14:paraId="1B462E35" w14:textId="77777777">
      <w:pPr>
        <w:spacing w:line="240" w:lineRule="auto"/>
      </w:pPr>
      <w:r>
        <w:continuationSeparator/>
      </w:r>
    </w:p>
  </w:footnote>
  <w:footnote w:type="continuationNotice" w:id="1">
    <w:p w:rsidR="00301E03" w:rsidRDefault="00301E03" w14:paraId="0FCB35B1"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D148D" w:rsidRDefault="00AD148D" w14:paraId="54278F9E"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adec="http://schemas.microsoft.com/office/drawing/2017/decorative" xmlns:pic="http://schemas.openxmlformats.org/drawingml/2006/picture" mc:Ignorable="w14 w15 w16se w16cid w16 w16cex w16sdtdh wp14">
  <w:p w:rsidR="00431CA9" w:rsidRDefault="003A0D3A" w14:paraId="59757D54" w14:textId="6021F0DD">
    <w:pPr>
      <w:pStyle w:val="Header"/>
    </w:pPr>
    <w:r>
      <w:rPr>
        <w:noProof/>
        <w:lang w:eastAsia="fr-FR"/>
      </w:rPr>
      <mc:AlternateContent>
        <mc:Choice Requires="wps">
          <w:drawing>
            <wp:anchor distT="0" distB="0" distL="114300" distR="114300" simplePos="0" relativeHeight="251658243" behindDoc="0" locked="0" layoutInCell="1" allowOverlap="1" wp14:anchorId="5C072E57" wp14:editId="6081769F">
              <wp:simplePos x="0" y="0"/>
              <wp:positionH relativeFrom="page">
                <wp:posOffset>1466215</wp:posOffset>
              </wp:positionH>
              <wp:positionV relativeFrom="topMargin">
                <wp:posOffset>52070</wp:posOffset>
              </wp:positionV>
              <wp:extent cx="6319482" cy="794385"/>
              <wp:effectExtent l="0" t="0" r="0" b="571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9482" cy="794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70C0"/>
                            </a:solidFill>
                            <a:miter lim="800000"/>
                            <a:headEnd/>
                            <a:tailEnd/>
                          </a14:hiddenLine>
                        </a:ext>
                      </a:extLst>
                    </wps:spPr>
                    <wps:txbx>
                      <w:txbxContent>
                        <w:p w:rsidR="00BD1FEE" w:rsidP="00055BF9" w:rsidRDefault="004C6B53" w14:paraId="70F2D3FD" w14:textId="30B324B9">
                          <w:pPr>
                            <w:rPr>
                              <w:b/>
                              <w:bCs/>
                              <w:color w:val="0070C0"/>
                              <w:sz w:val="24"/>
                              <w:szCs w:val="24"/>
                            </w:rPr>
                          </w:pPr>
                          <w:r>
                            <w:rPr>
                              <w:b/>
                              <w:color w:val="0070C0"/>
                              <w:sz w:val="24"/>
                            </w:rPr>
                            <w:t xml:space="preserve">Justification de l'assistance pays ciblée du Cadre d'engagement des partenaires  </w:t>
                          </w:r>
                        </w:p>
                        <w:p w:rsidRPr="00C4436D" w:rsidR="00892432" w:rsidP="00055BF9" w:rsidRDefault="00D8419A" w14:paraId="4599C1BA" w14:textId="05E93B2F">
                          <w:pPr>
                            <w:rPr>
                              <w:color w:val="0070C0"/>
                            </w:rPr>
                          </w:pPr>
                          <w:r>
                            <w:rPr>
                              <w:color w:val="0070C0"/>
                            </w:rPr>
                            <w:t>A</w:t>
                          </w:r>
                          <w:r w:rsidR="00F43296">
                            <w:rPr>
                              <w:color w:val="0070C0"/>
                            </w:rPr>
                            <w:t>vril 2022</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w14:anchorId="5E611423">
            <v:shapetype id="_x0000_t202" coordsize="21600,21600" o:spt="202" path="m,l,21600r21600,l21600,xe" w14:anchorId="5C072E57">
              <v:stroke joinstyle="miter"/>
              <v:path gradientshapeok="t" o:connecttype="rect"/>
            </v:shapetype>
            <v:shape id="Text Box 2" style="position:absolute;margin-left:115.45pt;margin-top:4.1pt;width:497.6pt;height:62.5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margin;mso-height-relative:margin;v-text-anchor:middle" o:spid="_x0000_s1026" filled="f" stroked="f" strokecolor="#0070c0"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">
              <v:textbox>
                <w:txbxContent>
                  <w:p w:rsidR="00BD1FEE" w:rsidP="00055BF9" w:rsidRDefault="004C6B53" w14:paraId="53D00C38" w14:textId="30B324B9">
                    <w:pPr>
                      <w:rPr>
                        <w:b/>
                        <w:bCs/>
                        <w:color w:val="0070C0"/>
                        <w:sz w:val="24"/>
                        <w:szCs w:val="24"/>
                      </w:rPr>
                    </w:pPr>
                    <w:r>
                      <w:rPr>
                        <w:b/>
                        <w:color w:val="0070C0"/>
                        <w:sz w:val="24"/>
                      </w:rPr>
                      <w:t xml:space="preserve">Justification de l'assistance pays ciblée du Cadre d'engagement des partenaires  </w:t>
                    </w:r>
                  </w:p>
                  <w:p w:rsidRPr="00C4436D" w:rsidR="00892432" w:rsidP="00055BF9" w:rsidRDefault="00D8419A" w14:paraId="7C7BE9AA" w14:textId="05E93B2F">
                    <w:pPr>
                      <w:rPr>
                        <w:color w:val="0070C0"/>
                      </w:rPr>
                    </w:pPr>
                    <w:r>
                      <w:rPr>
                        <w:color w:val="0070C0"/>
                      </w:rPr>
                      <w:t>A</w:t>
                    </w:r>
                    <w:r w:rsidR="00F43296">
                      <w:rPr>
                        <w:color w:val="0070C0"/>
                      </w:rPr>
                      <w:t>vril 2022</w:t>
                    </w:r>
                  </w:p>
                </w:txbxContent>
              </v:textbox>
              <w10:wrap anchorx="page" anchory="margin"/>
            </v:shape>
          </w:pict>
        </mc:Fallback>
      </mc:AlternateContent>
    </w:r>
    <w:r>
      <w:rPr>
        <w:noProof/>
        <w:lang w:eastAsia="fr-FR"/>
      </w:rPr>
      <mc:AlternateContent>
        <mc:Choice Requires="wps">
          <w:drawing>
            <wp:anchor distT="0" distB="0" distL="114299" distR="114299" simplePos="0" relativeHeight="251658242" behindDoc="0" locked="0" layoutInCell="1" allowOverlap="1" wp14:anchorId="604E1568" wp14:editId="341C3210">
              <wp:simplePos x="0" y="0"/>
              <wp:positionH relativeFrom="column">
                <wp:posOffset>551180</wp:posOffset>
              </wp:positionH>
              <wp:positionV relativeFrom="page">
                <wp:posOffset>197485</wp:posOffset>
              </wp:positionV>
              <wp:extent cx="0" cy="439420"/>
              <wp:effectExtent l="0" t="0" r="38100" b="3683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39420"/>
                      </a:xfrm>
                      <a:prstGeom prst="line">
                        <a:avLst/>
                      </a:prstGeom>
                      <a:ln w="9525"/>
                    </wps:spPr>
                    <wps:style>
                      <a:lnRef idx="3">
                        <a:schemeClr val="accent5"/>
                      </a:lnRef>
                      <a:fillRef idx="0">
                        <a:schemeClr val="accent5"/>
                      </a:fillRef>
                      <a:effectRef idx="2">
                        <a:schemeClr val="accent5"/>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w14:anchorId="3FCBA7DD">
            <v:line id="Straight Connector 14" style="position:absolute;z-index:25165824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page;mso-width-percent:0;mso-height-percent:0;mso-width-relative:page;mso-height-relative:page" o:spid="_x0000_s1026" strokecolor="#5b9bd5 [3208]" from="43.4pt,15.55pt" to="43.4pt,50.15pt" w14:anchorId="540CEEE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">
              <v:stroke joinstyle="miter"/>
              <o:lock v:ext="edit" shapetype="f"/>
              <w10:wrap anchory="page"/>
            </v:line>
          </w:pict>
        </mc:Fallback>
      </mc:AlternateContent>
    </w:r>
    <w:r>
      <w:rPr>
        <w:noProof/>
        <w:lang w:eastAsia="fr-FR"/>
      </w:rPr>
      <mc:AlternateContent>
        <mc:Choice Requires="wps">
          <w:drawing>
            <wp:anchor distT="0" distB="0" distL="114300" distR="114300" simplePos="0" relativeHeight="251658240" behindDoc="1" locked="0" layoutInCell="1" allowOverlap="1" wp14:anchorId="3333C187" wp14:editId="76107EC5">
              <wp:simplePos x="0" y="0"/>
              <wp:positionH relativeFrom="page">
                <wp:align>right</wp:align>
              </wp:positionH>
              <wp:positionV relativeFrom="page">
                <wp:posOffset>-259161</wp:posOffset>
              </wp:positionV>
              <wp:extent cx="7771765" cy="1119773"/>
              <wp:effectExtent l="0" t="0" r="635" b="444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1765" cy="1119773"/>
                      </a:xfrm>
                      <a:prstGeom prst="rect">
                        <a:avLst/>
                      </a:prstGeom>
                      <a:solidFill>
                        <a:srgbClr val="F2F2F1"/>
                      </a:solidFill>
                      <a:ln w="6350" cap="flat" cmpd="sng" algn="ctr">
                        <a:noFill/>
                        <a:prstDash val="solid"/>
                        <a:miter lim="800000"/>
                      </a:ln>
                      <a:effectLst/>
                    </wps:spPr>
                    <wps:txbx>
                      <w:txbxContent>
                        <w:p w:rsidR="00892432" w:rsidP="00892432" w:rsidRDefault="00892432" w14:paraId="3DB0E3A5"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455FBD6F">
            <v:rect id="Rectangle 8" style="position:absolute;margin-left:560.75pt;margin-top:-20.4pt;width:611.95pt;height:88.1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spid="_x0000_s1027" fillcolor="#f2f2f1" stroked="f" strokeweight=".5pt" w14:anchorId="3333C1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">
              <v:textbox>
                <w:txbxContent>
                  <w:p w:rsidR="00892432" w:rsidP="00892432" w:rsidRDefault="00892432" w14:paraId="672A6659" w14:textId="77777777">
                    <w:pPr>
                      <w:jc w:val="center"/>
                    </w:pPr>
                  </w:p>
                </w:txbxContent>
              </v:textbox>
              <w10:wrap anchorx="page" anchory="page"/>
            </v:rect>
          </w:pict>
        </mc:Fallback>
      </mc:AlternateContent>
    </w:r>
    <w:r>
      <w:rPr>
        <w:noProof/>
        <w:lang w:eastAsia="fr-FR"/>
      </w:rPr>
      <w:drawing>
        <wp:anchor distT="0" distB="0" distL="114300" distR="114300" simplePos="0" relativeHeight="251658241" behindDoc="1" locked="0" layoutInCell="1" allowOverlap="1" wp14:anchorId="2E2C20EE" wp14:editId="2A5E81A6">
          <wp:simplePos x="0" y="0"/>
          <wp:positionH relativeFrom="margin">
            <wp:posOffset>-687687</wp:posOffset>
          </wp:positionH>
          <wp:positionV relativeFrom="page">
            <wp:posOffset>191153</wp:posOffset>
          </wp:positionV>
          <wp:extent cx="1186180" cy="439420"/>
          <wp:effectExtent l="0" t="0" r="0" b="5080"/>
          <wp:wrapTight wrapText="bothSides">
            <wp:wrapPolygon edited="0">
              <wp:start x="15495" y="0"/>
              <wp:lineTo x="2313" y="3121"/>
              <wp:lineTo x="0" y="4370"/>
              <wp:lineTo x="0" y="9988"/>
              <wp:lineTo x="925" y="19977"/>
              <wp:lineTo x="925" y="21225"/>
              <wp:lineTo x="18501" y="21225"/>
              <wp:lineTo x="19889" y="19977"/>
              <wp:lineTo x="21276" y="13110"/>
              <wp:lineTo x="21276" y="7491"/>
              <wp:lineTo x="20120" y="1873"/>
              <wp:lineTo x="18964" y="0"/>
              <wp:lineTo x="15495"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10297" t="21860" r="10744" b="21696"/>
                  <a:stretch/>
                </pic:blipFill>
                <pic:spPr bwMode="auto">
                  <a:xfrm>
                    <a:off x="0" y="0"/>
                    <a:ext cx="1186180" cy="4394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D148D" w:rsidRDefault="00AD148D" w14:paraId="565F6F6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85E80"/>
    <w:multiLevelType w:val="hybridMultilevel"/>
    <w:tmpl w:val="024C6616"/>
    <w:lvl w:ilvl="0" w:tplc="A1E67670">
      <w:start w:val="2"/>
      <w:numFmt w:val="decimal"/>
      <w:lvlText w:val="%1"/>
      <w:lvlJc w:val="left"/>
      <w:pPr>
        <w:ind w:left="720" w:hanging="360"/>
      </w:pPr>
      <w:rPr>
        <w:rFonts w:hint="default" w:ascii="Carnero-Semibold" w:hAnsi="Carnero-Semibold" w:cs="Carnero-Semibold" w:eastAsiaTheme="minorHAnsi"/>
        <w:color w:val="005CBB"/>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82444A"/>
    <w:multiLevelType w:val="multilevel"/>
    <w:tmpl w:val="31BEA440"/>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2" w15:restartNumberingAfterBreak="0">
    <w:nsid w:val="352D31B0"/>
    <w:multiLevelType w:val="multilevel"/>
    <w:tmpl w:val="0DE68E2A"/>
    <w:styleLink w:val="CurrentList3"/>
    <w:lvl w:ilvl="0">
      <w:start w:val="1"/>
      <w:numFmt w:val="none"/>
      <w:lvlText w:val="3."/>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3A284B8D"/>
    <w:multiLevelType w:val="multilevel"/>
    <w:tmpl w:val="899CCA90"/>
    <w:styleLink w:val="CurrentList2"/>
    <w:lvl w:ilvl="0">
      <w:start w:val="1"/>
      <w:numFmt w:val="decimal"/>
      <w:lvlText w:val="%1."/>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3B126E5F"/>
    <w:multiLevelType w:val="hybridMultilevel"/>
    <w:tmpl w:val="92B6CB38"/>
    <w:lvl w:ilvl="0" w:tplc="E2E2B392">
      <w:start w:val="1"/>
      <w:numFmt w:val="decimal"/>
      <w:lvlText w:val="%1."/>
      <w:lvlJc w:val="left"/>
      <w:pPr>
        <w:ind w:left="1080" w:hanging="360"/>
      </w:pPr>
      <w:rPr>
        <w:rFonts w:hint="default"/>
      </w:rPr>
    </w:lvl>
    <w:lvl w:ilvl="1" w:tplc="040C0003" w:tentative="1">
      <w:start w:val="1"/>
      <w:numFmt w:val="bullet"/>
      <w:lvlText w:val="o"/>
      <w:lvlJc w:val="left"/>
      <w:pPr>
        <w:ind w:left="1800" w:hanging="360"/>
      </w:pPr>
      <w:rPr>
        <w:rFonts w:hint="default" w:ascii="Courier New" w:hAnsi="Courier New" w:cs="Courier New"/>
      </w:rPr>
    </w:lvl>
    <w:lvl w:ilvl="2" w:tplc="040C0005" w:tentative="1">
      <w:start w:val="1"/>
      <w:numFmt w:val="bullet"/>
      <w:lvlText w:val=""/>
      <w:lvlJc w:val="left"/>
      <w:pPr>
        <w:ind w:left="2520" w:hanging="360"/>
      </w:pPr>
      <w:rPr>
        <w:rFonts w:hint="default" w:ascii="Wingdings" w:hAnsi="Wingdings"/>
      </w:rPr>
    </w:lvl>
    <w:lvl w:ilvl="3" w:tplc="040C0001" w:tentative="1">
      <w:start w:val="1"/>
      <w:numFmt w:val="bullet"/>
      <w:lvlText w:val=""/>
      <w:lvlJc w:val="left"/>
      <w:pPr>
        <w:ind w:left="3240" w:hanging="360"/>
      </w:pPr>
      <w:rPr>
        <w:rFonts w:hint="default" w:ascii="Symbol" w:hAnsi="Symbol"/>
      </w:rPr>
    </w:lvl>
    <w:lvl w:ilvl="4" w:tplc="040C0003" w:tentative="1">
      <w:start w:val="1"/>
      <w:numFmt w:val="bullet"/>
      <w:lvlText w:val="o"/>
      <w:lvlJc w:val="left"/>
      <w:pPr>
        <w:ind w:left="3960" w:hanging="360"/>
      </w:pPr>
      <w:rPr>
        <w:rFonts w:hint="default" w:ascii="Courier New" w:hAnsi="Courier New" w:cs="Courier New"/>
      </w:rPr>
    </w:lvl>
    <w:lvl w:ilvl="5" w:tplc="040C0005" w:tentative="1">
      <w:start w:val="1"/>
      <w:numFmt w:val="bullet"/>
      <w:lvlText w:val=""/>
      <w:lvlJc w:val="left"/>
      <w:pPr>
        <w:ind w:left="4680" w:hanging="360"/>
      </w:pPr>
      <w:rPr>
        <w:rFonts w:hint="default" w:ascii="Wingdings" w:hAnsi="Wingdings"/>
      </w:rPr>
    </w:lvl>
    <w:lvl w:ilvl="6" w:tplc="040C0001" w:tentative="1">
      <w:start w:val="1"/>
      <w:numFmt w:val="bullet"/>
      <w:lvlText w:val=""/>
      <w:lvlJc w:val="left"/>
      <w:pPr>
        <w:ind w:left="5400" w:hanging="360"/>
      </w:pPr>
      <w:rPr>
        <w:rFonts w:hint="default" w:ascii="Symbol" w:hAnsi="Symbol"/>
      </w:rPr>
    </w:lvl>
    <w:lvl w:ilvl="7" w:tplc="040C0003" w:tentative="1">
      <w:start w:val="1"/>
      <w:numFmt w:val="bullet"/>
      <w:lvlText w:val="o"/>
      <w:lvlJc w:val="left"/>
      <w:pPr>
        <w:ind w:left="6120" w:hanging="360"/>
      </w:pPr>
      <w:rPr>
        <w:rFonts w:hint="default" w:ascii="Courier New" w:hAnsi="Courier New" w:cs="Courier New"/>
      </w:rPr>
    </w:lvl>
    <w:lvl w:ilvl="8" w:tplc="040C0005" w:tentative="1">
      <w:start w:val="1"/>
      <w:numFmt w:val="bullet"/>
      <w:lvlText w:val=""/>
      <w:lvlJc w:val="left"/>
      <w:pPr>
        <w:ind w:left="6840" w:hanging="360"/>
      </w:pPr>
      <w:rPr>
        <w:rFonts w:hint="default" w:ascii="Wingdings" w:hAnsi="Wingdings"/>
      </w:rPr>
    </w:lvl>
  </w:abstractNum>
  <w:abstractNum w:abstractNumId="5" w15:restartNumberingAfterBreak="0">
    <w:nsid w:val="3BCD5604"/>
    <w:multiLevelType w:val="multilevel"/>
    <w:tmpl w:val="40660936"/>
    <w:lvl w:ilvl="0">
      <w:start w:val="1"/>
      <w:numFmt w:val="lowerLetter"/>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C792C0F"/>
    <w:multiLevelType w:val="multilevel"/>
    <w:tmpl w:val="295ABEB2"/>
    <w:lvl w:ilvl="0">
      <w:start w:val="1"/>
      <w:numFmt w:val="decimal"/>
      <w:lvlText w:val="%1."/>
      <w:lvlJc w:val="left"/>
      <w:pPr>
        <w:ind w:left="502" w:hanging="360"/>
      </w:pPr>
      <w:rPr>
        <w:rFonts w:hint="default"/>
        <w:b/>
        <w:bCs/>
        <w:color w:val="70AD47" w:themeColor="accent6"/>
        <w:sz w:val="24"/>
        <w:szCs w:val="24"/>
      </w:rPr>
    </w:lvl>
    <w:lvl w:ilvl="1">
      <w:start w:val="2"/>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7" w15:restartNumberingAfterBreak="0">
    <w:nsid w:val="40FB1E6D"/>
    <w:multiLevelType w:val="hybridMultilevel"/>
    <w:tmpl w:val="BF48BE3C"/>
    <w:lvl w:ilvl="0" w:tplc="A1BC3FEC">
      <w:start w:val="2"/>
      <w:numFmt w:val="decimal"/>
      <w:lvlText w:val="%1"/>
      <w:lvlJc w:val="left"/>
      <w:pPr>
        <w:ind w:left="720" w:hanging="360"/>
      </w:pPr>
      <w:rPr>
        <w:rFonts w:hint="default" w:ascii="Carnero-Semibold" w:hAnsi="Carnero-Semibold" w:cs="Carnero-Semibold" w:eastAsiaTheme="minorHAnsi"/>
        <w:color w:val="005CBB"/>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38144B"/>
    <w:multiLevelType w:val="multilevel"/>
    <w:tmpl w:val="8B4A09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5947172"/>
    <w:multiLevelType w:val="hybridMultilevel"/>
    <w:tmpl w:val="F014E662"/>
    <w:lvl w:ilvl="0" w:tplc="04090001">
      <w:start w:val="1"/>
      <w:numFmt w:val="bullet"/>
      <w:lvlText w:val=""/>
      <w:lvlJc w:val="left"/>
      <w:pPr>
        <w:ind w:left="4897" w:hanging="360"/>
      </w:pPr>
      <w:rPr>
        <w:rFonts w:hint="default" w:ascii="Symbol" w:hAnsi="Symbol"/>
      </w:rPr>
    </w:lvl>
    <w:lvl w:ilvl="1" w:tplc="04090003" w:tentative="1">
      <w:start w:val="1"/>
      <w:numFmt w:val="bullet"/>
      <w:lvlText w:val="o"/>
      <w:lvlJc w:val="left"/>
      <w:pPr>
        <w:ind w:left="2000" w:hanging="360"/>
      </w:pPr>
      <w:rPr>
        <w:rFonts w:hint="default" w:ascii="Courier New" w:hAnsi="Courier New" w:cs="Courier New"/>
      </w:rPr>
    </w:lvl>
    <w:lvl w:ilvl="2" w:tplc="04090005" w:tentative="1">
      <w:start w:val="1"/>
      <w:numFmt w:val="bullet"/>
      <w:lvlText w:val=""/>
      <w:lvlJc w:val="left"/>
      <w:pPr>
        <w:ind w:left="2720" w:hanging="360"/>
      </w:pPr>
      <w:rPr>
        <w:rFonts w:hint="default" w:ascii="Wingdings" w:hAnsi="Wingdings"/>
      </w:rPr>
    </w:lvl>
    <w:lvl w:ilvl="3" w:tplc="04090001" w:tentative="1">
      <w:start w:val="1"/>
      <w:numFmt w:val="bullet"/>
      <w:lvlText w:val=""/>
      <w:lvlJc w:val="left"/>
      <w:pPr>
        <w:ind w:left="3440" w:hanging="360"/>
      </w:pPr>
      <w:rPr>
        <w:rFonts w:hint="default" w:ascii="Symbol" w:hAnsi="Symbol"/>
      </w:rPr>
    </w:lvl>
    <w:lvl w:ilvl="4" w:tplc="04090003" w:tentative="1">
      <w:start w:val="1"/>
      <w:numFmt w:val="bullet"/>
      <w:lvlText w:val="o"/>
      <w:lvlJc w:val="left"/>
      <w:pPr>
        <w:ind w:left="4160" w:hanging="360"/>
      </w:pPr>
      <w:rPr>
        <w:rFonts w:hint="default" w:ascii="Courier New" w:hAnsi="Courier New" w:cs="Courier New"/>
      </w:rPr>
    </w:lvl>
    <w:lvl w:ilvl="5" w:tplc="04090005" w:tentative="1">
      <w:start w:val="1"/>
      <w:numFmt w:val="bullet"/>
      <w:lvlText w:val=""/>
      <w:lvlJc w:val="left"/>
      <w:pPr>
        <w:ind w:left="4880" w:hanging="360"/>
      </w:pPr>
      <w:rPr>
        <w:rFonts w:hint="default" w:ascii="Wingdings" w:hAnsi="Wingdings"/>
      </w:rPr>
    </w:lvl>
    <w:lvl w:ilvl="6" w:tplc="04090001" w:tentative="1">
      <w:start w:val="1"/>
      <w:numFmt w:val="bullet"/>
      <w:lvlText w:val=""/>
      <w:lvlJc w:val="left"/>
      <w:pPr>
        <w:ind w:left="5600" w:hanging="360"/>
      </w:pPr>
      <w:rPr>
        <w:rFonts w:hint="default" w:ascii="Symbol" w:hAnsi="Symbol"/>
      </w:rPr>
    </w:lvl>
    <w:lvl w:ilvl="7" w:tplc="04090003" w:tentative="1">
      <w:start w:val="1"/>
      <w:numFmt w:val="bullet"/>
      <w:lvlText w:val="o"/>
      <w:lvlJc w:val="left"/>
      <w:pPr>
        <w:ind w:left="6320" w:hanging="360"/>
      </w:pPr>
      <w:rPr>
        <w:rFonts w:hint="default" w:ascii="Courier New" w:hAnsi="Courier New" w:cs="Courier New"/>
      </w:rPr>
    </w:lvl>
    <w:lvl w:ilvl="8" w:tplc="04090005" w:tentative="1">
      <w:start w:val="1"/>
      <w:numFmt w:val="bullet"/>
      <w:lvlText w:val=""/>
      <w:lvlJc w:val="left"/>
      <w:pPr>
        <w:ind w:left="7040" w:hanging="360"/>
      </w:pPr>
      <w:rPr>
        <w:rFonts w:hint="default" w:ascii="Wingdings" w:hAnsi="Wingdings"/>
      </w:rPr>
    </w:lvl>
  </w:abstractNum>
  <w:abstractNum w:abstractNumId="10" w15:restartNumberingAfterBreak="0">
    <w:nsid w:val="4A6E1505"/>
    <w:multiLevelType w:val="hybridMultilevel"/>
    <w:tmpl w:val="D3C4A81E"/>
    <w:lvl w:ilvl="0" w:tplc="1B560586">
      <w:start w:val="2"/>
      <w:numFmt w:val="decimal"/>
      <w:lvlText w:val="%1."/>
      <w:lvlJc w:val="left"/>
      <w:pPr>
        <w:ind w:left="360" w:hanging="360"/>
      </w:pPr>
      <w:rPr>
        <w:rFonts w:hint="default" w:ascii="Carnero-Semibold" w:hAnsi="Carnero-Semibold" w:cs="Carnero-Semibold" w:eastAsiaTheme="minorHAnsi"/>
        <w:color w:val="auto"/>
        <w:sz w:val="26"/>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3367598"/>
    <w:multiLevelType w:val="hybridMultilevel"/>
    <w:tmpl w:val="A034533E"/>
    <w:lvl w:ilvl="0" w:tplc="DC86BB94">
      <w:start w:val="2"/>
      <w:numFmt w:val="decimal"/>
      <w:lvlText w:val="%1."/>
      <w:lvlJc w:val="left"/>
      <w:pPr>
        <w:ind w:left="720" w:hanging="360"/>
      </w:pPr>
      <w:rPr>
        <w:rFonts w:hint="default" w:ascii="Carnero-Semibold" w:hAnsi="Carnero-Semibold" w:cs="Carnero-Semibold" w:eastAsiaTheme="minorHAnsi"/>
        <w:color w:val="005CBB"/>
        <w:sz w:val="2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1B6F15"/>
    <w:multiLevelType w:val="multilevel"/>
    <w:tmpl w:val="92EC04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64863F84"/>
    <w:multiLevelType w:val="multilevel"/>
    <w:tmpl w:val="E5DAA0D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65507610"/>
    <w:multiLevelType w:val="multilevel"/>
    <w:tmpl w:val="3C363F44"/>
    <w:lvl w:ilvl="0">
      <w:start w:val="13"/>
      <w:numFmt w:val="bullet"/>
      <w:lvlText w:val="-"/>
      <w:lvlJc w:val="left"/>
      <w:pPr>
        <w:ind w:left="360" w:hanging="360"/>
      </w:pPr>
      <w:rPr>
        <w:rFonts w:hint="default" w:ascii="Calibri" w:hAnsi="Calibri" w:cs="Calibri" w:eastAsiaTheme="minorHAnsi"/>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5" w15:restartNumberingAfterBreak="0">
    <w:nsid w:val="671E3055"/>
    <w:multiLevelType w:val="multilevel"/>
    <w:tmpl w:val="CF1E37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777B77A0"/>
    <w:multiLevelType w:val="multilevel"/>
    <w:tmpl w:val="0809001F"/>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EC9380A"/>
    <w:multiLevelType w:val="multilevel"/>
    <w:tmpl w:val="24DEC8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6"/>
  </w:num>
  <w:num w:numId="2">
    <w:abstractNumId w:val="3"/>
  </w:num>
  <w:num w:numId="3">
    <w:abstractNumId w:val="2"/>
  </w:num>
  <w:num w:numId="4">
    <w:abstractNumId w:val="6"/>
  </w:num>
  <w:num w:numId="5">
    <w:abstractNumId w:val="9"/>
  </w:num>
  <w:num w:numId="6">
    <w:abstractNumId w:val="11"/>
  </w:num>
  <w:num w:numId="7">
    <w:abstractNumId w:val="7"/>
  </w:num>
  <w:num w:numId="8">
    <w:abstractNumId w:val="0"/>
  </w:num>
  <w:num w:numId="9">
    <w:abstractNumId w:val="15"/>
  </w:num>
  <w:num w:numId="10">
    <w:abstractNumId w:val="10"/>
  </w:num>
  <w:num w:numId="11">
    <w:abstractNumId w:val="8"/>
  </w:num>
  <w:num w:numId="12">
    <w:abstractNumId w:val="4"/>
  </w:num>
  <w:num w:numId="13">
    <w:abstractNumId w:val="13"/>
  </w:num>
  <w:num w:numId="14">
    <w:abstractNumId w:val="5"/>
  </w:num>
  <w:num w:numId="15">
    <w:abstractNumId w:val="1"/>
  </w:num>
  <w:num w:numId="16">
    <w:abstractNumId w:val="14"/>
  </w:num>
  <w:num w:numId="17">
    <w:abstractNumId w:val="17"/>
  </w:num>
  <w:num w:numId="18">
    <w:abstractNumId w:val="12"/>
  </w:num>
  <w:numIdMacAtCleanup w:val="5"/>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30"/>
  <w:hideSpellingErrors/>
  <w:hideGrammaticalErrors/>
  <w:proofState w:spelling="clean" w:grammar="dirty"/>
  <w:trackRevisions w:val="false"/>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szAwNQGSlqamlko6SsGpxcWZ+XkgBYaWtQC5HfxoLQAAAA=="/>
  </w:docVars>
  <w:rsids>
    <w:rsidRoot w:val="00BD4BCE"/>
    <w:rsid w:val="0000278E"/>
    <w:rsid w:val="00002CAE"/>
    <w:rsid w:val="00002D07"/>
    <w:rsid w:val="00003862"/>
    <w:rsid w:val="0000542A"/>
    <w:rsid w:val="0000599F"/>
    <w:rsid w:val="00005F0A"/>
    <w:rsid w:val="0000717A"/>
    <w:rsid w:val="00007EAE"/>
    <w:rsid w:val="0001063F"/>
    <w:rsid w:val="00011B02"/>
    <w:rsid w:val="00011B86"/>
    <w:rsid w:val="0001244B"/>
    <w:rsid w:val="00012FFC"/>
    <w:rsid w:val="00014AFF"/>
    <w:rsid w:val="00014F67"/>
    <w:rsid w:val="00015D31"/>
    <w:rsid w:val="00016A9B"/>
    <w:rsid w:val="00016C3F"/>
    <w:rsid w:val="00017DD0"/>
    <w:rsid w:val="00017FBF"/>
    <w:rsid w:val="00020272"/>
    <w:rsid w:val="00023D98"/>
    <w:rsid w:val="00024F57"/>
    <w:rsid w:val="000251A6"/>
    <w:rsid w:val="00025589"/>
    <w:rsid w:val="00025BBE"/>
    <w:rsid w:val="00025C70"/>
    <w:rsid w:val="00027322"/>
    <w:rsid w:val="00027D74"/>
    <w:rsid w:val="000301CD"/>
    <w:rsid w:val="00030751"/>
    <w:rsid w:val="000313E1"/>
    <w:rsid w:val="00031A36"/>
    <w:rsid w:val="0003251B"/>
    <w:rsid w:val="00034931"/>
    <w:rsid w:val="000357F6"/>
    <w:rsid w:val="000369C9"/>
    <w:rsid w:val="00037694"/>
    <w:rsid w:val="000378BB"/>
    <w:rsid w:val="000400A6"/>
    <w:rsid w:val="00040A2E"/>
    <w:rsid w:val="00041E9B"/>
    <w:rsid w:val="00042592"/>
    <w:rsid w:val="0004304D"/>
    <w:rsid w:val="000439C4"/>
    <w:rsid w:val="00043A07"/>
    <w:rsid w:val="00044437"/>
    <w:rsid w:val="000449D1"/>
    <w:rsid w:val="000449DE"/>
    <w:rsid w:val="00051114"/>
    <w:rsid w:val="000511DA"/>
    <w:rsid w:val="0005232A"/>
    <w:rsid w:val="00052358"/>
    <w:rsid w:val="000529E3"/>
    <w:rsid w:val="000538E2"/>
    <w:rsid w:val="00053C8E"/>
    <w:rsid w:val="00054939"/>
    <w:rsid w:val="00054E05"/>
    <w:rsid w:val="00055A30"/>
    <w:rsid w:val="00055BF9"/>
    <w:rsid w:val="00056DDF"/>
    <w:rsid w:val="00060071"/>
    <w:rsid w:val="00060794"/>
    <w:rsid w:val="00061950"/>
    <w:rsid w:val="0006207D"/>
    <w:rsid w:val="000629D3"/>
    <w:rsid w:val="00063358"/>
    <w:rsid w:val="000660A3"/>
    <w:rsid w:val="0006633A"/>
    <w:rsid w:val="0006639D"/>
    <w:rsid w:val="000663B9"/>
    <w:rsid w:val="00066A17"/>
    <w:rsid w:val="00066E42"/>
    <w:rsid w:val="00067D86"/>
    <w:rsid w:val="00071836"/>
    <w:rsid w:val="00071E35"/>
    <w:rsid w:val="000728A2"/>
    <w:rsid w:val="000728B2"/>
    <w:rsid w:val="00072D93"/>
    <w:rsid w:val="000731C0"/>
    <w:rsid w:val="00074E19"/>
    <w:rsid w:val="000759BE"/>
    <w:rsid w:val="00076373"/>
    <w:rsid w:val="000779B1"/>
    <w:rsid w:val="00077FE0"/>
    <w:rsid w:val="0008165C"/>
    <w:rsid w:val="0008192A"/>
    <w:rsid w:val="000820EE"/>
    <w:rsid w:val="000840D7"/>
    <w:rsid w:val="0008474E"/>
    <w:rsid w:val="00084999"/>
    <w:rsid w:val="00085506"/>
    <w:rsid w:val="00085C9D"/>
    <w:rsid w:val="0008622F"/>
    <w:rsid w:val="0008793A"/>
    <w:rsid w:val="00090755"/>
    <w:rsid w:val="00091225"/>
    <w:rsid w:val="000915AC"/>
    <w:rsid w:val="0009314C"/>
    <w:rsid w:val="00094439"/>
    <w:rsid w:val="000A0E30"/>
    <w:rsid w:val="000A17D5"/>
    <w:rsid w:val="000A22D4"/>
    <w:rsid w:val="000A2B1A"/>
    <w:rsid w:val="000A2FAE"/>
    <w:rsid w:val="000A3E9E"/>
    <w:rsid w:val="000A3F37"/>
    <w:rsid w:val="000A4B39"/>
    <w:rsid w:val="000A5C09"/>
    <w:rsid w:val="000A6141"/>
    <w:rsid w:val="000A6514"/>
    <w:rsid w:val="000A6AC3"/>
    <w:rsid w:val="000A78A3"/>
    <w:rsid w:val="000A7C47"/>
    <w:rsid w:val="000B0314"/>
    <w:rsid w:val="000B1003"/>
    <w:rsid w:val="000B136D"/>
    <w:rsid w:val="000B179D"/>
    <w:rsid w:val="000B4252"/>
    <w:rsid w:val="000B519F"/>
    <w:rsid w:val="000B57CE"/>
    <w:rsid w:val="000B6F36"/>
    <w:rsid w:val="000B7057"/>
    <w:rsid w:val="000B752A"/>
    <w:rsid w:val="000B7B44"/>
    <w:rsid w:val="000C00DA"/>
    <w:rsid w:val="000C1057"/>
    <w:rsid w:val="000C118A"/>
    <w:rsid w:val="000C25DD"/>
    <w:rsid w:val="000C25E7"/>
    <w:rsid w:val="000C49F5"/>
    <w:rsid w:val="000C5A6A"/>
    <w:rsid w:val="000C7FB1"/>
    <w:rsid w:val="000D0267"/>
    <w:rsid w:val="000D048D"/>
    <w:rsid w:val="000D3849"/>
    <w:rsid w:val="000D4A27"/>
    <w:rsid w:val="000D4C95"/>
    <w:rsid w:val="000D5DEA"/>
    <w:rsid w:val="000D5E7B"/>
    <w:rsid w:val="000D7667"/>
    <w:rsid w:val="000E08AF"/>
    <w:rsid w:val="000E092B"/>
    <w:rsid w:val="000E0FA6"/>
    <w:rsid w:val="000E16B2"/>
    <w:rsid w:val="000E28EF"/>
    <w:rsid w:val="000E2A0C"/>
    <w:rsid w:val="000E387E"/>
    <w:rsid w:val="000E45DD"/>
    <w:rsid w:val="000E5047"/>
    <w:rsid w:val="000E5E39"/>
    <w:rsid w:val="000E6346"/>
    <w:rsid w:val="000E68BF"/>
    <w:rsid w:val="000E69CF"/>
    <w:rsid w:val="000E6BC0"/>
    <w:rsid w:val="000F1AA4"/>
    <w:rsid w:val="000F309B"/>
    <w:rsid w:val="000F34D2"/>
    <w:rsid w:val="000F4349"/>
    <w:rsid w:val="000F494D"/>
    <w:rsid w:val="000F4B25"/>
    <w:rsid w:val="000F51E0"/>
    <w:rsid w:val="000F62B5"/>
    <w:rsid w:val="000F7405"/>
    <w:rsid w:val="000F74FF"/>
    <w:rsid w:val="000F7CEA"/>
    <w:rsid w:val="0010039E"/>
    <w:rsid w:val="00100A48"/>
    <w:rsid w:val="001022D7"/>
    <w:rsid w:val="00102BA3"/>
    <w:rsid w:val="00102D7C"/>
    <w:rsid w:val="00103724"/>
    <w:rsid w:val="001052BA"/>
    <w:rsid w:val="0010613E"/>
    <w:rsid w:val="00106608"/>
    <w:rsid w:val="00106CE4"/>
    <w:rsid w:val="001072A0"/>
    <w:rsid w:val="00107D9F"/>
    <w:rsid w:val="00112041"/>
    <w:rsid w:val="00112228"/>
    <w:rsid w:val="00112852"/>
    <w:rsid w:val="0011324C"/>
    <w:rsid w:val="0011340A"/>
    <w:rsid w:val="001135FC"/>
    <w:rsid w:val="00114FF3"/>
    <w:rsid w:val="001151FB"/>
    <w:rsid w:val="00115DB0"/>
    <w:rsid w:val="00116509"/>
    <w:rsid w:val="00120084"/>
    <w:rsid w:val="00120220"/>
    <w:rsid w:val="00120AAE"/>
    <w:rsid w:val="0012478F"/>
    <w:rsid w:val="00125F79"/>
    <w:rsid w:val="001317D5"/>
    <w:rsid w:val="00131FD5"/>
    <w:rsid w:val="00133193"/>
    <w:rsid w:val="001360DB"/>
    <w:rsid w:val="00136630"/>
    <w:rsid w:val="001409AB"/>
    <w:rsid w:val="00140BF0"/>
    <w:rsid w:val="001416C5"/>
    <w:rsid w:val="00142231"/>
    <w:rsid w:val="0014327F"/>
    <w:rsid w:val="00143CCE"/>
    <w:rsid w:val="0014527F"/>
    <w:rsid w:val="00146789"/>
    <w:rsid w:val="001472C1"/>
    <w:rsid w:val="001477C4"/>
    <w:rsid w:val="00147F9B"/>
    <w:rsid w:val="00150851"/>
    <w:rsid w:val="00150D82"/>
    <w:rsid w:val="0015170E"/>
    <w:rsid w:val="00151B12"/>
    <w:rsid w:val="001543AD"/>
    <w:rsid w:val="00155110"/>
    <w:rsid w:val="00157363"/>
    <w:rsid w:val="00157D79"/>
    <w:rsid w:val="00160C34"/>
    <w:rsid w:val="00161593"/>
    <w:rsid w:val="00162C55"/>
    <w:rsid w:val="00162F02"/>
    <w:rsid w:val="001634CF"/>
    <w:rsid w:val="00163B04"/>
    <w:rsid w:val="00163F8E"/>
    <w:rsid w:val="0016435C"/>
    <w:rsid w:val="00164673"/>
    <w:rsid w:val="001651AF"/>
    <w:rsid w:val="001665A3"/>
    <w:rsid w:val="00166D25"/>
    <w:rsid w:val="001708D2"/>
    <w:rsid w:val="001711B8"/>
    <w:rsid w:val="0017125B"/>
    <w:rsid w:val="00171C81"/>
    <w:rsid w:val="00171FC5"/>
    <w:rsid w:val="0017292E"/>
    <w:rsid w:val="00172F96"/>
    <w:rsid w:val="00173991"/>
    <w:rsid w:val="00174D23"/>
    <w:rsid w:val="00175B5E"/>
    <w:rsid w:val="00180F6B"/>
    <w:rsid w:val="00181B12"/>
    <w:rsid w:val="001821EA"/>
    <w:rsid w:val="001822DB"/>
    <w:rsid w:val="00182F5F"/>
    <w:rsid w:val="00183082"/>
    <w:rsid w:val="00183AD8"/>
    <w:rsid w:val="00183CE0"/>
    <w:rsid w:val="00184FFA"/>
    <w:rsid w:val="00185093"/>
    <w:rsid w:val="001850E7"/>
    <w:rsid w:val="00185112"/>
    <w:rsid w:val="00185924"/>
    <w:rsid w:val="00186FF8"/>
    <w:rsid w:val="001903BE"/>
    <w:rsid w:val="0019040A"/>
    <w:rsid w:val="00190C9A"/>
    <w:rsid w:val="00190D29"/>
    <w:rsid w:val="00191568"/>
    <w:rsid w:val="00191597"/>
    <w:rsid w:val="001919B1"/>
    <w:rsid w:val="001921A9"/>
    <w:rsid w:val="001925CC"/>
    <w:rsid w:val="00192FE8"/>
    <w:rsid w:val="001930A7"/>
    <w:rsid w:val="00193633"/>
    <w:rsid w:val="00194067"/>
    <w:rsid w:val="00194786"/>
    <w:rsid w:val="0019681F"/>
    <w:rsid w:val="0019737F"/>
    <w:rsid w:val="00197BA9"/>
    <w:rsid w:val="001A1634"/>
    <w:rsid w:val="001A2B4F"/>
    <w:rsid w:val="001A2BBC"/>
    <w:rsid w:val="001A2C5C"/>
    <w:rsid w:val="001A378C"/>
    <w:rsid w:val="001A4060"/>
    <w:rsid w:val="001A42A3"/>
    <w:rsid w:val="001A6804"/>
    <w:rsid w:val="001A69D7"/>
    <w:rsid w:val="001A701E"/>
    <w:rsid w:val="001B0284"/>
    <w:rsid w:val="001B032E"/>
    <w:rsid w:val="001B0487"/>
    <w:rsid w:val="001B0F6A"/>
    <w:rsid w:val="001B12D7"/>
    <w:rsid w:val="001B197D"/>
    <w:rsid w:val="001B19F2"/>
    <w:rsid w:val="001B2DC5"/>
    <w:rsid w:val="001B31AC"/>
    <w:rsid w:val="001B5003"/>
    <w:rsid w:val="001B6E82"/>
    <w:rsid w:val="001B7196"/>
    <w:rsid w:val="001B790D"/>
    <w:rsid w:val="001C1877"/>
    <w:rsid w:val="001C1D82"/>
    <w:rsid w:val="001C2586"/>
    <w:rsid w:val="001C259F"/>
    <w:rsid w:val="001C2745"/>
    <w:rsid w:val="001C3904"/>
    <w:rsid w:val="001C3A94"/>
    <w:rsid w:val="001C3D34"/>
    <w:rsid w:val="001C3EC1"/>
    <w:rsid w:val="001C406E"/>
    <w:rsid w:val="001C467D"/>
    <w:rsid w:val="001C4DB8"/>
    <w:rsid w:val="001C77D7"/>
    <w:rsid w:val="001D1572"/>
    <w:rsid w:val="001D18B0"/>
    <w:rsid w:val="001D3CC6"/>
    <w:rsid w:val="001D4CBA"/>
    <w:rsid w:val="001D540C"/>
    <w:rsid w:val="001D591E"/>
    <w:rsid w:val="001D5ACA"/>
    <w:rsid w:val="001D5C6A"/>
    <w:rsid w:val="001D6E9E"/>
    <w:rsid w:val="001E1AB1"/>
    <w:rsid w:val="001E1B7F"/>
    <w:rsid w:val="001E1C11"/>
    <w:rsid w:val="001E1E64"/>
    <w:rsid w:val="001E2A43"/>
    <w:rsid w:val="001E3FED"/>
    <w:rsid w:val="001E54FF"/>
    <w:rsid w:val="001E6363"/>
    <w:rsid w:val="001E7090"/>
    <w:rsid w:val="001E7F8D"/>
    <w:rsid w:val="001F1286"/>
    <w:rsid w:val="001F3298"/>
    <w:rsid w:val="001F56B2"/>
    <w:rsid w:val="001F5945"/>
    <w:rsid w:val="001F7004"/>
    <w:rsid w:val="001F7E34"/>
    <w:rsid w:val="0020034E"/>
    <w:rsid w:val="0020083B"/>
    <w:rsid w:val="00203B04"/>
    <w:rsid w:val="00204900"/>
    <w:rsid w:val="00206145"/>
    <w:rsid w:val="00206C09"/>
    <w:rsid w:val="002074A9"/>
    <w:rsid w:val="00207BBE"/>
    <w:rsid w:val="002101DE"/>
    <w:rsid w:val="002117C8"/>
    <w:rsid w:val="00212936"/>
    <w:rsid w:val="00212F37"/>
    <w:rsid w:val="00213F13"/>
    <w:rsid w:val="00214406"/>
    <w:rsid w:val="00214B69"/>
    <w:rsid w:val="00214CAA"/>
    <w:rsid w:val="002157CF"/>
    <w:rsid w:val="0021646F"/>
    <w:rsid w:val="00217C23"/>
    <w:rsid w:val="002205D1"/>
    <w:rsid w:val="002214F0"/>
    <w:rsid w:val="0022163D"/>
    <w:rsid w:val="00222FD0"/>
    <w:rsid w:val="00224526"/>
    <w:rsid w:val="0022530F"/>
    <w:rsid w:val="00225EDA"/>
    <w:rsid w:val="002274E0"/>
    <w:rsid w:val="002279A5"/>
    <w:rsid w:val="00227BBB"/>
    <w:rsid w:val="0023057A"/>
    <w:rsid w:val="0023071D"/>
    <w:rsid w:val="00231DC0"/>
    <w:rsid w:val="00232758"/>
    <w:rsid w:val="0023299A"/>
    <w:rsid w:val="0023395F"/>
    <w:rsid w:val="00235256"/>
    <w:rsid w:val="00235947"/>
    <w:rsid w:val="002364A4"/>
    <w:rsid w:val="0023766B"/>
    <w:rsid w:val="002430BB"/>
    <w:rsid w:val="00244787"/>
    <w:rsid w:val="00245E87"/>
    <w:rsid w:val="00246A98"/>
    <w:rsid w:val="002510AA"/>
    <w:rsid w:val="002518B4"/>
    <w:rsid w:val="00253B51"/>
    <w:rsid w:val="00254FF2"/>
    <w:rsid w:val="00255484"/>
    <w:rsid w:val="00255A57"/>
    <w:rsid w:val="002571F1"/>
    <w:rsid w:val="00257A1B"/>
    <w:rsid w:val="00260780"/>
    <w:rsid w:val="00261C06"/>
    <w:rsid w:val="00261E2E"/>
    <w:rsid w:val="00262241"/>
    <w:rsid w:val="00262983"/>
    <w:rsid w:val="00263283"/>
    <w:rsid w:val="00263335"/>
    <w:rsid w:val="002639F3"/>
    <w:rsid w:val="00263D91"/>
    <w:rsid w:val="00264286"/>
    <w:rsid w:val="00264C96"/>
    <w:rsid w:val="00264FC1"/>
    <w:rsid w:val="002659D4"/>
    <w:rsid w:val="00267ABF"/>
    <w:rsid w:val="00267AFD"/>
    <w:rsid w:val="00267D2E"/>
    <w:rsid w:val="002703E1"/>
    <w:rsid w:val="00270AE6"/>
    <w:rsid w:val="00270FC9"/>
    <w:rsid w:val="002733FB"/>
    <w:rsid w:val="00273B72"/>
    <w:rsid w:val="00273E4E"/>
    <w:rsid w:val="00274298"/>
    <w:rsid w:val="00274F89"/>
    <w:rsid w:val="0027606E"/>
    <w:rsid w:val="002768B0"/>
    <w:rsid w:val="00276FD7"/>
    <w:rsid w:val="0028001A"/>
    <w:rsid w:val="00280B5B"/>
    <w:rsid w:val="00282C24"/>
    <w:rsid w:val="00282E76"/>
    <w:rsid w:val="00283C36"/>
    <w:rsid w:val="002840C8"/>
    <w:rsid w:val="00284412"/>
    <w:rsid w:val="00284A22"/>
    <w:rsid w:val="002857C1"/>
    <w:rsid w:val="002859B6"/>
    <w:rsid w:val="00285A19"/>
    <w:rsid w:val="00285B59"/>
    <w:rsid w:val="00285B73"/>
    <w:rsid w:val="002901E0"/>
    <w:rsid w:val="00291921"/>
    <w:rsid w:val="00291E7D"/>
    <w:rsid w:val="00292233"/>
    <w:rsid w:val="00293BA5"/>
    <w:rsid w:val="00294171"/>
    <w:rsid w:val="00294306"/>
    <w:rsid w:val="00294C50"/>
    <w:rsid w:val="00296E78"/>
    <w:rsid w:val="00297030"/>
    <w:rsid w:val="00297346"/>
    <w:rsid w:val="002977CA"/>
    <w:rsid w:val="00297D0F"/>
    <w:rsid w:val="002A0F02"/>
    <w:rsid w:val="002A2C17"/>
    <w:rsid w:val="002A44A9"/>
    <w:rsid w:val="002A46AE"/>
    <w:rsid w:val="002A4F84"/>
    <w:rsid w:val="002A5CBE"/>
    <w:rsid w:val="002A5CE7"/>
    <w:rsid w:val="002A791F"/>
    <w:rsid w:val="002B0630"/>
    <w:rsid w:val="002B0C61"/>
    <w:rsid w:val="002B1AC5"/>
    <w:rsid w:val="002B1B80"/>
    <w:rsid w:val="002B3ECA"/>
    <w:rsid w:val="002B6243"/>
    <w:rsid w:val="002B63B0"/>
    <w:rsid w:val="002B6D64"/>
    <w:rsid w:val="002B6DCF"/>
    <w:rsid w:val="002B6F13"/>
    <w:rsid w:val="002C00AC"/>
    <w:rsid w:val="002C0185"/>
    <w:rsid w:val="002C0581"/>
    <w:rsid w:val="002C0F5F"/>
    <w:rsid w:val="002C1CAC"/>
    <w:rsid w:val="002C2EF7"/>
    <w:rsid w:val="002C39F8"/>
    <w:rsid w:val="002C3C49"/>
    <w:rsid w:val="002C3CE1"/>
    <w:rsid w:val="002C42E8"/>
    <w:rsid w:val="002C6AD3"/>
    <w:rsid w:val="002C6F61"/>
    <w:rsid w:val="002C728E"/>
    <w:rsid w:val="002C73F5"/>
    <w:rsid w:val="002D31D5"/>
    <w:rsid w:val="002D5862"/>
    <w:rsid w:val="002D6BED"/>
    <w:rsid w:val="002D7B91"/>
    <w:rsid w:val="002E03AD"/>
    <w:rsid w:val="002E0882"/>
    <w:rsid w:val="002E0983"/>
    <w:rsid w:val="002E0A55"/>
    <w:rsid w:val="002E0F28"/>
    <w:rsid w:val="002E3451"/>
    <w:rsid w:val="002E38C1"/>
    <w:rsid w:val="002E5F6B"/>
    <w:rsid w:val="002E5FF8"/>
    <w:rsid w:val="002E652B"/>
    <w:rsid w:val="002E71FA"/>
    <w:rsid w:val="002F5CD9"/>
    <w:rsid w:val="002F61AD"/>
    <w:rsid w:val="002F62C0"/>
    <w:rsid w:val="002F6E43"/>
    <w:rsid w:val="002F736A"/>
    <w:rsid w:val="002F7947"/>
    <w:rsid w:val="002F799C"/>
    <w:rsid w:val="00301307"/>
    <w:rsid w:val="0030149C"/>
    <w:rsid w:val="00301E03"/>
    <w:rsid w:val="003036DC"/>
    <w:rsid w:val="003043B2"/>
    <w:rsid w:val="00304ACD"/>
    <w:rsid w:val="003060DE"/>
    <w:rsid w:val="00306D02"/>
    <w:rsid w:val="00306F64"/>
    <w:rsid w:val="00306F8D"/>
    <w:rsid w:val="00307D24"/>
    <w:rsid w:val="0031007B"/>
    <w:rsid w:val="0031009F"/>
    <w:rsid w:val="0031153A"/>
    <w:rsid w:val="003124F7"/>
    <w:rsid w:val="00314A20"/>
    <w:rsid w:val="00315E25"/>
    <w:rsid w:val="003161B5"/>
    <w:rsid w:val="00316220"/>
    <w:rsid w:val="00316DE0"/>
    <w:rsid w:val="00317A88"/>
    <w:rsid w:val="00317ECE"/>
    <w:rsid w:val="0032033D"/>
    <w:rsid w:val="00320689"/>
    <w:rsid w:val="00321652"/>
    <w:rsid w:val="00322A79"/>
    <w:rsid w:val="00322FAC"/>
    <w:rsid w:val="003239B9"/>
    <w:rsid w:val="0032454D"/>
    <w:rsid w:val="00325B21"/>
    <w:rsid w:val="003268D0"/>
    <w:rsid w:val="00330401"/>
    <w:rsid w:val="0033136F"/>
    <w:rsid w:val="00331590"/>
    <w:rsid w:val="0033192A"/>
    <w:rsid w:val="003325BE"/>
    <w:rsid w:val="0033266B"/>
    <w:rsid w:val="00332ACA"/>
    <w:rsid w:val="00332E3F"/>
    <w:rsid w:val="003333A3"/>
    <w:rsid w:val="00334629"/>
    <w:rsid w:val="00334887"/>
    <w:rsid w:val="00334BDE"/>
    <w:rsid w:val="00336291"/>
    <w:rsid w:val="0034188F"/>
    <w:rsid w:val="003427FA"/>
    <w:rsid w:val="00342EB5"/>
    <w:rsid w:val="00343076"/>
    <w:rsid w:val="00343A42"/>
    <w:rsid w:val="00343B9D"/>
    <w:rsid w:val="003449D6"/>
    <w:rsid w:val="00344FEB"/>
    <w:rsid w:val="003452F4"/>
    <w:rsid w:val="00346234"/>
    <w:rsid w:val="00346802"/>
    <w:rsid w:val="0034776E"/>
    <w:rsid w:val="003503D1"/>
    <w:rsid w:val="00351B40"/>
    <w:rsid w:val="00352AE9"/>
    <w:rsid w:val="00352FA5"/>
    <w:rsid w:val="003536EC"/>
    <w:rsid w:val="00353728"/>
    <w:rsid w:val="0035504E"/>
    <w:rsid w:val="00356B27"/>
    <w:rsid w:val="00356C0F"/>
    <w:rsid w:val="00356CDE"/>
    <w:rsid w:val="00357A29"/>
    <w:rsid w:val="00357A57"/>
    <w:rsid w:val="00360703"/>
    <w:rsid w:val="00360B97"/>
    <w:rsid w:val="0036347D"/>
    <w:rsid w:val="00364218"/>
    <w:rsid w:val="003649C6"/>
    <w:rsid w:val="00364C4B"/>
    <w:rsid w:val="003658FC"/>
    <w:rsid w:val="003666F4"/>
    <w:rsid w:val="00367AE5"/>
    <w:rsid w:val="00367BF6"/>
    <w:rsid w:val="003707B5"/>
    <w:rsid w:val="00372C37"/>
    <w:rsid w:val="00372D1F"/>
    <w:rsid w:val="003741E6"/>
    <w:rsid w:val="0037484A"/>
    <w:rsid w:val="003753AB"/>
    <w:rsid w:val="0037595F"/>
    <w:rsid w:val="0037615E"/>
    <w:rsid w:val="003814E6"/>
    <w:rsid w:val="003816F7"/>
    <w:rsid w:val="00381F32"/>
    <w:rsid w:val="003822DF"/>
    <w:rsid w:val="00382DB2"/>
    <w:rsid w:val="00383F2B"/>
    <w:rsid w:val="00385206"/>
    <w:rsid w:val="00385FED"/>
    <w:rsid w:val="003873AF"/>
    <w:rsid w:val="00387639"/>
    <w:rsid w:val="003901C3"/>
    <w:rsid w:val="003905D3"/>
    <w:rsid w:val="00390EC4"/>
    <w:rsid w:val="0039120B"/>
    <w:rsid w:val="003914E6"/>
    <w:rsid w:val="00391AAD"/>
    <w:rsid w:val="00392496"/>
    <w:rsid w:val="00393332"/>
    <w:rsid w:val="00393D45"/>
    <w:rsid w:val="00393E88"/>
    <w:rsid w:val="0039400D"/>
    <w:rsid w:val="003940CD"/>
    <w:rsid w:val="003954DD"/>
    <w:rsid w:val="003957C0"/>
    <w:rsid w:val="00395D29"/>
    <w:rsid w:val="00396A81"/>
    <w:rsid w:val="00397AF0"/>
    <w:rsid w:val="00397BD4"/>
    <w:rsid w:val="003A0D3A"/>
    <w:rsid w:val="003A1BAB"/>
    <w:rsid w:val="003A28B9"/>
    <w:rsid w:val="003A55C8"/>
    <w:rsid w:val="003A583B"/>
    <w:rsid w:val="003A678D"/>
    <w:rsid w:val="003A7036"/>
    <w:rsid w:val="003A7614"/>
    <w:rsid w:val="003B1B93"/>
    <w:rsid w:val="003B1E3B"/>
    <w:rsid w:val="003B2284"/>
    <w:rsid w:val="003B2419"/>
    <w:rsid w:val="003B28B9"/>
    <w:rsid w:val="003B4433"/>
    <w:rsid w:val="003B4A72"/>
    <w:rsid w:val="003B5750"/>
    <w:rsid w:val="003B5C01"/>
    <w:rsid w:val="003B5FC8"/>
    <w:rsid w:val="003B66D3"/>
    <w:rsid w:val="003C048B"/>
    <w:rsid w:val="003C13C9"/>
    <w:rsid w:val="003C19A5"/>
    <w:rsid w:val="003C19FE"/>
    <w:rsid w:val="003C5E20"/>
    <w:rsid w:val="003C66EE"/>
    <w:rsid w:val="003C6773"/>
    <w:rsid w:val="003C77E0"/>
    <w:rsid w:val="003D0156"/>
    <w:rsid w:val="003D0473"/>
    <w:rsid w:val="003D06ED"/>
    <w:rsid w:val="003D0D8C"/>
    <w:rsid w:val="003D16BF"/>
    <w:rsid w:val="003D2384"/>
    <w:rsid w:val="003D2828"/>
    <w:rsid w:val="003D4323"/>
    <w:rsid w:val="003D545D"/>
    <w:rsid w:val="003D5ACE"/>
    <w:rsid w:val="003E289A"/>
    <w:rsid w:val="003E28A0"/>
    <w:rsid w:val="003E358C"/>
    <w:rsid w:val="003E3C72"/>
    <w:rsid w:val="003E52F0"/>
    <w:rsid w:val="003F0221"/>
    <w:rsid w:val="003F0CF3"/>
    <w:rsid w:val="003F129C"/>
    <w:rsid w:val="003F1471"/>
    <w:rsid w:val="003F1888"/>
    <w:rsid w:val="003F27C4"/>
    <w:rsid w:val="003F29B4"/>
    <w:rsid w:val="003F3455"/>
    <w:rsid w:val="003F3D2A"/>
    <w:rsid w:val="003F3F50"/>
    <w:rsid w:val="003F54AE"/>
    <w:rsid w:val="003F62C8"/>
    <w:rsid w:val="004010B7"/>
    <w:rsid w:val="004023A3"/>
    <w:rsid w:val="0040248D"/>
    <w:rsid w:val="004034F2"/>
    <w:rsid w:val="004039BD"/>
    <w:rsid w:val="00406338"/>
    <w:rsid w:val="00406DAA"/>
    <w:rsid w:val="0041092A"/>
    <w:rsid w:val="00412BE5"/>
    <w:rsid w:val="004145FE"/>
    <w:rsid w:val="00414627"/>
    <w:rsid w:val="004151A0"/>
    <w:rsid w:val="004161CC"/>
    <w:rsid w:val="0041751A"/>
    <w:rsid w:val="00417EFA"/>
    <w:rsid w:val="00420376"/>
    <w:rsid w:val="00421904"/>
    <w:rsid w:val="00421908"/>
    <w:rsid w:val="00423711"/>
    <w:rsid w:val="00423A70"/>
    <w:rsid w:val="00423DFC"/>
    <w:rsid w:val="004240CD"/>
    <w:rsid w:val="00424360"/>
    <w:rsid w:val="004249A7"/>
    <w:rsid w:val="00424A13"/>
    <w:rsid w:val="00425A3C"/>
    <w:rsid w:val="004264ED"/>
    <w:rsid w:val="00426D6B"/>
    <w:rsid w:val="00427165"/>
    <w:rsid w:val="0043175C"/>
    <w:rsid w:val="00431CA9"/>
    <w:rsid w:val="004327BC"/>
    <w:rsid w:val="004333D4"/>
    <w:rsid w:val="004333F6"/>
    <w:rsid w:val="00433D48"/>
    <w:rsid w:val="00434C26"/>
    <w:rsid w:val="004400C8"/>
    <w:rsid w:val="004435AF"/>
    <w:rsid w:val="00444495"/>
    <w:rsid w:val="00444F75"/>
    <w:rsid w:val="0044714D"/>
    <w:rsid w:val="00451FC2"/>
    <w:rsid w:val="00452560"/>
    <w:rsid w:val="00452C3B"/>
    <w:rsid w:val="00453430"/>
    <w:rsid w:val="004534BC"/>
    <w:rsid w:val="00453CB5"/>
    <w:rsid w:val="00454285"/>
    <w:rsid w:val="0045525C"/>
    <w:rsid w:val="00455E02"/>
    <w:rsid w:val="0045621C"/>
    <w:rsid w:val="004574D6"/>
    <w:rsid w:val="0046030E"/>
    <w:rsid w:val="0046062C"/>
    <w:rsid w:val="00460674"/>
    <w:rsid w:val="00460A66"/>
    <w:rsid w:val="00463C66"/>
    <w:rsid w:val="00464113"/>
    <w:rsid w:val="00465598"/>
    <w:rsid w:val="00466DBC"/>
    <w:rsid w:val="00467632"/>
    <w:rsid w:val="00470005"/>
    <w:rsid w:val="004718A7"/>
    <w:rsid w:val="00471A7D"/>
    <w:rsid w:val="00471B91"/>
    <w:rsid w:val="00472199"/>
    <w:rsid w:val="00472667"/>
    <w:rsid w:val="00472FB1"/>
    <w:rsid w:val="004745FD"/>
    <w:rsid w:val="0047570D"/>
    <w:rsid w:val="00477627"/>
    <w:rsid w:val="00480B35"/>
    <w:rsid w:val="0048253E"/>
    <w:rsid w:val="00482A9D"/>
    <w:rsid w:val="00482E7C"/>
    <w:rsid w:val="0048306F"/>
    <w:rsid w:val="00483273"/>
    <w:rsid w:val="0048350E"/>
    <w:rsid w:val="004843BC"/>
    <w:rsid w:val="004849BD"/>
    <w:rsid w:val="00485844"/>
    <w:rsid w:val="00485F2C"/>
    <w:rsid w:val="0048619F"/>
    <w:rsid w:val="00486519"/>
    <w:rsid w:val="0048676E"/>
    <w:rsid w:val="00486A4E"/>
    <w:rsid w:val="00486FE9"/>
    <w:rsid w:val="004875F4"/>
    <w:rsid w:val="00487E95"/>
    <w:rsid w:val="004905F8"/>
    <w:rsid w:val="004927B0"/>
    <w:rsid w:val="00493B22"/>
    <w:rsid w:val="00493FAD"/>
    <w:rsid w:val="00494980"/>
    <w:rsid w:val="00495278"/>
    <w:rsid w:val="00495355"/>
    <w:rsid w:val="004953B9"/>
    <w:rsid w:val="004954E9"/>
    <w:rsid w:val="00496961"/>
    <w:rsid w:val="00497815"/>
    <w:rsid w:val="004979CC"/>
    <w:rsid w:val="004A0005"/>
    <w:rsid w:val="004A0816"/>
    <w:rsid w:val="004A2F87"/>
    <w:rsid w:val="004A30AD"/>
    <w:rsid w:val="004A40F7"/>
    <w:rsid w:val="004A4825"/>
    <w:rsid w:val="004A4D76"/>
    <w:rsid w:val="004A6165"/>
    <w:rsid w:val="004A75F6"/>
    <w:rsid w:val="004B47C0"/>
    <w:rsid w:val="004B4BBC"/>
    <w:rsid w:val="004B632A"/>
    <w:rsid w:val="004B7F95"/>
    <w:rsid w:val="004C0594"/>
    <w:rsid w:val="004C0A98"/>
    <w:rsid w:val="004C140F"/>
    <w:rsid w:val="004C158F"/>
    <w:rsid w:val="004C15D1"/>
    <w:rsid w:val="004C1E1C"/>
    <w:rsid w:val="004C2633"/>
    <w:rsid w:val="004C4D6E"/>
    <w:rsid w:val="004C5FEA"/>
    <w:rsid w:val="004C6B53"/>
    <w:rsid w:val="004C7286"/>
    <w:rsid w:val="004C728C"/>
    <w:rsid w:val="004D044B"/>
    <w:rsid w:val="004D0C16"/>
    <w:rsid w:val="004D1017"/>
    <w:rsid w:val="004D14AB"/>
    <w:rsid w:val="004D2D29"/>
    <w:rsid w:val="004D3289"/>
    <w:rsid w:val="004D3E3C"/>
    <w:rsid w:val="004D43C1"/>
    <w:rsid w:val="004D4AB2"/>
    <w:rsid w:val="004D4F17"/>
    <w:rsid w:val="004D4F34"/>
    <w:rsid w:val="004D5408"/>
    <w:rsid w:val="004D6C66"/>
    <w:rsid w:val="004D7715"/>
    <w:rsid w:val="004D7AF2"/>
    <w:rsid w:val="004E088E"/>
    <w:rsid w:val="004E1A4F"/>
    <w:rsid w:val="004E2247"/>
    <w:rsid w:val="004E2955"/>
    <w:rsid w:val="004E2AE6"/>
    <w:rsid w:val="004E356B"/>
    <w:rsid w:val="004E4361"/>
    <w:rsid w:val="004E467F"/>
    <w:rsid w:val="004E4DD0"/>
    <w:rsid w:val="004E5A90"/>
    <w:rsid w:val="004E6249"/>
    <w:rsid w:val="004E6CFE"/>
    <w:rsid w:val="004E6E54"/>
    <w:rsid w:val="004F0591"/>
    <w:rsid w:val="004F0A8F"/>
    <w:rsid w:val="004F1203"/>
    <w:rsid w:val="004F3B7A"/>
    <w:rsid w:val="004F3C18"/>
    <w:rsid w:val="004F42B6"/>
    <w:rsid w:val="004F450A"/>
    <w:rsid w:val="004F4B1C"/>
    <w:rsid w:val="004F5915"/>
    <w:rsid w:val="004F6829"/>
    <w:rsid w:val="00500509"/>
    <w:rsid w:val="00500E2A"/>
    <w:rsid w:val="005012BB"/>
    <w:rsid w:val="0050279C"/>
    <w:rsid w:val="00503BC7"/>
    <w:rsid w:val="00504F79"/>
    <w:rsid w:val="00505896"/>
    <w:rsid w:val="005062C6"/>
    <w:rsid w:val="00506684"/>
    <w:rsid w:val="005067E6"/>
    <w:rsid w:val="00507313"/>
    <w:rsid w:val="00507597"/>
    <w:rsid w:val="005077A3"/>
    <w:rsid w:val="005101DC"/>
    <w:rsid w:val="005113A3"/>
    <w:rsid w:val="00511402"/>
    <w:rsid w:val="0051199B"/>
    <w:rsid w:val="005134D4"/>
    <w:rsid w:val="00513C55"/>
    <w:rsid w:val="0051581E"/>
    <w:rsid w:val="00516796"/>
    <w:rsid w:val="00516B63"/>
    <w:rsid w:val="0051704F"/>
    <w:rsid w:val="00520598"/>
    <w:rsid w:val="00520D45"/>
    <w:rsid w:val="00522400"/>
    <w:rsid w:val="005224B0"/>
    <w:rsid w:val="005232B1"/>
    <w:rsid w:val="005243A8"/>
    <w:rsid w:val="005244E2"/>
    <w:rsid w:val="005248FE"/>
    <w:rsid w:val="00525F66"/>
    <w:rsid w:val="0053127B"/>
    <w:rsid w:val="005314B0"/>
    <w:rsid w:val="00531545"/>
    <w:rsid w:val="00532277"/>
    <w:rsid w:val="00532C21"/>
    <w:rsid w:val="00532C23"/>
    <w:rsid w:val="0053378F"/>
    <w:rsid w:val="00534259"/>
    <w:rsid w:val="00534F85"/>
    <w:rsid w:val="00535915"/>
    <w:rsid w:val="00535E76"/>
    <w:rsid w:val="005369FC"/>
    <w:rsid w:val="00536C3A"/>
    <w:rsid w:val="005374BC"/>
    <w:rsid w:val="0053755B"/>
    <w:rsid w:val="00540197"/>
    <w:rsid w:val="00540A06"/>
    <w:rsid w:val="00543846"/>
    <w:rsid w:val="00544D9B"/>
    <w:rsid w:val="00544DBF"/>
    <w:rsid w:val="00545688"/>
    <w:rsid w:val="005472AB"/>
    <w:rsid w:val="00547752"/>
    <w:rsid w:val="0054784D"/>
    <w:rsid w:val="00550B90"/>
    <w:rsid w:val="005516FE"/>
    <w:rsid w:val="00551D5F"/>
    <w:rsid w:val="00553C62"/>
    <w:rsid w:val="0055427F"/>
    <w:rsid w:val="00554377"/>
    <w:rsid w:val="00554633"/>
    <w:rsid w:val="00554C81"/>
    <w:rsid w:val="00554D51"/>
    <w:rsid w:val="00555A71"/>
    <w:rsid w:val="0055632E"/>
    <w:rsid w:val="0056073B"/>
    <w:rsid w:val="00561317"/>
    <w:rsid w:val="005640D8"/>
    <w:rsid w:val="00564856"/>
    <w:rsid w:val="005654A4"/>
    <w:rsid w:val="005656E2"/>
    <w:rsid w:val="00565B2C"/>
    <w:rsid w:val="00565DD4"/>
    <w:rsid w:val="00565E37"/>
    <w:rsid w:val="005663CD"/>
    <w:rsid w:val="005672DA"/>
    <w:rsid w:val="0056779A"/>
    <w:rsid w:val="00571E26"/>
    <w:rsid w:val="00573627"/>
    <w:rsid w:val="00573C30"/>
    <w:rsid w:val="0057409D"/>
    <w:rsid w:val="005747C1"/>
    <w:rsid w:val="005747F6"/>
    <w:rsid w:val="005757FA"/>
    <w:rsid w:val="00577B41"/>
    <w:rsid w:val="00580063"/>
    <w:rsid w:val="00580F57"/>
    <w:rsid w:val="00581E16"/>
    <w:rsid w:val="0058345B"/>
    <w:rsid w:val="005838AC"/>
    <w:rsid w:val="00584D15"/>
    <w:rsid w:val="00584D47"/>
    <w:rsid w:val="0058579B"/>
    <w:rsid w:val="005857FE"/>
    <w:rsid w:val="00585AE8"/>
    <w:rsid w:val="00585D4A"/>
    <w:rsid w:val="00585E34"/>
    <w:rsid w:val="0058636E"/>
    <w:rsid w:val="0058661C"/>
    <w:rsid w:val="005876B5"/>
    <w:rsid w:val="0059098F"/>
    <w:rsid w:val="00592554"/>
    <w:rsid w:val="00593006"/>
    <w:rsid w:val="005930E9"/>
    <w:rsid w:val="00593487"/>
    <w:rsid w:val="00593828"/>
    <w:rsid w:val="005939B8"/>
    <w:rsid w:val="00594771"/>
    <w:rsid w:val="00594DFE"/>
    <w:rsid w:val="005954F8"/>
    <w:rsid w:val="00596004"/>
    <w:rsid w:val="00596B8C"/>
    <w:rsid w:val="005A0AD4"/>
    <w:rsid w:val="005A0B38"/>
    <w:rsid w:val="005A108B"/>
    <w:rsid w:val="005A2CF2"/>
    <w:rsid w:val="005A341E"/>
    <w:rsid w:val="005A37E3"/>
    <w:rsid w:val="005A38B5"/>
    <w:rsid w:val="005A5036"/>
    <w:rsid w:val="005A53C2"/>
    <w:rsid w:val="005A5414"/>
    <w:rsid w:val="005A6518"/>
    <w:rsid w:val="005A6689"/>
    <w:rsid w:val="005B010D"/>
    <w:rsid w:val="005B054F"/>
    <w:rsid w:val="005B0899"/>
    <w:rsid w:val="005B154B"/>
    <w:rsid w:val="005B2B1A"/>
    <w:rsid w:val="005B340A"/>
    <w:rsid w:val="005B3633"/>
    <w:rsid w:val="005B4481"/>
    <w:rsid w:val="005B46BB"/>
    <w:rsid w:val="005B5997"/>
    <w:rsid w:val="005C0DFC"/>
    <w:rsid w:val="005C0EB2"/>
    <w:rsid w:val="005C15CE"/>
    <w:rsid w:val="005C22EA"/>
    <w:rsid w:val="005C25AF"/>
    <w:rsid w:val="005C2A9E"/>
    <w:rsid w:val="005C2DB9"/>
    <w:rsid w:val="005C3EFD"/>
    <w:rsid w:val="005C4118"/>
    <w:rsid w:val="005C4789"/>
    <w:rsid w:val="005C4ADC"/>
    <w:rsid w:val="005C6289"/>
    <w:rsid w:val="005D02A2"/>
    <w:rsid w:val="005D0F9E"/>
    <w:rsid w:val="005D20D8"/>
    <w:rsid w:val="005D23B7"/>
    <w:rsid w:val="005D520B"/>
    <w:rsid w:val="005D6304"/>
    <w:rsid w:val="005D694A"/>
    <w:rsid w:val="005D752C"/>
    <w:rsid w:val="005E0072"/>
    <w:rsid w:val="005E0593"/>
    <w:rsid w:val="005E0C17"/>
    <w:rsid w:val="005E1B90"/>
    <w:rsid w:val="005E2A50"/>
    <w:rsid w:val="005E2B5E"/>
    <w:rsid w:val="005E4B32"/>
    <w:rsid w:val="005E54E1"/>
    <w:rsid w:val="005E55F4"/>
    <w:rsid w:val="005E5647"/>
    <w:rsid w:val="005E564C"/>
    <w:rsid w:val="005E639D"/>
    <w:rsid w:val="005E728F"/>
    <w:rsid w:val="005E77C8"/>
    <w:rsid w:val="005F0001"/>
    <w:rsid w:val="005F0401"/>
    <w:rsid w:val="005F04A7"/>
    <w:rsid w:val="005F0DDE"/>
    <w:rsid w:val="005F0F57"/>
    <w:rsid w:val="005F1B86"/>
    <w:rsid w:val="005F1E73"/>
    <w:rsid w:val="005F2060"/>
    <w:rsid w:val="005F26FC"/>
    <w:rsid w:val="005F478A"/>
    <w:rsid w:val="005F59D5"/>
    <w:rsid w:val="005F644C"/>
    <w:rsid w:val="005F6AD5"/>
    <w:rsid w:val="005F77C5"/>
    <w:rsid w:val="005F793E"/>
    <w:rsid w:val="00600378"/>
    <w:rsid w:val="0060363A"/>
    <w:rsid w:val="00603CB9"/>
    <w:rsid w:val="006071F2"/>
    <w:rsid w:val="00607CB7"/>
    <w:rsid w:val="00610D71"/>
    <w:rsid w:val="00610E21"/>
    <w:rsid w:val="00610E68"/>
    <w:rsid w:val="00611995"/>
    <w:rsid w:val="00611D39"/>
    <w:rsid w:val="00611F92"/>
    <w:rsid w:val="00613368"/>
    <w:rsid w:val="00614EF9"/>
    <w:rsid w:val="00614F7D"/>
    <w:rsid w:val="0061573A"/>
    <w:rsid w:val="00615B5C"/>
    <w:rsid w:val="00617429"/>
    <w:rsid w:val="00620417"/>
    <w:rsid w:val="0062156F"/>
    <w:rsid w:val="00621D99"/>
    <w:rsid w:val="00623B11"/>
    <w:rsid w:val="006251FE"/>
    <w:rsid w:val="006258BD"/>
    <w:rsid w:val="00625987"/>
    <w:rsid w:val="00625E52"/>
    <w:rsid w:val="0062744B"/>
    <w:rsid w:val="00627650"/>
    <w:rsid w:val="00627F55"/>
    <w:rsid w:val="006303D1"/>
    <w:rsid w:val="00630859"/>
    <w:rsid w:val="00630A26"/>
    <w:rsid w:val="00632F5E"/>
    <w:rsid w:val="00634874"/>
    <w:rsid w:val="00635575"/>
    <w:rsid w:val="006361FF"/>
    <w:rsid w:val="00636C2A"/>
    <w:rsid w:val="00636D45"/>
    <w:rsid w:val="006371B7"/>
    <w:rsid w:val="00640091"/>
    <w:rsid w:val="0064099D"/>
    <w:rsid w:val="00641187"/>
    <w:rsid w:val="006412E7"/>
    <w:rsid w:val="00641B37"/>
    <w:rsid w:val="0064338F"/>
    <w:rsid w:val="0064386B"/>
    <w:rsid w:val="00643AAD"/>
    <w:rsid w:val="00643F51"/>
    <w:rsid w:val="00645F0B"/>
    <w:rsid w:val="00646BBB"/>
    <w:rsid w:val="006470BF"/>
    <w:rsid w:val="00650576"/>
    <w:rsid w:val="00650EB6"/>
    <w:rsid w:val="00652197"/>
    <w:rsid w:val="00652297"/>
    <w:rsid w:val="00652E87"/>
    <w:rsid w:val="0065351E"/>
    <w:rsid w:val="00654BBD"/>
    <w:rsid w:val="00655D56"/>
    <w:rsid w:val="0065655B"/>
    <w:rsid w:val="00656ECA"/>
    <w:rsid w:val="006615A7"/>
    <w:rsid w:val="006615C2"/>
    <w:rsid w:val="00661FAD"/>
    <w:rsid w:val="00662ACF"/>
    <w:rsid w:val="00664DD8"/>
    <w:rsid w:val="00665CC3"/>
    <w:rsid w:val="00667C35"/>
    <w:rsid w:val="00670384"/>
    <w:rsid w:val="00670738"/>
    <w:rsid w:val="00671D7C"/>
    <w:rsid w:val="00672E21"/>
    <w:rsid w:val="00672E58"/>
    <w:rsid w:val="0067359C"/>
    <w:rsid w:val="00673D74"/>
    <w:rsid w:val="00673E18"/>
    <w:rsid w:val="006748C8"/>
    <w:rsid w:val="006753F3"/>
    <w:rsid w:val="00676509"/>
    <w:rsid w:val="006771AB"/>
    <w:rsid w:val="00680245"/>
    <w:rsid w:val="00680F5A"/>
    <w:rsid w:val="00682F34"/>
    <w:rsid w:val="00682FE0"/>
    <w:rsid w:val="006837CE"/>
    <w:rsid w:val="00684504"/>
    <w:rsid w:val="00685B65"/>
    <w:rsid w:val="006860D3"/>
    <w:rsid w:val="006868B9"/>
    <w:rsid w:val="00687CD8"/>
    <w:rsid w:val="006903E0"/>
    <w:rsid w:val="006904AE"/>
    <w:rsid w:val="00690BDE"/>
    <w:rsid w:val="00691302"/>
    <w:rsid w:val="00691486"/>
    <w:rsid w:val="00691A7C"/>
    <w:rsid w:val="00692022"/>
    <w:rsid w:val="00692D14"/>
    <w:rsid w:val="00694DE8"/>
    <w:rsid w:val="00695034"/>
    <w:rsid w:val="006972FB"/>
    <w:rsid w:val="00697AD0"/>
    <w:rsid w:val="00697EED"/>
    <w:rsid w:val="006A0128"/>
    <w:rsid w:val="006A0DD8"/>
    <w:rsid w:val="006A1097"/>
    <w:rsid w:val="006A11FB"/>
    <w:rsid w:val="006A256E"/>
    <w:rsid w:val="006A272B"/>
    <w:rsid w:val="006A403F"/>
    <w:rsid w:val="006A458E"/>
    <w:rsid w:val="006A4C71"/>
    <w:rsid w:val="006A5757"/>
    <w:rsid w:val="006A5966"/>
    <w:rsid w:val="006A5CF1"/>
    <w:rsid w:val="006A659D"/>
    <w:rsid w:val="006A79C5"/>
    <w:rsid w:val="006B090C"/>
    <w:rsid w:val="006B0F9B"/>
    <w:rsid w:val="006B1FBD"/>
    <w:rsid w:val="006B4EDC"/>
    <w:rsid w:val="006B4F8F"/>
    <w:rsid w:val="006B7C73"/>
    <w:rsid w:val="006C01EA"/>
    <w:rsid w:val="006C10B8"/>
    <w:rsid w:val="006C1146"/>
    <w:rsid w:val="006C1ABF"/>
    <w:rsid w:val="006C1E0D"/>
    <w:rsid w:val="006C2E7C"/>
    <w:rsid w:val="006C39BF"/>
    <w:rsid w:val="006C41D0"/>
    <w:rsid w:val="006C47A8"/>
    <w:rsid w:val="006C566A"/>
    <w:rsid w:val="006C63B1"/>
    <w:rsid w:val="006C67C1"/>
    <w:rsid w:val="006C6B4C"/>
    <w:rsid w:val="006C700E"/>
    <w:rsid w:val="006D01E1"/>
    <w:rsid w:val="006D1F74"/>
    <w:rsid w:val="006D3657"/>
    <w:rsid w:val="006D37EB"/>
    <w:rsid w:val="006D4530"/>
    <w:rsid w:val="006D49D3"/>
    <w:rsid w:val="006D4F0A"/>
    <w:rsid w:val="006D5892"/>
    <w:rsid w:val="006D647D"/>
    <w:rsid w:val="006D76FF"/>
    <w:rsid w:val="006E0314"/>
    <w:rsid w:val="006E0F0D"/>
    <w:rsid w:val="006E2714"/>
    <w:rsid w:val="006E3A34"/>
    <w:rsid w:val="006E3CBA"/>
    <w:rsid w:val="006E44BE"/>
    <w:rsid w:val="006E52F6"/>
    <w:rsid w:val="006E5FA4"/>
    <w:rsid w:val="006E7767"/>
    <w:rsid w:val="006E788B"/>
    <w:rsid w:val="006F31DC"/>
    <w:rsid w:val="006F39D8"/>
    <w:rsid w:val="006F3C12"/>
    <w:rsid w:val="006F61B1"/>
    <w:rsid w:val="006F6339"/>
    <w:rsid w:val="00700CC3"/>
    <w:rsid w:val="0070125B"/>
    <w:rsid w:val="00702895"/>
    <w:rsid w:val="00704813"/>
    <w:rsid w:val="0070520E"/>
    <w:rsid w:val="007054E6"/>
    <w:rsid w:val="00706DEC"/>
    <w:rsid w:val="007114C3"/>
    <w:rsid w:val="007122E8"/>
    <w:rsid w:val="007132AB"/>
    <w:rsid w:val="007134F7"/>
    <w:rsid w:val="007141BE"/>
    <w:rsid w:val="0071439C"/>
    <w:rsid w:val="007172E8"/>
    <w:rsid w:val="00717EEB"/>
    <w:rsid w:val="007203BA"/>
    <w:rsid w:val="00722948"/>
    <w:rsid w:val="00722F56"/>
    <w:rsid w:val="00723F80"/>
    <w:rsid w:val="00725AA6"/>
    <w:rsid w:val="00727B9A"/>
    <w:rsid w:val="00727D92"/>
    <w:rsid w:val="007319F9"/>
    <w:rsid w:val="00731B29"/>
    <w:rsid w:val="007327EA"/>
    <w:rsid w:val="0073302E"/>
    <w:rsid w:val="007330BC"/>
    <w:rsid w:val="00734900"/>
    <w:rsid w:val="00734C99"/>
    <w:rsid w:val="007353BF"/>
    <w:rsid w:val="00735D79"/>
    <w:rsid w:val="00736B6D"/>
    <w:rsid w:val="0074043C"/>
    <w:rsid w:val="0074180A"/>
    <w:rsid w:val="007419F1"/>
    <w:rsid w:val="00741EDB"/>
    <w:rsid w:val="00743B3F"/>
    <w:rsid w:val="007454E0"/>
    <w:rsid w:val="00746130"/>
    <w:rsid w:val="00746E5E"/>
    <w:rsid w:val="007476F9"/>
    <w:rsid w:val="00750687"/>
    <w:rsid w:val="00750C4F"/>
    <w:rsid w:val="00751093"/>
    <w:rsid w:val="00752561"/>
    <w:rsid w:val="00752CEA"/>
    <w:rsid w:val="007530C5"/>
    <w:rsid w:val="00753754"/>
    <w:rsid w:val="00753F43"/>
    <w:rsid w:val="007544B9"/>
    <w:rsid w:val="00754731"/>
    <w:rsid w:val="00755728"/>
    <w:rsid w:val="007557B1"/>
    <w:rsid w:val="00755F05"/>
    <w:rsid w:val="00756954"/>
    <w:rsid w:val="00756B11"/>
    <w:rsid w:val="00756C4E"/>
    <w:rsid w:val="00756F59"/>
    <w:rsid w:val="0075753A"/>
    <w:rsid w:val="00760AA6"/>
    <w:rsid w:val="00760FCB"/>
    <w:rsid w:val="00761232"/>
    <w:rsid w:val="007612C6"/>
    <w:rsid w:val="007612EC"/>
    <w:rsid w:val="00761962"/>
    <w:rsid w:val="0076309A"/>
    <w:rsid w:val="00764768"/>
    <w:rsid w:val="00765F7C"/>
    <w:rsid w:val="00766238"/>
    <w:rsid w:val="007663ED"/>
    <w:rsid w:val="00766585"/>
    <w:rsid w:val="007665AF"/>
    <w:rsid w:val="00770141"/>
    <w:rsid w:val="007711D9"/>
    <w:rsid w:val="00771DA0"/>
    <w:rsid w:val="00771FC9"/>
    <w:rsid w:val="00773AA4"/>
    <w:rsid w:val="00773F49"/>
    <w:rsid w:val="00773F9D"/>
    <w:rsid w:val="00775AC8"/>
    <w:rsid w:val="00775FA2"/>
    <w:rsid w:val="00776B79"/>
    <w:rsid w:val="007770F8"/>
    <w:rsid w:val="007771F1"/>
    <w:rsid w:val="00777596"/>
    <w:rsid w:val="00777960"/>
    <w:rsid w:val="00780382"/>
    <w:rsid w:val="00780650"/>
    <w:rsid w:val="007828C0"/>
    <w:rsid w:val="00785EC4"/>
    <w:rsid w:val="007860B6"/>
    <w:rsid w:val="00787014"/>
    <w:rsid w:val="007906EB"/>
    <w:rsid w:val="00791188"/>
    <w:rsid w:val="007920FE"/>
    <w:rsid w:val="0079410B"/>
    <w:rsid w:val="0079577C"/>
    <w:rsid w:val="00797CEE"/>
    <w:rsid w:val="007A01FE"/>
    <w:rsid w:val="007A03B7"/>
    <w:rsid w:val="007A0606"/>
    <w:rsid w:val="007A0BE8"/>
    <w:rsid w:val="007A140D"/>
    <w:rsid w:val="007A286E"/>
    <w:rsid w:val="007A2907"/>
    <w:rsid w:val="007A3140"/>
    <w:rsid w:val="007A3D9B"/>
    <w:rsid w:val="007A3FC1"/>
    <w:rsid w:val="007A5A29"/>
    <w:rsid w:val="007A68ED"/>
    <w:rsid w:val="007A7B07"/>
    <w:rsid w:val="007B008C"/>
    <w:rsid w:val="007B0489"/>
    <w:rsid w:val="007B0839"/>
    <w:rsid w:val="007B0B7F"/>
    <w:rsid w:val="007B138C"/>
    <w:rsid w:val="007B2DAD"/>
    <w:rsid w:val="007B3D50"/>
    <w:rsid w:val="007B42BF"/>
    <w:rsid w:val="007B4D35"/>
    <w:rsid w:val="007B53D1"/>
    <w:rsid w:val="007B57CE"/>
    <w:rsid w:val="007B6820"/>
    <w:rsid w:val="007B693C"/>
    <w:rsid w:val="007B6CDD"/>
    <w:rsid w:val="007C037E"/>
    <w:rsid w:val="007C0B45"/>
    <w:rsid w:val="007C1739"/>
    <w:rsid w:val="007C1FA0"/>
    <w:rsid w:val="007C4006"/>
    <w:rsid w:val="007C4268"/>
    <w:rsid w:val="007C5BD8"/>
    <w:rsid w:val="007C635F"/>
    <w:rsid w:val="007D092D"/>
    <w:rsid w:val="007D192B"/>
    <w:rsid w:val="007D22B4"/>
    <w:rsid w:val="007D28B7"/>
    <w:rsid w:val="007D3491"/>
    <w:rsid w:val="007D354C"/>
    <w:rsid w:val="007D3D6D"/>
    <w:rsid w:val="007D48DC"/>
    <w:rsid w:val="007D5474"/>
    <w:rsid w:val="007E04D4"/>
    <w:rsid w:val="007E2A2A"/>
    <w:rsid w:val="007E38FB"/>
    <w:rsid w:val="007E45E5"/>
    <w:rsid w:val="007E5321"/>
    <w:rsid w:val="007F0C16"/>
    <w:rsid w:val="007F0EE6"/>
    <w:rsid w:val="007F1297"/>
    <w:rsid w:val="007F129C"/>
    <w:rsid w:val="007F2F8B"/>
    <w:rsid w:val="007F5746"/>
    <w:rsid w:val="007F67C7"/>
    <w:rsid w:val="007F6C6C"/>
    <w:rsid w:val="007F6CEF"/>
    <w:rsid w:val="007F6E37"/>
    <w:rsid w:val="00800B08"/>
    <w:rsid w:val="00801057"/>
    <w:rsid w:val="00801224"/>
    <w:rsid w:val="0080146B"/>
    <w:rsid w:val="0080167C"/>
    <w:rsid w:val="00801AFB"/>
    <w:rsid w:val="0080260C"/>
    <w:rsid w:val="00802DCD"/>
    <w:rsid w:val="00802ECA"/>
    <w:rsid w:val="00803DC8"/>
    <w:rsid w:val="00804F18"/>
    <w:rsid w:val="00806770"/>
    <w:rsid w:val="00806832"/>
    <w:rsid w:val="008071BE"/>
    <w:rsid w:val="0080767E"/>
    <w:rsid w:val="0081033F"/>
    <w:rsid w:val="00810AF0"/>
    <w:rsid w:val="00813F4B"/>
    <w:rsid w:val="00813F96"/>
    <w:rsid w:val="00814840"/>
    <w:rsid w:val="00814AD3"/>
    <w:rsid w:val="00814B4D"/>
    <w:rsid w:val="0081613E"/>
    <w:rsid w:val="00817047"/>
    <w:rsid w:val="008177A2"/>
    <w:rsid w:val="0082176F"/>
    <w:rsid w:val="0082199C"/>
    <w:rsid w:val="008237C2"/>
    <w:rsid w:val="0082415D"/>
    <w:rsid w:val="00824777"/>
    <w:rsid w:val="00825A5E"/>
    <w:rsid w:val="00826985"/>
    <w:rsid w:val="00826A7F"/>
    <w:rsid w:val="00826D88"/>
    <w:rsid w:val="00830620"/>
    <w:rsid w:val="00830DDC"/>
    <w:rsid w:val="00831282"/>
    <w:rsid w:val="0083230A"/>
    <w:rsid w:val="008323B2"/>
    <w:rsid w:val="008341B6"/>
    <w:rsid w:val="00834E25"/>
    <w:rsid w:val="00834F37"/>
    <w:rsid w:val="008357DA"/>
    <w:rsid w:val="008361E1"/>
    <w:rsid w:val="00836211"/>
    <w:rsid w:val="00836389"/>
    <w:rsid w:val="0084111C"/>
    <w:rsid w:val="0084226D"/>
    <w:rsid w:val="00843074"/>
    <w:rsid w:val="00844137"/>
    <w:rsid w:val="008447E6"/>
    <w:rsid w:val="00845548"/>
    <w:rsid w:val="00845CF8"/>
    <w:rsid w:val="0084686E"/>
    <w:rsid w:val="00846A75"/>
    <w:rsid w:val="00847933"/>
    <w:rsid w:val="0085019F"/>
    <w:rsid w:val="008502A9"/>
    <w:rsid w:val="0085070C"/>
    <w:rsid w:val="00851043"/>
    <w:rsid w:val="0085207D"/>
    <w:rsid w:val="00852796"/>
    <w:rsid w:val="0085341F"/>
    <w:rsid w:val="00853875"/>
    <w:rsid w:val="0085389A"/>
    <w:rsid w:val="00854111"/>
    <w:rsid w:val="00854489"/>
    <w:rsid w:val="008547AB"/>
    <w:rsid w:val="008551A7"/>
    <w:rsid w:val="00855992"/>
    <w:rsid w:val="0085754C"/>
    <w:rsid w:val="00860039"/>
    <w:rsid w:val="008606B9"/>
    <w:rsid w:val="00861752"/>
    <w:rsid w:val="00861B69"/>
    <w:rsid w:val="00861D56"/>
    <w:rsid w:val="00862143"/>
    <w:rsid w:val="00863767"/>
    <w:rsid w:val="00863A24"/>
    <w:rsid w:val="00863A71"/>
    <w:rsid w:val="00863EC3"/>
    <w:rsid w:val="00865136"/>
    <w:rsid w:val="00865910"/>
    <w:rsid w:val="00865EE9"/>
    <w:rsid w:val="008660D4"/>
    <w:rsid w:val="00870E1D"/>
    <w:rsid w:val="00871DA2"/>
    <w:rsid w:val="00871FCF"/>
    <w:rsid w:val="008721B8"/>
    <w:rsid w:val="008750A5"/>
    <w:rsid w:val="00876030"/>
    <w:rsid w:val="008779D5"/>
    <w:rsid w:val="0088037D"/>
    <w:rsid w:val="00880860"/>
    <w:rsid w:val="00881023"/>
    <w:rsid w:val="008810FA"/>
    <w:rsid w:val="00881396"/>
    <w:rsid w:val="00881459"/>
    <w:rsid w:val="0088199F"/>
    <w:rsid w:val="00882E2D"/>
    <w:rsid w:val="00883710"/>
    <w:rsid w:val="00883783"/>
    <w:rsid w:val="008837F3"/>
    <w:rsid w:val="008839F8"/>
    <w:rsid w:val="00884A05"/>
    <w:rsid w:val="008902E6"/>
    <w:rsid w:val="00890C73"/>
    <w:rsid w:val="00891051"/>
    <w:rsid w:val="00892432"/>
    <w:rsid w:val="00892829"/>
    <w:rsid w:val="008940AB"/>
    <w:rsid w:val="00894285"/>
    <w:rsid w:val="0089522A"/>
    <w:rsid w:val="008966DB"/>
    <w:rsid w:val="008975C2"/>
    <w:rsid w:val="008A13A1"/>
    <w:rsid w:val="008A5244"/>
    <w:rsid w:val="008A79C9"/>
    <w:rsid w:val="008B0F9E"/>
    <w:rsid w:val="008B233F"/>
    <w:rsid w:val="008B2F8A"/>
    <w:rsid w:val="008B3B43"/>
    <w:rsid w:val="008B3BA6"/>
    <w:rsid w:val="008B3F7B"/>
    <w:rsid w:val="008B5064"/>
    <w:rsid w:val="008B5523"/>
    <w:rsid w:val="008C2F6D"/>
    <w:rsid w:val="008C343B"/>
    <w:rsid w:val="008C4702"/>
    <w:rsid w:val="008C50F9"/>
    <w:rsid w:val="008C5969"/>
    <w:rsid w:val="008C5B93"/>
    <w:rsid w:val="008C6A16"/>
    <w:rsid w:val="008C7464"/>
    <w:rsid w:val="008C753C"/>
    <w:rsid w:val="008C7599"/>
    <w:rsid w:val="008D1187"/>
    <w:rsid w:val="008D13DC"/>
    <w:rsid w:val="008D19E6"/>
    <w:rsid w:val="008D24DC"/>
    <w:rsid w:val="008D2934"/>
    <w:rsid w:val="008D34C1"/>
    <w:rsid w:val="008D3F16"/>
    <w:rsid w:val="008D3F8B"/>
    <w:rsid w:val="008D4BE6"/>
    <w:rsid w:val="008D4C22"/>
    <w:rsid w:val="008D64C9"/>
    <w:rsid w:val="008D7F55"/>
    <w:rsid w:val="008E1249"/>
    <w:rsid w:val="008E14DB"/>
    <w:rsid w:val="008E1B0F"/>
    <w:rsid w:val="008E21D7"/>
    <w:rsid w:val="008E2600"/>
    <w:rsid w:val="008E29B9"/>
    <w:rsid w:val="008E30ED"/>
    <w:rsid w:val="008E3202"/>
    <w:rsid w:val="008E517E"/>
    <w:rsid w:val="008E6030"/>
    <w:rsid w:val="008E6274"/>
    <w:rsid w:val="008F3180"/>
    <w:rsid w:val="008F35C0"/>
    <w:rsid w:val="008F3634"/>
    <w:rsid w:val="008F421E"/>
    <w:rsid w:val="008F422C"/>
    <w:rsid w:val="008F50F8"/>
    <w:rsid w:val="008F56BC"/>
    <w:rsid w:val="008F6B3C"/>
    <w:rsid w:val="0090098B"/>
    <w:rsid w:val="0090123D"/>
    <w:rsid w:val="00901381"/>
    <w:rsid w:val="009017D7"/>
    <w:rsid w:val="00903D2C"/>
    <w:rsid w:val="00905558"/>
    <w:rsid w:val="00905BB2"/>
    <w:rsid w:val="00906672"/>
    <w:rsid w:val="00906989"/>
    <w:rsid w:val="00907DB1"/>
    <w:rsid w:val="009102E2"/>
    <w:rsid w:val="00911E33"/>
    <w:rsid w:val="009133D1"/>
    <w:rsid w:val="00914FFD"/>
    <w:rsid w:val="00915114"/>
    <w:rsid w:val="009151C0"/>
    <w:rsid w:val="009213AB"/>
    <w:rsid w:val="0092449D"/>
    <w:rsid w:val="0092482D"/>
    <w:rsid w:val="0092551E"/>
    <w:rsid w:val="00925949"/>
    <w:rsid w:val="00925F5B"/>
    <w:rsid w:val="00925F94"/>
    <w:rsid w:val="0092713F"/>
    <w:rsid w:val="009304BF"/>
    <w:rsid w:val="009307D7"/>
    <w:rsid w:val="00930E42"/>
    <w:rsid w:val="00930E5E"/>
    <w:rsid w:val="009311BA"/>
    <w:rsid w:val="00931DE6"/>
    <w:rsid w:val="009330ED"/>
    <w:rsid w:val="009342E6"/>
    <w:rsid w:val="00934393"/>
    <w:rsid w:val="00934ACE"/>
    <w:rsid w:val="00935177"/>
    <w:rsid w:val="00936CAE"/>
    <w:rsid w:val="0094128B"/>
    <w:rsid w:val="009433FD"/>
    <w:rsid w:val="00943C34"/>
    <w:rsid w:val="00945993"/>
    <w:rsid w:val="0094628D"/>
    <w:rsid w:val="00946312"/>
    <w:rsid w:val="009469F4"/>
    <w:rsid w:val="00946C49"/>
    <w:rsid w:val="0095142E"/>
    <w:rsid w:val="009527C1"/>
    <w:rsid w:val="0095370A"/>
    <w:rsid w:val="0095469D"/>
    <w:rsid w:val="00954B45"/>
    <w:rsid w:val="00955158"/>
    <w:rsid w:val="009552CA"/>
    <w:rsid w:val="00955361"/>
    <w:rsid w:val="009569EF"/>
    <w:rsid w:val="00957085"/>
    <w:rsid w:val="00963AC6"/>
    <w:rsid w:val="0096492D"/>
    <w:rsid w:val="00964BBB"/>
    <w:rsid w:val="00964C87"/>
    <w:rsid w:val="00965030"/>
    <w:rsid w:val="0096631A"/>
    <w:rsid w:val="009667C4"/>
    <w:rsid w:val="00966ADA"/>
    <w:rsid w:val="00966BB1"/>
    <w:rsid w:val="00967CFF"/>
    <w:rsid w:val="009714C8"/>
    <w:rsid w:val="00971806"/>
    <w:rsid w:val="00971B8A"/>
    <w:rsid w:val="00972AF4"/>
    <w:rsid w:val="009731D8"/>
    <w:rsid w:val="00974727"/>
    <w:rsid w:val="0097530B"/>
    <w:rsid w:val="009756EF"/>
    <w:rsid w:val="00977070"/>
    <w:rsid w:val="009771ED"/>
    <w:rsid w:val="009772C9"/>
    <w:rsid w:val="00977E25"/>
    <w:rsid w:val="009802A0"/>
    <w:rsid w:val="0098207C"/>
    <w:rsid w:val="009825E8"/>
    <w:rsid w:val="009829EE"/>
    <w:rsid w:val="009834B5"/>
    <w:rsid w:val="0098415C"/>
    <w:rsid w:val="00984606"/>
    <w:rsid w:val="00984A76"/>
    <w:rsid w:val="00985BDE"/>
    <w:rsid w:val="00985D25"/>
    <w:rsid w:val="009912B7"/>
    <w:rsid w:val="009924CF"/>
    <w:rsid w:val="00992659"/>
    <w:rsid w:val="009928DD"/>
    <w:rsid w:val="00993015"/>
    <w:rsid w:val="009933D1"/>
    <w:rsid w:val="0099431C"/>
    <w:rsid w:val="00994470"/>
    <w:rsid w:val="009948E5"/>
    <w:rsid w:val="00994D6A"/>
    <w:rsid w:val="00994E9B"/>
    <w:rsid w:val="009974FA"/>
    <w:rsid w:val="009A0033"/>
    <w:rsid w:val="009A13B4"/>
    <w:rsid w:val="009A19DB"/>
    <w:rsid w:val="009A1E47"/>
    <w:rsid w:val="009A2150"/>
    <w:rsid w:val="009A2D50"/>
    <w:rsid w:val="009A3C28"/>
    <w:rsid w:val="009A49B5"/>
    <w:rsid w:val="009A5EFC"/>
    <w:rsid w:val="009A5F3B"/>
    <w:rsid w:val="009B07F0"/>
    <w:rsid w:val="009B1228"/>
    <w:rsid w:val="009B1FAA"/>
    <w:rsid w:val="009B21B5"/>
    <w:rsid w:val="009B3DBB"/>
    <w:rsid w:val="009B4517"/>
    <w:rsid w:val="009B5438"/>
    <w:rsid w:val="009B5502"/>
    <w:rsid w:val="009B7A42"/>
    <w:rsid w:val="009B7CDD"/>
    <w:rsid w:val="009C08E7"/>
    <w:rsid w:val="009C0B87"/>
    <w:rsid w:val="009C1BB4"/>
    <w:rsid w:val="009C20B6"/>
    <w:rsid w:val="009C292C"/>
    <w:rsid w:val="009C2DB2"/>
    <w:rsid w:val="009C4A4F"/>
    <w:rsid w:val="009C62B6"/>
    <w:rsid w:val="009C7A68"/>
    <w:rsid w:val="009C7BFC"/>
    <w:rsid w:val="009D01A4"/>
    <w:rsid w:val="009D07BA"/>
    <w:rsid w:val="009D0A48"/>
    <w:rsid w:val="009D1051"/>
    <w:rsid w:val="009D1E3E"/>
    <w:rsid w:val="009D2454"/>
    <w:rsid w:val="009D263A"/>
    <w:rsid w:val="009D2DBE"/>
    <w:rsid w:val="009D46F1"/>
    <w:rsid w:val="009D4A7C"/>
    <w:rsid w:val="009D4A88"/>
    <w:rsid w:val="009D5E66"/>
    <w:rsid w:val="009D68F5"/>
    <w:rsid w:val="009D6E90"/>
    <w:rsid w:val="009D7988"/>
    <w:rsid w:val="009D7AE5"/>
    <w:rsid w:val="009E04F1"/>
    <w:rsid w:val="009E1A7E"/>
    <w:rsid w:val="009E251F"/>
    <w:rsid w:val="009E385D"/>
    <w:rsid w:val="009E57DA"/>
    <w:rsid w:val="009E5993"/>
    <w:rsid w:val="009E6345"/>
    <w:rsid w:val="009E671B"/>
    <w:rsid w:val="009E67A7"/>
    <w:rsid w:val="009E7463"/>
    <w:rsid w:val="009E78AA"/>
    <w:rsid w:val="009F0292"/>
    <w:rsid w:val="009F1795"/>
    <w:rsid w:val="009F19F8"/>
    <w:rsid w:val="009F3923"/>
    <w:rsid w:val="009F4958"/>
    <w:rsid w:val="009F6873"/>
    <w:rsid w:val="009F7930"/>
    <w:rsid w:val="00A00119"/>
    <w:rsid w:val="00A01D23"/>
    <w:rsid w:val="00A023EB"/>
    <w:rsid w:val="00A03A9E"/>
    <w:rsid w:val="00A03D2C"/>
    <w:rsid w:val="00A03E8B"/>
    <w:rsid w:val="00A04AAF"/>
    <w:rsid w:val="00A0555C"/>
    <w:rsid w:val="00A05A7D"/>
    <w:rsid w:val="00A06E5B"/>
    <w:rsid w:val="00A07150"/>
    <w:rsid w:val="00A0721C"/>
    <w:rsid w:val="00A107FA"/>
    <w:rsid w:val="00A1289D"/>
    <w:rsid w:val="00A13F0F"/>
    <w:rsid w:val="00A14542"/>
    <w:rsid w:val="00A1573C"/>
    <w:rsid w:val="00A2014E"/>
    <w:rsid w:val="00A2030A"/>
    <w:rsid w:val="00A204F4"/>
    <w:rsid w:val="00A213CA"/>
    <w:rsid w:val="00A22BA9"/>
    <w:rsid w:val="00A23E9F"/>
    <w:rsid w:val="00A266E6"/>
    <w:rsid w:val="00A26F75"/>
    <w:rsid w:val="00A27B13"/>
    <w:rsid w:val="00A3055C"/>
    <w:rsid w:val="00A30624"/>
    <w:rsid w:val="00A31D8E"/>
    <w:rsid w:val="00A31F0D"/>
    <w:rsid w:val="00A32072"/>
    <w:rsid w:val="00A334A7"/>
    <w:rsid w:val="00A33919"/>
    <w:rsid w:val="00A3485F"/>
    <w:rsid w:val="00A34FBD"/>
    <w:rsid w:val="00A362B8"/>
    <w:rsid w:val="00A36389"/>
    <w:rsid w:val="00A36B96"/>
    <w:rsid w:val="00A37A8C"/>
    <w:rsid w:val="00A4007B"/>
    <w:rsid w:val="00A40C69"/>
    <w:rsid w:val="00A42713"/>
    <w:rsid w:val="00A44774"/>
    <w:rsid w:val="00A47FCF"/>
    <w:rsid w:val="00A50132"/>
    <w:rsid w:val="00A507A1"/>
    <w:rsid w:val="00A5400A"/>
    <w:rsid w:val="00A5480B"/>
    <w:rsid w:val="00A5791E"/>
    <w:rsid w:val="00A61551"/>
    <w:rsid w:val="00A61D95"/>
    <w:rsid w:val="00A641D3"/>
    <w:rsid w:val="00A64E34"/>
    <w:rsid w:val="00A67ABE"/>
    <w:rsid w:val="00A7018F"/>
    <w:rsid w:val="00A707B0"/>
    <w:rsid w:val="00A70C81"/>
    <w:rsid w:val="00A71BF9"/>
    <w:rsid w:val="00A7282C"/>
    <w:rsid w:val="00A73334"/>
    <w:rsid w:val="00A733BF"/>
    <w:rsid w:val="00A77372"/>
    <w:rsid w:val="00A80397"/>
    <w:rsid w:val="00A81F6C"/>
    <w:rsid w:val="00A82597"/>
    <w:rsid w:val="00A82901"/>
    <w:rsid w:val="00A8339B"/>
    <w:rsid w:val="00A83626"/>
    <w:rsid w:val="00A8620B"/>
    <w:rsid w:val="00A90E6D"/>
    <w:rsid w:val="00A9157A"/>
    <w:rsid w:val="00A919E9"/>
    <w:rsid w:val="00A93EDB"/>
    <w:rsid w:val="00A94466"/>
    <w:rsid w:val="00A94C10"/>
    <w:rsid w:val="00A95102"/>
    <w:rsid w:val="00A957C9"/>
    <w:rsid w:val="00A95F01"/>
    <w:rsid w:val="00A971D1"/>
    <w:rsid w:val="00A97226"/>
    <w:rsid w:val="00A9737C"/>
    <w:rsid w:val="00AA12AB"/>
    <w:rsid w:val="00AA1505"/>
    <w:rsid w:val="00AA22E2"/>
    <w:rsid w:val="00AA32F8"/>
    <w:rsid w:val="00AA39CC"/>
    <w:rsid w:val="00AA41A0"/>
    <w:rsid w:val="00AA543E"/>
    <w:rsid w:val="00AA5E54"/>
    <w:rsid w:val="00AA6EB5"/>
    <w:rsid w:val="00AB3458"/>
    <w:rsid w:val="00AB4AEE"/>
    <w:rsid w:val="00AB4B2D"/>
    <w:rsid w:val="00AB5B93"/>
    <w:rsid w:val="00AB6B19"/>
    <w:rsid w:val="00AB7056"/>
    <w:rsid w:val="00AB7D4D"/>
    <w:rsid w:val="00AB7F9F"/>
    <w:rsid w:val="00AC0FDB"/>
    <w:rsid w:val="00AC1D96"/>
    <w:rsid w:val="00AC1F31"/>
    <w:rsid w:val="00AC215F"/>
    <w:rsid w:val="00AC3674"/>
    <w:rsid w:val="00AC3BD9"/>
    <w:rsid w:val="00AC55EB"/>
    <w:rsid w:val="00AC5E3E"/>
    <w:rsid w:val="00AC7583"/>
    <w:rsid w:val="00AC783B"/>
    <w:rsid w:val="00AD0A42"/>
    <w:rsid w:val="00AD10CE"/>
    <w:rsid w:val="00AD148D"/>
    <w:rsid w:val="00AD17F8"/>
    <w:rsid w:val="00AD2EDF"/>
    <w:rsid w:val="00AD4720"/>
    <w:rsid w:val="00AD5447"/>
    <w:rsid w:val="00AD656C"/>
    <w:rsid w:val="00AD6C74"/>
    <w:rsid w:val="00AE04D1"/>
    <w:rsid w:val="00AE07B9"/>
    <w:rsid w:val="00AE2304"/>
    <w:rsid w:val="00AE241B"/>
    <w:rsid w:val="00AE2D4D"/>
    <w:rsid w:val="00AE43EB"/>
    <w:rsid w:val="00AE6DF2"/>
    <w:rsid w:val="00AF0472"/>
    <w:rsid w:val="00AF0863"/>
    <w:rsid w:val="00AF103C"/>
    <w:rsid w:val="00AF226A"/>
    <w:rsid w:val="00AF4BE7"/>
    <w:rsid w:val="00AF78DB"/>
    <w:rsid w:val="00B00A2A"/>
    <w:rsid w:val="00B00E22"/>
    <w:rsid w:val="00B00F4C"/>
    <w:rsid w:val="00B015EE"/>
    <w:rsid w:val="00B01B27"/>
    <w:rsid w:val="00B0235E"/>
    <w:rsid w:val="00B037E3"/>
    <w:rsid w:val="00B040AC"/>
    <w:rsid w:val="00B046F1"/>
    <w:rsid w:val="00B04A56"/>
    <w:rsid w:val="00B05758"/>
    <w:rsid w:val="00B0585F"/>
    <w:rsid w:val="00B05E8E"/>
    <w:rsid w:val="00B06122"/>
    <w:rsid w:val="00B07323"/>
    <w:rsid w:val="00B07701"/>
    <w:rsid w:val="00B07B94"/>
    <w:rsid w:val="00B10AB6"/>
    <w:rsid w:val="00B10FF1"/>
    <w:rsid w:val="00B127C8"/>
    <w:rsid w:val="00B13769"/>
    <w:rsid w:val="00B1393A"/>
    <w:rsid w:val="00B153E5"/>
    <w:rsid w:val="00B16600"/>
    <w:rsid w:val="00B177EC"/>
    <w:rsid w:val="00B224F9"/>
    <w:rsid w:val="00B22F29"/>
    <w:rsid w:val="00B247AA"/>
    <w:rsid w:val="00B276DA"/>
    <w:rsid w:val="00B27A06"/>
    <w:rsid w:val="00B27A76"/>
    <w:rsid w:val="00B27DEC"/>
    <w:rsid w:val="00B29BBB"/>
    <w:rsid w:val="00B30348"/>
    <w:rsid w:val="00B31041"/>
    <w:rsid w:val="00B315AD"/>
    <w:rsid w:val="00B330AE"/>
    <w:rsid w:val="00B332B3"/>
    <w:rsid w:val="00B3364C"/>
    <w:rsid w:val="00B33C79"/>
    <w:rsid w:val="00B33CDD"/>
    <w:rsid w:val="00B34599"/>
    <w:rsid w:val="00B36B73"/>
    <w:rsid w:val="00B4070C"/>
    <w:rsid w:val="00B41597"/>
    <w:rsid w:val="00B42E72"/>
    <w:rsid w:val="00B43CE1"/>
    <w:rsid w:val="00B43DEC"/>
    <w:rsid w:val="00B43F39"/>
    <w:rsid w:val="00B45BEE"/>
    <w:rsid w:val="00B47A21"/>
    <w:rsid w:val="00B519E1"/>
    <w:rsid w:val="00B5279A"/>
    <w:rsid w:val="00B5323A"/>
    <w:rsid w:val="00B53AA3"/>
    <w:rsid w:val="00B56B46"/>
    <w:rsid w:val="00B56D41"/>
    <w:rsid w:val="00B57375"/>
    <w:rsid w:val="00B57E22"/>
    <w:rsid w:val="00B60765"/>
    <w:rsid w:val="00B614D7"/>
    <w:rsid w:val="00B61754"/>
    <w:rsid w:val="00B628BF"/>
    <w:rsid w:val="00B629E6"/>
    <w:rsid w:val="00B631B0"/>
    <w:rsid w:val="00B64A9D"/>
    <w:rsid w:val="00B664EF"/>
    <w:rsid w:val="00B70E7E"/>
    <w:rsid w:val="00B71128"/>
    <w:rsid w:val="00B71A5B"/>
    <w:rsid w:val="00B735BA"/>
    <w:rsid w:val="00B7388D"/>
    <w:rsid w:val="00B738B0"/>
    <w:rsid w:val="00B741D0"/>
    <w:rsid w:val="00B74F8E"/>
    <w:rsid w:val="00B7503B"/>
    <w:rsid w:val="00B76951"/>
    <w:rsid w:val="00B80406"/>
    <w:rsid w:val="00B80521"/>
    <w:rsid w:val="00B80F5B"/>
    <w:rsid w:val="00B81CA4"/>
    <w:rsid w:val="00B8308C"/>
    <w:rsid w:val="00B833D0"/>
    <w:rsid w:val="00B8351A"/>
    <w:rsid w:val="00B83554"/>
    <w:rsid w:val="00B85287"/>
    <w:rsid w:val="00B87772"/>
    <w:rsid w:val="00B87DEF"/>
    <w:rsid w:val="00B90616"/>
    <w:rsid w:val="00B91314"/>
    <w:rsid w:val="00B91F37"/>
    <w:rsid w:val="00B920A1"/>
    <w:rsid w:val="00B92D45"/>
    <w:rsid w:val="00B9327B"/>
    <w:rsid w:val="00B9516E"/>
    <w:rsid w:val="00B954F8"/>
    <w:rsid w:val="00B95590"/>
    <w:rsid w:val="00B95B61"/>
    <w:rsid w:val="00B962BB"/>
    <w:rsid w:val="00B96E0F"/>
    <w:rsid w:val="00BA0EF3"/>
    <w:rsid w:val="00BA2282"/>
    <w:rsid w:val="00BA2633"/>
    <w:rsid w:val="00BA38C9"/>
    <w:rsid w:val="00BA47C3"/>
    <w:rsid w:val="00BA5928"/>
    <w:rsid w:val="00BA5D62"/>
    <w:rsid w:val="00BA6719"/>
    <w:rsid w:val="00BA72E0"/>
    <w:rsid w:val="00BB3C52"/>
    <w:rsid w:val="00BB46C4"/>
    <w:rsid w:val="00BB4710"/>
    <w:rsid w:val="00BB4D47"/>
    <w:rsid w:val="00BB59CD"/>
    <w:rsid w:val="00BB5A9F"/>
    <w:rsid w:val="00BB600C"/>
    <w:rsid w:val="00BB6BB7"/>
    <w:rsid w:val="00BB7DFC"/>
    <w:rsid w:val="00BB7F65"/>
    <w:rsid w:val="00BC022A"/>
    <w:rsid w:val="00BC14BC"/>
    <w:rsid w:val="00BC1F75"/>
    <w:rsid w:val="00BC3D1C"/>
    <w:rsid w:val="00BC43FB"/>
    <w:rsid w:val="00BC5CF9"/>
    <w:rsid w:val="00BC6114"/>
    <w:rsid w:val="00BD0046"/>
    <w:rsid w:val="00BD0839"/>
    <w:rsid w:val="00BD0DBA"/>
    <w:rsid w:val="00BD172E"/>
    <w:rsid w:val="00BD1DE9"/>
    <w:rsid w:val="00BD1FEE"/>
    <w:rsid w:val="00BD237D"/>
    <w:rsid w:val="00BD2F19"/>
    <w:rsid w:val="00BD3894"/>
    <w:rsid w:val="00BD3BE4"/>
    <w:rsid w:val="00BD4BCE"/>
    <w:rsid w:val="00BD4E5D"/>
    <w:rsid w:val="00BD4EFD"/>
    <w:rsid w:val="00BD5DB7"/>
    <w:rsid w:val="00BD5EF9"/>
    <w:rsid w:val="00BD62EA"/>
    <w:rsid w:val="00BD6671"/>
    <w:rsid w:val="00BD7134"/>
    <w:rsid w:val="00BE01DD"/>
    <w:rsid w:val="00BE0DA0"/>
    <w:rsid w:val="00BE2AB1"/>
    <w:rsid w:val="00BE2F6E"/>
    <w:rsid w:val="00BE3015"/>
    <w:rsid w:val="00BE411F"/>
    <w:rsid w:val="00BE4270"/>
    <w:rsid w:val="00BE5C69"/>
    <w:rsid w:val="00BE66F8"/>
    <w:rsid w:val="00BE715D"/>
    <w:rsid w:val="00BE7CDD"/>
    <w:rsid w:val="00BF04C1"/>
    <w:rsid w:val="00BF2034"/>
    <w:rsid w:val="00BF26E3"/>
    <w:rsid w:val="00BF2ABC"/>
    <w:rsid w:val="00BF431C"/>
    <w:rsid w:val="00BF442C"/>
    <w:rsid w:val="00BF4A4B"/>
    <w:rsid w:val="00BF4D04"/>
    <w:rsid w:val="00BF6818"/>
    <w:rsid w:val="00BF6BFF"/>
    <w:rsid w:val="00C007F4"/>
    <w:rsid w:val="00C01C22"/>
    <w:rsid w:val="00C058BA"/>
    <w:rsid w:val="00C06BE6"/>
    <w:rsid w:val="00C078E2"/>
    <w:rsid w:val="00C07B99"/>
    <w:rsid w:val="00C1185B"/>
    <w:rsid w:val="00C12C54"/>
    <w:rsid w:val="00C14E8F"/>
    <w:rsid w:val="00C1529D"/>
    <w:rsid w:val="00C1617F"/>
    <w:rsid w:val="00C21E0A"/>
    <w:rsid w:val="00C21F4F"/>
    <w:rsid w:val="00C2241D"/>
    <w:rsid w:val="00C22B50"/>
    <w:rsid w:val="00C235A7"/>
    <w:rsid w:val="00C24068"/>
    <w:rsid w:val="00C24424"/>
    <w:rsid w:val="00C245E7"/>
    <w:rsid w:val="00C25AE2"/>
    <w:rsid w:val="00C26435"/>
    <w:rsid w:val="00C26B13"/>
    <w:rsid w:val="00C30EA5"/>
    <w:rsid w:val="00C31E67"/>
    <w:rsid w:val="00C327B6"/>
    <w:rsid w:val="00C32FE5"/>
    <w:rsid w:val="00C33B48"/>
    <w:rsid w:val="00C33EE7"/>
    <w:rsid w:val="00C3495D"/>
    <w:rsid w:val="00C34D1D"/>
    <w:rsid w:val="00C34D52"/>
    <w:rsid w:val="00C36406"/>
    <w:rsid w:val="00C36C18"/>
    <w:rsid w:val="00C372DD"/>
    <w:rsid w:val="00C3792E"/>
    <w:rsid w:val="00C42CE1"/>
    <w:rsid w:val="00C43795"/>
    <w:rsid w:val="00C44092"/>
    <w:rsid w:val="00C4436D"/>
    <w:rsid w:val="00C44856"/>
    <w:rsid w:val="00C47384"/>
    <w:rsid w:val="00C4790D"/>
    <w:rsid w:val="00C47E15"/>
    <w:rsid w:val="00C503CA"/>
    <w:rsid w:val="00C509D9"/>
    <w:rsid w:val="00C517A1"/>
    <w:rsid w:val="00C5322D"/>
    <w:rsid w:val="00C544F6"/>
    <w:rsid w:val="00C5465C"/>
    <w:rsid w:val="00C55C42"/>
    <w:rsid w:val="00C567F1"/>
    <w:rsid w:val="00C56CE7"/>
    <w:rsid w:val="00C56F79"/>
    <w:rsid w:val="00C577A1"/>
    <w:rsid w:val="00C577EF"/>
    <w:rsid w:val="00C600CF"/>
    <w:rsid w:val="00C60296"/>
    <w:rsid w:val="00C60546"/>
    <w:rsid w:val="00C637F3"/>
    <w:rsid w:val="00C64508"/>
    <w:rsid w:val="00C6514E"/>
    <w:rsid w:val="00C67CAF"/>
    <w:rsid w:val="00C705BD"/>
    <w:rsid w:val="00C70BE6"/>
    <w:rsid w:val="00C70E38"/>
    <w:rsid w:val="00C722AA"/>
    <w:rsid w:val="00C7272D"/>
    <w:rsid w:val="00C74683"/>
    <w:rsid w:val="00C75F46"/>
    <w:rsid w:val="00C77EAA"/>
    <w:rsid w:val="00C81247"/>
    <w:rsid w:val="00C824AD"/>
    <w:rsid w:val="00C8328F"/>
    <w:rsid w:val="00C8352F"/>
    <w:rsid w:val="00C8399B"/>
    <w:rsid w:val="00C86A98"/>
    <w:rsid w:val="00C905CF"/>
    <w:rsid w:val="00C90697"/>
    <w:rsid w:val="00C90AA3"/>
    <w:rsid w:val="00C932C9"/>
    <w:rsid w:val="00C934B5"/>
    <w:rsid w:val="00C93788"/>
    <w:rsid w:val="00C9453B"/>
    <w:rsid w:val="00C95FE6"/>
    <w:rsid w:val="00C96033"/>
    <w:rsid w:val="00C97F61"/>
    <w:rsid w:val="00CA07E1"/>
    <w:rsid w:val="00CA07EB"/>
    <w:rsid w:val="00CA2465"/>
    <w:rsid w:val="00CA2749"/>
    <w:rsid w:val="00CA3612"/>
    <w:rsid w:val="00CA3E7A"/>
    <w:rsid w:val="00CA4D5E"/>
    <w:rsid w:val="00CA6B8C"/>
    <w:rsid w:val="00CB111D"/>
    <w:rsid w:val="00CB1544"/>
    <w:rsid w:val="00CB1764"/>
    <w:rsid w:val="00CB1BE3"/>
    <w:rsid w:val="00CB1F78"/>
    <w:rsid w:val="00CB2E8F"/>
    <w:rsid w:val="00CB38A5"/>
    <w:rsid w:val="00CB4531"/>
    <w:rsid w:val="00CB4A35"/>
    <w:rsid w:val="00CB5C26"/>
    <w:rsid w:val="00CB6930"/>
    <w:rsid w:val="00CB6D26"/>
    <w:rsid w:val="00CB72C7"/>
    <w:rsid w:val="00CB7C93"/>
    <w:rsid w:val="00CC05EA"/>
    <w:rsid w:val="00CC2B39"/>
    <w:rsid w:val="00CC33F7"/>
    <w:rsid w:val="00CC34D7"/>
    <w:rsid w:val="00CC4071"/>
    <w:rsid w:val="00CC6703"/>
    <w:rsid w:val="00CC6960"/>
    <w:rsid w:val="00CC726B"/>
    <w:rsid w:val="00CC7787"/>
    <w:rsid w:val="00CD0801"/>
    <w:rsid w:val="00CD099E"/>
    <w:rsid w:val="00CD166C"/>
    <w:rsid w:val="00CD1A34"/>
    <w:rsid w:val="00CD1C0A"/>
    <w:rsid w:val="00CD1F99"/>
    <w:rsid w:val="00CD323D"/>
    <w:rsid w:val="00CD3E63"/>
    <w:rsid w:val="00CD4C26"/>
    <w:rsid w:val="00CD54EB"/>
    <w:rsid w:val="00CD598D"/>
    <w:rsid w:val="00CE0D54"/>
    <w:rsid w:val="00CE180C"/>
    <w:rsid w:val="00CE1F57"/>
    <w:rsid w:val="00CE2E2F"/>
    <w:rsid w:val="00CE3BD9"/>
    <w:rsid w:val="00CE3BF7"/>
    <w:rsid w:val="00CE4793"/>
    <w:rsid w:val="00CE5E0B"/>
    <w:rsid w:val="00CE610A"/>
    <w:rsid w:val="00CE643F"/>
    <w:rsid w:val="00CE6445"/>
    <w:rsid w:val="00CE6886"/>
    <w:rsid w:val="00CE7301"/>
    <w:rsid w:val="00CF2F6C"/>
    <w:rsid w:val="00CF3BC4"/>
    <w:rsid w:val="00CF47BD"/>
    <w:rsid w:val="00CF5598"/>
    <w:rsid w:val="00CF60FF"/>
    <w:rsid w:val="00D02684"/>
    <w:rsid w:val="00D02A57"/>
    <w:rsid w:val="00D04EFA"/>
    <w:rsid w:val="00D05B3C"/>
    <w:rsid w:val="00D06096"/>
    <w:rsid w:val="00D110D7"/>
    <w:rsid w:val="00D117EE"/>
    <w:rsid w:val="00D11C6B"/>
    <w:rsid w:val="00D124FC"/>
    <w:rsid w:val="00D13E22"/>
    <w:rsid w:val="00D146BA"/>
    <w:rsid w:val="00D14702"/>
    <w:rsid w:val="00D15CB4"/>
    <w:rsid w:val="00D17E32"/>
    <w:rsid w:val="00D20DCB"/>
    <w:rsid w:val="00D20DF4"/>
    <w:rsid w:val="00D2109B"/>
    <w:rsid w:val="00D21A5D"/>
    <w:rsid w:val="00D229FB"/>
    <w:rsid w:val="00D22E59"/>
    <w:rsid w:val="00D23EB7"/>
    <w:rsid w:val="00D248D8"/>
    <w:rsid w:val="00D26F3F"/>
    <w:rsid w:val="00D277C6"/>
    <w:rsid w:val="00D312C1"/>
    <w:rsid w:val="00D31784"/>
    <w:rsid w:val="00D33290"/>
    <w:rsid w:val="00D338B0"/>
    <w:rsid w:val="00D344CB"/>
    <w:rsid w:val="00D3460D"/>
    <w:rsid w:val="00D353AF"/>
    <w:rsid w:val="00D359F1"/>
    <w:rsid w:val="00D35D47"/>
    <w:rsid w:val="00D369A3"/>
    <w:rsid w:val="00D37417"/>
    <w:rsid w:val="00D374B6"/>
    <w:rsid w:val="00D407BD"/>
    <w:rsid w:val="00D41E9E"/>
    <w:rsid w:val="00D430A2"/>
    <w:rsid w:val="00D43A03"/>
    <w:rsid w:val="00D44D03"/>
    <w:rsid w:val="00D44FBD"/>
    <w:rsid w:val="00D45AF2"/>
    <w:rsid w:val="00D4639E"/>
    <w:rsid w:val="00D47702"/>
    <w:rsid w:val="00D503CB"/>
    <w:rsid w:val="00D5081F"/>
    <w:rsid w:val="00D533B6"/>
    <w:rsid w:val="00D53E62"/>
    <w:rsid w:val="00D542F2"/>
    <w:rsid w:val="00D5485E"/>
    <w:rsid w:val="00D54AE9"/>
    <w:rsid w:val="00D560D6"/>
    <w:rsid w:val="00D5697F"/>
    <w:rsid w:val="00D57494"/>
    <w:rsid w:val="00D57AF5"/>
    <w:rsid w:val="00D57F9D"/>
    <w:rsid w:val="00D5C6D6"/>
    <w:rsid w:val="00D60262"/>
    <w:rsid w:val="00D603BC"/>
    <w:rsid w:val="00D60E8C"/>
    <w:rsid w:val="00D634C1"/>
    <w:rsid w:val="00D67985"/>
    <w:rsid w:val="00D706E5"/>
    <w:rsid w:val="00D71E33"/>
    <w:rsid w:val="00D72665"/>
    <w:rsid w:val="00D739D5"/>
    <w:rsid w:val="00D740FF"/>
    <w:rsid w:val="00D743FB"/>
    <w:rsid w:val="00D77BD9"/>
    <w:rsid w:val="00D806F6"/>
    <w:rsid w:val="00D810A9"/>
    <w:rsid w:val="00D812A2"/>
    <w:rsid w:val="00D81EE2"/>
    <w:rsid w:val="00D824D4"/>
    <w:rsid w:val="00D8344B"/>
    <w:rsid w:val="00D8419A"/>
    <w:rsid w:val="00D85632"/>
    <w:rsid w:val="00D86723"/>
    <w:rsid w:val="00D8693B"/>
    <w:rsid w:val="00D86950"/>
    <w:rsid w:val="00D86FD6"/>
    <w:rsid w:val="00D8775C"/>
    <w:rsid w:val="00D87A24"/>
    <w:rsid w:val="00D87E53"/>
    <w:rsid w:val="00D90799"/>
    <w:rsid w:val="00D91024"/>
    <w:rsid w:val="00D93986"/>
    <w:rsid w:val="00D95683"/>
    <w:rsid w:val="00D9703F"/>
    <w:rsid w:val="00D9723A"/>
    <w:rsid w:val="00D97885"/>
    <w:rsid w:val="00DA0D20"/>
    <w:rsid w:val="00DA3172"/>
    <w:rsid w:val="00DA43B8"/>
    <w:rsid w:val="00DA488C"/>
    <w:rsid w:val="00DA4C59"/>
    <w:rsid w:val="00DA6323"/>
    <w:rsid w:val="00DA650B"/>
    <w:rsid w:val="00DA777C"/>
    <w:rsid w:val="00DA7E56"/>
    <w:rsid w:val="00DB14B3"/>
    <w:rsid w:val="00DB2D75"/>
    <w:rsid w:val="00DB3EDA"/>
    <w:rsid w:val="00DB41DD"/>
    <w:rsid w:val="00DB594A"/>
    <w:rsid w:val="00DB6CFE"/>
    <w:rsid w:val="00DB7620"/>
    <w:rsid w:val="00DC0C9D"/>
    <w:rsid w:val="00DC1A8D"/>
    <w:rsid w:val="00DC1FD3"/>
    <w:rsid w:val="00DC26D7"/>
    <w:rsid w:val="00DC271B"/>
    <w:rsid w:val="00DC2D5A"/>
    <w:rsid w:val="00DC3133"/>
    <w:rsid w:val="00DC403E"/>
    <w:rsid w:val="00DC4D30"/>
    <w:rsid w:val="00DC7614"/>
    <w:rsid w:val="00DC791F"/>
    <w:rsid w:val="00DD1A2A"/>
    <w:rsid w:val="00DD2766"/>
    <w:rsid w:val="00DD2899"/>
    <w:rsid w:val="00DD391A"/>
    <w:rsid w:val="00DD55D2"/>
    <w:rsid w:val="00DD56F7"/>
    <w:rsid w:val="00DD5888"/>
    <w:rsid w:val="00DD6A66"/>
    <w:rsid w:val="00DD7030"/>
    <w:rsid w:val="00DE0688"/>
    <w:rsid w:val="00DE0955"/>
    <w:rsid w:val="00DE166A"/>
    <w:rsid w:val="00DE24F0"/>
    <w:rsid w:val="00DE3352"/>
    <w:rsid w:val="00DE3474"/>
    <w:rsid w:val="00DE4592"/>
    <w:rsid w:val="00DE4627"/>
    <w:rsid w:val="00DE4BB0"/>
    <w:rsid w:val="00DE4D0F"/>
    <w:rsid w:val="00DE4D1D"/>
    <w:rsid w:val="00DE5AFD"/>
    <w:rsid w:val="00DE5E3E"/>
    <w:rsid w:val="00DE6F78"/>
    <w:rsid w:val="00DF12FC"/>
    <w:rsid w:val="00DF310C"/>
    <w:rsid w:val="00DF47BA"/>
    <w:rsid w:val="00DF5364"/>
    <w:rsid w:val="00DF5556"/>
    <w:rsid w:val="00DF5786"/>
    <w:rsid w:val="00DF620C"/>
    <w:rsid w:val="00DF666C"/>
    <w:rsid w:val="00DF6BD8"/>
    <w:rsid w:val="00DF76B5"/>
    <w:rsid w:val="00E00C2F"/>
    <w:rsid w:val="00E019BA"/>
    <w:rsid w:val="00E02B9C"/>
    <w:rsid w:val="00E03929"/>
    <w:rsid w:val="00E03DAD"/>
    <w:rsid w:val="00E040FC"/>
    <w:rsid w:val="00E044D9"/>
    <w:rsid w:val="00E047E9"/>
    <w:rsid w:val="00E04E95"/>
    <w:rsid w:val="00E05008"/>
    <w:rsid w:val="00E0590A"/>
    <w:rsid w:val="00E06453"/>
    <w:rsid w:val="00E065D7"/>
    <w:rsid w:val="00E06C83"/>
    <w:rsid w:val="00E10AB9"/>
    <w:rsid w:val="00E1116B"/>
    <w:rsid w:val="00E11E27"/>
    <w:rsid w:val="00E125AC"/>
    <w:rsid w:val="00E13397"/>
    <w:rsid w:val="00E14236"/>
    <w:rsid w:val="00E14E31"/>
    <w:rsid w:val="00E152B4"/>
    <w:rsid w:val="00E165B4"/>
    <w:rsid w:val="00E20111"/>
    <w:rsid w:val="00E21200"/>
    <w:rsid w:val="00E2368E"/>
    <w:rsid w:val="00E25877"/>
    <w:rsid w:val="00E27B2B"/>
    <w:rsid w:val="00E27DDF"/>
    <w:rsid w:val="00E301B9"/>
    <w:rsid w:val="00E303C0"/>
    <w:rsid w:val="00E31CCA"/>
    <w:rsid w:val="00E334DD"/>
    <w:rsid w:val="00E3372F"/>
    <w:rsid w:val="00E350B1"/>
    <w:rsid w:val="00E35401"/>
    <w:rsid w:val="00E35573"/>
    <w:rsid w:val="00E36C1A"/>
    <w:rsid w:val="00E40D15"/>
    <w:rsid w:val="00E411A6"/>
    <w:rsid w:val="00E41678"/>
    <w:rsid w:val="00E416C1"/>
    <w:rsid w:val="00E42186"/>
    <w:rsid w:val="00E42B24"/>
    <w:rsid w:val="00E4535E"/>
    <w:rsid w:val="00E45644"/>
    <w:rsid w:val="00E45B47"/>
    <w:rsid w:val="00E45BF0"/>
    <w:rsid w:val="00E4643C"/>
    <w:rsid w:val="00E47E48"/>
    <w:rsid w:val="00E50185"/>
    <w:rsid w:val="00E50D7D"/>
    <w:rsid w:val="00E5302A"/>
    <w:rsid w:val="00E5405A"/>
    <w:rsid w:val="00E54974"/>
    <w:rsid w:val="00E54F0E"/>
    <w:rsid w:val="00E5596D"/>
    <w:rsid w:val="00E559E2"/>
    <w:rsid w:val="00E55CFA"/>
    <w:rsid w:val="00E560BA"/>
    <w:rsid w:val="00E57E81"/>
    <w:rsid w:val="00E6011C"/>
    <w:rsid w:val="00E612D0"/>
    <w:rsid w:val="00E62FE0"/>
    <w:rsid w:val="00E646CA"/>
    <w:rsid w:val="00E65BFB"/>
    <w:rsid w:val="00E66C80"/>
    <w:rsid w:val="00E6756F"/>
    <w:rsid w:val="00E707CA"/>
    <w:rsid w:val="00E7088E"/>
    <w:rsid w:val="00E72955"/>
    <w:rsid w:val="00E730C9"/>
    <w:rsid w:val="00E7392A"/>
    <w:rsid w:val="00E74843"/>
    <w:rsid w:val="00E749E3"/>
    <w:rsid w:val="00E74BD5"/>
    <w:rsid w:val="00E74D02"/>
    <w:rsid w:val="00E74E32"/>
    <w:rsid w:val="00E74FE2"/>
    <w:rsid w:val="00E75139"/>
    <w:rsid w:val="00E761FE"/>
    <w:rsid w:val="00E77DE7"/>
    <w:rsid w:val="00E802EF"/>
    <w:rsid w:val="00E80A44"/>
    <w:rsid w:val="00E82CF0"/>
    <w:rsid w:val="00E85B61"/>
    <w:rsid w:val="00E85E40"/>
    <w:rsid w:val="00E86A94"/>
    <w:rsid w:val="00E870AB"/>
    <w:rsid w:val="00E87819"/>
    <w:rsid w:val="00E90265"/>
    <w:rsid w:val="00E90615"/>
    <w:rsid w:val="00E91C65"/>
    <w:rsid w:val="00E940B9"/>
    <w:rsid w:val="00E9452A"/>
    <w:rsid w:val="00E94841"/>
    <w:rsid w:val="00E94D13"/>
    <w:rsid w:val="00E95219"/>
    <w:rsid w:val="00EA09E0"/>
    <w:rsid w:val="00EA0CEE"/>
    <w:rsid w:val="00EA0E8B"/>
    <w:rsid w:val="00EA1792"/>
    <w:rsid w:val="00EA335A"/>
    <w:rsid w:val="00EA3669"/>
    <w:rsid w:val="00EA4DE2"/>
    <w:rsid w:val="00EA552E"/>
    <w:rsid w:val="00EA5601"/>
    <w:rsid w:val="00EA5A7E"/>
    <w:rsid w:val="00EA70FD"/>
    <w:rsid w:val="00EA7614"/>
    <w:rsid w:val="00EA76B2"/>
    <w:rsid w:val="00EB0A8B"/>
    <w:rsid w:val="00EB2414"/>
    <w:rsid w:val="00EB3BA9"/>
    <w:rsid w:val="00EB52EA"/>
    <w:rsid w:val="00EB5619"/>
    <w:rsid w:val="00EB65C1"/>
    <w:rsid w:val="00EB74F8"/>
    <w:rsid w:val="00EB769C"/>
    <w:rsid w:val="00EC0A18"/>
    <w:rsid w:val="00EC1023"/>
    <w:rsid w:val="00EC2386"/>
    <w:rsid w:val="00EC26AC"/>
    <w:rsid w:val="00EC2702"/>
    <w:rsid w:val="00EC2A95"/>
    <w:rsid w:val="00EC2EA5"/>
    <w:rsid w:val="00EC339A"/>
    <w:rsid w:val="00EC3A56"/>
    <w:rsid w:val="00EC3DE8"/>
    <w:rsid w:val="00EC5390"/>
    <w:rsid w:val="00EC589D"/>
    <w:rsid w:val="00EC6BB0"/>
    <w:rsid w:val="00EC7215"/>
    <w:rsid w:val="00EC7231"/>
    <w:rsid w:val="00EC7322"/>
    <w:rsid w:val="00ED0818"/>
    <w:rsid w:val="00ED081D"/>
    <w:rsid w:val="00ED1252"/>
    <w:rsid w:val="00ED1332"/>
    <w:rsid w:val="00ED2634"/>
    <w:rsid w:val="00ED2A79"/>
    <w:rsid w:val="00ED4E61"/>
    <w:rsid w:val="00ED6218"/>
    <w:rsid w:val="00ED6C0E"/>
    <w:rsid w:val="00ED6D3A"/>
    <w:rsid w:val="00ED6DE9"/>
    <w:rsid w:val="00ED7372"/>
    <w:rsid w:val="00EE13B6"/>
    <w:rsid w:val="00EE1563"/>
    <w:rsid w:val="00EE2AA0"/>
    <w:rsid w:val="00EE4729"/>
    <w:rsid w:val="00EE566A"/>
    <w:rsid w:val="00EE5EF0"/>
    <w:rsid w:val="00EE7AB0"/>
    <w:rsid w:val="00EF03AD"/>
    <w:rsid w:val="00EF113D"/>
    <w:rsid w:val="00EF23F6"/>
    <w:rsid w:val="00EF2FBD"/>
    <w:rsid w:val="00EF41C8"/>
    <w:rsid w:val="00EF4894"/>
    <w:rsid w:val="00EF52EE"/>
    <w:rsid w:val="00EF56A6"/>
    <w:rsid w:val="00EF7B57"/>
    <w:rsid w:val="00F005FE"/>
    <w:rsid w:val="00F00D89"/>
    <w:rsid w:val="00F02CD4"/>
    <w:rsid w:val="00F05612"/>
    <w:rsid w:val="00F0655E"/>
    <w:rsid w:val="00F10203"/>
    <w:rsid w:val="00F104A0"/>
    <w:rsid w:val="00F10DE4"/>
    <w:rsid w:val="00F12878"/>
    <w:rsid w:val="00F13976"/>
    <w:rsid w:val="00F14791"/>
    <w:rsid w:val="00F171DD"/>
    <w:rsid w:val="00F173AF"/>
    <w:rsid w:val="00F2096C"/>
    <w:rsid w:val="00F20DC1"/>
    <w:rsid w:val="00F21D2A"/>
    <w:rsid w:val="00F233E7"/>
    <w:rsid w:val="00F23535"/>
    <w:rsid w:val="00F23ECB"/>
    <w:rsid w:val="00F257BF"/>
    <w:rsid w:val="00F2661D"/>
    <w:rsid w:val="00F308AB"/>
    <w:rsid w:val="00F31F21"/>
    <w:rsid w:val="00F322A7"/>
    <w:rsid w:val="00F344AF"/>
    <w:rsid w:val="00F34BAC"/>
    <w:rsid w:val="00F35D4E"/>
    <w:rsid w:val="00F362F4"/>
    <w:rsid w:val="00F36B32"/>
    <w:rsid w:val="00F3721F"/>
    <w:rsid w:val="00F43296"/>
    <w:rsid w:val="00F443BD"/>
    <w:rsid w:val="00F45522"/>
    <w:rsid w:val="00F46409"/>
    <w:rsid w:val="00F464AE"/>
    <w:rsid w:val="00F466B8"/>
    <w:rsid w:val="00F478BC"/>
    <w:rsid w:val="00F47DA8"/>
    <w:rsid w:val="00F50774"/>
    <w:rsid w:val="00F50E6F"/>
    <w:rsid w:val="00F53489"/>
    <w:rsid w:val="00F5445C"/>
    <w:rsid w:val="00F54926"/>
    <w:rsid w:val="00F54B62"/>
    <w:rsid w:val="00F54B76"/>
    <w:rsid w:val="00F54C32"/>
    <w:rsid w:val="00F55034"/>
    <w:rsid w:val="00F55D6B"/>
    <w:rsid w:val="00F5697C"/>
    <w:rsid w:val="00F574D5"/>
    <w:rsid w:val="00F605F9"/>
    <w:rsid w:val="00F6082D"/>
    <w:rsid w:val="00F61481"/>
    <w:rsid w:val="00F61C33"/>
    <w:rsid w:val="00F62E65"/>
    <w:rsid w:val="00F63193"/>
    <w:rsid w:val="00F6361B"/>
    <w:rsid w:val="00F6367E"/>
    <w:rsid w:val="00F64903"/>
    <w:rsid w:val="00F6622C"/>
    <w:rsid w:val="00F6689B"/>
    <w:rsid w:val="00F6698C"/>
    <w:rsid w:val="00F67578"/>
    <w:rsid w:val="00F6796D"/>
    <w:rsid w:val="00F67EDF"/>
    <w:rsid w:val="00F70423"/>
    <w:rsid w:val="00F70D0E"/>
    <w:rsid w:val="00F7103C"/>
    <w:rsid w:val="00F72137"/>
    <w:rsid w:val="00F723F1"/>
    <w:rsid w:val="00F726D5"/>
    <w:rsid w:val="00F73FF8"/>
    <w:rsid w:val="00F74481"/>
    <w:rsid w:val="00F75612"/>
    <w:rsid w:val="00F76935"/>
    <w:rsid w:val="00F76A64"/>
    <w:rsid w:val="00F80A5F"/>
    <w:rsid w:val="00F80A7D"/>
    <w:rsid w:val="00F827BF"/>
    <w:rsid w:val="00F82AF0"/>
    <w:rsid w:val="00F847FF"/>
    <w:rsid w:val="00F84AE8"/>
    <w:rsid w:val="00F85295"/>
    <w:rsid w:val="00F91B66"/>
    <w:rsid w:val="00F93606"/>
    <w:rsid w:val="00F9472A"/>
    <w:rsid w:val="00F97889"/>
    <w:rsid w:val="00FA04B1"/>
    <w:rsid w:val="00FA0AC0"/>
    <w:rsid w:val="00FA0D06"/>
    <w:rsid w:val="00FA0F24"/>
    <w:rsid w:val="00FA1982"/>
    <w:rsid w:val="00FA19C2"/>
    <w:rsid w:val="00FA23AF"/>
    <w:rsid w:val="00FA2E0E"/>
    <w:rsid w:val="00FA6F69"/>
    <w:rsid w:val="00FA7F9E"/>
    <w:rsid w:val="00FB048D"/>
    <w:rsid w:val="00FB065F"/>
    <w:rsid w:val="00FB0963"/>
    <w:rsid w:val="00FB18F4"/>
    <w:rsid w:val="00FB3569"/>
    <w:rsid w:val="00FB4334"/>
    <w:rsid w:val="00FB7375"/>
    <w:rsid w:val="00FC2518"/>
    <w:rsid w:val="00FC27E9"/>
    <w:rsid w:val="00FC2E1B"/>
    <w:rsid w:val="00FC42D7"/>
    <w:rsid w:val="00FC4A11"/>
    <w:rsid w:val="00FC5A9E"/>
    <w:rsid w:val="00FC6A27"/>
    <w:rsid w:val="00FC6D6F"/>
    <w:rsid w:val="00FC76F6"/>
    <w:rsid w:val="00FD05CA"/>
    <w:rsid w:val="00FD0AC0"/>
    <w:rsid w:val="00FD27FA"/>
    <w:rsid w:val="00FD2B4C"/>
    <w:rsid w:val="00FD397F"/>
    <w:rsid w:val="00FD4292"/>
    <w:rsid w:val="00FD5008"/>
    <w:rsid w:val="00FD6F4C"/>
    <w:rsid w:val="00FD778D"/>
    <w:rsid w:val="00FE1BC9"/>
    <w:rsid w:val="00FE2A60"/>
    <w:rsid w:val="00FE53B0"/>
    <w:rsid w:val="00FE670E"/>
    <w:rsid w:val="00FE7D16"/>
    <w:rsid w:val="00FF00C8"/>
    <w:rsid w:val="00FF02BB"/>
    <w:rsid w:val="00FF0674"/>
    <w:rsid w:val="00FF0C52"/>
    <w:rsid w:val="00FF1750"/>
    <w:rsid w:val="00FF19D7"/>
    <w:rsid w:val="00FF19EE"/>
    <w:rsid w:val="00FF1D71"/>
    <w:rsid w:val="00FF2C35"/>
    <w:rsid w:val="00FF31C1"/>
    <w:rsid w:val="00FF45B2"/>
    <w:rsid w:val="00FF460F"/>
    <w:rsid w:val="00FF6184"/>
    <w:rsid w:val="00FF7A65"/>
    <w:rsid w:val="00FF7F4C"/>
    <w:rsid w:val="0127F11C"/>
    <w:rsid w:val="0144117D"/>
    <w:rsid w:val="01940749"/>
    <w:rsid w:val="01DA9506"/>
    <w:rsid w:val="01DCF0E0"/>
    <w:rsid w:val="02177440"/>
    <w:rsid w:val="0236C2C0"/>
    <w:rsid w:val="0266E86B"/>
    <w:rsid w:val="027BEC80"/>
    <w:rsid w:val="029B7D7B"/>
    <w:rsid w:val="02A8B731"/>
    <w:rsid w:val="02D09E76"/>
    <w:rsid w:val="030F1F19"/>
    <w:rsid w:val="032BA92C"/>
    <w:rsid w:val="03672A75"/>
    <w:rsid w:val="038BFECC"/>
    <w:rsid w:val="03DFD29E"/>
    <w:rsid w:val="041D2136"/>
    <w:rsid w:val="0427137D"/>
    <w:rsid w:val="04594EF3"/>
    <w:rsid w:val="0463215A"/>
    <w:rsid w:val="046CCB9B"/>
    <w:rsid w:val="04828E15"/>
    <w:rsid w:val="04B63F4F"/>
    <w:rsid w:val="051F50FB"/>
    <w:rsid w:val="05CBCA5E"/>
    <w:rsid w:val="05FDC2CB"/>
    <w:rsid w:val="0632FCD2"/>
    <w:rsid w:val="063CF83E"/>
    <w:rsid w:val="06446B8C"/>
    <w:rsid w:val="064E8E3F"/>
    <w:rsid w:val="0651C982"/>
    <w:rsid w:val="065C64F9"/>
    <w:rsid w:val="066B8357"/>
    <w:rsid w:val="06F60DDE"/>
    <w:rsid w:val="075533B5"/>
    <w:rsid w:val="077D115B"/>
    <w:rsid w:val="07F90ED3"/>
    <w:rsid w:val="0828BE6B"/>
    <w:rsid w:val="083F98C7"/>
    <w:rsid w:val="08473C56"/>
    <w:rsid w:val="0861878D"/>
    <w:rsid w:val="08783D74"/>
    <w:rsid w:val="09367DE7"/>
    <w:rsid w:val="096C65D7"/>
    <w:rsid w:val="09752946"/>
    <w:rsid w:val="09A0FF0A"/>
    <w:rsid w:val="09BE687E"/>
    <w:rsid w:val="0A2EA3DB"/>
    <w:rsid w:val="0AF88E2F"/>
    <w:rsid w:val="0B103690"/>
    <w:rsid w:val="0B1054CB"/>
    <w:rsid w:val="0C391661"/>
    <w:rsid w:val="0CB5EE90"/>
    <w:rsid w:val="0CE6C6D2"/>
    <w:rsid w:val="0D172931"/>
    <w:rsid w:val="0D2BFA75"/>
    <w:rsid w:val="0D440878"/>
    <w:rsid w:val="0D7915A9"/>
    <w:rsid w:val="0DCFB212"/>
    <w:rsid w:val="0E3F1FAF"/>
    <w:rsid w:val="0EC0BC2F"/>
    <w:rsid w:val="0F1643AB"/>
    <w:rsid w:val="0F488124"/>
    <w:rsid w:val="0F5FCC5D"/>
    <w:rsid w:val="0F8D0193"/>
    <w:rsid w:val="0FA4A511"/>
    <w:rsid w:val="1030F000"/>
    <w:rsid w:val="10559C24"/>
    <w:rsid w:val="107FE128"/>
    <w:rsid w:val="10AF8292"/>
    <w:rsid w:val="10BE872E"/>
    <w:rsid w:val="10C77BFF"/>
    <w:rsid w:val="1139A341"/>
    <w:rsid w:val="1158F1C1"/>
    <w:rsid w:val="116124E4"/>
    <w:rsid w:val="117E7BF5"/>
    <w:rsid w:val="11F07066"/>
    <w:rsid w:val="1299CAFF"/>
    <w:rsid w:val="12D59147"/>
    <w:rsid w:val="1332C8A5"/>
    <w:rsid w:val="13C97C32"/>
    <w:rsid w:val="144B18B2"/>
    <w:rsid w:val="14E9B95B"/>
    <w:rsid w:val="154E6E4F"/>
    <w:rsid w:val="156C709F"/>
    <w:rsid w:val="1573F883"/>
    <w:rsid w:val="15A86953"/>
    <w:rsid w:val="16208AC0"/>
    <w:rsid w:val="167ED604"/>
    <w:rsid w:val="16ABD386"/>
    <w:rsid w:val="16B1DDD1"/>
    <w:rsid w:val="16C06816"/>
    <w:rsid w:val="16C1656A"/>
    <w:rsid w:val="17A8D88A"/>
    <w:rsid w:val="184080AA"/>
    <w:rsid w:val="1840E64C"/>
    <w:rsid w:val="1866ACA6"/>
    <w:rsid w:val="18779747"/>
    <w:rsid w:val="188FB6D3"/>
    <w:rsid w:val="18943C20"/>
    <w:rsid w:val="1924054C"/>
    <w:rsid w:val="1A2B932E"/>
    <w:rsid w:val="1B04300A"/>
    <w:rsid w:val="1B216FA3"/>
    <w:rsid w:val="1BD4C1B7"/>
    <w:rsid w:val="1BE46828"/>
    <w:rsid w:val="1CFDA188"/>
    <w:rsid w:val="1D68B8FE"/>
    <w:rsid w:val="1DE8DF7D"/>
    <w:rsid w:val="1DF06761"/>
    <w:rsid w:val="1DFA316D"/>
    <w:rsid w:val="1E570CF2"/>
    <w:rsid w:val="1E81FB5E"/>
    <w:rsid w:val="1E918394"/>
    <w:rsid w:val="1EDB86DD"/>
    <w:rsid w:val="1EE640CD"/>
    <w:rsid w:val="1F133E4F"/>
    <w:rsid w:val="1F540A14"/>
    <w:rsid w:val="1FE9EC09"/>
    <w:rsid w:val="20062D2A"/>
    <w:rsid w:val="20292E93"/>
    <w:rsid w:val="203C32B6"/>
    <w:rsid w:val="203E8FC7"/>
    <w:rsid w:val="207B20C2"/>
    <w:rsid w:val="208DB2D3"/>
    <w:rsid w:val="213597B1"/>
    <w:rsid w:val="2173EF7E"/>
    <w:rsid w:val="21CBF1B3"/>
    <w:rsid w:val="21E2BD44"/>
    <w:rsid w:val="21E5E3EF"/>
    <w:rsid w:val="22BC50A0"/>
    <w:rsid w:val="22E3BDEF"/>
    <w:rsid w:val="22E85E9F"/>
    <w:rsid w:val="232472AA"/>
    <w:rsid w:val="2335B85F"/>
    <w:rsid w:val="2335EB30"/>
    <w:rsid w:val="233BD7FE"/>
    <w:rsid w:val="23444531"/>
    <w:rsid w:val="23572F85"/>
    <w:rsid w:val="236D47B3"/>
    <w:rsid w:val="237907D3"/>
    <w:rsid w:val="23BCAC80"/>
    <w:rsid w:val="23BFBAD3"/>
    <w:rsid w:val="23DF278E"/>
    <w:rsid w:val="2429D5E3"/>
    <w:rsid w:val="250C2A66"/>
    <w:rsid w:val="2516F8EC"/>
    <w:rsid w:val="252924B2"/>
    <w:rsid w:val="25639E99"/>
    <w:rsid w:val="25AE62FB"/>
    <w:rsid w:val="261A631F"/>
    <w:rsid w:val="26333270"/>
    <w:rsid w:val="26564EFA"/>
    <w:rsid w:val="26A179E0"/>
    <w:rsid w:val="272CB665"/>
    <w:rsid w:val="273E812F"/>
    <w:rsid w:val="27CA4ED3"/>
    <w:rsid w:val="27D4A41C"/>
    <w:rsid w:val="27D4B8B2"/>
    <w:rsid w:val="27E939BB"/>
    <w:rsid w:val="280C3370"/>
    <w:rsid w:val="28ED1264"/>
    <w:rsid w:val="291D19D4"/>
    <w:rsid w:val="293C868F"/>
    <w:rsid w:val="298F0E45"/>
    <w:rsid w:val="29B2029C"/>
    <w:rsid w:val="2AFBC1F9"/>
    <w:rsid w:val="2B7DB66D"/>
    <w:rsid w:val="2B8D56EC"/>
    <w:rsid w:val="2BB2273D"/>
    <w:rsid w:val="2BBF34F8"/>
    <w:rsid w:val="2CB22C93"/>
    <w:rsid w:val="2CC5F92A"/>
    <w:rsid w:val="2CE28EF2"/>
    <w:rsid w:val="2D4DBAEA"/>
    <w:rsid w:val="2D53791D"/>
    <w:rsid w:val="2DBFE9CA"/>
    <w:rsid w:val="2DD127E1"/>
    <w:rsid w:val="2DECACDD"/>
    <w:rsid w:val="2E4AA436"/>
    <w:rsid w:val="2E626AD2"/>
    <w:rsid w:val="2EDE2588"/>
    <w:rsid w:val="2F013E8A"/>
    <w:rsid w:val="2F0F00E9"/>
    <w:rsid w:val="2F3ECA62"/>
    <w:rsid w:val="2F829A74"/>
    <w:rsid w:val="2F92698C"/>
    <w:rsid w:val="2FA6FAD3"/>
    <w:rsid w:val="2FBA86FB"/>
    <w:rsid w:val="2FD46499"/>
    <w:rsid w:val="3004A8BD"/>
    <w:rsid w:val="301576C4"/>
    <w:rsid w:val="30FA96BF"/>
    <w:rsid w:val="313196FF"/>
    <w:rsid w:val="317034FA"/>
    <w:rsid w:val="320BA99E"/>
    <w:rsid w:val="3228E1AD"/>
    <w:rsid w:val="3257E760"/>
    <w:rsid w:val="32818005"/>
    <w:rsid w:val="32A6E661"/>
    <w:rsid w:val="32C492C3"/>
    <w:rsid w:val="32C64423"/>
    <w:rsid w:val="32DC4290"/>
    <w:rsid w:val="32E8E51A"/>
    <w:rsid w:val="32FA64E2"/>
    <w:rsid w:val="331521E5"/>
    <w:rsid w:val="3323B89A"/>
    <w:rsid w:val="334A73EE"/>
    <w:rsid w:val="337AB4A9"/>
    <w:rsid w:val="33FA254B"/>
    <w:rsid w:val="348BB948"/>
    <w:rsid w:val="34D5F597"/>
    <w:rsid w:val="351CFC39"/>
    <w:rsid w:val="35251529"/>
    <w:rsid w:val="353FA472"/>
    <w:rsid w:val="35772A0E"/>
    <w:rsid w:val="35A43028"/>
    <w:rsid w:val="35AE58AD"/>
    <w:rsid w:val="35D3FC2F"/>
    <w:rsid w:val="364610DD"/>
    <w:rsid w:val="36484DB1"/>
    <w:rsid w:val="364D96BF"/>
    <w:rsid w:val="3684DEAC"/>
    <w:rsid w:val="369A68DD"/>
    <w:rsid w:val="36F6E7B3"/>
    <w:rsid w:val="3720DB47"/>
    <w:rsid w:val="3738652F"/>
    <w:rsid w:val="373F886C"/>
    <w:rsid w:val="374CF160"/>
    <w:rsid w:val="37907C02"/>
    <w:rsid w:val="379D2EB9"/>
    <w:rsid w:val="3864AB4C"/>
    <w:rsid w:val="38A08456"/>
    <w:rsid w:val="38F5364C"/>
    <w:rsid w:val="393FA91A"/>
    <w:rsid w:val="3957844C"/>
    <w:rsid w:val="3957A287"/>
    <w:rsid w:val="3978D72C"/>
    <w:rsid w:val="39D0EC0B"/>
    <w:rsid w:val="3A5B0CBA"/>
    <w:rsid w:val="3ACD33CA"/>
    <w:rsid w:val="3AEC4FAB"/>
    <w:rsid w:val="3B290834"/>
    <w:rsid w:val="3B7329F6"/>
    <w:rsid w:val="3B744F4B"/>
    <w:rsid w:val="3B9296B1"/>
    <w:rsid w:val="3BE588C8"/>
    <w:rsid w:val="3C8C4D9D"/>
    <w:rsid w:val="3C96157A"/>
    <w:rsid w:val="3CBFCD69"/>
    <w:rsid w:val="3CEBA27B"/>
    <w:rsid w:val="3D5C2947"/>
    <w:rsid w:val="3D773EBE"/>
    <w:rsid w:val="3DC66899"/>
    <w:rsid w:val="3DE1052D"/>
    <w:rsid w:val="3E56C01E"/>
    <w:rsid w:val="3F05F498"/>
    <w:rsid w:val="3F26D7BE"/>
    <w:rsid w:val="3F367E2F"/>
    <w:rsid w:val="3FA02142"/>
    <w:rsid w:val="3FAB3DAA"/>
    <w:rsid w:val="3FB838EA"/>
    <w:rsid w:val="3FDB8084"/>
    <w:rsid w:val="4007DEA5"/>
    <w:rsid w:val="401848B5"/>
    <w:rsid w:val="403F1335"/>
    <w:rsid w:val="409348AA"/>
    <w:rsid w:val="40BE9CA3"/>
    <w:rsid w:val="40D0A732"/>
    <w:rsid w:val="41361C5A"/>
    <w:rsid w:val="413AAA12"/>
    <w:rsid w:val="41427D68"/>
    <w:rsid w:val="417A1661"/>
    <w:rsid w:val="418E7E7B"/>
    <w:rsid w:val="41E3999B"/>
    <w:rsid w:val="4251D70C"/>
    <w:rsid w:val="42579658"/>
    <w:rsid w:val="42AA5FDB"/>
    <w:rsid w:val="42EC4CDC"/>
    <w:rsid w:val="4368BE89"/>
    <w:rsid w:val="43ADCA0E"/>
    <w:rsid w:val="43BFA411"/>
    <w:rsid w:val="43C7895C"/>
    <w:rsid w:val="43D48CA5"/>
    <w:rsid w:val="4464B56E"/>
    <w:rsid w:val="44C623C0"/>
    <w:rsid w:val="454889BA"/>
    <w:rsid w:val="4584277F"/>
    <w:rsid w:val="45F10F96"/>
    <w:rsid w:val="460E66A7"/>
    <w:rsid w:val="46236731"/>
    <w:rsid w:val="465891FA"/>
    <w:rsid w:val="465AD0E4"/>
    <w:rsid w:val="4672FD22"/>
    <w:rsid w:val="4687CE66"/>
    <w:rsid w:val="47313D95"/>
    <w:rsid w:val="4731522B"/>
    <w:rsid w:val="47372111"/>
    <w:rsid w:val="476C4F89"/>
    <w:rsid w:val="47AA9BAF"/>
    <w:rsid w:val="47B8361B"/>
    <w:rsid w:val="47FD2D0A"/>
    <w:rsid w:val="4822846D"/>
    <w:rsid w:val="485A31FC"/>
    <w:rsid w:val="48716051"/>
    <w:rsid w:val="4880150D"/>
    <w:rsid w:val="48844D83"/>
    <w:rsid w:val="48B8BEC7"/>
    <w:rsid w:val="4920188E"/>
    <w:rsid w:val="49204B5F"/>
    <w:rsid w:val="49618003"/>
    <w:rsid w:val="4991EEC4"/>
    <w:rsid w:val="4995988E"/>
    <w:rsid w:val="49B15B7F"/>
    <w:rsid w:val="49B17015"/>
    <w:rsid w:val="4A0B5683"/>
    <w:rsid w:val="4A2EE595"/>
    <w:rsid w:val="4ACBB049"/>
    <w:rsid w:val="4ADA4FE6"/>
    <w:rsid w:val="4B6BE3E3"/>
    <w:rsid w:val="4BD513BE"/>
    <w:rsid w:val="4C07D5A0"/>
    <w:rsid w:val="4C122AE9"/>
    <w:rsid w:val="4C33BF82"/>
    <w:rsid w:val="4C64C5FC"/>
    <w:rsid w:val="4D1920AB"/>
    <w:rsid w:val="4D255023"/>
    <w:rsid w:val="4D7A5F71"/>
    <w:rsid w:val="4D9F5029"/>
    <w:rsid w:val="4E0D1B47"/>
    <w:rsid w:val="4E4DD800"/>
    <w:rsid w:val="4E53A0F5"/>
    <w:rsid w:val="4E6BC79A"/>
    <w:rsid w:val="4E7D5954"/>
    <w:rsid w:val="4EAA4240"/>
    <w:rsid w:val="4F020866"/>
    <w:rsid w:val="4F791A6C"/>
    <w:rsid w:val="4FDAA9F5"/>
    <w:rsid w:val="5034A4F9"/>
    <w:rsid w:val="50F60D95"/>
    <w:rsid w:val="50F99924"/>
    <w:rsid w:val="519CBA3D"/>
    <w:rsid w:val="51C1DECF"/>
    <w:rsid w:val="51C4D427"/>
    <w:rsid w:val="520E5DA2"/>
    <w:rsid w:val="52EC6866"/>
    <w:rsid w:val="530A5E2C"/>
    <w:rsid w:val="53BB553F"/>
    <w:rsid w:val="53C8B335"/>
    <w:rsid w:val="53D02683"/>
    <w:rsid w:val="53E83486"/>
    <w:rsid w:val="54155043"/>
    <w:rsid w:val="546EE41D"/>
    <w:rsid w:val="54A69334"/>
    <w:rsid w:val="54D390B6"/>
    <w:rsid w:val="54E6AD6A"/>
    <w:rsid w:val="54F30D77"/>
    <w:rsid w:val="54FFB2C5"/>
    <w:rsid w:val="55533545"/>
    <w:rsid w:val="55B55F23"/>
    <w:rsid w:val="55D21993"/>
    <w:rsid w:val="5609F9E9"/>
    <w:rsid w:val="563B4058"/>
    <w:rsid w:val="5641A138"/>
    <w:rsid w:val="56B7E395"/>
    <w:rsid w:val="56BAC590"/>
    <w:rsid w:val="571F3DD0"/>
    <w:rsid w:val="574C3B52"/>
    <w:rsid w:val="575F896E"/>
    <w:rsid w:val="576BA80D"/>
    <w:rsid w:val="5783D44B"/>
    <w:rsid w:val="57913241"/>
    <w:rsid w:val="57C08CD4"/>
    <w:rsid w:val="57ED5785"/>
    <w:rsid w:val="57F3D7E7"/>
    <w:rsid w:val="5810B74F"/>
    <w:rsid w:val="5842BCAC"/>
    <w:rsid w:val="590951B3"/>
    <w:rsid w:val="59760802"/>
    <w:rsid w:val="599806A7"/>
    <w:rsid w:val="599A63B8"/>
    <w:rsid w:val="599FACC6"/>
    <w:rsid w:val="5AA6A48F"/>
    <w:rsid w:val="5ADBDBF6"/>
    <w:rsid w:val="5B41B7E0"/>
    <w:rsid w:val="5B48AEDD"/>
    <w:rsid w:val="5B61249B"/>
    <w:rsid w:val="5B613931"/>
    <w:rsid w:val="5B6A957E"/>
    <w:rsid w:val="5B75EBFC"/>
    <w:rsid w:val="5BC31EB1"/>
    <w:rsid w:val="5BCB9128"/>
    <w:rsid w:val="5C4C3183"/>
    <w:rsid w:val="5C52A234"/>
    <w:rsid w:val="5C91BF21"/>
    <w:rsid w:val="5C984008"/>
    <w:rsid w:val="5CE0D3D5"/>
    <w:rsid w:val="5D125766"/>
    <w:rsid w:val="5D1B8EC4"/>
    <w:rsid w:val="5D27F071"/>
    <w:rsid w:val="5D3AFB7F"/>
    <w:rsid w:val="5D7A8AB6"/>
    <w:rsid w:val="5DDB09CB"/>
    <w:rsid w:val="5E06CCB9"/>
    <w:rsid w:val="5E22F8CA"/>
    <w:rsid w:val="5E36274C"/>
    <w:rsid w:val="5E6EEEC3"/>
    <w:rsid w:val="5EBDB819"/>
    <w:rsid w:val="5EE4ACB8"/>
    <w:rsid w:val="5F14D263"/>
    <w:rsid w:val="5F25C82E"/>
    <w:rsid w:val="5F46CE48"/>
    <w:rsid w:val="5F50341F"/>
    <w:rsid w:val="5F76DA2C"/>
    <w:rsid w:val="5F7E886E"/>
    <w:rsid w:val="5FC9B185"/>
    <w:rsid w:val="6015146D"/>
    <w:rsid w:val="601BC825"/>
    <w:rsid w:val="6056A67F"/>
    <w:rsid w:val="6130780D"/>
    <w:rsid w:val="6140FE6A"/>
    <w:rsid w:val="61852A03"/>
    <w:rsid w:val="6206E4BE"/>
    <w:rsid w:val="623B4BE9"/>
    <w:rsid w:val="625148C6"/>
    <w:rsid w:val="62985A80"/>
    <w:rsid w:val="62CB2E14"/>
    <w:rsid w:val="62EAE236"/>
    <w:rsid w:val="630A6387"/>
    <w:rsid w:val="640DD48E"/>
    <w:rsid w:val="6422BD39"/>
    <w:rsid w:val="64431148"/>
    <w:rsid w:val="648986EB"/>
    <w:rsid w:val="6508E4F1"/>
    <w:rsid w:val="651F76D7"/>
    <w:rsid w:val="656ED8A1"/>
    <w:rsid w:val="65BF7CB9"/>
    <w:rsid w:val="65E0BFBB"/>
    <w:rsid w:val="65E467DF"/>
    <w:rsid w:val="65FF83C0"/>
    <w:rsid w:val="667195E1"/>
    <w:rsid w:val="66801129"/>
    <w:rsid w:val="66B39FB7"/>
    <w:rsid w:val="66D4B2B9"/>
    <w:rsid w:val="66E7D212"/>
    <w:rsid w:val="6718AA4D"/>
    <w:rsid w:val="672CC901"/>
    <w:rsid w:val="67AA341A"/>
    <w:rsid w:val="67D63830"/>
    <w:rsid w:val="67F89A3B"/>
    <w:rsid w:val="67FAF74C"/>
    <w:rsid w:val="6800405A"/>
    <w:rsid w:val="680B29DD"/>
    <w:rsid w:val="68378847"/>
    <w:rsid w:val="6860BC45"/>
    <w:rsid w:val="688B2088"/>
    <w:rsid w:val="68A88974"/>
    <w:rsid w:val="68A9914E"/>
    <w:rsid w:val="68F45E25"/>
    <w:rsid w:val="696AF9EA"/>
    <w:rsid w:val="69C4F4EE"/>
    <w:rsid w:val="69D9E46D"/>
    <w:rsid w:val="6A83539C"/>
    <w:rsid w:val="6A945C6F"/>
    <w:rsid w:val="6AD2F957"/>
    <w:rsid w:val="6AED65ED"/>
    <w:rsid w:val="6BBA349A"/>
    <w:rsid w:val="6BC37658"/>
    <w:rsid w:val="6C796364"/>
    <w:rsid w:val="6C95BDA7"/>
    <w:rsid w:val="6CA20334"/>
    <w:rsid w:val="6CDAC9DC"/>
    <w:rsid w:val="6D037186"/>
    <w:rsid w:val="6D06986E"/>
    <w:rsid w:val="6D5D6C8A"/>
    <w:rsid w:val="6D8014C3"/>
    <w:rsid w:val="6D9AF02B"/>
    <w:rsid w:val="6DB351AF"/>
    <w:rsid w:val="6DF4912E"/>
    <w:rsid w:val="6E0F0EDC"/>
    <w:rsid w:val="6E905488"/>
    <w:rsid w:val="6EAA8C57"/>
    <w:rsid w:val="6EE0B1B3"/>
    <w:rsid w:val="6EE0B46C"/>
    <w:rsid w:val="6F6440F0"/>
    <w:rsid w:val="6F74C70F"/>
    <w:rsid w:val="6F83A406"/>
    <w:rsid w:val="6F991F6F"/>
    <w:rsid w:val="6FCBE018"/>
    <w:rsid w:val="7010A436"/>
    <w:rsid w:val="704B32F1"/>
    <w:rsid w:val="7077662A"/>
    <w:rsid w:val="707EA580"/>
    <w:rsid w:val="709B298C"/>
    <w:rsid w:val="70E710E7"/>
    <w:rsid w:val="71608D3C"/>
    <w:rsid w:val="71906CB9"/>
    <w:rsid w:val="71AAC337"/>
    <w:rsid w:val="71AC7497"/>
    <w:rsid w:val="71FC5847"/>
    <w:rsid w:val="71FFC529"/>
    <w:rsid w:val="7221E27B"/>
    <w:rsid w:val="7292111C"/>
    <w:rsid w:val="72B3583D"/>
    <w:rsid w:val="72D2C4F8"/>
    <w:rsid w:val="73254CAE"/>
    <w:rsid w:val="732C2A6F"/>
    <w:rsid w:val="732CBFFC"/>
    <w:rsid w:val="73503969"/>
    <w:rsid w:val="73911A01"/>
    <w:rsid w:val="7394CD3F"/>
    <w:rsid w:val="73B6E0AB"/>
    <w:rsid w:val="73E8E735"/>
    <w:rsid w:val="73EE2898"/>
    <w:rsid w:val="742EB407"/>
    <w:rsid w:val="747553EF"/>
    <w:rsid w:val="74EED044"/>
    <w:rsid w:val="7607E5DB"/>
    <w:rsid w:val="761E95A3"/>
    <w:rsid w:val="766A1BCF"/>
    <w:rsid w:val="76744F65"/>
    <w:rsid w:val="772A4A8A"/>
    <w:rsid w:val="773A68C8"/>
    <w:rsid w:val="775AF02C"/>
    <w:rsid w:val="775E6102"/>
    <w:rsid w:val="77E0E29F"/>
    <w:rsid w:val="77E3A526"/>
    <w:rsid w:val="77F135ED"/>
    <w:rsid w:val="7842D083"/>
    <w:rsid w:val="785234BA"/>
    <w:rsid w:val="789148F7"/>
    <w:rsid w:val="78AA4B8D"/>
    <w:rsid w:val="78C60F07"/>
    <w:rsid w:val="78D113A2"/>
    <w:rsid w:val="792BD304"/>
    <w:rsid w:val="79637FC5"/>
    <w:rsid w:val="799AE726"/>
    <w:rsid w:val="799DC7E8"/>
    <w:rsid w:val="79DFDE15"/>
    <w:rsid w:val="7A214860"/>
    <w:rsid w:val="7A410FB3"/>
    <w:rsid w:val="7A5978A5"/>
    <w:rsid w:val="7ABE75C6"/>
    <w:rsid w:val="7B177C64"/>
    <w:rsid w:val="7B1AC306"/>
    <w:rsid w:val="7B250C5A"/>
    <w:rsid w:val="7B2FE556"/>
    <w:rsid w:val="7B6363BF"/>
    <w:rsid w:val="7B74BE0A"/>
    <w:rsid w:val="7BC12847"/>
    <w:rsid w:val="7BDCE014"/>
    <w:rsid w:val="7C116F33"/>
    <w:rsid w:val="7C52D1A3"/>
    <w:rsid w:val="7CF18FFC"/>
    <w:rsid w:val="7E03EC5D"/>
    <w:rsid w:val="7E6F4196"/>
    <w:rsid w:val="7E93CDE7"/>
    <w:rsid w:val="7EB33AA2"/>
    <w:rsid w:val="7ED346FA"/>
    <w:rsid w:val="7EEBE8F2"/>
    <w:rsid w:val="7F0301D8"/>
    <w:rsid w:val="7F6A3A98"/>
    <w:rsid w:val="7F79F91D"/>
    <w:rsid w:val="7FB6A4D5"/>
    <w:rsid w:val="7FCED113"/>
    <w:rsid w:val="7FDE8C1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AC811D"/>
  <w15:chartTrackingRefBased/>
  <w15:docId w15:val="{B552177C-91E0-4CC9-8AC9-E7EABB4F346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D4BCE"/>
    <w:pPr>
      <w:spacing w:after="0" w:line="276" w:lineRule="auto"/>
    </w:pPr>
    <w:rPr>
      <w:rFonts w:ascii="Arial" w:hAnsi="Arial" w:eastAsia="Arial" w:cs="Arial"/>
      <w:lang w:eastAsia="en-GB"/>
    </w:rPr>
  </w:style>
  <w:style w:type="paragraph" w:styleId="Heading1">
    <w:name w:val="heading 1"/>
    <w:basedOn w:val="Normal"/>
    <w:next w:val="Normal"/>
    <w:link w:val="Heading1Char"/>
    <w:uiPriority w:val="9"/>
    <w:qFormat/>
    <w:rsid w:val="00BD4BCE"/>
    <w:pPr>
      <w:keepNext/>
      <w:keepLines/>
      <w:spacing w:before="400" w:after="120"/>
      <w:outlineLvl w:val="0"/>
    </w:pPr>
    <w:rPr>
      <w:sz w:val="40"/>
      <w:szCs w:val="4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BD4BCE"/>
    <w:rPr>
      <w:rFonts w:ascii="Arial" w:hAnsi="Arial" w:eastAsia="Arial" w:cs="Arial"/>
      <w:sz w:val="40"/>
      <w:szCs w:val="40"/>
      <w:lang w:val="fr-FR" w:eastAsia="en-GB"/>
    </w:rPr>
  </w:style>
  <w:style w:type="paragraph" w:styleId="CommentText">
    <w:name w:val="annotation text"/>
    <w:basedOn w:val="Normal"/>
    <w:link w:val="CommentTextChar"/>
    <w:uiPriority w:val="99"/>
    <w:unhideWhenUsed/>
    <w:rsid w:val="00BD4BCE"/>
    <w:pPr>
      <w:spacing w:line="240" w:lineRule="auto"/>
    </w:pPr>
    <w:rPr>
      <w:sz w:val="20"/>
      <w:szCs w:val="20"/>
    </w:rPr>
  </w:style>
  <w:style w:type="character" w:styleId="CommentTextChar" w:customStyle="1">
    <w:name w:val="Comment Text Char"/>
    <w:basedOn w:val="DefaultParagraphFont"/>
    <w:link w:val="CommentText"/>
    <w:uiPriority w:val="99"/>
    <w:rsid w:val="00BD4BCE"/>
    <w:rPr>
      <w:rFonts w:ascii="Arial" w:hAnsi="Arial" w:eastAsia="Arial" w:cs="Arial"/>
      <w:sz w:val="20"/>
      <w:szCs w:val="20"/>
      <w:lang w:val="fr-FR" w:eastAsia="en-GB"/>
    </w:rPr>
  </w:style>
  <w:style w:type="character" w:styleId="CommentReference">
    <w:name w:val="annotation reference"/>
    <w:basedOn w:val="DefaultParagraphFont"/>
    <w:uiPriority w:val="99"/>
    <w:semiHidden/>
    <w:unhideWhenUsed/>
    <w:rsid w:val="00BD4BCE"/>
    <w:rPr>
      <w:sz w:val="16"/>
      <w:szCs w:val="16"/>
    </w:rPr>
  </w:style>
  <w:style w:type="paragraph" w:styleId="paragraph" w:customStyle="1">
    <w:name w:val="paragraph"/>
    <w:basedOn w:val="Normal"/>
    <w:rsid w:val="00BD4BCE"/>
    <w:pPr>
      <w:spacing w:before="100" w:beforeAutospacing="1" w:after="100" w:afterAutospacing="1" w:line="240" w:lineRule="auto"/>
    </w:pPr>
    <w:rPr>
      <w:rFonts w:ascii="Times New Roman" w:hAnsi="Times New Roman" w:eastAsia="Times New Roman" w:cs="Times New Roman"/>
      <w:sz w:val="24"/>
      <w:szCs w:val="24"/>
      <w:lang w:eastAsia="en-US"/>
    </w:rPr>
  </w:style>
  <w:style w:type="character" w:styleId="normaltextrun" w:customStyle="1">
    <w:name w:val="normaltextrun"/>
    <w:basedOn w:val="DefaultParagraphFont"/>
    <w:rsid w:val="00BD4BCE"/>
  </w:style>
  <w:style w:type="character" w:styleId="eop" w:customStyle="1">
    <w:name w:val="eop"/>
    <w:basedOn w:val="DefaultParagraphFont"/>
    <w:rsid w:val="00BD4BCE"/>
  </w:style>
  <w:style w:type="character" w:styleId="spellingerror" w:customStyle="1">
    <w:name w:val="spellingerror"/>
    <w:basedOn w:val="DefaultParagraphFont"/>
    <w:rsid w:val="00BD4BCE"/>
  </w:style>
  <w:style w:type="paragraph" w:styleId="Header">
    <w:name w:val="header"/>
    <w:basedOn w:val="Normal"/>
    <w:link w:val="HeaderChar"/>
    <w:uiPriority w:val="99"/>
    <w:unhideWhenUsed/>
    <w:rsid w:val="00431CA9"/>
    <w:pPr>
      <w:tabs>
        <w:tab w:val="center" w:pos="4680"/>
        <w:tab w:val="right" w:pos="9360"/>
      </w:tabs>
      <w:spacing w:line="240" w:lineRule="auto"/>
    </w:pPr>
  </w:style>
  <w:style w:type="character" w:styleId="HeaderChar" w:customStyle="1">
    <w:name w:val="Header Char"/>
    <w:basedOn w:val="DefaultParagraphFont"/>
    <w:link w:val="Header"/>
    <w:uiPriority w:val="99"/>
    <w:rsid w:val="00431CA9"/>
    <w:rPr>
      <w:rFonts w:ascii="Arial" w:hAnsi="Arial" w:eastAsia="Arial" w:cs="Arial"/>
      <w:lang w:val="fr-FR" w:eastAsia="en-GB"/>
    </w:rPr>
  </w:style>
  <w:style w:type="paragraph" w:styleId="Footer">
    <w:name w:val="footer"/>
    <w:basedOn w:val="Normal"/>
    <w:link w:val="FooterChar"/>
    <w:uiPriority w:val="99"/>
    <w:unhideWhenUsed/>
    <w:rsid w:val="00431CA9"/>
    <w:pPr>
      <w:tabs>
        <w:tab w:val="center" w:pos="4680"/>
        <w:tab w:val="right" w:pos="9360"/>
      </w:tabs>
      <w:spacing w:line="240" w:lineRule="auto"/>
    </w:pPr>
  </w:style>
  <w:style w:type="character" w:styleId="FooterChar" w:customStyle="1">
    <w:name w:val="Footer Char"/>
    <w:basedOn w:val="DefaultParagraphFont"/>
    <w:link w:val="Footer"/>
    <w:uiPriority w:val="99"/>
    <w:rsid w:val="00431CA9"/>
    <w:rPr>
      <w:rFonts w:ascii="Arial" w:hAnsi="Arial" w:eastAsia="Arial" w:cs="Arial"/>
      <w:lang w:val="fr-FR" w:eastAsia="en-GB"/>
    </w:rPr>
  </w:style>
  <w:style w:type="paragraph" w:styleId="ListParagraph">
    <w:name w:val="List Paragraph"/>
    <w:aliases w:val="Citation List,references,Bullet Points,Liste Paragraf,List Bullet-OpsManual,Table of contents numbered,List Paragraph Char Char,List Paragraph1,Bullets,Graphic,Resume Title,Ha,Text,Use Case List Paragraph,Proposal Bullet List,bl,bl1"/>
    <w:basedOn w:val="Normal"/>
    <w:link w:val="ListParagraphChar"/>
    <w:qFormat/>
    <w:rsid w:val="000B7B44"/>
    <w:pPr>
      <w:ind w:left="720"/>
      <w:contextualSpacing/>
    </w:pPr>
  </w:style>
  <w:style w:type="paragraph" w:styleId="CommentSubject">
    <w:name w:val="annotation subject"/>
    <w:basedOn w:val="CommentText"/>
    <w:next w:val="CommentText"/>
    <w:link w:val="CommentSubjectChar"/>
    <w:uiPriority w:val="99"/>
    <w:semiHidden/>
    <w:unhideWhenUsed/>
    <w:rsid w:val="007A3FC1"/>
    <w:rPr>
      <w:b/>
      <w:bCs/>
    </w:rPr>
  </w:style>
  <w:style w:type="character" w:styleId="CommentSubjectChar" w:customStyle="1">
    <w:name w:val="Comment Subject Char"/>
    <w:basedOn w:val="CommentTextChar"/>
    <w:link w:val="CommentSubject"/>
    <w:uiPriority w:val="99"/>
    <w:semiHidden/>
    <w:rsid w:val="007A3FC1"/>
    <w:rPr>
      <w:rFonts w:ascii="Arial" w:hAnsi="Arial" w:eastAsia="Arial" w:cs="Arial"/>
      <w:b/>
      <w:bCs/>
      <w:sz w:val="20"/>
      <w:szCs w:val="20"/>
      <w:lang w:val="fr-FR" w:eastAsia="en-GB"/>
    </w:rPr>
  </w:style>
  <w:style w:type="table" w:styleId="TableGrid">
    <w:name w:val="Table Grid"/>
    <w:basedOn w:val="TableNormal"/>
    <w:uiPriority w:val="39"/>
    <w:rsid w:val="001850E7"/>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ListParagraphChar" w:customStyle="1">
    <w:name w:val="List Paragraph Char"/>
    <w:aliases w:val="Citation List Char,references Char,Bullet Points Char,Liste Paragraf Char,List Bullet-OpsManual Char,Table of contents numbered Char,List Paragraph Char Char Char,List Paragraph1 Char,Bullets Char,Graphic Char,Resume Title Char"/>
    <w:link w:val="ListParagraph"/>
    <w:qFormat/>
    <w:locked/>
    <w:rsid w:val="00AA32F8"/>
    <w:rPr>
      <w:rFonts w:ascii="Arial" w:hAnsi="Arial" w:eastAsia="Arial" w:cs="Arial"/>
      <w:lang w:val="fr-FR" w:eastAsia="en-GB"/>
    </w:rPr>
  </w:style>
  <w:style w:type="character" w:styleId="Mention1" w:customStyle="1">
    <w:name w:val="Mention1"/>
    <w:basedOn w:val="DefaultParagraphFont"/>
    <w:uiPriority w:val="99"/>
    <w:unhideWhenUsed/>
    <w:rsid w:val="00AA32F8"/>
    <w:rPr>
      <w:color w:val="2B579A"/>
      <w:shd w:val="clear" w:color="auto" w:fill="E6E6E6"/>
    </w:rPr>
  </w:style>
  <w:style w:type="character" w:styleId="UnresolvedMention1" w:customStyle="1">
    <w:name w:val="Unresolved Mention1"/>
    <w:basedOn w:val="DefaultParagraphFont"/>
    <w:uiPriority w:val="99"/>
    <w:unhideWhenUsed/>
    <w:rsid w:val="00806832"/>
    <w:rPr>
      <w:color w:val="605E5C"/>
      <w:shd w:val="clear" w:color="auto" w:fill="E1DFDD"/>
    </w:rPr>
  </w:style>
  <w:style w:type="paragraph" w:styleId="Title">
    <w:name w:val="Title"/>
    <w:basedOn w:val="Normal"/>
    <w:link w:val="TitleChar"/>
    <w:uiPriority w:val="10"/>
    <w:qFormat/>
    <w:rsid w:val="00806832"/>
    <w:pPr>
      <w:spacing w:before="240" w:after="60" w:line="240" w:lineRule="auto"/>
      <w:jc w:val="center"/>
      <w:outlineLvl w:val="0"/>
    </w:pPr>
    <w:rPr>
      <w:rFonts w:eastAsia="MS Mincho"/>
      <w:b/>
      <w:bCs/>
      <w:kern w:val="28"/>
      <w:sz w:val="32"/>
      <w:szCs w:val="32"/>
      <w:lang w:eastAsia="ja-JP"/>
    </w:rPr>
  </w:style>
  <w:style w:type="character" w:styleId="TitleChar" w:customStyle="1">
    <w:name w:val="Title Char"/>
    <w:basedOn w:val="DefaultParagraphFont"/>
    <w:link w:val="Title"/>
    <w:uiPriority w:val="10"/>
    <w:rsid w:val="00806832"/>
    <w:rPr>
      <w:rFonts w:ascii="Arial" w:hAnsi="Arial" w:eastAsia="MS Mincho" w:cs="Arial"/>
      <w:b/>
      <w:bCs/>
      <w:kern w:val="28"/>
      <w:sz w:val="32"/>
      <w:szCs w:val="32"/>
      <w:lang w:eastAsia="ja-JP"/>
    </w:rPr>
  </w:style>
  <w:style w:type="paragraph" w:styleId="Revision">
    <w:name w:val="Revision"/>
    <w:hidden/>
    <w:uiPriority w:val="99"/>
    <w:semiHidden/>
    <w:rsid w:val="002518B4"/>
    <w:pPr>
      <w:spacing w:after="0" w:line="240" w:lineRule="auto"/>
    </w:pPr>
    <w:rPr>
      <w:rFonts w:ascii="Arial" w:hAnsi="Arial" w:eastAsia="Arial" w:cs="Arial"/>
      <w:lang w:eastAsia="en-GB"/>
    </w:rPr>
  </w:style>
  <w:style w:type="character" w:styleId="Hyperlink">
    <w:name w:val="Hyperlink"/>
    <w:basedOn w:val="DefaultParagraphFont"/>
    <w:uiPriority w:val="99"/>
    <w:unhideWhenUsed/>
    <w:rsid w:val="00775AC8"/>
    <w:rPr>
      <w:color w:val="0563C1" w:themeColor="hyperlink"/>
      <w:u w:val="single"/>
    </w:rPr>
  </w:style>
  <w:style w:type="character" w:styleId="FollowedHyperlink">
    <w:name w:val="FollowedHyperlink"/>
    <w:basedOn w:val="DefaultParagraphFont"/>
    <w:uiPriority w:val="99"/>
    <w:semiHidden/>
    <w:unhideWhenUsed/>
    <w:rsid w:val="0032033D"/>
    <w:rPr>
      <w:color w:val="954F72" w:themeColor="followedHyperlink"/>
      <w:u w:val="single"/>
    </w:rPr>
  </w:style>
  <w:style w:type="paragraph" w:styleId="NormalWeb">
    <w:name w:val="Normal (Web)"/>
    <w:basedOn w:val="Normal"/>
    <w:uiPriority w:val="99"/>
    <w:semiHidden/>
    <w:unhideWhenUsed/>
    <w:rsid w:val="003427FA"/>
    <w:pPr>
      <w:spacing w:before="100" w:beforeAutospacing="1" w:after="100" w:afterAutospacing="1" w:line="240" w:lineRule="auto"/>
    </w:pPr>
    <w:rPr>
      <w:rFonts w:ascii="Times New Roman" w:hAnsi="Times New Roman" w:eastAsia="Times New Roman" w:cs="Times New Roman"/>
      <w:sz w:val="24"/>
      <w:szCs w:val="24"/>
    </w:rPr>
  </w:style>
  <w:style w:type="numbering" w:styleId="CurrentList1" w:customStyle="1">
    <w:name w:val="Current List1"/>
    <w:uiPriority w:val="99"/>
    <w:rsid w:val="004E4361"/>
    <w:pPr>
      <w:numPr>
        <w:numId w:val="1"/>
      </w:numPr>
    </w:pPr>
  </w:style>
  <w:style w:type="numbering" w:styleId="CurrentList2" w:customStyle="1">
    <w:name w:val="Current List2"/>
    <w:uiPriority w:val="99"/>
    <w:rsid w:val="00F73FF8"/>
    <w:pPr>
      <w:numPr>
        <w:numId w:val="2"/>
      </w:numPr>
    </w:pPr>
  </w:style>
  <w:style w:type="numbering" w:styleId="CurrentList3" w:customStyle="1">
    <w:name w:val="Current List3"/>
    <w:uiPriority w:val="99"/>
    <w:rsid w:val="001E1C11"/>
    <w:pPr>
      <w:numPr>
        <w:numId w:val="3"/>
      </w:numPr>
    </w:pPr>
  </w:style>
  <w:style w:type="paragraph" w:styleId="NoSpacing">
    <w:name w:val="No Spacing"/>
    <w:uiPriority w:val="1"/>
    <w:qFormat/>
    <w:rsid w:val="00284A22"/>
    <w:pPr>
      <w:spacing w:after="0" w:line="240" w:lineRule="auto"/>
    </w:pPr>
    <w:rPr>
      <w:rFonts w:ascii="Arial" w:hAnsi="Arial" w:eastAsia="Arial" w:cs="Arial"/>
      <w:lang w:eastAsia="en-GB"/>
    </w:rPr>
  </w:style>
  <w:style w:type="paragraph" w:styleId="FootnoteText">
    <w:name w:val="footnote text"/>
    <w:basedOn w:val="Normal"/>
    <w:link w:val="FootnoteTextChar"/>
    <w:uiPriority w:val="99"/>
    <w:semiHidden/>
    <w:unhideWhenUsed/>
    <w:rsid w:val="00D77BD9"/>
    <w:pPr>
      <w:spacing w:line="240" w:lineRule="auto"/>
    </w:pPr>
    <w:rPr>
      <w:sz w:val="20"/>
      <w:szCs w:val="20"/>
    </w:rPr>
  </w:style>
  <w:style w:type="character" w:styleId="FootnoteTextChar" w:customStyle="1">
    <w:name w:val="Footnote Text Char"/>
    <w:basedOn w:val="DefaultParagraphFont"/>
    <w:link w:val="FootnoteText"/>
    <w:uiPriority w:val="99"/>
    <w:semiHidden/>
    <w:rsid w:val="00D77BD9"/>
    <w:rPr>
      <w:rFonts w:ascii="Arial" w:hAnsi="Arial" w:eastAsia="Arial" w:cs="Arial"/>
      <w:sz w:val="20"/>
      <w:szCs w:val="20"/>
      <w:lang w:val="fr-FR" w:eastAsia="en-GB"/>
    </w:rPr>
  </w:style>
  <w:style w:type="character" w:styleId="FootnoteReference">
    <w:name w:val="footnote reference"/>
    <w:basedOn w:val="DefaultParagraphFont"/>
    <w:uiPriority w:val="99"/>
    <w:semiHidden/>
    <w:unhideWhenUsed/>
    <w:rsid w:val="00D77BD9"/>
    <w:rPr>
      <w:vertAlign w:val="superscript"/>
    </w:rPr>
  </w:style>
  <w:style w:type="paragraph" w:styleId="BalloonText">
    <w:name w:val="Balloon Text"/>
    <w:basedOn w:val="Normal"/>
    <w:link w:val="BalloonTextChar"/>
    <w:uiPriority w:val="99"/>
    <w:semiHidden/>
    <w:unhideWhenUsed/>
    <w:rsid w:val="004A30AD"/>
    <w:pPr>
      <w:spacing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4A30AD"/>
    <w:rPr>
      <w:rFonts w:ascii="Segoe UI" w:hAnsi="Segoe UI" w:eastAsia="Arial" w:cs="Segoe UI"/>
      <w:sz w:val="18"/>
      <w:szCs w:val="18"/>
      <w:lang w:eastAsia="en-GB"/>
    </w:rPr>
  </w:style>
  <w:style xmlns:w14="http://schemas.microsoft.com/office/word/2010/wordml" xmlns:mc="http://schemas.openxmlformats.org/markup-compatibility/2006" xmlns:w="http://schemas.openxmlformats.org/wordprocessingml/2006/main" w:type="character" w:styleId="Mention" w:default="1" mc:Ignorable="w14">
    <w:name xmlns:w="http://schemas.openxmlformats.org/wordprocessingml/2006/main" w:val="Mention"/>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66029">
      <w:bodyDiv w:val="1"/>
      <w:marLeft w:val="0"/>
      <w:marRight w:val="0"/>
      <w:marTop w:val="0"/>
      <w:marBottom w:val="0"/>
      <w:divBdr>
        <w:top w:val="none" w:sz="0" w:space="0" w:color="auto"/>
        <w:left w:val="none" w:sz="0" w:space="0" w:color="auto"/>
        <w:bottom w:val="none" w:sz="0" w:space="0" w:color="auto"/>
        <w:right w:val="none" w:sz="0" w:space="0" w:color="auto"/>
      </w:divBdr>
    </w:div>
    <w:div w:id="71856934">
      <w:bodyDiv w:val="1"/>
      <w:marLeft w:val="0"/>
      <w:marRight w:val="0"/>
      <w:marTop w:val="0"/>
      <w:marBottom w:val="0"/>
      <w:divBdr>
        <w:top w:val="none" w:sz="0" w:space="0" w:color="auto"/>
        <w:left w:val="none" w:sz="0" w:space="0" w:color="auto"/>
        <w:bottom w:val="none" w:sz="0" w:space="0" w:color="auto"/>
        <w:right w:val="none" w:sz="0" w:space="0" w:color="auto"/>
      </w:divBdr>
    </w:div>
    <w:div w:id="147601791">
      <w:bodyDiv w:val="1"/>
      <w:marLeft w:val="0"/>
      <w:marRight w:val="0"/>
      <w:marTop w:val="0"/>
      <w:marBottom w:val="0"/>
      <w:divBdr>
        <w:top w:val="none" w:sz="0" w:space="0" w:color="auto"/>
        <w:left w:val="none" w:sz="0" w:space="0" w:color="auto"/>
        <w:bottom w:val="none" w:sz="0" w:space="0" w:color="auto"/>
        <w:right w:val="none" w:sz="0" w:space="0" w:color="auto"/>
      </w:divBdr>
    </w:div>
    <w:div w:id="201141492">
      <w:bodyDiv w:val="1"/>
      <w:marLeft w:val="0"/>
      <w:marRight w:val="0"/>
      <w:marTop w:val="0"/>
      <w:marBottom w:val="0"/>
      <w:divBdr>
        <w:top w:val="none" w:sz="0" w:space="0" w:color="auto"/>
        <w:left w:val="none" w:sz="0" w:space="0" w:color="auto"/>
        <w:bottom w:val="none" w:sz="0" w:space="0" w:color="auto"/>
        <w:right w:val="none" w:sz="0" w:space="0" w:color="auto"/>
      </w:divBdr>
    </w:div>
    <w:div w:id="217859498">
      <w:bodyDiv w:val="1"/>
      <w:marLeft w:val="0"/>
      <w:marRight w:val="0"/>
      <w:marTop w:val="0"/>
      <w:marBottom w:val="0"/>
      <w:divBdr>
        <w:top w:val="none" w:sz="0" w:space="0" w:color="auto"/>
        <w:left w:val="none" w:sz="0" w:space="0" w:color="auto"/>
        <w:bottom w:val="none" w:sz="0" w:space="0" w:color="auto"/>
        <w:right w:val="none" w:sz="0" w:space="0" w:color="auto"/>
      </w:divBdr>
    </w:div>
    <w:div w:id="262081462">
      <w:bodyDiv w:val="1"/>
      <w:marLeft w:val="0"/>
      <w:marRight w:val="0"/>
      <w:marTop w:val="0"/>
      <w:marBottom w:val="0"/>
      <w:divBdr>
        <w:top w:val="none" w:sz="0" w:space="0" w:color="auto"/>
        <w:left w:val="none" w:sz="0" w:space="0" w:color="auto"/>
        <w:bottom w:val="none" w:sz="0" w:space="0" w:color="auto"/>
        <w:right w:val="none" w:sz="0" w:space="0" w:color="auto"/>
      </w:divBdr>
    </w:div>
    <w:div w:id="283391630">
      <w:bodyDiv w:val="1"/>
      <w:marLeft w:val="0"/>
      <w:marRight w:val="0"/>
      <w:marTop w:val="0"/>
      <w:marBottom w:val="0"/>
      <w:divBdr>
        <w:top w:val="none" w:sz="0" w:space="0" w:color="auto"/>
        <w:left w:val="none" w:sz="0" w:space="0" w:color="auto"/>
        <w:bottom w:val="none" w:sz="0" w:space="0" w:color="auto"/>
        <w:right w:val="none" w:sz="0" w:space="0" w:color="auto"/>
      </w:divBdr>
    </w:div>
    <w:div w:id="287050772">
      <w:bodyDiv w:val="1"/>
      <w:marLeft w:val="0"/>
      <w:marRight w:val="0"/>
      <w:marTop w:val="0"/>
      <w:marBottom w:val="0"/>
      <w:divBdr>
        <w:top w:val="none" w:sz="0" w:space="0" w:color="auto"/>
        <w:left w:val="none" w:sz="0" w:space="0" w:color="auto"/>
        <w:bottom w:val="none" w:sz="0" w:space="0" w:color="auto"/>
        <w:right w:val="none" w:sz="0" w:space="0" w:color="auto"/>
      </w:divBdr>
    </w:div>
    <w:div w:id="496574835">
      <w:bodyDiv w:val="1"/>
      <w:marLeft w:val="0"/>
      <w:marRight w:val="0"/>
      <w:marTop w:val="0"/>
      <w:marBottom w:val="0"/>
      <w:divBdr>
        <w:top w:val="none" w:sz="0" w:space="0" w:color="auto"/>
        <w:left w:val="none" w:sz="0" w:space="0" w:color="auto"/>
        <w:bottom w:val="none" w:sz="0" w:space="0" w:color="auto"/>
        <w:right w:val="none" w:sz="0" w:space="0" w:color="auto"/>
      </w:divBdr>
    </w:div>
    <w:div w:id="559102086">
      <w:bodyDiv w:val="1"/>
      <w:marLeft w:val="0"/>
      <w:marRight w:val="0"/>
      <w:marTop w:val="0"/>
      <w:marBottom w:val="0"/>
      <w:divBdr>
        <w:top w:val="none" w:sz="0" w:space="0" w:color="auto"/>
        <w:left w:val="none" w:sz="0" w:space="0" w:color="auto"/>
        <w:bottom w:val="none" w:sz="0" w:space="0" w:color="auto"/>
        <w:right w:val="none" w:sz="0" w:space="0" w:color="auto"/>
      </w:divBdr>
      <w:divsChild>
        <w:div w:id="778570844">
          <w:marLeft w:val="446"/>
          <w:marRight w:val="0"/>
          <w:marTop w:val="0"/>
          <w:marBottom w:val="0"/>
          <w:divBdr>
            <w:top w:val="none" w:sz="0" w:space="0" w:color="auto"/>
            <w:left w:val="none" w:sz="0" w:space="0" w:color="auto"/>
            <w:bottom w:val="none" w:sz="0" w:space="0" w:color="auto"/>
            <w:right w:val="none" w:sz="0" w:space="0" w:color="auto"/>
          </w:divBdr>
        </w:div>
        <w:div w:id="2123526703">
          <w:marLeft w:val="446"/>
          <w:marRight w:val="0"/>
          <w:marTop w:val="0"/>
          <w:marBottom w:val="0"/>
          <w:divBdr>
            <w:top w:val="none" w:sz="0" w:space="0" w:color="auto"/>
            <w:left w:val="none" w:sz="0" w:space="0" w:color="auto"/>
            <w:bottom w:val="none" w:sz="0" w:space="0" w:color="auto"/>
            <w:right w:val="none" w:sz="0" w:space="0" w:color="auto"/>
          </w:divBdr>
        </w:div>
      </w:divsChild>
    </w:div>
    <w:div w:id="634679841">
      <w:bodyDiv w:val="1"/>
      <w:marLeft w:val="0"/>
      <w:marRight w:val="0"/>
      <w:marTop w:val="0"/>
      <w:marBottom w:val="0"/>
      <w:divBdr>
        <w:top w:val="none" w:sz="0" w:space="0" w:color="auto"/>
        <w:left w:val="none" w:sz="0" w:space="0" w:color="auto"/>
        <w:bottom w:val="none" w:sz="0" w:space="0" w:color="auto"/>
        <w:right w:val="none" w:sz="0" w:space="0" w:color="auto"/>
      </w:divBdr>
    </w:div>
    <w:div w:id="635181696">
      <w:bodyDiv w:val="1"/>
      <w:marLeft w:val="0"/>
      <w:marRight w:val="0"/>
      <w:marTop w:val="0"/>
      <w:marBottom w:val="0"/>
      <w:divBdr>
        <w:top w:val="none" w:sz="0" w:space="0" w:color="auto"/>
        <w:left w:val="none" w:sz="0" w:space="0" w:color="auto"/>
        <w:bottom w:val="none" w:sz="0" w:space="0" w:color="auto"/>
        <w:right w:val="none" w:sz="0" w:space="0" w:color="auto"/>
      </w:divBdr>
    </w:div>
    <w:div w:id="714697641">
      <w:bodyDiv w:val="1"/>
      <w:marLeft w:val="0"/>
      <w:marRight w:val="0"/>
      <w:marTop w:val="0"/>
      <w:marBottom w:val="0"/>
      <w:divBdr>
        <w:top w:val="none" w:sz="0" w:space="0" w:color="auto"/>
        <w:left w:val="none" w:sz="0" w:space="0" w:color="auto"/>
        <w:bottom w:val="none" w:sz="0" w:space="0" w:color="auto"/>
        <w:right w:val="none" w:sz="0" w:space="0" w:color="auto"/>
      </w:divBdr>
      <w:divsChild>
        <w:div w:id="485634332">
          <w:marLeft w:val="547"/>
          <w:marRight w:val="0"/>
          <w:marTop w:val="0"/>
          <w:marBottom w:val="0"/>
          <w:divBdr>
            <w:top w:val="none" w:sz="0" w:space="0" w:color="auto"/>
            <w:left w:val="none" w:sz="0" w:space="0" w:color="auto"/>
            <w:bottom w:val="none" w:sz="0" w:space="0" w:color="auto"/>
            <w:right w:val="none" w:sz="0" w:space="0" w:color="auto"/>
          </w:divBdr>
        </w:div>
        <w:div w:id="832451658">
          <w:marLeft w:val="547"/>
          <w:marRight w:val="0"/>
          <w:marTop w:val="0"/>
          <w:marBottom w:val="0"/>
          <w:divBdr>
            <w:top w:val="none" w:sz="0" w:space="0" w:color="auto"/>
            <w:left w:val="none" w:sz="0" w:space="0" w:color="auto"/>
            <w:bottom w:val="none" w:sz="0" w:space="0" w:color="auto"/>
            <w:right w:val="none" w:sz="0" w:space="0" w:color="auto"/>
          </w:divBdr>
        </w:div>
        <w:div w:id="1220674050">
          <w:marLeft w:val="547"/>
          <w:marRight w:val="0"/>
          <w:marTop w:val="0"/>
          <w:marBottom w:val="0"/>
          <w:divBdr>
            <w:top w:val="none" w:sz="0" w:space="0" w:color="auto"/>
            <w:left w:val="none" w:sz="0" w:space="0" w:color="auto"/>
            <w:bottom w:val="none" w:sz="0" w:space="0" w:color="auto"/>
            <w:right w:val="none" w:sz="0" w:space="0" w:color="auto"/>
          </w:divBdr>
        </w:div>
        <w:div w:id="1766029581">
          <w:marLeft w:val="547"/>
          <w:marRight w:val="0"/>
          <w:marTop w:val="0"/>
          <w:marBottom w:val="0"/>
          <w:divBdr>
            <w:top w:val="none" w:sz="0" w:space="0" w:color="auto"/>
            <w:left w:val="none" w:sz="0" w:space="0" w:color="auto"/>
            <w:bottom w:val="none" w:sz="0" w:space="0" w:color="auto"/>
            <w:right w:val="none" w:sz="0" w:space="0" w:color="auto"/>
          </w:divBdr>
        </w:div>
        <w:div w:id="2067297246">
          <w:marLeft w:val="547"/>
          <w:marRight w:val="0"/>
          <w:marTop w:val="0"/>
          <w:marBottom w:val="0"/>
          <w:divBdr>
            <w:top w:val="none" w:sz="0" w:space="0" w:color="auto"/>
            <w:left w:val="none" w:sz="0" w:space="0" w:color="auto"/>
            <w:bottom w:val="none" w:sz="0" w:space="0" w:color="auto"/>
            <w:right w:val="none" w:sz="0" w:space="0" w:color="auto"/>
          </w:divBdr>
        </w:div>
      </w:divsChild>
    </w:div>
    <w:div w:id="884216446">
      <w:bodyDiv w:val="1"/>
      <w:marLeft w:val="0"/>
      <w:marRight w:val="0"/>
      <w:marTop w:val="0"/>
      <w:marBottom w:val="0"/>
      <w:divBdr>
        <w:top w:val="none" w:sz="0" w:space="0" w:color="auto"/>
        <w:left w:val="none" w:sz="0" w:space="0" w:color="auto"/>
        <w:bottom w:val="none" w:sz="0" w:space="0" w:color="auto"/>
        <w:right w:val="none" w:sz="0" w:space="0" w:color="auto"/>
      </w:divBdr>
    </w:div>
    <w:div w:id="959072331">
      <w:bodyDiv w:val="1"/>
      <w:marLeft w:val="0"/>
      <w:marRight w:val="0"/>
      <w:marTop w:val="0"/>
      <w:marBottom w:val="0"/>
      <w:divBdr>
        <w:top w:val="none" w:sz="0" w:space="0" w:color="auto"/>
        <w:left w:val="none" w:sz="0" w:space="0" w:color="auto"/>
        <w:bottom w:val="none" w:sz="0" w:space="0" w:color="auto"/>
        <w:right w:val="none" w:sz="0" w:space="0" w:color="auto"/>
      </w:divBdr>
    </w:div>
    <w:div w:id="981084193">
      <w:bodyDiv w:val="1"/>
      <w:marLeft w:val="0"/>
      <w:marRight w:val="0"/>
      <w:marTop w:val="0"/>
      <w:marBottom w:val="0"/>
      <w:divBdr>
        <w:top w:val="none" w:sz="0" w:space="0" w:color="auto"/>
        <w:left w:val="none" w:sz="0" w:space="0" w:color="auto"/>
        <w:bottom w:val="none" w:sz="0" w:space="0" w:color="auto"/>
        <w:right w:val="none" w:sz="0" w:space="0" w:color="auto"/>
      </w:divBdr>
    </w:div>
    <w:div w:id="1039861874">
      <w:bodyDiv w:val="1"/>
      <w:marLeft w:val="0"/>
      <w:marRight w:val="0"/>
      <w:marTop w:val="0"/>
      <w:marBottom w:val="0"/>
      <w:divBdr>
        <w:top w:val="none" w:sz="0" w:space="0" w:color="auto"/>
        <w:left w:val="none" w:sz="0" w:space="0" w:color="auto"/>
        <w:bottom w:val="none" w:sz="0" w:space="0" w:color="auto"/>
        <w:right w:val="none" w:sz="0" w:space="0" w:color="auto"/>
      </w:divBdr>
    </w:div>
    <w:div w:id="1135486179">
      <w:bodyDiv w:val="1"/>
      <w:marLeft w:val="0"/>
      <w:marRight w:val="0"/>
      <w:marTop w:val="0"/>
      <w:marBottom w:val="0"/>
      <w:divBdr>
        <w:top w:val="none" w:sz="0" w:space="0" w:color="auto"/>
        <w:left w:val="none" w:sz="0" w:space="0" w:color="auto"/>
        <w:bottom w:val="none" w:sz="0" w:space="0" w:color="auto"/>
        <w:right w:val="none" w:sz="0" w:space="0" w:color="auto"/>
      </w:divBdr>
    </w:div>
    <w:div w:id="1172911617">
      <w:bodyDiv w:val="1"/>
      <w:marLeft w:val="0"/>
      <w:marRight w:val="0"/>
      <w:marTop w:val="0"/>
      <w:marBottom w:val="0"/>
      <w:divBdr>
        <w:top w:val="none" w:sz="0" w:space="0" w:color="auto"/>
        <w:left w:val="none" w:sz="0" w:space="0" w:color="auto"/>
        <w:bottom w:val="none" w:sz="0" w:space="0" w:color="auto"/>
        <w:right w:val="none" w:sz="0" w:space="0" w:color="auto"/>
      </w:divBdr>
    </w:div>
    <w:div w:id="1367217834">
      <w:bodyDiv w:val="1"/>
      <w:marLeft w:val="0"/>
      <w:marRight w:val="0"/>
      <w:marTop w:val="0"/>
      <w:marBottom w:val="0"/>
      <w:divBdr>
        <w:top w:val="none" w:sz="0" w:space="0" w:color="auto"/>
        <w:left w:val="none" w:sz="0" w:space="0" w:color="auto"/>
        <w:bottom w:val="none" w:sz="0" w:space="0" w:color="auto"/>
        <w:right w:val="none" w:sz="0" w:space="0" w:color="auto"/>
      </w:divBdr>
    </w:div>
    <w:div w:id="1539397317">
      <w:bodyDiv w:val="1"/>
      <w:marLeft w:val="0"/>
      <w:marRight w:val="0"/>
      <w:marTop w:val="0"/>
      <w:marBottom w:val="0"/>
      <w:divBdr>
        <w:top w:val="none" w:sz="0" w:space="0" w:color="auto"/>
        <w:left w:val="none" w:sz="0" w:space="0" w:color="auto"/>
        <w:bottom w:val="none" w:sz="0" w:space="0" w:color="auto"/>
        <w:right w:val="none" w:sz="0" w:space="0" w:color="auto"/>
      </w:divBdr>
      <w:divsChild>
        <w:div w:id="572273363">
          <w:marLeft w:val="0"/>
          <w:marRight w:val="0"/>
          <w:marTop w:val="0"/>
          <w:marBottom w:val="0"/>
          <w:divBdr>
            <w:top w:val="none" w:sz="0" w:space="0" w:color="auto"/>
            <w:left w:val="none" w:sz="0" w:space="0" w:color="auto"/>
            <w:bottom w:val="none" w:sz="0" w:space="0" w:color="auto"/>
            <w:right w:val="none" w:sz="0" w:space="0" w:color="auto"/>
          </w:divBdr>
          <w:divsChild>
            <w:div w:id="37357810">
              <w:marLeft w:val="0"/>
              <w:marRight w:val="0"/>
              <w:marTop w:val="0"/>
              <w:marBottom w:val="0"/>
              <w:divBdr>
                <w:top w:val="none" w:sz="0" w:space="0" w:color="auto"/>
                <w:left w:val="none" w:sz="0" w:space="0" w:color="auto"/>
                <w:bottom w:val="none" w:sz="0" w:space="0" w:color="auto"/>
                <w:right w:val="none" w:sz="0" w:space="0" w:color="auto"/>
              </w:divBdr>
              <w:divsChild>
                <w:div w:id="2144106564">
                  <w:marLeft w:val="0"/>
                  <w:marRight w:val="0"/>
                  <w:marTop w:val="0"/>
                  <w:marBottom w:val="0"/>
                  <w:divBdr>
                    <w:top w:val="none" w:sz="0" w:space="0" w:color="auto"/>
                    <w:left w:val="none" w:sz="0" w:space="0" w:color="auto"/>
                    <w:bottom w:val="none" w:sz="0" w:space="0" w:color="auto"/>
                    <w:right w:val="none" w:sz="0" w:space="0" w:color="auto"/>
                  </w:divBdr>
                </w:div>
              </w:divsChild>
            </w:div>
            <w:div w:id="478692110">
              <w:marLeft w:val="0"/>
              <w:marRight w:val="0"/>
              <w:marTop w:val="0"/>
              <w:marBottom w:val="0"/>
              <w:divBdr>
                <w:top w:val="none" w:sz="0" w:space="0" w:color="auto"/>
                <w:left w:val="none" w:sz="0" w:space="0" w:color="auto"/>
                <w:bottom w:val="none" w:sz="0" w:space="0" w:color="auto"/>
                <w:right w:val="none" w:sz="0" w:space="0" w:color="auto"/>
              </w:divBdr>
              <w:divsChild>
                <w:div w:id="866674073">
                  <w:marLeft w:val="0"/>
                  <w:marRight w:val="0"/>
                  <w:marTop w:val="0"/>
                  <w:marBottom w:val="0"/>
                  <w:divBdr>
                    <w:top w:val="none" w:sz="0" w:space="0" w:color="auto"/>
                    <w:left w:val="none" w:sz="0" w:space="0" w:color="auto"/>
                    <w:bottom w:val="none" w:sz="0" w:space="0" w:color="auto"/>
                    <w:right w:val="none" w:sz="0" w:space="0" w:color="auto"/>
                  </w:divBdr>
                </w:div>
                <w:div w:id="908659193">
                  <w:marLeft w:val="0"/>
                  <w:marRight w:val="0"/>
                  <w:marTop w:val="0"/>
                  <w:marBottom w:val="0"/>
                  <w:divBdr>
                    <w:top w:val="none" w:sz="0" w:space="0" w:color="auto"/>
                    <w:left w:val="none" w:sz="0" w:space="0" w:color="auto"/>
                    <w:bottom w:val="none" w:sz="0" w:space="0" w:color="auto"/>
                    <w:right w:val="none" w:sz="0" w:space="0" w:color="auto"/>
                  </w:divBdr>
                </w:div>
              </w:divsChild>
            </w:div>
            <w:div w:id="563680221">
              <w:marLeft w:val="0"/>
              <w:marRight w:val="0"/>
              <w:marTop w:val="0"/>
              <w:marBottom w:val="0"/>
              <w:divBdr>
                <w:top w:val="none" w:sz="0" w:space="0" w:color="auto"/>
                <w:left w:val="none" w:sz="0" w:space="0" w:color="auto"/>
                <w:bottom w:val="none" w:sz="0" w:space="0" w:color="auto"/>
                <w:right w:val="none" w:sz="0" w:space="0" w:color="auto"/>
              </w:divBdr>
              <w:divsChild>
                <w:div w:id="1096101502">
                  <w:marLeft w:val="0"/>
                  <w:marRight w:val="0"/>
                  <w:marTop w:val="0"/>
                  <w:marBottom w:val="0"/>
                  <w:divBdr>
                    <w:top w:val="none" w:sz="0" w:space="0" w:color="auto"/>
                    <w:left w:val="none" w:sz="0" w:space="0" w:color="auto"/>
                    <w:bottom w:val="none" w:sz="0" w:space="0" w:color="auto"/>
                    <w:right w:val="none" w:sz="0" w:space="0" w:color="auto"/>
                  </w:divBdr>
                </w:div>
              </w:divsChild>
            </w:div>
            <w:div w:id="862061366">
              <w:marLeft w:val="0"/>
              <w:marRight w:val="0"/>
              <w:marTop w:val="0"/>
              <w:marBottom w:val="0"/>
              <w:divBdr>
                <w:top w:val="none" w:sz="0" w:space="0" w:color="auto"/>
                <w:left w:val="none" w:sz="0" w:space="0" w:color="auto"/>
                <w:bottom w:val="none" w:sz="0" w:space="0" w:color="auto"/>
                <w:right w:val="none" w:sz="0" w:space="0" w:color="auto"/>
              </w:divBdr>
              <w:divsChild>
                <w:div w:id="811171557">
                  <w:marLeft w:val="0"/>
                  <w:marRight w:val="0"/>
                  <w:marTop w:val="0"/>
                  <w:marBottom w:val="0"/>
                  <w:divBdr>
                    <w:top w:val="none" w:sz="0" w:space="0" w:color="auto"/>
                    <w:left w:val="none" w:sz="0" w:space="0" w:color="auto"/>
                    <w:bottom w:val="none" w:sz="0" w:space="0" w:color="auto"/>
                    <w:right w:val="none" w:sz="0" w:space="0" w:color="auto"/>
                  </w:divBdr>
                </w:div>
              </w:divsChild>
            </w:div>
            <w:div w:id="1411927330">
              <w:marLeft w:val="0"/>
              <w:marRight w:val="0"/>
              <w:marTop w:val="0"/>
              <w:marBottom w:val="0"/>
              <w:divBdr>
                <w:top w:val="none" w:sz="0" w:space="0" w:color="auto"/>
                <w:left w:val="none" w:sz="0" w:space="0" w:color="auto"/>
                <w:bottom w:val="none" w:sz="0" w:space="0" w:color="auto"/>
                <w:right w:val="none" w:sz="0" w:space="0" w:color="auto"/>
              </w:divBdr>
              <w:divsChild>
                <w:div w:id="287396759">
                  <w:marLeft w:val="0"/>
                  <w:marRight w:val="0"/>
                  <w:marTop w:val="0"/>
                  <w:marBottom w:val="0"/>
                  <w:divBdr>
                    <w:top w:val="none" w:sz="0" w:space="0" w:color="auto"/>
                    <w:left w:val="none" w:sz="0" w:space="0" w:color="auto"/>
                    <w:bottom w:val="none" w:sz="0" w:space="0" w:color="auto"/>
                    <w:right w:val="none" w:sz="0" w:space="0" w:color="auto"/>
                  </w:divBdr>
                </w:div>
                <w:div w:id="1500923814">
                  <w:marLeft w:val="0"/>
                  <w:marRight w:val="0"/>
                  <w:marTop w:val="0"/>
                  <w:marBottom w:val="0"/>
                  <w:divBdr>
                    <w:top w:val="none" w:sz="0" w:space="0" w:color="auto"/>
                    <w:left w:val="none" w:sz="0" w:space="0" w:color="auto"/>
                    <w:bottom w:val="none" w:sz="0" w:space="0" w:color="auto"/>
                    <w:right w:val="none" w:sz="0" w:space="0" w:color="auto"/>
                  </w:divBdr>
                </w:div>
              </w:divsChild>
            </w:div>
            <w:div w:id="2097747082">
              <w:marLeft w:val="0"/>
              <w:marRight w:val="0"/>
              <w:marTop w:val="0"/>
              <w:marBottom w:val="0"/>
              <w:divBdr>
                <w:top w:val="none" w:sz="0" w:space="0" w:color="auto"/>
                <w:left w:val="none" w:sz="0" w:space="0" w:color="auto"/>
                <w:bottom w:val="none" w:sz="0" w:space="0" w:color="auto"/>
                <w:right w:val="none" w:sz="0" w:space="0" w:color="auto"/>
              </w:divBdr>
              <w:divsChild>
                <w:div w:id="21235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3531773">
      <w:bodyDiv w:val="1"/>
      <w:marLeft w:val="0"/>
      <w:marRight w:val="0"/>
      <w:marTop w:val="0"/>
      <w:marBottom w:val="0"/>
      <w:divBdr>
        <w:top w:val="none" w:sz="0" w:space="0" w:color="auto"/>
        <w:left w:val="none" w:sz="0" w:space="0" w:color="auto"/>
        <w:bottom w:val="none" w:sz="0" w:space="0" w:color="auto"/>
        <w:right w:val="none" w:sz="0" w:space="0" w:color="auto"/>
      </w:divBdr>
    </w:div>
    <w:div w:id="1681856730">
      <w:bodyDiv w:val="1"/>
      <w:marLeft w:val="0"/>
      <w:marRight w:val="0"/>
      <w:marTop w:val="0"/>
      <w:marBottom w:val="0"/>
      <w:divBdr>
        <w:top w:val="none" w:sz="0" w:space="0" w:color="auto"/>
        <w:left w:val="none" w:sz="0" w:space="0" w:color="auto"/>
        <w:bottom w:val="none" w:sz="0" w:space="0" w:color="auto"/>
        <w:right w:val="none" w:sz="0" w:space="0" w:color="auto"/>
      </w:divBdr>
    </w:div>
    <w:div w:id="1706101029">
      <w:bodyDiv w:val="1"/>
      <w:marLeft w:val="0"/>
      <w:marRight w:val="0"/>
      <w:marTop w:val="0"/>
      <w:marBottom w:val="0"/>
      <w:divBdr>
        <w:top w:val="none" w:sz="0" w:space="0" w:color="auto"/>
        <w:left w:val="none" w:sz="0" w:space="0" w:color="auto"/>
        <w:bottom w:val="none" w:sz="0" w:space="0" w:color="auto"/>
        <w:right w:val="none" w:sz="0" w:space="0" w:color="auto"/>
      </w:divBdr>
      <w:divsChild>
        <w:div w:id="309098310">
          <w:marLeft w:val="0"/>
          <w:marRight w:val="0"/>
          <w:marTop w:val="0"/>
          <w:marBottom w:val="0"/>
          <w:divBdr>
            <w:top w:val="none" w:sz="0" w:space="0" w:color="auto"/>
            <w:left w:val="none" w:sz="0" w:space="0" w:color="auto"/>
            <w:bottom w:val="none" w:sz="0" w:space="0" w:color="auto"/>
            <w:right w:val="none" w:sz="0" w:space="0" w:color="auto"/>
          </w:divBdr>
          <w:divsChild>
            <w:div w:id="239684054">
              <w:marLeft w:val="0"/>
              <w:marRight w:val="0"/>
              <w:marTop w:val="0"/>
              <w:marBottom w:val="0"/>
              <w:divBdr>
                <w:top w:val="none" w:sz="0" w:space="0" w:color="auto"/>
                <w:left w:val="none" w:sz="0" w:space="0" w:color="auto"/>
                <w:bottom w:val="none" w:sz="0" w:space="0" w:color="auto"/>
                <w:right w:val="none" w:sz="0" w:space="0" w:color="auto"/>
              </w:divBdr>
              <w:divsChild>
                <w:div w:id="1331443089">
                  <w:marLeft w:val="0"/>
                  <w:marRight w:val="0"/>
                  <w:marTop w:val="0"/>
                  <w:marBottom w:val="0"/>
                  <w:divBdr>
                    <w:top w:val="none" w:sz="0" w:space="0" w:color="auto"/>
                    <w:left w:val="none" w:sz="0" w:space="0" w:color="auto"/>
                    <w:bottom w:val="none" w:sz="0" w:space="0" w:color="auto"/>
                    <w:right w:val="none" w:sz="0" w:space="0" w:color="auto"/>
                  </w:divBdr>
                </w:div>
              </w:divsChild>
            </w:div>
            <w:div w:id="879901245">
              <w:marLeft w:val="0"/>
              <w:marRight w:val="0"/>
              <w:marTop w:val="0"/>
              <w:marBottom w:val="0"/>
              <w:divBdr>
                <w:top w:val="none" w:sz="0" w:space="0" w:color="auto"/>
                <w:left w:val="none" w:sz="0" w:space="0" w:color="auto"/>
                <w:bottom w:val="none" w:sz="0" w:space="0" w:color="auto"/>
                <w:right w:val="none" w:sz="0" w:space="0" w:color="auto"/>
              </w:divBdr>
              <w:divsChild>
                <w:div w:id="584648199">
                  <w:marLeft w:val="0"/>
                  <w:marRight w:val="0"/>
                  <w:marTop w:val="0"/>
                  <w:marBottom w:val="0"/>
                  <w:divBdr>
                    <w:top w:val="none" w:sz="0" w:space="0" w:color="auto"/>
                    <w:left w:val="none" w:sz="0" w:space="0" w:color="auto"/>
                    <w:bottom w:val="none" w:sz="0" w:space="0" w:color="auto"/>
                    <w:right w:val="none" w:sz="0" w:space="0" w:color="auto"/>
                  </w:divBdr>
                </w:div>
                <w:div w:id="1619753760">
                  <w:marLeft w:val="0"/>
                  <w:marRight w:val="0"/>
                  <w:marTop w:val="0"/>
                  <w:marBottom w:val="0"/>
                  <w:divBdr>
                    <w:top w:val="none" w:sz="0" w:space="0" w:color="auto"/>
                    <w:left w:val="none" w:sz="0" w:space="0" w:color="auto"/>
                    <w:bottom w:val="none" w:sz="0" w:space="0" w:color="auto"/>
                    <w:right w:val="none" w:sz="0" w:space="0" w:color="auto"/>
                  </w:divBdr>
                </w:div>
              </w:divsChild>
            </w:div>
            <w:div w:id="1192648869">
              <w:marLeft w:val="0"/>
              <w:marRight w:val="0"/>
              <w:marTop w:val="0"/>
              <w:marBottom w:val="0"/>
              <w:divBdr>
                <w:top w:val="none" w:sz="0" w:space="0" w:color="auto"/>
                <w:left w:val="none" w:sz="0" w:space="0" w:color="auto"/>
                <w:bottom w:val="none" w:sz="0" w:space="0" w:color="auto"/>
                <w:right w:val="none" w:sz="0" w:space="0" w:color="auto"/>
              </w:divBdr>
              <w:divsChild>
                <w:div w:id="1102336681">
                  <w:marLeft w:val="0"/>
                  <w:marRight w:val="0"/>
                  <w:marTop w:val="0"/>
                  <w:marBottom w:val="0"/>
                  <w:divBdr>
                    <w:top w:val="none" w:sz="0" w:space="0" w:color="auto"/>
                    <w:left w:val="none" w:sz="0" w:space="0" w:color="auto"/>
                    <w:bottom w:val="none" w:sz="0" w:space="0" w:color="auto"/>
                    <w:right w:val="none" w:sz="0" w:space="0" w:color="auto"/>
                  </w:divBdr>
                </w:div>
              </w:divsChild>
            </w:div>
            <w:div w:id="1455521570">
              <w:marLeft w:val="0"/>
              <w:marRight w:val="0"/>
              <w:marTop w:val="0"/>
              <w:marBottom w:val="0"/>
              <w:divBdr>
                <w:top w:val="none" w:sz="0" w:space="0" w:color="auto"/>
                <w:left w:val="none" w:sz="0" w:space="0" w:color="auto"/>
                <w:bottom w:val="none" w:sz="0" w:space="0" w:color="auto"/>
                <w:right w:val="none" w:sz="0" w:space="0" w:color="auto"/>
              </w:divBdr>
              <w:divsChild>
                <w:div w:id="21977477">
                  <w:marLeft w:val="0"/>
                  <w:marRight w:val="0"/>
                  <w:marTop w:val="0"/>
                  <w:marBottom w:val="0"/>
                  <w:divBdr>
                    <w:top w:val="none" w:sz="0" w:space="0" w:color="auto"/>
                    <w:left w:val="none" w:sz="0" w:space="0" w:color="auto"/>
                    <w:bottom w:val="none" w:sz="0" w:space="0" w:color="auto"/>
                    <w:right w:val="none" w:sz="0" w:space="0" w:color="auto"/>
                  </w:divBdr>
                </w:div>
              </w:divsChild>
            </w:div>
            <w:div w:id="1835871347">
              <w:marLeft w:val="0"/>
              <w:marRight w:val="0"/>
              <w:marTop w:val="0"/>
              <w:marBottom w:val="0"/>
              <w:divBdr>
                <w:top w:val="none" w:sz="0" w:space="0" w:color="auto"/>
                <w:left w:val="none" w:sz="0" w:space="0" w:color="auto"/>
                <w:bottom w:val="none" w:sz="0" w:space="0" w:color="auto"/>
                <w:right w:val="none" w:sz="0" w:space="0" w:color="auto"/>
              </w:divBdr>
              <w:divsChild>
                <w:div w:id="219098264">
                  <w:marLeft w:val="0"/>
                  <w:marRight w:val="0"/>
                  <w:marTop w:val="0"/>
                  <w:marBottom w:val="0"/>
                  <w:divBdr>
                    <w:top w:val="none" w:sz="0" w:space="0" w:color="auto"/>
                    <w:left w:val="none" w:sz="0" w:space="0" w:color="auto"/>
                    <w:bottom w:val="none" w:sz="0" w:space="0" w:color="auto"/>
                    <w:right w:val="none" w:sz="0" w:space="0" w:color="auto"/>
                  </w:divBdr>
                </w:div>
                <w:div w:id="1577786666">
                  <w:marLeft w:val="0"/>
                  <w:marRight w:val="0"/>
                  <w:marTop w:val="0"/>
                  <w:marBottom w:val="0"/>
                  <w:divBdr>
                    <w:top w:val="none" w:sz="0" w:space="0" w:color="auto"/>
                    <w:left w:val="none" w:sz="0" w:space="0" w:color="auto"/>
                    <w:bottom w:val="none" w:sz="0" w:space="0" w:color="auto"/>
                    <w:right w:val="none" w:sz="0" w:space="0" w:color="auto"/>
                  </w:divBdr>
                </w:div>
              </w:divsChild>
            </w:div>
            <w:div w:id="2061131726">
              <w:marLeft w:val="0"/>
              <w:marRight w:val="0"/>
              <w:marTop w:val="0"/>
              <w:marBottom w:val="0"/>
              <w:divBdr>
                <w:top w:val="none" w:sz="0" w:space="0" w:color="auto"/>
                <w:left w:val="none" w:sz="0" w:space="0" w:color="auto"/>
                <w:bottom w:val="none" w:sz="0" w:space="0" w:color="auto"/>
                <w:right w:val="none" w:sz="0" w:space="0" w:color="auto"/>
              </w:divBdr>
              <w:divsChild>
                <w:div w:id="78847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6974943">
      <w:bodyDiv w:val="1"/>
      <w:marLeft w:val="0"/>
      <w:marRight w:val="0"/>
      <w:marTop w:val="0"/>
      <w:marBottom w:val="0"/>
      <w:divBdr>
        <w:top w:val="none" w:sz="0" w:space="0" w:color="auto"/>
        <w:left w:val="none" w:sz="0" w:space="0" w:color="auto"/>
        <w:bottom w:val="none" w:sz="0" w:space="0" w:color="auto"/>
        <w:right w:val="none" w:sz="0" w:space="0" w:color="auto"/>
      </w:divBdr>
    </w:div>
    <w:div w:id="1830516646">
      <w:bodyDiv w:val="1"/>
      <w:marLeft w:val="0"/>
      <w:marRight w:val="0"/>
      <w:marTop w:val="0"/>
      <w:marBottom w:val="0"/>
      <w:divBdr>
        <w:top w:val="none" w:sz="0" w:space="0" w:color="auto"/>
        <w:left w:val="none" w:sz="0" w:space="0" w:color="auto"/>
        <w:bottom w:val="none" w:sz="0" w:space="0" w:color="auto"/>
        <w:right w:val="none" w:sz="0" w:space="0" w:color="auto"/>
      </w:divBdr>
    </w:div>
    <w:div w:id="2095280606">
      <w:bodyDiv w:val="1"/>
      <w:marLeft w:val="0"/>
      <w:marRight w:val="0"/>
      <w:marTop w:val="0"/>
      <w:marBottom w:val="0"/>
      <w:divBdr>
        <w:top w:val="none" w:sz="0" w:space="0" w:color="auto"/>
        <w:left w:val="none" w:sz="0" w:space="0" w:color="auto"/>
        <w:bottom w:val="none" w:sz="0" w:space="0" w:color="auto"/>
        <w:right w:val="none" w:sz="0" w:space="0" w:color="auto"/>
      </w:divBdr>
    </w:div>
    <w:div w:id="2104033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tyles" Target="styles.xml" Id="rId8" /><Relationship Type="http://schemas.openxmlformats.org/officeDocument/2006/relationships/hyperlink" Target="https://www.gavi.org/fr/actualites/librarie-de-documents/directives-de-financement-du-programme-gavi" TargetMode="External"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numbering" Target="numbering.xml" Id="rId7" /><Relationship Type="http://schemas.openxmlformats.org/officeDocument/2006/relationships/endnotes" Target="endnotes.xm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customXml" Target="../customXml/item6.xml" Id="rId6" /><Relationship Type="http://schemas.openxmlformats.org/officeDocument/2006/relationships/footnotes" Target="footnotes.xml" Id="rId11" /><Relationship Type="http://schemas.openxmlformats.org/officeDocument/2006/relationships/customXml" Target="../customXml/item5.xml" Id="rId5" /><Relationship Type="http://schemas.openxmlformats.org/officeDocument/2006/relationships/header" Target="header1.xml" Id="rId15" /><Relationship Type="http://schemas.microsoft.com/office/2019/05/relationships/documenttasks" Target="documenttasks/documenttasks1.xml" Id="rId23" /><Relationship Type="http://schemas.openxmlformats.org/officeDocument/2006/relationships/webSettings" Target="webSettings.xml" Id="rId10" /><Relationship Type="http://schemas.openxmlformats.org/officeDocument/2006/relationships/header" Target="header3.xml" Id="rId19" /><Relationship Type="http://schemas.openxmlformats.org/officeDocument/2006/relationships/customXml" Target="../customXml/item4.xml" Id="rId4" /><Relationship Type="http://schemas.openxmlformats.org/officeDocument/2006/relationships/settings" Target="settings.xml" Id="rId9" /><Relationship Type="http://schemas.openxmlformats.org/officeDocument/2006/relationships/hyperlink" Target="https://www.gavi.org/news/document-library/support/tca-guidelines" TargetMode="External" Id="rId14" /><Relationship Type="http://schemas.openxmlformats.org/officeDocument/2006/relationships/theme" Target="theme/theme1.xml" Id="rId22" /><Relationship Type="http://schemas.microsoft.com/office/2011/relationships/people" Target="people.xml" Id="R2baefbdd8e014170" /><Relationship Type="http://schemas.microsoft.com/office/2011/relationships/commentsExtended" Target="commentsExtended.xml" Id="Rf41b2105e9dd4891" /><Relationship Type="http://schemas.microsoft.com/office/2016/09/relationships/commentsIds" Target="commentsIds.xml" Id="Rf12631efaae54386" /><Relationship Type="http://schemas.openxmlformats.org/officeDocument/2006/relationships/glossaryDocument" Target="glossary/document.xml" Id="Rd0a6975ab2bd48c9"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4A43C8DD-7982-43B9-B1AB-BA3DB70F9F30}">
    <t:Anchor>
      <t:Comment id="1598432536"/>
    </t:Anchor>
    <t:History>
      <t:Event id="{150CC8DA-67DB-4E73-AB3C-B8ABB2F2B172}" time="2021-07-28T10:36:11.111Z">
        <t:Attribution userId="S::ssingh@gavi.org::3c2f2231-3942-4bb8-9d90-8435c098fb31" userProvider="AD" userName="Smita Singh"/>
        <t:Anchor>
          <t:Comment id="98129769"/>
        </t:Anchor>
        <t:Create/>
      </t:Event>
      <t:Event id="{153BB033-02ED-47D3-BFE0-04FA1F5241FF}" time="2021-07-28T10:36:11.111Z">
        <t:Attribution userId="S::ssingh@gavi.org::3c2f2231-3942-4bb8-9d90-8435c098fb31" userProvider="AD" userName="Smita Singh"/>
        <t:Anchor>
          <t:Comment id="98129769"/>
        </t:Anchor>
        <t:Assign userId="S::rsoundardjee@gavi.org::c337124f-86db-4ef7-b062-924dc22f0008" userProvider="AD" userName="Riswana Soundardjee"/>
      </t:Event>
      <t:Event id="{BC8A21B9-3DBD-46D2-8062-54407F6CE020}" time="2021-07-28T10:36:11.111Z">
        <t:Attribution userId="S::ssingh@gavi.org::3c2f2231-3942-4bb8-9d90-8435c098fb31" userProvider="AD" userName="Smita Singh"/>
        <t:Anchor>
          <t:Comment id="98129769"/>
        </t:Anchor>
        <t:SetTitle title="@Riswana Soundardjee I've expanded this - does it looks okay now?"/>
      </t:Event>
    </t:History>
  </t:Task>
</t:Task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3256f248-f374-45e4-ad35-0c8a2929077e}"/>
      </w:docPartPr>
      <w:docPartBody>
        <w:p w14:paraId="3DBDE4D5">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93cb0222-e980-4273-ad97-85dba3159c09" ContentTypeId="0x0101009954897F3EE3CC4ABB9FB9EDAC9CDEBC" PreviousValue="false"/>
</file>

<file path=customXml/item3.xml><?xml version="1.0" encoding="utf-8"?>
<p:properties xmlns:p="http://schemas.microsoft.com/office/2006/metadata/properties" xmlns:xsi="http://www.w3.org/2001/XMLSchema-instance" xmlns:pc="http://schemas.microsoft.com/office/infopath/2007/PartnerControls">
  <documentManagement>
    <TaxCatchAll xmlns="d0706217-df7c-4bf4-936d-b09aa3b837af" xsi:nil="true"/>
    <_dlc_DocId xmlns="55894003-98dc-4f3e-8669-85b90bdbcc8c">MD2A55DAQTUQ-1169143380-957757</_dlc_DocId>
    <_dlc_DocIdUrl xmlns="55894003-98dc-4f3e-8669-85b90bdbcc8c">
      <Url>https://gavinet.sharepoint.com/teams/PAP/srp/_layouts/15/DocIdRedir.aspx?ID=MD2A55DAQTUQ-1169143380-957757</Url>
      <Description>MD2A55DAQTUQ-1169143380-957757</Description>
    </_dlc_DocIdUrl>
    <_dlc_DocIdPersistId xmlns="55894003-98dc-4f3e-8669-85b90bdbcc8c">false</_dlc_DocIdPersistId>
    <lcf76f155ced4ddcb4097134ff3c332f xmlns="5c2490db-6e42-4989-a0fb-d6ff54a6a7de">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Gavi Document" ma:contentTypeID="0x0101009954897F3EE3CC4ABB9FB9EDAC9CDEBC0061E92A44B5DD2545AEF000129C25E859" ma:contentTypeVersion="211" ma:contentTypeDescription="Gavi Document content type " ma:contentTypeScope="" ma:versionID="3b0b85d5947ea24f0c0956fc47bdb498">
  <xsd:schema xmlns:xsd="http://www.w3.org/2001/XMLSchema" xmlns:xs="http://www.w3.org/2001/XMLSchema" xmlns:p="http://schemas.microsoft.com/office/2006/metadata/properties" xmlns:ns2="d0706217-df7c-4bf4-936d-b09aa3b837af" xmlns:ns3="55894003-98dc-4f3e-8669-85b90bdbcc8c" xmlns:ns4="5c2490db-6e42-4989-a0fb-d6ff54a6a7de" targetNamespace="http://schemas.microsoft.com/office/2006/metadata/properties" ma:root="true" ma:fieldsID="b24f44a081ec587cada9ab9c1fee1689" ns2:_="" ns3:_="" ns4:_="">
    <xsd:import namespace="d0706217-df7c-4bf4-936d-b09aa3b837af"/>
    <xsd:import namespace="55894003-98dc-4f3e-8669-85b90bdbcc8c"/>
    <xsd:import namespace="5c2490db-6e42-4989-a0fb-d6ff54a6a7de"/>
    <xsd:element name="properties">
      <xsd:complexType>
        <xsd:sequence>
          <xsd:element name="documentManagement">
            <xsd:complexType>
              <xsd:all>
                <xsd:element ref="ns2:TaxCatchAll" minOccurs="0"/>
                <xsd:element ref="ns3:_dlc_DocId" minOccurs="0"/>
                <xsd:element ref="ns3:_dlc_DocIdUrl" minOccurs="0"/>
                <xsd:element ref="ns3:_dlc_DocIdPersistId" minOccurs="0"/>
                <xsd:element ref="ns2:TaxCatchAllLabel" minOccurs="0"/>
                <xsd:element ref="ns4:MediaServiceAutoKeyPoints" minOccurs="0"/>
                <xsd:element ref="ns4:MediaServiceKeyPoints" minOccurs="0"/>
                <xsd:element ref="ns4:MediaLengthInSeconds" minOccurs="0"/>
                <xsd:element ref="ns4:lcf76f155ced4ddcb4097134ff3c332f"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5" nillable="true" ma:displayName="Taxonomy Catch All Column" ma:description="" ma:hidden="true" ma:list="{c405dbff-886d-494b-bfcb-83b334e9f606}" ma:internalName="TaxCatchAll" ma:showField="CatchAllData" ma:web="55894003-98dc-4f3e-8669-85b90bdbcc8c">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c405dbff-886d-494b-bfcb-83b334e9f606}" ma:internalName="TaxCatchAllLabel" ma:readOnly="true" ma:showField="CatchAllDataLabel" ma:web="55894003-98dc-4f3e-8669-85b90bdbcc8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894003-98dc-4f3e-8669-85b90bdbcc8c" elementFormDefault="qualified">
    <xsd:import namespace="http://schemas.microsoft.com/office/2006/documentManagement/types"/>
    <xsd:import namespace="http://schemas.microsoft.com/office/infopath/2007/PartnerControls"/>
    <xsd:element name="_dlc_DocId" ma:index="6" nillable="true" ma:displayName="Document ID Value" ma:description="The value of the document ID assigned to this item." ma:indexed="true" ma:internalName="_dlc_DocId" ma:readOnly="true">
      <xsd:simpleType>
        <xsd:restriction base="dms:Text"/>
      </xsd:simpleType>
    </xsd:element>
    <xsd:element name="_dlc_DocIdUrl" ma:index="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c2490db-6e42-4989-a0fb-d6ff54a6a7de" elementFormDefault="qualified">
    <xsd:import namespace="http://schemas.microsoft.com/office/2006/documentManagement/types"/>
    <xsd:import namespace="http://schemas.microsoft.com/office/infopath/2007/PartnerControls"/>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510E385-F15C-49C0-BF1D-0F2315539B29}">
  <ds:schemaRefs>
    <ds:schemaRef ds:uri="http://schemas.microsoft.com/sharepoint/v3/contenttype/forms"/>
  </ds:schemaRefs>
</ds:datastoreItem>
</file>

<file path=customXml/itemProps2.xml><?xml version="1.0" encoding="utf-8"?>
<ds:datastoreItem xmlns:ds="http://schemas.openxmlformats.org/officeDocument/2006/customXml" ds:itemID="{7128A578-D6CE-4B46-9B14-9ECAFD982273}">
  <ds:schemaRefs>
    <ds:schemaRef ds:uri="Microsoft.SharePoint.Taxonomy.ContentTypeSync"/>
  </ds:schemaRefs>
</ds:datastoreItem>
</file>

<file path=customXml/itemProps3.xml><?xml version="1.0" encoding="utf-8"?>
<ds:datastoreItem xmlns:ds="http://schemas.openxmlformats.org/officeDocument/2006/customXml" ds:itemID="{443ABCCA-2525-4A32-B18C-E44E28EFC753}">
  <ds:schemaRefs>
    <ds:schemaRef ds:uri="http://schemas.microsoft.com/office/2006/metadata/properties"/>
    <ds:schemaRef ds:uri="http://schemas.microsoft.com/office/infopath/2007/PartnerControls"/>
    <ds:schemaRef ds:uri="d0706217-df7c-4bf4-936d-b09aa3b837af"/>
    <ds:schemaRef ds:uri="700359ba-e36c-422a-9925-ddada98091a9"/>
    <ds:schemaRef ds:uri="a0d399e1-4586-4335-9383-7d9098bfc9ba"/>
  </ds:schemaRefs>
</ds:datastoreItem>
</file>

<file path=customXml/itemProps4.xml><?xml version="1.0" encoding="utf-8"?>
<ds:datastoreItem xmlns:ds="http://schemas.openxmlformats.org/officeDocument/2006/customXml" ds:itemID="{55BB3E11-5490-4B39-94CA-2B9068E7901D}"/>
</file>

<file path=customXml/itemProps5.xml><?xml version="1.0" encoding="utf-8"?>
<ds:datastoreItem xmlns:ds="http://schemas.openxmlformats.org/officeDocument/2006/customXml" ds:itemID="{911252D9-2C95-48B8-92CA-D58766B156BC}">
  <ds:schemaRefs>
    <ds:schemaRef ds:uri="http://schemas.openxmlformats.org/officeDocument/2006/bibliography"/>
  </ds:schemaRefs>
</ds:datastoreItem>
</file>

<file path=customXml/itemProps6.xml><?xml version="1.0" encoding="utf-8"?>
<ds:datastoreItem xmlns:ds="http://schemas.openxmlformats.org/officeDocument/2006/customXml" ds:itemID="{404F728E-98BA-48D5-8C0D-AFF4B98B0BF5}">
  <ds:schemaRefs>
    <ds:schemaRef ds:uri="http://schemas.microsoft.com/sharepoint/event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ee</dc:title>
  <dc:subject/>
  <dc:creator>Stephanie Phipps (Consultant)</dc:creator>
  <cp:keywords/>
  <dc:description/>
  <cp:lastModifiedBy>Eoin Gormley (Consultant)</cp:lastModifiedBy>
  <cp:revision>6</cp:revision>
  <cp:lastPrinted>2022-04-21T09:22:00Z</cp:lastPrinted>
  <dcterms:created xsi:type="dcterms:W3CDTF">2022-05-27T13:38:00Z</dcterms:created>
  <dcterms:modified xsi:type="dcterms:W3CDTF">2022-06-01T09:5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54897F3EE3CC4ABB9FB9EDAC9CDEBC0061E92A44B5DD2545AEF000129C25E859</vt:lpwstr>
  </property>
  <property fmtid="{D5CDD505-2E9C-101B-9397-08002B2CF9AE}" pid="3" name="SharedWithUsers">
    <vt:lpwstr/>
  </property>
  <property fmtid="{D5CDD505-2E9C-101B-9397-08002B2CF9AE}" pid="4" name="MSIP_Label_0a957285-7815-485a-9751-5b273b784ad5_Enabled">
    <vt:lpwstr>true</vt:lpwstr>
  </property>
  <property fmtid="{D5CDD505-2E9C-101B-9397-08002B2CF9AE}" pid="5" name="MSIP_Label_0a957285-7815-485a-9751-5b273b784ad5_SetDate">
    <vt:lpwstr>2021-06-28T14:41:48Z</vt:lpwstr>
  </property>
  <property fmtid="{D5CDD505-2E9C-101B-9397-08002B2CF9AE}" pid="6" name="MSIP_Label_0a957285-7815-485a-9751-5b273b784ad5_Method">
    <vt:lpwstr>Privileged</vt:lpwstr>
  </property>
  <property fmtid="{D5CDD505-2E9C-101B-9397-08002B2CF9AE}" pid="7" name="MSIP_Label_0a957285-7815-485a-9751-5b273b784ad5_Name">
    <vt:lpwstr>0a957285-7815-485a-9751-5b273b784ad5</vt:lpwstr>
  </property>
  <property fmtid="{D5CDD505-2E9C-101B-9397-08002B2CF9AE}" pid="8" name="MSIP_Label_0a957285-7815-485a-9751-5b273b784ad5_SiteId">
    <vt:lpwstr>1de6d9f3-0daf-4df6-b9d6-5959f16f6118</vt:lpwstr>
  </property>
  <property fmtid="{D5CDD505-2E9C-101B-9397-08002B2CF9AE}" pid="9" name="MSIP_Label_0a957285-7815-485a-9751-5b273b784ad5_ActionId">
    <vt:lpwstr>b3f6c006-4701-4f2b-898d-0000134ac9f8</vt:lpwstr>
  </property>
  <property fmtid="{D5CDD505-2E9C-101B-9397-08002B2CF9AE}" pid="10" name="MSIP_Label_0a957285-7815-485a-9751-5b273b784ad5_ContentBits">
    <vt:lpwstr>0</vt:lpwstr>
  </property>
  <property fmtid="{D5CDD505-2E9C-101B-9397-08002B2CF9AE}" pid="11" name="_dlc_DocIdItemGuid">
    <vt:lpwstr>e491557e-9933-411a-bc56-5849f32950cf</vt:lpwstr>
  </property>
  <property fmtid="{D5CDD505-2E9C-101B-9397-08002B2CF9AE}" pid="12" name="Lang">
    <vt:lpwstr/>
  </property>
  <property fmtid="{D5CDD505-2E9C-101B-9397-08002B2CF9AE}" pid="13" name="TaxKeyword">
    <vt:lpwstr/>
  </property>
  <property fmtid="{D5CDD505-2E9C-101B-9397-08002B2CF9AE}" pid="14" name="Risk">
    <vt:lpwstr/>
  </property>
  <property fmtid="{D5CDD505-2E9C-101B-9397-08002B2CF9AE}" pid="15" name="Health">
    <vt:lpwstr/>
  </property>
  <property fmtid="{D5CDD505-2E9C-101B-9397-08002B2CF9AE}" pid="16" name="Vaccine">
    <vt:lpwstr/>
  </property>
  <property fmtid="{D5CDD505-2E9C-101B-9397-08002B2CF9AE}" pid="17" name="Governance">
    <vt:lpwstr/>
  </property>
  <property fmtid="{D5CDD505-2E9C-101B-9397-08002B2CF9AE}" pid="18" name="Country">
    <vt:lpwstr/>
  </property>
  <property fmtid="{D5CDD505-2E9C-101B-9397-08002B2CF9AE}" pid="19" name="International Development">
    <vt:lpwstr/>
  </property>
  <property fmtid="{D5CDD505-2E9C-101B-9397-08002B2CF9AE}" pid="20" name="Market Shaping">
    <vt:lpwstr/>
  </property>
  <property fmtid="{D5CDD505-2E9C-101B-9397-08002B2CF9AE}" pid="21" name="Programme and project management">
    <vt:lpwstr/>
  </property>
  <property fmtid="{D5CDD505-2E9C-101B-9397-08002B2CF9AE}" pid="22" name="Strategy and Policy">
    <vt:lpwstr/>
  </property>
  <property fmtid="{D5CDD505-2E9C-101B-9397-08002B2CF9AE}" pid="23" name="Stakeholder">
    <vt:lpwstr/>
  </property>
  <property fmtid="{D5CDD505-2E9C-101B-9397-08002B2CF9AE}" pid="24" name="Document Type">
    <vt:lpwstr/>
  </property>
  <property fmtid="{D5CDD505-2E9C-101B-9397-08002B2CF9AE}" pid="25" name="Finance">
    <vt:lpwstr/>
  </property>
  <property fmtid="{D5CDD505-2E9C-101B-9397-08002B2CF9AE}" pid="26" name="Country Type">
    <vt:lpwstr/>
  </property>
  <property fmtid="{D5CDD505-2E9C-101B-9397-08002B2CF9AE}" pid="27" name="Health System Strengthening">
    <vt:lpwstr/>
  </property>
  <property fmtid="{D5CDD505-2E9C-101B-9397-08002B2CF9AE}" pid="28" name="Location1">
    <vt:lpwstr/>
  </property>
  <property fmtid="{D5CDD505-2E9C-101B-9397-08002B2CF9AE}" pid="29" name="IT Systems">
    <vt:lpwstr/>
  </property>
  <property fmtid="{D5CDD505-2E9C-101B-9397-08002B2CF9AE}" pid="30" name="Depto">
    <vt:lpwstr/>
  </property>
  <property fmtid="{D5CDD505-2E9C-101B-9397-08002B2CF9AE}" pid="31" name="Order">
    <vt:r8>95686700</vt:r8>
  </property>
  <property fmtid="{D5CDD505-2E9C-101B-9397-08002B2CF9AE}" pid="32" name="Topic">
    <vt:lpwstr/>
  </property>
  <property fmtid="{D5CDD505-2E9C-101B-9397-08002B2CF9AE}" pid="33" name="xd_Signature">
    <vt:bool>false</vt:bool>
  </property>
  <property fmtid="{D5CDD505-2E9C-101B-9397-08002B2CF9AE}" pid="34" name="xd_ProgID">
    <vt:lpwstr/>
  </property>
  <property fmtid="{D5CDD505-2E9C-101B-9397-08002B2CF9AE}" pid="35" name="TemplateUrl">
    <vt:lpwstr/>
  </property>
  <property fmtid="{D5CDD505-2E9C-101B-9397-08002B2CF9AE}" pid="36" name="ComplianceAssetId">
    <vt:lpwstr/>
  </property>
  <property fmtid="{D5CDD505-2E9C-101B-9397-08002B2CF9AE}" pid="37" name="Attendees">
    <vt:lpwstr/>
  </property>
  <property fmtid="{D5CDD505-2E9C-101B-9397-08002B2CF9AE}" pid="38" name="_ExtendedDescription">
    <vt:lpwstr/>
  </property>
  <property fmtid="{D5CDD505-2E9C-101B-9397-08002B2CF9AE}" pid="39" name="TriggerFlowInfo">
    <vt:lpwstr/>
  </property>
  <property fmtid="{D5CDD505-2E9C-101B-9397-08002B2CF9AE}" pid="40" name="_SourceUrl">
    <vt:lpwstr/>
  </property>
  <property fmtid="{D5CDD505-2E9C-101B-9397-08002B2CF9AE}" pid="41" name="_SharedFileIndex">
    <vt:lpwstr/>
  </property>
  <property fmtid="{D5CDD505-2E9C-101B-9397-08002B2CF9AE}" pid="42" name="MediaServiceImageTags">
    <vt:lpwstr/>
  </property>
  <property fmtid="{D5CDD505-2E9C-101B-9397-08002B2CF9AE}" pid="44" name="Test">
    <vt:lpwstr/>
  </property>
  <property fmtid="{D5CDD505-2E9C-101B-9397-08002B2CF9AE}" pid="45" name="kfa83adfad8641678ddaedda80d7e126">
    <vt:lpwstr/>
  </property>
</Properties>
</file>